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50ADF" w14:textId="478B5824" w:rsidR="00A8148A" w:rsidRDefault="00A8148A" w:rsidP="00BB1DD8">
      <w:pPr>
        <w:pStyle w:val="a6"/>
        <w:jc w:val="right"/>
        <w:rPr>
          <w:rFonts w:ascii="TH Sarabun New" w:hAnsi="TH Sarabun New" w:cs="TH Sarabun New"/>
          <w:color w:val="000000" w:themeColor="text1"/>
          <w:sz w:val="28"/>
          <w:szCs w:val="28"/>
        </w:rPr>
      </w:pPr>
      <w:r w:rsidRPr="00577509">
        <w:rPr>
          <w:rFonts w:ascii="TH SarabunPSK" w:hAnsi="TH SarabunPSK" w:cs="TH SarabunPSK"/>
          <w:noProof/>
          <w:color w:val="000000" w:themeColor="text1"/>
          <w:sz w:val="26"/>
          <w:szCs w:val="26"/>
        </w:rPr>
        <mc:AlternateContent>
          <mc:Choice Requires="wps">
            <w:drawing>
              <wp:anchor distT="0" distB="0" distL="114300" distR="114300" simplePos="0" relativeHeight="251659264" behindDoc="0" locked="0" layoutInCell="1" allowOverlap="1" wp14:anchorId="6DD5A01E" wp14:editId="0549E363">
                <wp:simplePos x="0" y="0"/>
                <wp:positionH relativeFrom="margin">
                  <wp:posOffset>4449470</wp:posOffset>
                </wp:positionH>
                <wp:positionV relativeFrom="paragraph">
                  <wp:posOffset>-306832</wp:posOffset>
                </wp:positionV>
                <wp:extent cx="2154682" cy="926049"/>
                <wp:effectExtent l="0" t="0" r="17145" b="2667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4682" cy="926049"/>
                        </a:xfrm>
                        <a:prstGeom prst="rect">
                          <a:avLst/>
                        </a:prstGeom>
                        <a:solidFill>
                          <a:srgbClr val="FFFFFF"/>
                        </a:solidFill>
                        <a:ln w="6350">
                          <a:solidFill>
                            <a:srgbClr val="000000"/>
                          </a:solidFill>
                          <a:miter lim="800000"/>
                          <a:headEnd/>
                          <a:tailEnd/>
                        </a:ln>
                      </wps:spPr>
                      <wps:txbx>
                        <w:txbxContent>
                          <w:p w14:paraId="38ECE671" w14:textId="3C345592" w:rsidR="00084AEC" w:rsidRDefault="00084AEC" w:rsidP="00FD36BD">
                            <w:pPr>
                              <w:pStyle w:val="a4"/>
                              <w:spacing w:after="0" w:line="240" w:lineRule="auto"/>
                              <w:jc w:val="right"/>
                              <w:rPr>
                                <w:rFonts w:ascii="TH SarabunPSK" w:hAnsi="TH SarabunPSK" w:cs="TH SarabunPSK"/>
                                <w:b/>
                                <w:bCs/>
                                <w:sz w:val="24"/>
                                <w:szCs w:val="24"/>
                              </w:rPr>
                            </w:pPr>
                            <w:r>
                              <w:rPr>
                                <w:rFonts w:ascii="TH SarabunPSK" w:hAnsi="TH SarabunPSK" w:cs="TH SarabunPSK"/>
                                <w:sz w:val="24"/>
                                <w:szCs w:val="24"/>
                              </w:rPr>
                              <w:t xml:space="preserve"> </w:t>
                            </w:r>
                            <w:r w:rsidRPr="00FA3C0B">
                              <w:rPr>
                                <w:rFonts w:ascii="TH SarabunPSK" w:hAnsi="TH SarabunPSK" w:cs="TH SarabunPSK"/>
                                <w:b/>
                                <w:bCs/>
                                <w:sz w:val="24"/>
                                <w:szCs w:val="24"/>
                              </w:rPr>
                              <w:t>(</w:t>
                            </w:r>
                            <w:r w:rsidRPr="00FA3C0B">
                              <w:rPr>
                                <w:rFonts w:ascii="TH SarabunPSK" w:hAnsi="TH SarabunPSK" w:cs="TH SarabunPSK" w:hint="cs"/>
                                <w:b/>
                                <w:bCs/>
                                <w:sz w:val="24"/>
                                <w:szCs w:val="24"/>
                                <w:cs/>
                              </w:rPr>
                              <w:t>สำหรับเจ้าหน้าที่</w:t>
                            </w:r>
                            <w:r w:rsidRPr="00FA3C0B">
                              <w:rPr>
                                <w:rFonts w:ascii="TH SarabunPSK" w:hAnsi="TH SarabunPSK" w:cs="TH SarabunPSK"/>
                                <w:b/>
                                <w:bCs/>
                                <w:sz w:val="24"/>
                                <w:szCs w:val="24"/>
                              </w:rPr>
                              <w:t>)</w:t>
                            </w:r>
                          </w:p>
                          <w:p w14:paraId="3713278D" w14:textId="74E12755" w:rsidR="00DC51C6" w:rsidRPr="00DC51C6" w:rsidRDefault="00084AEC" w:rsidP="00DC51C6">
                            <w:pPr>
                              <w:pStyle w:val="a4"/>
                              <w:spacing w:after="0" w:line="240" w:lineRule="auto"/>
                              <w:jc w:val="right"/>
                              <w:rPr>
                                <w:rFonts w:ascii="TH Sarabun New" w:hAnsi="TH Sarabun New" w:cs="TH Sarabun New"/>
                                <w:b/>
                                <w:bCs/>
                                <w:color w:val="0070C0"/>
                                <w:sz w:val="32"/>
                                <w:szCs w:val="32"/>
                              </w:rPr>
                            </w:pPr>
                            <w:r w:rsidRPr="00DC51C6">
                              <w:rPr>
                                <w:rFonts w:ascii="TH Sarabun New" w:hAnsi="TH Sarabun New" w:cs="TH Sarabun New"/>
                                <w:b/>
                                <w:bCs/>
                                <w:color w:val="0070C0"/>
                                <w:sz w:val="32"/>
                                <w:szCs w:val="32"/>
                              </w:rPr>
                              <w:t>(For Official Use Only)</w:t>
                            </w:r>
                          </w:p>
                          <w:p w14:paraId="73513D90" w14:textId="3E3142D6" w:rsidR="00084AEC" w:rsidRPr="00212BAB" w:rsidRDefault="00084AEC" w:rsidP="00DC51C6">
                            <w:pPr>
                              <w:pStyle w:val="a4"/>
                              <w:spacing w:after="0" w:line="240" w:lineRule="auto"/>
                              <w:rPr>
                                <w:rFonts w:ascii="TH SarabunPSK" w:hAnsi="TH SarabunPSK" w:cs="TH SarabunPSK"/>
                                <w:sz w:val="24"/>
                                <w:szCs w:val="24"/>
                              </w:rPr>
                            </w:pPr>
                            <w:r>
                              <w:rPr>
                                <w:rFonts w:ascii="TH SarabunPSK" w:hAnsi="TH SarabunPSK" w:cs="TH SarabunPSK" w:hint="cs"/>
                                <w:sz w:val="24"/>
                                <w:szCs w:val="24"/>
                                <w:cs/>
                              </w:rPr>
                              <w:t>รหัสโครงการ</w:t>
                            </w:r>
                            <w:r w:rsidR="00C83AD3">
                              <w:rPr>
                                <w:rFonts w:ascii="TH SarabunPSK" w:hAnsi="TH SarabunPSK" w:cs="TH SarabunPSK"/>
                                <w:sz w:val="24"/>
                                <w:szCs w:val="24"/>
                                <w:lang w:val="en-US"/>
                              </w:rPr>
                              <w:t xml:space="preserve"> </w:t>
                            </w:r>
                            <w:r w:rsidR="00C83AD3" w:rsidRPr="00DC51C6">
                              <w:rPr>
                                <w:rFonts w:ascii="TH SarabunPSK" w:hAnsi="TH SarabunPSK" w:cs="TH SarabunPSK"/>
                                <w:b/>
                                <w:bCs/>
                                <w:color w:val="0070C0"/>
                                <w:sz w:val="24"/>
                                <w:szCs w:val="24"/>
                                <w:lang w:val="en-US"/>
                              </w:rPr>
                              <w:t>(</w:t>
                            </w:r>
                            <w:proofErr w:type="spellStart"/>
                            <w:r w:rsidR="00C83AD3" w:rsidRPr="00DC51C6">
                              <w:rPr>
                                <w:rFonts w:ascii="TH SarabunPSK" w:hAnsi="TH SarabunPSK" w:cs="TH SarabunPSK"/>
                                <w:b/>
                                <w:bCs/>
                                <w:color w:val="0070C0"/>
                                <w:sz w:val="24"/>
                                <w:szCs w:val="24"/>
                                <w:lang w:val="en-US"/>
                              </w:rPr>
                              <w:t>Proj</w:t>
                            </w:r>
                            <w:proofErr w:type="spellEnd"/>
                            <w:r w:rsidR="00C83AD3" w:rsidRPr="00DC51C6">
                              <w:rPr>
                                <w:rFonts w:ascii="TH SarabunPSK" w:hAnsi="TH SarabunPSK" w:cs="TH SarabunPSK"/>
                                <w:b/>
                                <w:bCs/>
                                <w:color w:val="0070C0"/>
                                <w:sz w:val="24"/>
                                <w:szCs w:val="24"/>
                                <w:lang w:val="en-US"/>
                              </w:rPr>
                              <w:t>. Code)</w:t>
                            </w:r>
                            <w:r>
                              <w:rPr>
                                <w:rFonts w:ascii="TH SarabunPSK" w:hAnsi="TH SarabunPSK" w:cs="TH SarabunPSK"/>
                                <w:sz w:val="24"/>
                                <w:szCs w:val="24"/>
                                <w:lang w:val="en-US"/>
                              </w:rPr>
                              <w:t>................</w:t>
                            </w:r>
                            <w:r>
                              <w:rPr>
                                <w:rFonts w:ascii="TH SarabunPSK" w:hAnsi="TH SarabunPSK" w:cs="TH SarabunPSK" w:hint="cs"/>
                                <w:sz w:val="24"/>
                                <w:szCs w:val="24"/>
                                <w:cs/>
                              </w:rPr>
                              <w:t>............</w:t>
                            </w:r>
                            <w:r w:rsidRPr="00212BAB">
                              <w:rPr>
                                <w:rFonts w:ascii="TH SarabunPSK" w:hAnsi="TH SarabunPSK" w:cs="TH SarabunPSK" w:hint="cs"/>
                                <w:sz w:val="24"/>
                                <w:szCs w:val="24"/>
                                <w:rtl/>
                                <w:cs/>
                              </w:rPr>
                              <w:t>.....</w:t>
                            </w:r>
                          </w:p>
                          <w:p w14:paraId="0EB3A637" w14:textId="72D488A5" w:rsidR="00084AEC" w:rsidRDefault="00084AEC" w:rsidP="00A8148A">
                            <w:pPr>
                              <w:pStyle w:val="a4"/>
                              <w:spacing w:after="0" w:line="240" w:lineRule="auto"/>
                              <w:rPr>
                                <w:rFonts w:ascii="TH SarabunPSK" w:hAnsi="TH SarabunPSK" w:cs="TH SarabunPSK"/>
                                <w:sz w:val="24"/>
                                <w:szCs w:val="24"/>
                              </w:rPr>
                            </w:pPr>
                            <w:r w:rsidRPr="00212BAB">
                              <w:rPr>
                                <w:rFonts w:ascii="TH SarabunPSK" w:hAnsi="TH SarabunPSK" w:cs="TH SarabunPSK" w:hint="cs"/>
                                <w:sz w:val="24"/>
                                <w:szCs w:val="24"/>
                                <w:cs/>
                              </w:rPr>
                              <w:t>วันที่รับ</w:t>
                            </w:r>
                            <w:r w:rsidRPr="00212BAB">
                              <w:rPr>
                                <w:rFonts w:ascii="TH SarabunPSK" w:hAnsi="TH SarabunPSK" w:cs="TH SarabunPSK" w:hint="cs"/>
                                <w:sz w:val="24"/>
                                <w:szCs w:val="24"/>
                                <w:rtl/>
                                <w:cs/>
                              </w:rPr>
                              <w:t>...........................</w:t>
                            </w:r>
                            <w:r>
                              <w:rPr>
                                <w:rFonts w:ascii="TH SarabunPSK" w:hAnsi="TH SarabunPSK" w:cs="TH SarabunPSK" w:hint="cs"/>
                                <w:sz w:val="24"/>
                                <w:szCs w:val="24"/>
                                <w:cs/>
                              </w:rPr>
                              <w:t>.</w:t>
                            </w:r>
                            <w:r>
                              <w:rPr>
                                <w:rFonts w:ascii="TH SarabunPSK" w:hAnsi="TH SarabunPSK" w:cs="TH SarabunPSK"/>
                                <w:sz w:val="24"/>
                                <w:szCs w:val="24"/>
                                <w:lang w:val="en-US"/>
                              </w:rPr>
                              <w:t>.................</w:t>
                            </w:r>
                            <w:r w:rsidRPr="00212BAB">
                              <w:rPr>
                                <w:rFonts w:ascii="TH SarabunPSK" w:hAnsi="TH SarabunPSK" w:cs="TH SarabunPSK" w:hint="cs"/>
                                <w:sz w:val="24"/>
                                <w:szCs w:val="24"/>
                                <w:rtl/>
                                <w: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D5A01E" id="_x0000_t202" coordsize="21600,21600" o:spt="202" path="m,l,21600r21600,l21600,xe">
                <v:stroke joinstyle="miter"/>
                <v:path gradientshapeok="t" o:connecttype="rect"/>
              </v:shapetype>
              <v:shape id="Text Box 12" o:spid="_x0000_s1026" type="#_x0000_t202" style="position:absolute;left:0;text-align:left;margin-left:350.35pt;margin-top:-24.15pt;width:169.65pt;height:7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" strokeweight=".5pt">
                <v:textbox>
                  <w:txbxContent>
                    <w:p w14:paraId="38ECE671" w14:textId="3C345592" w:rsidR="00084AEC" w:rsidRDefault="00084AEC" w:rsidP="00FD36BD">
                      <w:pPr>
                        <w:pStyle w:val="a4"/>
                        <w:spacing w:after="0" w:line="240" w:lineRule="auto"/>
                        <w:jc w:val="right"/>
                        <w:rPr>
                          <w:rFonts w:ascii="TH SarabunPSK" w:hAnsi="TH SarabunPSK" w:cs="TH SarabunPSK"/>
                          <w:b/>
                          <w:bCs/>
                          <w:sz w:val="24"/>
                          <w:szCs w:val="24"/>
                        </w:rPr>
                      </w:pPr>
                      <w:r>
                        <w:rPr>
                          <w:rFonts w:ascii="TH SarabunPSK" w:hAnsi="TH SarabunPSK" w:cs="TH SarabunPSK"/>
                          <w:sz w:val="24"/>
                          <w:szCs w:val="24"/>
                        </w:rPr>
                        <w:t xml:space="preserve"> </w:t>
                      </w:r>
                      <w:r w:rsidRPr="00FA3C0B">
                        <w:rPr>
                          <w:rFonts w:ascii="TH SarabunPSK" w:hAnsi="TH SarabunPSK" w:cs="TH SarabunPSK"/>
                          <w:b/>
                          <w:bCs/>
                          <w:sz w:val="24"/>
                          <w:szCs w:val="24"/>
                        </w:rPr>
                        <w:t>(</w:t>
                      </w:r>
                      <w:r w:rsidRPr="00FA3C0B">
                        <w:rPr>
                          <w:rFonts w:ascii="TH SarabunPSK" w:hAnsi="TH SarabunPSK" w:cs="TH SarabunPSK" w:hint="cs"/>
                          <w:b/>
                          <w:bCs/>
                          <w:sz w:val="24"/>
                          <w:szCs w:val="24"/>
                          <w:cs/>
                        </w:rPr>
                        <w:t>สำหรับเจ้าหน้าที่</w:t>
                      </w:r>
                      <w:r w:rsidRPr="00FA3C0B">
                        <w:rPr>
                          <w:rFonts w:ascii="TH SarabunPSK" w:hAnsi="TH SarabunPSK" w:cs="TH SarabunPSK"/>
                          <w:b/>
                          <w:bCs/>
                          <w:sz w:val="24"/>
                          <w:szCs w:val="24"/>
                        </w:rPr>
                        <w:t>)</w:t>
                      </w:r>
                    </w:p>
                    <w:p w14:paraId="3713278D" w14:textId="74E12755" w:rsidR="00DC51C6" w:rsidRPr="00DC51C6" w:rsidRDefault="00084AEC" w:rsidP="00DC51C6">
                      <w:pPr>
                        <w:pStyle w:val="a4"/>
                        <w:spacing w:after="0" w:line="240" w:lineRule="auto"/>
                        <w:jc w:val="right"/>
                        <w:rPr>
                          <w:rFonts w:ascii="TH Sarabun New" w:hAnsi="TH Sarabun New" w:cs="TH Sarabun New"/>
                          <w:b/>
                          <w:bCs/>
                          <w:color w:val="0070C0"/>
                          <w:sz w:val="32"/>
                          <w:szCs w:val="32"/>
                        </w:rPr>
                      </w:pPr>
                      <w:r w:rsidRPr="00DC51C6">
                        <w:rPr>
                          <w:rFonts w:ascii="TH Sarabun New" w:hAnsi="TH Sarabun New" w:cs="TH Sarabun New"/>
                          <w:b/>
                          <w:bCs/>
                          <w:color w:val="0070C0"/>
                          <w:sz w:val="32"/>
                          <w:szCs w:val="32"/>
                        </w:rPr>
                        <w:t>(For Official Use Only)</w:t>
                      </w:r>
                    </w:p>
                    <w:p w14:paraId="73513D90" w14:textId="3E3142D6" w:rsidR="00084AEC" w:rsidRPr="00212BAB" w:rsidRDefault="00084AEC" w:rsidP="00DC51C6">
                      <w:pPr>
                        <w:pStyle w:val="a4"/>
                        <w:spacing w:after="0" w:line="240" w:lineRule="auto"/>
                        <w:rPr>
                          <w:rFonts w:ascii="TH SarabunPSK" w:hAnsi="TH SarabunPSK" w:cs="TH SarabunPSK"/>
                          <w:sz w:val="24"/>
                          <w:szCs w:val="24"/>
                        </w:rPr>
                      </w:pPr>
                      <w:r>
                        <w:rPr>
                          <w:rFonts w:ascii="TH SarabunPSK" w:hAnsi="TH SarabunPSK" w:cs="TH SarabunPSK" w:hint="cs"/>
                          <w:sz w:val="24"/>
                          <w:szCs w:val="24"/>
                          <w:cs/>
                        </w:rPr>
                        <w:t>รหัสโครงการ</w:t>
                      </w:r>
                      <w:r w:rsidR="00C83AD3">
                        <w:rPr>
                          <w:rFonts w:ascii="TH SarabunPSK" w:hAnsi="TH SarabunPSK" w:cs="TH SarabunPSK"/>
                          <w:sz w:val="24"/>
                          <w:szCs w:val="24"/>
                          <w:lang w:val="en-US"/>
                        </w:rPr>
                        <w:t xml:space="preserve"> </w:t>
                      </w:r>
                      <w:r w:rsidR="00C83AD3" w:rsidRPr="00DC51C6">
                        <w:rPr>
                          <w:rFonts w:ascii="TH SarabunPSK" w:hAnsi="TH SarabunPSK" w:cs="TH SarabunPSK"/>
                          <w:b/>
                          <w:bCs/>
                          <w:color w:val="0070C0"/>
                          <w:sz w:val="24"/>
                          <w:szCs w:val="24"/>
                          <w:lang w:val="en-US"/>
                        </w:rPr>
                        <w:t>(</w:t>
                      </w:r>
                      <w:proofErr w:type="spellStart"/>
                      <w:r w:rsidR="00C83AD3" w:rsidRPr="00DC51C6">
                        <w:rPr>
                          <w:rFonts w:ascii="TH SarabunPSK" w:hAnsi="TH SarabunPSK" w:cs="TH SarabunPSK"/>
                          <w:b/>
                          <w:bCs/>
                          <w:color w:val="0070C0"/>
                          <w:sz w:val="24"/>
                          <w:szCs w:val="24"/>
                          <w:lang w:val="en-US"/>
                        </w:rPr>
                        <w:t>Proj</w:t>
                      </w:r>
                      <w:proofErr w:type="spellEnd"/>
                      <w:r w:rsidR="00C83AD3" w:rsidRPr="00DC51C6">
                        <w:rPr>
                          <w:rFonts w:ascii="TH SarabunPSK" w:hAnsi="TH SarabunPSK" w:cs="TH SarabunPSK"/>
                          <w:b/>
                          <w:bCs/>
                          <w:color w:val="0070C0"/>
                          <w:sz w:val="24"/>
                          <w:szCs w:val="24"/>
                          <w:lang w:val="en-US"/>
                        </w:rPr>
                        <w:t>. Code)</w:t>
                      </w:r>
                      <w:r>
                        <w:rPr>
                          <w:rFonts w:ascii="TH SarabunPSK" w:hAnsi="TH SarabunPSK" w:cs="TH SarabunPSK"/>
                          <w:sz w:val="24"/>
                          <w:szCs w:val="24"/>
                          <w:lang w:val="en-US"/>
                        </w:rPr>
                        <w:t>................</w:t>
                      </w:r>
                      <w:r>
                        <w:rPr>
                          <w:rFonts w:ascii="TH SarabunPSK" w:hAnsi="TH SarabunPSK" w:cs="TH SarabunPSK" w:hint="cs"/>
                          <w:sz w:val="24"/>
                          <w:szCs w:val="24"/>
                          <w:cs/>
                        </w:rPr>
                        <w:t>............</w:t>
                      </w:r>
                      <w:r w:rsidRPr="00212BAB">
                        <w:rPr>
                          <w:rFonts w:ascii="TH SarabunPSK" w:hAnsi="TH SarabunPSK" w:cs="TH SarabunPSK" w:hint="cs"/>
                          <w:sz w:val="24"/>
                          <w:szCs w:val="24"/>
                          <w:rtl/>
                          <w:cs/>
                        </w:rPr>
                        <w:t>.....</w:t>
                      </w:r>
                    </w:p>
                    <w:p w14:paraId="0EB3A637" w14:textId="72D488A5" w:rsidR="00084AEC" w:rsidRDefault="00084AEC" w:rsidP="00A8148A">
                      <w:pPr>
                        <w:pStyle w:val="a4"/>
                        <w:spacing w:after="0" w:line="240" w:lineRule="auto"/>
                        <w:rPr>
                          <w:rFonts w:ascii="TH SarabunPSK" w:hAnsi="TH SarabunPSK" w:cs="TH SarabunPSK"/>
                          <w:sz w:val="24"/>
                          <w:szCs w:val="24"/>
                        </w:rPr>
                      </w:pPr>
                      <w:r w:rsidRPr="00212BAB">
                        <w:rPr>
                          <w:rFonts w:ascii="TH SarabunPSK" w:hAnsi="TH SarabunPSK" w:cs="TH SarabunPSK" w:hint="cs"/>
                          <w:sz w:val="24"/>
                          <w:szCs w:val="24"/>
                          <w:cs/>
                        </w:rPr>
                        <w:t>วันที่รับ</w:t>
                      </w:r>
                      <w:r w:rsidRPr="00212BAB">
                        <w:rPr>
                          <w:rFonts w:ascii="TH SarabunPSK" w:hAnsi="TH SarabunPSK" w:cs="TH SarabunPSK" w:hint="cs"/>
                          <w:sz w:val="24"/>
                          <w:szCs w:val="24"/>
                          <w:rtl/>
                          <w:cs/>
                        </w:rPr>
                        <w:t>...........................</w:t>
                      </w:r>
                      <w:r>
                        <w:rPr>
                          <w:rFonts w:ascii="TH SarabunPSK" w:hAnsi="TH SarabunPSK" w:cs="TH SarabunPSK" w:hint="cs"/>
                          <w:sz w:val="24"/>
                          <w:szCs w:val="24"/>
                          <w:cs/>
                        </w:rPr>
                        <w:t>.</w:t>
                      </w:r>
                      <w:r>
                        <w:rPr>
                          <w:rFonts w:ascii="TH SarabunPSK" w:hAnsi="TH SarabunPSK" w:cs="TH SarabunPSK"/>
                          <w:sz w:val="24"/>
                          <w:szCs w:val="24"/>
                          <w:lang w:val="en-US"/>
                        </w:rPr>
                        <w:t>.................</w:t>
                      </w:r>
                      <w:r w:rsidRPr="00212BAB">
                        <w:rPr>
                          <w:rFonts w:ascii="TH SarabunPSK" w:hAnsi="TH SarabunPSK" w:cs="TH SarabunPSK" w:hint="cs"/>
                          <w:sz w:val="24"/>
                          <w:szCs w:val="24"/>
                          <w:rtl/>
                          <w:cs/>
                        </w:rPr>
                        <w:t>.........</w:t>
                      </w:r>
                    </w:p>
                  </w:txbxContent>
                </v:textbox>
                <w10:wrap anchorx="margin"/>
              </v:shape>
            </w:pict>
          </mc:Fallback>
        </mc:AlternateContent>
      </w:r>
    </w:p>
    <w:p w14:paraId="76D04813" w14:textId="609FA1D8" w:rsidR="00A8148A" w:rsidRDefault="00A8148A" w:rsidP="00BB1DD8">
      <w:pPr>
        <w:pStyle w:val="a6"/>
        <w:jc w:val="right"/>
        <w:rPr>
          <w:rFonts w:ascii="TH Sarabun New" w:hAnsi="TH Sarabun New" w:cs="TH Sarabun New"/>
          <w:color w:val="000000" w:themeColor="text1"/>
          <w:sz w:val="28"/>
          <w:szCs w:val="28"/>
        </w:rPr>
      </w:pPr>
    </w:p>
    <w:p w14:paraId="7C04C53A" w14:textId="77777777" w:rsidR="00812784" w:rsidRPr="00A8148A" w:rsidRDefault="00812784" w:rsidP="00476D63">
      <w:pPr>
        <w:pStyle w:val="a6"/>
        <w:jc w:val="left"/>
        <w:rPr>
          <w:rFonts w:ascii="TH Sarabun New" w:hAnsi="TH Sarabun New" w:cs="TH Sarabun New"/>
          <w:color w:val="000000" w:themeColor="text1"/>
          <w:sz w:val="28"/>
          <w:szCs w:val="28"/>
        </w:rPr>
      </w:pPr>
    </w:p>
    <w:p w14:paraId="7F4AA572" w14:textId="72881083" w:rsidR="00CA2F3A" w:rsidRDefault="00CA2F3A" w:rsidP="005A3400">
      <w:pPr>
        <w:pStyle w:val="a6"/>
        <w:rPr>
          <w:rFonts w:ascii="TH Sarabun New" w:hAnsi="TH Sarabun New" w:cs="TH Sarabun New"/>
          <w:color w:val="000000" w:themeColor="text1"/>
          <w:sz w:val="28"/>
          <w:szCs w:val="28"/>
          <w:cs/>
        </w:rPr>
      </w:pPr>
      <w:r w:rsidRPr="00CA2F3A">
        <w:rPr>
          <w:rFonts w:ascii="TH Sarabun New" w:hAnsi="TH Sarabun New" w:cs="TH Sarabun New"/>
          <w:color w:val="000000" w:themeColor="text1"/>
          <w:sz w:val="28"/>
          <w:szCs w:val="28"/>
          <w:cs/>
        </w:rPr>
        <w:t>การประเมินความปลอดภัยทางชีวภาพของโครงการและห้องปฏิบัติการด้วยตนเอง</w:t>
      </w:r>
      <w:r w:rsidR="00800362">
        <w:rPr>
          <w:rFonts w:ascii="TH Sarabun New" w:hAnsi="TH Sarabun New" w:cs="TH Sarabun New" w:hint="cs"/>
          <w:color w:val="000000" w:themeColor="text1"/>
          <w:sz w:val="28"/>
          <w:szCs w:val="28"/>
          <w:cs/>
        </w:rPr>
        <w:t>โดยหัวหน้าโครงการวิจัย</w:t>
      </w:r>
    </w:p>
    <w:p w14:paraId="590B6A65" w14:textId="06854393" w:rsidR="00622329" w:rsidRPr="00DC51C6" w:rsidRDefault="00622329" w:rsidP="005A3400">
      <w:pPr>
        <w:pStyle w:val="a6"/>
        <w:rPr>
          <w:rFonts w:ascii="TH Sarabun New" w:hAnsi="TH Sarabun New" w:cs="TH Sarabun New"/>
          <w:color w:val="0070C0"/>
          <w:sz w:val="28"/>
          <w:szCs w:val="28"/>
        </w:rPr>
      </w:pPr>
      <w:r w:rsidRPr="00DC51C6">
        <w:rPr>
          <w:rFonts w:ascii="TH Sarabun New" w:hAnsi="TH Sarabun New" w:cs="TH Sarabun New"/>
          <w:color w:val="0070C0"/>
          <w:sz w:val="28"/>
          <w:szCs w:val="28"/>
        </w:rPr>
        <w:t>(Biosafety Self Inspection Checklist</w:t>
      </w:r>
      <w:r w:rsidR="0005138C" w:rsidRPr="00DC51C6">
        <w:rPr>
          <w:rFonts w:ascii="TH Sarabun New" w:hAnsi="TH Sarabun New" w:cs="TH Sarabun New"/>
          <w:color w:val="0070C0"/>
          <w:sz w:val="28"/>
          <w:szCs w:val="28"/>
        </w:rPr>
        <w:t xml:space="preserve"> by Project Leader</w:t>
      </w:r>
      <w:r w:rsidRPr="00DC51C6">
        <w:rPr>
          <w:rFonts w:ascii="TH Sarabun New" w:hAnsi="TH Sarabun New" w:cs="TH Sarabun New"/>
          <w:color w:val="0070C0"/>
          <w:sz w:val="28"/>
          <w:szCs w:val="28"/>
        </w:rPr>
        <w:t>)</w:t>
      </w:r>
    </w:p>
    <w:p w14:paraId="2A58BDAC" w14:textId="688FFC26" w:rsidR="00A8148A" w:rsidRPr="00340A10" w:rsidRDefault="00A8148A" w:rsidP="005A3400">
      <w:pPr>
        <w:pStyle w:val="a6"/>
        <w:rPr>
          <w:rFonts w:ascii="TH Sarabun New" w:hAnsi="TH Sarabun New" w:cs="TH Sarabun New"/>
          <w:color w:val="000000" w:themeColor="text1"/>
          <w:sz w:val="22"/>
          <w:szCs w:val="22"/>
        </w:rPr>
      </w:pPr>
    </w:p>
    <w:p w14:paraId="7DE18938" w14:textId="4557A66C" w:rsidR="000C13C0" w:rsidRPr="00DC51C6" w:rsidRDefault="000C13C0" w:rsidP="000C13C0">
      <w:pPr>
        <w:pStyle w:val="a6"/>
        <w:ind w:left="993" w:hanging="993"/>
        <w:jc w:val="left"/>
        <w:rPr>
          <w:rFonts w:ascii="TH Sarabun New" w:hAnsi="TH Sarabun New" w:cs="TH Sarabun New"/>
          <w:b w:val="0"/>
          <w:bCs w:val="0"/>
          <w:color w:val="0070C0"/>
          <w:sz w:val="28"/>
          <w:szCs w:val="28"/>
        </w:rPr>
      </w:pPr>
      <w:r w:rsidRPr="000C13C0">
        <w:rPr>
          <w:rFonts w:ascii="TH Sarabun New" w:eastAsia="Times New Roman" w:hAnsi="TH Sarabun New" w:cs="TH Sarabun New"/>
          <w:color w:val="000000" w:themeColor="text1"/>
          <w:sz w:val="28"/>
          <w:szCs w:val="28"/>
          <w:u w:val="single"/>
          <w:shd w:val="clear" w:color="auto" w:fill="FFFFFF"/>
          <w:cs/>
        </w:rPr>
        <w:t>หมายเหตุ</w:t>
      </w:r>
      <w:r w:rsidRPr="000C13C0">
        <w:rPr>
          <w:rFonts w:ascii="TH Sarabun New" w:eastAsia="Times New Roman" w:hAnsi="TH Sarabun New" w:cs="TH Sarabun New"/>
          <w:b w:val="0"/>
          <w:bCs w:val="0"/>
          <w:color w:val="000000" w:themeColor="text1"/>
          <w:sz w:val="28"/>
          <w:szCs w:val="28"/>
          <w:shd w:val="clear" w:color="auto" w:fill="FFFFFF"/>
        </w:rPr>
        <w:tab/>
      </w:r>
      <w:r w:rsidRPr="000C13C0">
        <w:rPr>
          <w:rFonts w:ascii="TH Sarabun New" w:eastAsia="Times New Roman" w:hAnsi="TH Sarabun New" w:cs="TH Sarabun New" w:hint="cs"/>
          <w:b w:val="0"/>
          <w:bCs w:val="0"/>
          <w:color w:val="000000" w:themeColor="text1"/>
          <w:sz w:val="28"/>
          <w:szCs w:val="28"/>
          <w:shd w:val="clear" w:color="auto" w:fill="FFFFFF"/>
          <w:cs/>
        </w:rPr>
        <w:t>ให้</w:t>
      </w:r>
      <w:r w:rsidRPr="000C13C0">
        <w:rPr>
          <w:rFonts w:ascii="TH Sarabun New" w:eastAsia="Times New Roman" w:hAnsi="TH Sarabun New" w:cs="TH Sarabun New"/>
          <w:b w:val="0"/>
          <w:bCs w:val="0"/>
          <w:color w:val="000000" w:themeColor="text1"/>
          <w:sz w:val="28"/>
          <w:szCs w:val="28"/>
          <w:shd w:val="clear" w:color="auto" w:fill="FFFFFF"/>
          <w:cs/>
        </w:rPr>
        <w:t xml:space="preserve">อ้างอิงตาม </w:t>
      </w:r>
      <w:r w:rsidRPr="00823B38">
        <w:rPr>
          <w:rFonts w:ascii="TH Sarabun New" w:hAnsi="TH Sarabun New" w:cs="TH Sarabun New"/>
          <w:sz w:val="28"/>
          <w:szCs w:val="28"/>
          <w:cs/>
        </w:rPr>
        <w:t xml:space="preserve">ตารางแสดงรายการข้อกำหนดตามระดับความปลอดภัยทางชีวภาพของห้องปฏิบัติการระดับ </w:t>
      </w:r>
      <w:r w:rsidRPr="00823B38">
        <w:rPr>
          <w:rFonts w:ascii="TH Sarabun New" w:hAnsi="TH Sarabun New" w:cs="TH Sarabun New"/>
          <w:sz w:val="28"/>
          <w:szCs w:val="28"/>
        </w:rPr>
        <w:t xml:space="preserve">1 </w:t>
      </w:r>
      <w:r w:rsidRPr="00823B38">
        <w:rPr>
          <w:rFonts w:ascii="TH Sarabun New" w:hAnsi="TH Sarabun New" w:cs="TH Sarabun New"/>
          <w:sz w:val="28"/>
          <w:szCs w:val="28"/>
          <w:cs/>
        </w:rPr>
        <w:t xml:space="preserve">และ </w:t>
      </w:r>
      <w:r w:rsidRPr="00823B38">
        <w:rPr>
          <w:rFonts w:ascii="TH Sarabun New" w:hAnsi="TH Sarabun New" w:cs="TH Sarabun New"/>
          <w:sz w:val="28"/>
          <w:szCs w:val="28"/>
        </w:rPr>
        <w:t xml:space="preserve">2 </w:t>
      </w:r>
      <w:r w:rsidRPr="00DC51C6">
        <w:rPr>
          <w:rFonts w:ascii="TH Sarabun New" w:hAnsi="TH Sarabun New" w:cs="TH Sarabun New"/>
          <w:color w:val="0070C0"/>
          <w:sz w:val="28"/>
          <w:szCs w:val="28"/>
        </w:rPr>
        <w:t xml:space="preserve">(Specification for Biosafety Level; BSL </w:t>
      </w:r>
      <w:r w:rsidRPr="00DC51C6">
        <w:rPr>
          <w:rFonts w:ascii="TH Sarabun New" w:hAnsi="TH Sarabun New" w:cs="TH Sarabun New"/>
          <w:color w:val="0070C0"/>
          <w:sz w:val="28"/>
          <w:szCs w:val="28"/>
          <w:cs/>
        </w:rPr>
        <w:t xml:space="preserve">1 </w:t>
      </w:r>
      <w:r w:rsidRPr="00DC51C6">
        <w:rPr>
          <w:rFonts w:ascii="TH Sarabun New" w:hAnsi="TH Sarabun New" w:cs="TH Sarabun New"/>
          <w:color w:val="0070C0"/>
          <w:sz w:val="28"/>
          <w:szCs w:val="28"/>
        </w:rPr>
        <w:t>and 2)</w:t>
      </w:r>
    </w:p>
    <w:p w14:paraId="2C972171" w14:textId="77777777" w:rsidR="000C13C0" w:rsidRPr="00340A10" w:rsidRDefault="000C13C0" w:rsidP="005A3400">
      <w:pPr>
        <w:pStyle w:val="a6"/>
        <w:rPr>
          <w:rFonts w:ascii="TH Sarabun New" w:hAnsi="TH Sarabun New" w:cs="TH Sarabun New"/>
          <w:color w:val="000000" w:themeColor="text1"/>
          <w:sz w:val="20"/>
          <w:szCs w:val="20"/>
        </w:rPr>
      </w:pPr>
    </w:p>
    <w:tbl>
      <w:tblPr>
        <w:tblStyle w:val="af"/>
        <w:tblW w:w="0" w:type="auto"/>
        <w:tblBorders>
          <w:insideH w:val="none" w:sz="0" w:space="0" w:color="auto"/>
          <w:insideV w:val="none" w:sz="0" w:space="0" w:color="auto"/>
        </w:tblBorders>
        <w:tblLook w:val="04A0" w:firstRow="1" w:lastRow="0" w:firstColumn="1" w:lastColumn="0" w:noHBand="0" w:noVBand="1"/>
      </w:tblPr>
      <w:tblGrid>
        <w:gridCol w:w="4838"/>
        <w:gridCol w:w="377"/>
        <w:gridCol w:w="4855"/>
      </w:tblGrid>
      <w:tr w:rsidR="0005138C" w14:paraId="3AB0E23E" w14:textId="77777777" w:rsidTr="00084AEC">
        <w:tc>
          <w:tcPr>
            <w:tcW w:w="10070" w:type="dxa"/>
            <w:gridSpan w:val="3"/>
          </w:tcPr>
          <w:p w14:paraId="6458B8A8" w14:textId="1015881C" w:rsidR="0005138C" w:rsidRDefault="0005138C" w:rsidP="0005138C">
            <w:pPr>
              <w:pStyle w:val="a6"/>
              <w:jc w:val="left"/>
              <w:rPr>
                <w:rFonts w:ascii="TH Sarabun New" w:hAnsi="TH Sarabun New" w:cs="TH Sarabun New"/>
                <w:color w:val="000000" w:themeColor="text1"/>
                <w:sz w:val="28"/>
                <w:szCs w:val="28"/>
              </w:rPr>
            </w:pPr>
            <w:r w:rsidRPr="00A8148A">
              <w:rPr>
                <w:rFonts w:ascii="TH Sarabun New" w:hAnsi="TH Sarabun New" w:cs="TH Sarabun New"/>
                <w:color w:val="000000" w:themeColor="text1"/>
                <w:sz w:val="28"/>
                <w:szCs w:val="28"/>
                <w:cs/>
              </w:rPr>
              <w:t>หน่วยงาน</w:t>
            </w:r>
            <w:r>
              <w:rPr>
                <w:rFonts w:ascii="TH Sarabun New" w:hAnsi="TH Sarabun New" w:cs="TH Sarabun New"/>
                <w:color w:val="000000" w:themeColor="text1"/>
                <w:sz w:val="28"/>
                <w:szCs w:val="28"/>
              </w:rPr>
              <w:t xml:space="preserve"> </w:t>
            </w:r>
            <w:r w:rsidRPr="00DC51C6">
              <w:rPr>
                <w:rFonts w:ascii="TH Sarabun New" w:hAnsi="TH Sarabun New" w:cs="TH Sarabun New"/>
                <w:color w:val="0070C0"/>
                <w:sz w:val="28"/>
                <w:szCs w:val="28"/>
              </w:rPr>
              <w:t>(university unit)</w:t>
            </w:r>
            <w:r>
              <w:rPr>
                <w:rFonts w:ascii="TH Sarabun New" w:hAnsi="TH Sarabun New" w:cs="TH Sarabun New"/>
                <w:b w:val="0"/>
                <w:bCs w:val="0"/>
                <w:color w:val="000000" w:themeColor="text1"/>
                <w:sz w:val="28"/>
                <w:szCs w:val="28"/>
              </w:rPr>
              <w:t>…………………………………………</w:t>
            </w:r>
          </w:p>
        </w:tc>
      </w:tr>
      <w:tr w:rsidR="00A8148A" w14:paraId="49B57AAA" w14:textId="77777777" w:rsidTr="000C13C0">
        <w:tc>
          <w:tcPr>
            <w:tcW w:w="4838" w:type="dxa"/>
          </w:tcPr>
          <w:p w14:paraId="152ED9BC" w14:textId="77777777" w:rsidR="00FF39AE" w:rsidRDefault="00A8148A" w:rsidP="00FF39AE">
            <w:pPr>
              <w:pStyle w:val="a6"/>
              <w:jc w:val="left"/>
              <w:rPr>
                <w:rFonts w:ascii="TH Sarabun New" w:hAnsi="TH Sarabun New" w:cs="TH Sarabun New"/>
                <w:b w:val="0"/>
                <w:bCs w:val="0"/>
                <w:color w:val="000000" w:themeColor="text1"/>
                <w:sz w:val="28"/>
                <w:szCs w:val="28"/>
              </w:rPr>
            </w:pPr>
            <w:r w:rsidRPr="00A8148A">
              <w:rPr>
                <w:rFonts w:ascii="TH Sarabun New" w:hAnsi="TH Sarabun New" w:cs="TH Sarabun New"/>
                <w:color w:val="000000" w:themeColor="text1"/>
                <w:sz w:val="28"/>
                <w:szCs w:val="28"/>
                <w:cs/>
              </w:rPr>
              <w:t>เลขที่ห้องปฏิบัติการ</w:t>
            </w:r>
            <w:r w:rsidR="0005138C">
              <w:rPr>
                <w:rFonts w:ascii="TH Sarabun New" w:hAnsi="TH Sarabun New" w:cs="TH Sarabun New"/>
                <w:color w:val="000000" w:themeColor="text1"/>
                <w:sz w:val="28"/>
                <w:szCs w:val="28"/>
              </w:rPr>
              <w:t xml:space="preserve"> </w:t>
            </w:r>
          </w:p>
          <w:p w14:paraId="748AC437" w14:textId="0B960447" w:rsidR="0005138C" w:rsidRPr="00A8148A" w:rsidRDefault="0005138C" w:rsidP="00FF39AE">
            <w:pPr>
              <w:pStyle w:val="a6"/>
              <w:jc w:val="left"/>
              <w:rPr>
                <w:rFonts w:ascii="TH Sarabun New" w:hAnsi="TH Sarabun New" w:cs="TH Sarabun New"/>
                <w:color w:val="000000" w:themeColor="text1"/>
                <w:sz w:val="28"/>
                <w:szCs w:val="28"/>
                <w:cs/>
              </w:rPr>
            </w:pPr>
            <w:r w:rsidRPr="00DC51C6">
              <w:rPr>
                <w:rFonts w:ascii="TH Sarabun New" w:hAnsi="TH Sarabun New" w:cs="TH Sarabun New"/>
                <w:color w:val="0070C0"/>
                <w:sz w:val="28"/>
                <w:szCs w:val="28"/>
              </w:rPr>
              <w:t>(Laboratory Room No.)</w:t>
            </w:r>
            <w:r w:rsidR="00FF39AE" w:rsidRPr="00DC51C6">
              <w:rPr>
                <w:rFonts w:ascii="TH Sarabun New" w:hAnsi="TH Sarabun New" w:cs="TH Sarabun New"/>
                <w:b w:val="0"/>
                <w:bCs w:val="0"/>
                <w:color w:val="0070C0"/>
                <w:sz w:val="28"/>
                <w:szCs w:val="28"/>
              </w:rPr>
              <w:t xml:space="preserve"> </w:t>
            </w:r>
            <w:r w:rsidR="00FF39AE">
              <w:rPr>
                <w:rFonts w:ascii="TH Sarabun New" w:hAnsi="TH Sarabun New" w:cs="TH Sarabun New"/>
                <w:b w:val="0"/>
                <w:bCs w:val="0"/>
                <w:color w:val="000000" w:themeColor="text1"/>
                <w:sz w:val="28"/>
                <w:szCs w:val="28"/>
              </w:rPr>
              <w:t>………………………………………………</w:t>
            </w:r>
          </w:p>
        </w:tc>
        <w:tc>
          <w:tcPr>
            <w:tcW w:w="377" w:type="dxa"/>
          </w:tcPr>
          <w:p w14:paraId="16BA1B0B" w14:textId="77777777" w:rsidR="00A8148A" w:rsidRDefault="00A8148A" w:rsidP="00A8148A">
            <w:pPr>
              <w:pStyle w:val="a6"/>
              <w:jc w:val="left"/>
              <w:rPr>
                <w:rFonts w:ascii="TH Sarabun New" w:hAnsi="TH Sarabun New" w:cs="TH Sarabun New"/>
                <w:color w:val="000000" w:themeColor="text1"/>
                <w:sz w:val="28"/>
                <w:szCs w:val="28"/>
              </w:rPr>
            </w:pPr>
          </w:p>
        </w:tc>
        <w:tc>
          <w:tcPr>
            <w:tcW w:w="4855" w:type="dxa"/>
          </w:tcPr>
          <w:p w14:paraId="3B84A0FF" w14:textId="6842A7E0" w:rsidR="00A8148A" w:rsidRDefault="00A8148A" w:rsidP="00A8148A">
            <w:pPr>
              <w:pStyle w:val="a6"/>
              <w:jc w:val="left"/>
              <w:rPr>
                <w:rFonts w:ascii="TH Sarabun New" w:hAnsi="TH Sarabun New" w:cs="TH Sarabun New"/>
                <w:b w:val="0"/>
                <w:bCs w:val="0"/>
                <w:color w:val="000000" w:themeColor="text1"/>
                <w:sz w:val="28"/>
                <w:szCs w:val="28"/>
              </w:rPr>
            </w:pPr>
            <w:r w:rsidRPr="00A8148A">
              <w:rPr>
                <w:rFonts w:ascii="TH Sarabun New" w:hAnsi="TH Sarabun New" w:cs="TH Sarabun New"/>
                <w:color w:val="000000" w:themeColor="text1"/>
                <w:sz w:val="28"/>
                <w:szCs w:val="28"/>
                <w:cs/>
              </w:rPr>
              <w:t>ระดับความปลอดภัยของห้องปฏิบัติการ</w:t>
            </w:r>
          </w:p>
          <w:p w14:paraId="0A96793B" w14:textId="7297B78E" w:rsidR="0005138C" w:rsidRDefault="0005138C" w:rsidP="00FF39AE">
            <w:pPr>
              <w:pStyle w:val="a6"/>
              <w:jc w:val="left"/>
              <w:rPr>
                <w:rFonts w:ascii="TH Sarabun New" w:hAnsi="TH Sarabun New" w:cs="TH Sarabun New"/>
                <w:color w:val="000000" w:themeColor="text1"/>
                <w:sz w:val="28"/>
                <w:szCs w:val="28"/>
              </w:rPr>
            </w:pPr>
            <w:r w:rsidRPr="00DC51C6">
              <w:rPr>
                <w:rFonts w:ascii="TH Sarabun New" w:hAnsi="TH Sarabun New" w:cs="TH Sarabun New"/>
                <w:color w:val="0070C0"/>
                <w:sz w:val="28"/>
                <w:szCs w:val="28"/>
              </w:rPr>
              <w:t>Laboratory Biosafety Level</w:t>
            </w:r>
            <w:r w:rsidR="00FF39AE">
              <w:rPr>
                <w:rFonts w:ascii="TH Sarabun New" w:hAnsi="TH Sarabun New" w:cs="TH Sarabun New"/>
                <w:b w:val="0"/>
                <w:bCs w:val="0"/>
                <w:color w:val="000000" w:themeColor="text1"/>
                <w:sz w:val="28"/>
                <w:szCs w:val="28"/>
              </w:rPr>
              <w:t>………………………………</w:t>
            </w:r>
          </w:p>
        </w:tc>
      </w:tr>
      <w:tr w:rsidR="000C13C0" w14:paraId="1ED1F684" w14:textId="77777777" w:rsidTr="00084AEC">
        <w:tc>
          <w:tcPr>
            <w:tcW w:w="10070" w:type="dxa"/>
            <w:gridSpan w:val="3"/>
          </w:tcPr>
          <w:p w14:paraId="376B6281" w14:textId="335E894B" w:rsidR="000C13C0" w:rsidRDefault="000C13C0" w:rsidP="00084AEC">
            <w:pPr>
              <w:pStyle w:val="a6"/>
              <w:jc w:val="left"/>
              <w:rPr>
                <w:rFonts w:ascii="TH Sarabun New" w:hAnsi="TH Sarabun New" w:cs="TH Sarabun New"/>
                <w:color w:val="000000" w:themeColor="text1"/>
                <w:sz w:val="28"/>
                <w:szCs w:val="28"/>
              </w:rPr>
            </w:pPr>
            <w:r w:rsidRPr="00A8148A">
              <w:rPr>
                <w:rFonts w:ascii="TH Sarabun New" w:hAnsi="TH Sarabun New" w:cs="TH Sarabun New"/>
                <w:color w:val="000000" w:themeColor="text1"/>
                <w:sz w:val="28"/>
                <w:szCs w:val="28"/>
                <w:cs/>
              </w:rPr>
              <w:t xml:space="preserve">การใช้งานในห้องปฏิบัติการ </w:t>
            </w:r>
            <w:r>
              <w:rPr>
                <w:rFonts w:ascii="TH Sarabun New" w:hAnsi="TH Sarabun New" w:cs="TH Sarabun New"/>
                <w:color w:val="000000" w:themeColor="text1"/>
                <w:sz w:val="28"/>
                <w:szCs w:val="28"/>
              </w:rPr>
              <w:t xml:space="preserve">         </w:t>
            </w:r>
            <w:sdt>
              <w:sdtPr>
                <w:rPr>
                  <w:rFonts w:ascii="TH Sarabun New" w:hAnsi="TH Sarabun New" w:cs="TH Sarabun New"/>
                  <w:color w:val="000000" w:themeColor="text1"/>
                  <w:sz w:val="28"/>
                  <w:szCs w:val="28"/>
                </w:rPr>
                <w:id w:val="-1248573932"/>
                <w14:checkbox>
                  <w14:checked w14:val="0"/>
                  <w14:checkedState w14:val="2612" w14:font="Times New Roman"/>
                  <w14:uncheckedState w14:val="2610" w14:font="Times New Roman"/>
                </w14:checkbox>
              </w:sdtPr>
              <w:sdtEndPr/>
              <w:sdtContent>
                <w:r w:rsidR="0005138C">
                  <w:rPr>
                    <w:rFonts w:ascii="Segoe UI Symbol" w:hAnsi="Segoe UI Symbol" w:cs="Segoe UI Symbol"/>
                    <w:color w:val="000000" w:themeColor="text1"/>
                    <w:sz w:val="28"/>
                    <w:szCs w:val="28"/>
                  </w:rPr>
                  <w:t>☐</w:t>
                </w:r>
              </w:sdtContent>
            </w:sdt>
            <w:r w:rsidRPr="00916881">
              <w:rPr>
                <w:rFonts w:ascii="TH Sarabun New" w:hAnsi="TH Sarabun New" w:cs="TH Sarabun New"/>
                <w:color w:val="000000" w:themeColor="text1"/>
                <w:sz w:val="28"/>
                <w:szCs w:val="28"/>
                <w:cs/>
              </w:rPr>
              <w:t xml:space="preserve"> </w:t>
            </w:r>
            <w:r>
              <w:rPr>
                <w:rFonts w:ascii="TH Sarabun New" w:hAnsi="TH Sarabun New" w:cs="TH Sarabun New"/>
                <w:color w:val="000000" w:themeColor="text1"/>
                <w:sz w:val="28"/>
                <w:szCs w:val="28"/>
              </w:rPr>
              <w:t xml:space="preserve"> </w:t>
            </w:r>
            <w:r w:rsidRPr="00A8148A">
              <w:rPr>
                <w:rFonts w:ascii="TH Sarabun New" w:hAnsi="TH Sarabun New" w:cs="TH Sarabun New"/>
                <w:color w:val="000000" w:themeColor="text1"/>
                <w:sz w:val="28"/>
                <w:szCs w:val="28"/>
                <w:cs/>
              </w:rPr>
              <w:t xml:space="preserve">การเรียนการสอน </w:t>
            </w:r>
            <w:r>
              <w:rPr>
                <w:rFonts w:ascii="TH Sarabun New" w:hAnsi="TH Sarabun New" w:cs="TH Sarabun New"/>
                <w:color w:val="000000" w:themeColor="text1"/>
                <w:sz w:val="28"/>
                <w:szCs w:val="28"/>
              </w:rPr>
              <w:t xml:space="preserve">         </w:t>
            </w:r>
            <w:sdt>
              <w:sdtPr>
                <w:rPr>
                  <w:rFonts w:ascii="TH Sarabun New" w:hAnsi="TH Sarabun New" w:cs="TH Sarabun New"/>
                  <w:color w:val="000000" w:themeColor="text1"/>
                  <w:sz w:val="28"/>
                  <w:szCs w:val="28"/>
                </w:rPr>
                <w:id w:val="-563877615"/>
                <w14:checkbox>
                  <w14:checked w14:val="0"/>
                  <w14:checkedState w14:val="2612" w14:font="Times New Roman"/>
                  <w14:uncheckedState w14:val="2610" w14:font="Times New Roman"/>
                </w14:checkbox>
              </w:sdtPr>
              <w:sdtEndPr/>
              <w:sdtContent>
                <w:r>
                  <w:rPr>
                    <w:rFonts w:ascii="Times New Roman" w:hAnsi="Times New Roman" w:cs="Times New Roman"/>
                    <w:color w:val="000000" w:themeColor="text1"/>
                    <w:sz w:val="28"/>
                    <w:szCs w:val="28"/>
                  </w:rPr>
                  <w:t>☐</w:t>
                </w:r>
              </w:sdtContent>
            </w:sdt>
            <w:r w:rsidRPr="00916881">
              <w:rPr>
                <w:rFonts w:ascii="TH Sarabun New" w:hAnsi="TH Sarabun New" w:cs="TH Sarabun New"/>
                <w:color w:val="000000" w:themeColor="text1"/>
                <w:sz w:val="28"/>
                <w:szCs w:val="28"/>
                <w:cs/>
              </w:rPr>
              <w:t xml:space="preserve"> </w:t>
            </w:r>
            <w:r>
              <w:rPr>
                <w:rFonts w:ascii="TH Sarabun New" w:hAnsi="TH Sarabun New" w:cs="TH Sarabun New"/>
                <w:color w:val="000000" w:themeColor="text1"/>
                <w:sz w:val="28"/>
                <w:szCs w:val="28"/>
              </w:rPr>
              <w:t xml:space="preserve"> </w:t>
            </w:r>
            <w:r w:rsidRPr="00A8148A">
              <w:rPr>
                <w:rFonts w:ascii="TH Sarabun New" w:hAnsi="TH Sarabun New" w:cs="TH Sarabun New"/>
                <w:color w:val="000000" w:themeColor="text1"/>
                <w:sz w:val="28"/>
                <w:szCs w:val="28"/>
                <w:cs/>
              </w:rPr>
              <w:t xml:space="preserve">การวิจัย </w:t>
            </w:r>
            <w:r>
              <w:rPr>
                <w:rFonts w:ascii="TH Sarabun New" w:hAnsi="TH Sarabun New" w:cs="TH Sarabun New"/>
                <w:color w:val="000000" w:themeColor="text1"/>
                <w:sz w:val="28"/>
                <w:szCs w:val="28"/>
              </w:rPr>
              <w:t xml:space="preserve">         </w:t>
            </w:r>
            <w:sdt>
              <w:sdtPr>
                <w:rPr>
                  <w:rFonts w:ascii="TH Sarabun New" w:hAnsi="TH Sarabun New" w:cs="TH Sarabun New"/>
                  <w:color w:val="000000" w:themeColor="text1"/>
                  <w:sz w:val="28"/>
                  <w:szCs w:val="28"/>
                </w:rPr>
                <w:id w:val="216405082"/>
                <w14:checkbox>
                  <w14:checked w14:val="0"/>
                  <w14:checkedState w14:val="2612" w14:font="Times New Roman"/>
                  <w14:uncheckedState w14:val="2610" w14:font="Times New Roman"/>
                </w14:checkbox>
              </w:sdtPr>
              <w:sdtEndPr/>
              <w:sdtContent>
                <w:r>
                  <w:rPr>
                    <w:rFonts w:ascii="Times New Roman" w:hAnsi="Times New Roman" w:cs="Times New Roman"/>
                    <w:color w:val="000000" w:themeColor="text1"/>
                    <w:sz w:val="28"/>
                    <w:szCs w:val="28"/>
                  </w:rPr>
                  <w:t>☐</w:t>
                </w:r>
              </w:sdtContent>
            </w:sdt>
            <w:r w:rsidRPr="00916881">
              <w:rPr>
                <w:rFonts w:ascii="TH Sarabun New" w:hAnsi="TH Sarabun New" w:cs="TH Sarabun New"/>
                <w:color w:val="000000" w:themeColor="text1"/>
                <w:sz w:val="28"/>
                <w:szCs w:val="28"/>
                <w:cs/>
              </w:rPr>
              <w:t xml:space="preserve"> </w:t>
            </w:r>
            <w:r>
              <w:rPr>
                <w:rFonts w:ascii="TH Sarabun New" w:hAnsi="TH Sarabun New" w:cs="TH Sarabun New"/>
                <w:color w:val="000000" w:themeColor="text1"/>
                <w:sz w:val="28"/>
                <w:szCs w:val="28"/>
              </w:rPr>
              <w:t xml:space="preserve"> </w:t>
            </w:r>
            <w:r w:rsidRPr="00A8148A">
              <w:rPr>
                <w:rFonts w:ascii="TH Sarabun New" w:hAnsi="TH Sarabun New" w:cs="TH Sarabun New"/>
                <w:color w:val="000000" w:themeColor="text1"/>
                <w:sz w:val="28"/>
                <w:szCs w:val="28"/>
                <w:cs/>
              </w:rPr>
              <w:t>การบริการวิชาการ</w:t>
            </w:r>
          </w:p>
          <w:p w14:paraId="6D8EEAC8" w14:textId="6D783376" w:rsidR="0005138C" w:rsidRDefault="0005138C" w:rsidP="00FF39AE">
            <w:pPr>
              <w:pStyle w:val="a6"/>
              <w:jc w:val="left"/>
              <w:rPr>
                <w:rFonts w:ascii="TH Sarabun New" w:hAnsi="TH Sarabun New" w:cs="TH Sarabun New"/>
                <w:color w:val="000000" w:themeColor="text1"/>
                <w:sz w:val="28"/>
                <w:szCs w:val="28"/>
              </w:rPr>
            </w:pPr>
            <w:r w:rsidRPr="00DC51C6">
              <w:rPr>
                <w:rFonts w:ascii="TH Sarabun New" w:hAnsi="TH Sarabun New" w:cs="TH Sarabun New"/>
                <w:color w:val="0070C0"/>
                <w:sz w:val="28"/>
                <w:szCs w:val="28"/>
              </w:rPr>
              <w:t>The use of laboratory</w:t>
            </w:r>
            <w:r>
              <w:rPr>
                <w:rFonts w:ascii="TH Sarabun New" w:hAnsi="TH Sarabun New" w:cs="TH Sarabun New"/>
                <w:color w:val="000000" w:themeColor="text1"/>
                <w:sz w:val="28"/>
                <w:szCs w:val="28"/>
              </w:rPr>
              <w:t xml:space="preserve">            </w:t>
            </w:r>
            <w:r w:rsidR="00FF39AE">
              <w:rPr>
                <w:rFonts w:ascii="TH Sarabun New" w:hAnsi="TH Sarabun New" w:cs="TH Sarabun New" w:hint="cs"/>
                <w:color w:val="000000" w:themeColor="text1"/>
                <w:sz w:val="28"/>
                <w:szCs w:val="28"/>
                <w:cs/>
              </w:rPr>
              <w:t xml:space="preserve">      </w:t>
            </w:r>
            <w:r w:rsidR="00FF39AE" w:rsidRPr="00DC51C6">
              <w:rPr>
                <w:rFonts w:ascii="TH Sarabun New" w:hAnsi="TH Sarabun New" w:cs="TH Sarabun New"/>
                <w:color w:val="0070C0"/>
                <w:sz w:val="28"/>
                <w:szCs w:val="28"/>
              </w:rPr>
              <w:t>(</w:t>
            </w:r>
            <w:r w:rsidRPr="00DC51C6">
              <w:rPr>
                <w:rFonts w:ascii="TH Sarabun New" w:hAnsi="TH Sarabun New" w:cs="TH Sarabun New"/>
                <w:color w:val="0070C0"/>
                <w:sz w:val="28"/>
                <w:szCs w:val="28"/>
              </w:rPr>
              <w:t>Teaching</w:t>
            </w:r>
            <w:r w:rsidR="00FF39AE" w:rsidRPr="00DC51C6">
              <w:rPr>
                <w:rFonts w:ascii="TH Sarabun New" w:hAnsi="TH Sarabun New" w:cs="TH Sarabun New"/>
                <w:color w:val="0070C0"/>
                <w:sz w:val="28"/>
                <w:szCs w:val="28"/>
              </w:rPr>
              <w:t>)</w:t>
            </w:r>
            <w:r w:rsidRPr="00DC51C6">
              <w:rPr>
                <w:rFonts w:ascii="TH Sarabun New" w:hAnsi="TH Sarabun New" w:cs="TH Sarabun New"/>
                <w:color w:val="0070C0"/>
                <w:sz w:val="28"/>
                <w:szCs w:val="28"/>
                <w:cs/>
              </w:rPr>
              <w:t xml:space="preserve"> </w:t>
            </w:r>
            <w:r w:rsidRPr="00DC51C6">
              <w:rPr>
                <w:rFonts w:ascii="TH Sarabun New" w:hAnsi="TH Sarabun New" w:cs="TH Sarabun New"/>
                <w:color w:val="0070C0"/>
                <w:sz w:val="28"/>
                <w:szCs w:val="28"/>
              </w:rPr>
              <w:t xml:space="preserve">                 </w:t>
            </w:r>
            <w:r w:rsidR="00FF39AE" w:rsidRPr="00DC51C6">
              <w:rPr>
                <w:rFonts w:ascii="Segoe UI Symbol" w:hAnsi="Segoe UI Symbol" w:cs="Segoe UI Symbol"/>
                <w:color w:val="0070C0"/>
                <w:sz w:val="28"/>
                <w:szCs w:val="28"/>
              </w:rPr>
              <w:t xml:space="preserve">  </w:t>
            </w:r>
            <w:r w:rsidR="00FF39AE" w:rsidRPr="00DC51C6">
              <w:rPr>
                <w:rFonts w:ascii="TH Sarabun New" w:hAnsi="TH Sarabun New" w:cs="TH Sarabun New"/>
                <w:color w:val="0070C0"/>
                <w:sz w:val="28"/>
                <w:szCs w:val="28"/>
              </w:rPr>
              <w:t>(</w:t>
            </w:r>
            <w:r w:rsidRPr="00DC51C6">
              <w:rPr>
                <w:rFonts w:ascii="TH Sarabun New" w:hAnsi="TH Sarabun New" w:cs="TH Sarabun New"/>
                <w:color w:val="0070C0"/>
                <w:sz w:val="28"/>
                <w:szCs w:val="28"/>
              </w:rPr>
              <w:t>Research</w:t>
            </w:r>
            <w:r w:rsidR="00FF39AE" w:rsidRPr="00DC51C6">
              <w:rPr>
                <w:rFonts w:ascii="TH Sarabun New" w:hAnsi="TH Sarabun New" w:cs="TH Sarabun New"/>
                <w:color w:val="0070C0"/>
                <w:sz w:val="28"/>
                <w:szCs w:val="28"/>
              </w:rPr>
              <w:t>)</w:t>
            </w:r>
            <w:r w:rsidRPr="00DC51C6">
              <w:rPr>
                <w:rFonts w:ascii="TH Sarabun New" w:hAnsi="TH Sarabun New" w:cs="TH Sarabun New"/>
                <w:color w:val="0070C0"/>
                <w:sz w:val="28"/>
                <w:szCs w:val="28"/>
                <w:cs/>
              </w:rPr>
              <w:t xml:space="preserve"> </w:t>
            </w:r>
            <w:r w:rsidRPr="00DC51C6">
              <w:rPr>
                <w:rFonts w:ascii="TH Sarabun New" w:hAnsi="TH Sarabun New" w:cs="TH Sarabun New"/>
                <w:color w:val="0070C0"/>
                <w:sz w:val="28"/>
                <w:szCs w:val="28"/>
              </w:rPr>
              <w:t xml:space="preserve">      </w:t>
            </w:r>
            <w:r w:rsidR="00FF39AE" w:rsidRPr="00DC51C6">
              <w:rPr>
                <w:rFonts w:ascii="Segoe UI Symbol" w:hAnsi="Segoe UI Symbol" w:cs="Segoe UI Symbol"/>
                <w:color w:val="0070C0"/>
                <w:sz w:val="28"/>
                <w:szCs w:val="28"/>
              </w:rPr>
              <w:t xml:space="preserve">   </w:t>
            </w:r>
            <w:r w:rsidR="00FF39AE" w:rsidRPr="00DC51C6">
              <w:rPr>
                <w:rFonts w:ascii="TH Sarabun New" w:hAnsi="TH Sarabun New" w:cs="TH Sarabun New"/>
                <w:color w:val="0070C0"/>
                <w:sz w:val="28"/>
                <w:szCs w:val="28"/>
              </w:rPr>
              <w:t>(</w:t>
            </w:r>
            <w:r w:rsidRPr="00DC51C6">
              <w:rPr>
                <w:rFonts w:ascii="TH Sarabun New" w:hAnsi="TH Sarabun New" w:cs="TH Sarabun New"/>
                <w:color w:val="0070C0"/>
                <w:sz w:val="28"/>
                <w:szCs w:val="28"/>
              </w:rPr>
              <w:t>Academic service</w:t>
            </w:r>
            <w:r w:rsidR="00FF39AE" w:rsidRPr="00DC51C6">
              <w:rPr>
                <w:rFonts w:ascii="TH Sarabun New" w:hAnsi="TH Sarabun New" w:cs="TH Sarabun New"/>
                <w:color w:val="0070C0"/>
                <w:sz w:val="28"/>
                <w:szCs w:val="28"/>
              </w:rPr>
              <w:t>)</w:t>
            </w:r>
          </w:p>
        </w:tc>
      </w:tr>
      <w:tr w:rsidR="0005138C" w14:paraId="57CB2E1D" w14:textId="77777777" w:rsidTr="000C13C0">
        <w:tc>
          <w:tcPr>
            <w:tcW w:w="4838" w:type="dxa"/>
          </w:tcPr>
          <w:p w14:paraId="4E3FE246" w14:textId="2B2D5A1C" w:rsidR="0005138C" w:rsidRDefault="0005138C" w:rsidP="0005138C">
            <w:pPr>
              <w:pStyle w:val="a6"/>
              <w:jc w:val="left"/>
              <w:rPr>
                <w:rFonts w:ascii="TH Sarabun New" w:hAnsi="TH Sarabun New" w:cs="TH Sarabun New"/>
                <w:b w:val="0"/>
                <w:bCs w:val="0"/>
                <w:color w:val="000000" w:themeColor="text1"/>
                <w:sz w:val="28"/>
                <w:szCs w:val="28"/>
              </w:rPr>
            </w:pPr>
            <w:r>
              <w:rPr>
                <w:rFonts w:ascii="TH Sarabun New" w:hAnsi="TH Sarabun New" w:cs="TH Sarabun New" w:hint="cs"/>
                <w:color w:val="000000" w:themeColor="text1"/>
                <w:sz w:val="28"/>
                <w:szCs w:val="28"/>
                <w:cs/>
              </w:rPr>
              <w:t>ผู้ประเมิน</w:t>
            </w:r>
            <w:r w:rsidRPr="00A8148A">
              <w:rPr>
                <w:rFonts w:ascii="TH Sarabun New" w:hAnsi="TH Sarabun New" w:cs="TH Sarabun New"/>
                <w:color w:val="000000" w:themeColor="text1"/>
                <w:sz w:val="28"/>
                <w:szCs w:val="28"/>
                <w:cs/>
              </w:rPr>
              <w:t>ห้องปฏิบัติการ</w:t>
            </w:r>
          </w:p>
          <w:p w14:paraId="4CCD8B5B" w14:textId="78976111" w:rsidR="0005138C" w:rsidRPr="00A8148A" w:rsidRDefault="0005138C" w:rsidP="0005138C">
            <w:pPr>
              <w:pStyle w:val="a6"/>
              <w:jc w:val="left"/>
              <w:rPr>
                <w:rFonts w:ascii="TH Sarabun New" w:hAnsi="TH Sarabun New" w:cs="TH Sarabun New"/>
                <w:color w:val="000000" w:themeColor="text1"/>
                <w:sz w:val="28"/>
                <w:szCs w:val="28"/>
                <w:cs/>
              </w:rPr>
            </w:pPr>
            <w:r w:rsidRPr="00DC51C6">
              <w:rPr>
                <w:rFonts w:ascii="TH Sarabun New" w:hAnsi="TH Sarabun New" w:cs="TH Sarabun New"/>
                <w:color w:val="0070C0"/>
                <w:sz w:val="28"/>
                <w:szCs w:val="28"/>
              </w:rPr>
              <w:t>Laboratory Evaluator</w:t>
            </w:r>
            <w:r w:rsidRPr="000C13C0">
              <w:rPr>
                <w:rFonts w:ascii="TH Sarabun New" w:hAnsi="TH Sarabun New" w:cs="TH Sarabun New" w:hint="cs"/>
                <w:b w:val="0"/>
                <w:bCs w:val="0"/>
                <w:color w:val="000000" w:themeColor="text1"/>
                <w:sz w:val="28"/>
                <w:szCs w:val="28"/>
                <w:cs/>
              </w:rPr>
              <w:t>........................................................</w:t>
            </w:r>
          </w:p>
        </w:tc>
        <w:tc>
          <w:tcPr>
            <w:tcW w:w="377" w:type="dxa"/>
          </w:tcPr>
          <w:p w14:paraId="0467F6A8" w14:textId="77777777" w:rsidR="0005138C" w:rsidRDefault="0005138C" w:rsidP="0005138C">
            <w:pPr>
              <w:pStyle w:val="a6"/>
              <w:jc w:val="left"/>
              <w:rPr>
                <w:rFonts w:ascii="TH Sarabun New" w:hAnsi="TH Sarabun New" w:cs="TH Sarabun New"/>
                <w:color w:val="000000" w:themeColor="text1"/>
                <w:sz w:val="28"/>
                <w:szCs w:val="28"/>
              </w:rPr>
            </w:pPr>
          </w:p>
        </w:tc>
        <w:tc>
          <w:tcPr>
            <w:tcW w:w="4855" w:type="dxa"/>
          </w:tcPr>
          <w:p w14:paraId="392D171D" w14:textId="34EBE774" w:rsidR="0005138C" w:rsidRDefault="0005138C" w:rsidP="0005138C">
            <w:pPr>
              <w:pStyle w:val="a6"/>
              <w:jc w:val="left"/>
              <w:rPr>
                <w:rFonts w:ascii="TH Sarabun New" w:hAnsi="TH Sarabun New" w:cs="TH Sarabun New"/>
                <w:b w:val="0"/>
                <w:bCs w:val="0"/>
                <w:color w:val="000000" w:themeColor="text1"/>
                <w:sz w:val="28"/>
                <w:szCs w:val="28"/>
              </w:rPr>
            </w:pPr>
            <w:r>
              <w:rPr>
                <w:rFonts w:ascii="TH Sarabun New" w:hAnsi="TH Sarabun New" w:cs="TH Sarabun New" w:hint="cs"/>
                <w:color w:val="000000" w:themeColor="text1"/>
                <w:sz w:val="28"/>
                <w:szCs w:val="28"/>
                <w:cs/>
              </w:rPr>
              <w:t>วันที่ประเมิน</w:t>
            </w:r>
            <w:r w:rsidR="00FF39AE">
              <w:rPr>
                <w:rFonts w:ascii="TH Sarabun New" w:hAnsi="TH Sarabun New" w:cs="TH Sarabun New"/>
                <w:b w:val="0"/>
                <w:bCs w:val="0"/>
                <w:color w:val="000000" w:themeColor="text1"/>
                <w:sz w:val="28"/>
                <w:szCs w:val="28"/>
                <w:cs/>
              </w:rPr>
              <w:t>.</w:t>
            </w:r>
          </w:p>
          <w:p w14:paraId="236E4148" w14:textId="7E839B53" w:rsidR="0005138C" w:rsidRPr="000C13C0" w:rsidRDefault="0005138C" w:rsidP="0005138C">
            <w:pPr>
              <w:pStyle w:val="a6"/>
              <w:jc w:val="left"/>
              <w:rPr>
                <w:rFonts w:ascii="TH Sarabun New" w:hAnsi="TH Sarabun New" w:cs="TH Sarabun New"/>
                <w:b w:val="0"/>
                <w:bCs w:val="0"/>
                <w:color w:val="000000" w:themeColor="text1"/>
                <w:sz w:val="28"/>
                <w:szCs w:val="28"/>
                <w:cs/>
              </w:rPr>
            </w:pPr>
            <w:r w:rsidRPr="00DC51C6">
              <w:rPr>
                <w:rFonts w:ascii="TH Sarabun New" w:hAnsi="TH Sarabun New" w:cs="TH Sarabun New"/>
                <w:color w:val="0070C0"/>
                <w:sz w:val="28"/>
                <w:szCs w:val="28"/>
              </w:rPr>
              <w:t>Evaluation Date</w:t>
            </w:r>
            <w:r w:rsidRPr="000C13C0">
              <w:rPr>
                <w:rFonts w:ascii="TH Sarabun New" w:hAnsi="TH Sarabun New" w:cs="TH Sarabun New" w:hint="cs"/>
                <w:b w:val="0"/>
                <w:bCs w:val="0"/>
                <w:color w:val="000000" w:themeColor="text1"/>
                <w:sz w:val="28"/>
                <w:szCs w:val="28"/>
                <w:cs/>
              </w:rPr>
              <w:t>...................................................</w:t>
            </w:r>
          </w:p>
        </w:tc>
      </w:tr>
    </w:tbl>
    <w:p w14:paraId="590B6A69" w14:textId="77777777" w:rsidR="00752118" w:rsidRPr="00340A10" w:rsidRDefault="00752118" w:rsidP="00752118">
      <w:pPr>
        <w:tabs>
          <w:tab w:val="left" w:pos="1430"/>
        </w:tabs>
        <w:spacing w:after="0" w:line="240" w:lineRule="auto"/>
        <w:rPr>
          <w:rFonts w:ascii="TH Sarabun New" w:hAnsi="TH Sarabun New" w:cs="TH Sarabun New"/>
          <w:b/>
          <w:bCs/>
          <w:color w:val="000000" w:themeColor="text1"/>
          <w:sz w:val="28"/>
          <w:cs/>
        </w:rPr>
      </w:pPr>
    </w:p>
    <w:tbl>
      <w:tblPr>
        <w:tblW w:w="1022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25"/>
        <w:gridCol w:w="24"/>
        <w:gridCol w:w="401"/>
        <w:gridCol w:w="679"/>
        <w:gridCol w:w="1080"/>
        <w:gridCol w:w="1913"/>
      </w:tblGrid>
      <w:tr w:rsidR="00E902D0" w:rsidRPr="000C13C0" w14:paraId="590B6A6F" w14:textId="77777777" w:rsidTr="00036B42">
        <w:tc>
          <w:tcPr>
            <w:tcW w:w="6149" w:type="dxa"/>
            <w:gridSpan w:val="2"/>
            <w:shd w:val="clear" w:color="auto" w:fill="BFBFBF"/>
          </w:tcPr>
          <w:p w14:paraId="590B6A6A" w14:textId="5A2A3786" w:rsidR="00161A8A" w:rsidRPr="000C13C0" w:rsidRDefault="00161A8A" w:rsidP="000C13C0">
            <w:pPr>
              <w:pStyle w:val="a3"/>
              <w:numPr>
                <w:ilvl w:val="0"/>
                <w:numId w:val="4"/>
              </w:numPr>
              <w:spacing w:after="0" w:line="240" w:lineRule="auto"/>
              <w:rPr>
                <w:rFonts w:ascii="TH Sarabun New" w:hAnsi="TH Sarabun New" w:cs="TH Sarabun New"/>
                <w:b/>
                <w:bCs/>
                <w:color w:val="000000" w:themeColor="text1"/>
                <w:sz w:val="28"/>
              </w:rPr>
            </w:pPr>
            <w:r w:rsidRPr="000C13C0">
              <w:rPr>
                <w:rFonts w:ascii="TH Sarabun New" w:hAnsi="TH Sarabun New" w:cs="TH Sarabun New"/>
                <w:b/>
                <w:bCs/>
                <w:color w:val="000000" w:themeColor="text1"/>
                <w:sz w:val="28"/>
                <w:cs/>
              </w:rPr>
              <w:t>การประเมินความอันตราย</w:t>
            </w:r>
            <w:r w:rsidRPr="000C13C0">
              <w:rPr>
                <w:rFonts w:ascii="TH Sarabun New" w:hAnsi="TH Sarabun New" w:cs="TH Sarabun New"/>
                <w:b/>
                <w:bCs/>
                <w:color w:val="000000" w:themeColor="text1"/>
                <w:sz w:val="28"/>
              </w:rPr>
              <w:t xml:space="preserve"> </w:t>
            </w:r>
            <w:r w:rsidRPr="00DC51C6">
              <w:rPr>
                <w:rFonts w:ascii="TH Sarabun New" w:hAnsi="TH Sarabun New" w:cs="TH Sarabun New"/>
                <w:b/>
                <w:bCs/>
                <w:color w:val="0070C0"/>
                <w:sz w:val="28"/>
                <w:cs/>
              </w:rPr>
              <w:t>(</w:t>
            </w:r>
            <w:r w:rsidRPr="00DC51C6">
              <w:rPr>
                <w:rFonts w:ascii="TH Sarabun New" w:hAnsi="TH Sarabun New" w:cs="TH Sarabun New"/>
                <w:b/>
                <w:bCs/>
                <w:color w:val="0070C0"/>
                <w:sz w:val="28"/>
              </w:rPr>
              <w:t>HAZARD ASSESSMENT</w:t>
            </w:r>
            <w:r w:rsidRPr="00DC51C6">
              <w:rPr>
                <w:rFonts w:ascii="TH Sarabun New" w:hAnsi="TH Sarabun New" w:cs="TH Sarabun New"/>
                <w:b/>
                <w:bCs/>
                <w:color w:val="0070C0"/>
                <w:sz w:val="28"/>
                <w:cs/>
              </w:rPr>
              <w:t>)</w:t>
            </w:r>
          </w:p>
        </w:tc>
        <w:tc>
          <w:tcPr>
            <w:tcW w:w="401" w:type="dxa"/>
            <w:shd w:val="clear" w:color="auto" w:fill="BFBFBF"/>
          </w:tcPr>
          <w:p w14:paraId="110E7C69" w14:textId="77777777" w:rsidR="00161A8A" w:rsidRDefault="00161A8A" w:rsidP="00DF2BBD">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A6B" w14:textId="3DFE2C06" w:rsidR="00C25329" w:rsidRPr="000C13C0" w:rsidRDefault="00036B42" w:rsidP="00036B42">
            <w:pPr>
              <w:spacing w:after="0" w:line="240" w:lineRule="auto"/>
              <w:ind w:right="-69"/>
              <w:jc w:val="center"/>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w:t>
            </w:r>
            <w:r w:rsidR="00C25329" w:rsidRPr="00DC51C6">
              <w:rPr>
                <w:rFonts w:ascii="TH Sarabun New" w:hAnsi="TH Sarabun New" w:cs="TH Sarabun New"/>
                <w:b/>
                <w:bCs/>
                <w:color w:val="0070C0"/>
                <w:sz w:val="24"/>
                <w:szCs w:val="24"/>
              </w:rPr>
              <w:t>Y</w:t>
            </w:r>
            <w:r w:rsidRPr="00DC51C6">
              <w:rPr>
                <w:rFonts w:ascii="TH Sarabun New" w:hAnsi="TH Sarabun New" w:cs="TH Sarabun New"/>
                <w:b/>
                <w:bCs/>
                <w:color w:val="0070C0"/>
                <w:sz w:val="24"/>
                <w:szCs w:val="24"/>
              </w:rPr>
              <w:t>)</w:t>
            </w:r>
          </w:p>
        </w:tc>
        <w:tc>
          <w:tcPr>
            <w:tcW w:w="679" w:type="dxa"/>
            <w:shd w:val="clear" w:color="auto" w:fill="BFBFBF"/>
          </w:tcPr>
          <w:p w14:paraId="796E895A" w14:textId="341BF317" w:rsidR="00161A8A" w:rsidRDefault="00161A8A" w:rsidP="00C25329">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A6C" w14:textId="3511310E" w:rsidR="00C25329" w:rsidRPr="000C13C0" w:rsidRDefault="00036B42" w:rsidP="00DF2BBD">
            <w:pPr>
              <w:spacing w:after="0" w:line="240" w:lineRule="auto"/>
              <w:jc w:val="center"/>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w:t>
            </w:r>
            <w:r w:rsidR="00C25329" w:rsidRPr="00DC51C6">
              <w:rPr>
                <w:rFonts w:ascii="TH Sarabun New" w:hAnsi="TH Sarabun New" w:cs="TH Sarabun New"/>
                <w:b/>
                <w:bCs/>
                <w:color w:val="0070C0"/>
                <w:sz w:val="24"/>
                <w:szCs w:val="24"/>
              </w:rPr>
              <w:t>N</w:t>
            </w:r>
            <w:r w:rsidRPr="00DC51C6">
              <w:rPr>
                <w:rFonts w:ascii="TH Sarabun New" w:hAnsi="TH Sarabun New" w:cs="TH Sarabun New"/>
                <w:b/>
                <w:bCs/>
                <w:color w:val="0070C0"/>
                <w:sz w:val="24"/>
                <w:szCs w:val="24"/>
              </w:rPr>
              <w:t>)</w:t>
            </w:r>
          </w:p>
        </w:tc>
        <w:tc>
          <w:tcPr>
            <w:tcW w:w="1080" w:type="dxa"/>
            <w:shd w:val="clear" w:color="auto" w:fill="BFBFBF"/>
          </w:tcPr>
          <w:p w14:paraId="3AF14431" w14:textId="77777777" w:rsidR="00161A8A" w:rsidRDefault="00161A8A" w:rsidP="00DF2BBD">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A6D" w14:textId="0A2C77C0" w:rsidR="00036B42" w:rsidRPr="000C13C0" w:rsidRDefault="00036B42" w:rsidP="00036B42">
            <w:pPr>
              <w:spacing w:after="0" w:line="240" w:lineRule="auto"/>
              <w:jc w:val="center"/>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Not Relevant)</w:t>
            </w:r>
          </w:p>
        </w:tc>
        <w:tc>
          <w:tcPr>
            <w:tcW w:w="1913" w:type="dxa"/>
            <w:shd w:val="clear" w:color="auto" w:fill="BFBFBF"/>
          </w:tcPr>
          <w:p w14:paraId="5D2221C0" w14:textId="2C41E428" w:rsidR="00161A8A" w:rsidRDefault="00161A8A" w:rsidP="00DF2BBD">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A6E" w14:textId="1BAC5718" w:rsidR="00036B42" w:rsidRPr="000C13C0" w:rsidRDefault="00036B42" w:rsidP="00036B42">
            <w:pPr>
              <w:spacing w:after="0" w:line="240" w:lineRule="auto"/>
              <w:jc w:val="center"/>
              <w:rPr>
                <w:rFonts w:ascii="TH Sarabun New" w:hAnsi="TH Sarabun New" w:cs="TH Sarabun New"/>
                <w:b/>
                <w:bCs/>
                <w:color w:val="000000" w:themeColor="text1"/>
                <w:sz w:val="24"/>
                <w:szCs w:val="24"/>
                <w:cs/>
              </w:rPr>
            </w:pPr>
            <w:r w:rsidRPr="00DC51C6">
              <w:rPr>
                <w:rFonts w:ascii="TH Sarabun New" w:hAnsi="TH Sarabun New" w:cs="TH Sarabun New"/>
                <w:b/>
                <w:bCs/>
                <w:color w:val="0070C0"/>
                <w:sz w:val="24"/>
                <w:szCs w:val="24"/>
              </w:rPr>
              <w:t>(Measures taken/risk mitigation)</w:t>
            </w:r>
          </w:p>
        </w:tc>
      </w:tr>
      <w:tr w:rsidR="00E902D0" w:rsidRPr="00A8148A" w14:paraId="590B6A75" w14:textId="77777777" w:rsidTr="00036B42">
        <w:tc>
          <w:tcPr>
            <w:tcW w:w="6149" w:type="dxa"/>
            <w:gridSpan w:val="2"/>
            <w:shd w:val="clear" w:color="auto" w:fill="F2F2F2" w:themeFill="background1" w:themeFillShade="F2"/>
          </w:tcPr>
          <w:p w14:paraId="0A137843" w14:textId="77777777" w:rsidR="000C13C0" w:rsidRDefault="00161A8A" w:rsidP="000C13C0">
            <w:pPr>
              <w:pStyle w:val="a3"/>
              <w:numPr>
                <w:ilvl w:val="1"/>
                <w:numId w:val="6"/>
              </w:numPr>
              <w:spacing w:after="0" w:line="240" w:lineRule="auto"/>
              <w:ind w:left="488"/>
              <w:rPr>
                <w:rFonts w:ascii="TH Sarabun New" w:hAnsi="TH Sarabun New" w:cs="TH Sarabun New"/>
                <w:color w:val="000000" w:themeColor="text1"/>
                <w:sz w:val="28"/>
              </w:rPr>
            </w:pPr>
            <w:r w:rsidRPr="000C13C0">
              <w:rPr>
                <w:rFonts w:ascii="TH Sarabun New" w:hAnsi="TH Sarabun New" w:cs="TH Sarabun New"/>
                <w:color w:val="000000" w:themeColor="text1"/>
                <w:sz w:val="28"/>
                <w:cs/>
              </w:rPr>
              <w:t>มีการใช้งานหรือเก็บสิ่งมีชีวิตหรือ</w:t>
            </w:r>
            <w:r w:rsidR="00FF37BD" w:rsidRPr="000C13C0">
              <w:rPr>
                <w:rFonts w:ascii="TH Sarabun New" w:hAnsi="TH Sarabun New" w:cs="TH Sarabun New"/>
                <w:color w:val="000000" w:themeColor="text1"/>
                <w:sz w:val="28"/>
                <w:cs/>
              </w:rPr>
              <w:t>ตัวอย่าง</w:t>
            </w:r>
            <w:r w:rsidRPr="000C13C0">
              <w:rPr>
                <w:rFonts w:ascii="TH Sarabun New" w:hAnsi="TH Sarabun New" w:cs="TH Sarabun New"/>
                <w:color w:val="000000" w:themeColor="text1"/>
                <w:sz w:val="28"/>
                <w:cs/>
              </w:rPr>
              <w:t>ชีวภาพในห้องปฏิบัติการ</w:t>
            </w:r>
          </w:p>
          <w:p w14:paraId="590B6A70" w14:textId="5D0693CC" w:rsidR="001C543C" w:rsidRPr="00DC51C6" w:rsidRDefault="001C543C" w:rsidP="001C543C">
            <w:pPr>
              <w:pStyle w:val="a3"/>
              <w:spacing w:after="0" w:line="240" w:lineRule="auto"/>
              <w:ind w:left="488"/>
              <w:rPr>
                <w:rFonts w:ascii="TH Sarabun New" w:hAnsi="TH Sarabun New" w:cs="TH Sarabun New"/>
                <w:b/>
                <w:bCs/>
                <w:color w:val="000000" w:themeColor="text1"/>
                <w:sz w:val="28"/>
              </w:rPr>
            </w:pPr>
            <w:r w:rsidRPr="00DC51C6">
              <w:rPr>
                <w:rFonts w:ascii="TH Sarabun New" w:hAnsi="TH Sarabun New" w:cs="TH Sarabun New"/>
                <w:b/>
                <w:bCs/>
                <w:color w:val="0070C0"/>
                <w:sz w:val="28"/>
              </w:rPr>
              <w:t>Use or store organisms or biological samples in the laboratory</w:t>
            </w:r>
          </w:p>
        </w:tc>
        <w:tc>
          <w:tcPr>
            <w:tcW w:w="401" w:type="dxa"/>
            <w:shd w:val="clear" w:color="auto" w:fill="auto"/>
          </w:tcPr>
          <w:p w14:paraId="590B6A71"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shd w:val="clear" w:color="auto" w:fill="auto"/>
          </w:tcPr>
          <w:p w14:paraId="590B6A72"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shd w:val="clear" w:color="auto" w:fill="auto"/>
          </w:tcPr>
          <w:p w14:paraId="590B6A73"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shd w:val="clear" w:color="auto" w:fill="auto"/>
          </w:tcPr>
          <w:p w14:paraId="590B6A74"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A7B" w14:textId="77777777" w:rsidTr="00036B42">
        <w:tc>
          <w:tcPr>
            <w:tcW w:w="6149" w:type="dxa"/>
            <w:gridSpan w:val="2"/>
            <w:shd w:val="clear" w:color="auto" w:fill="F2F2F2" w:themeFill="background1" w:themeFillShade="F2"/>
          </w:tcPr>
          <w:p w14:paraId="04CD284E" w14:textId="77777777" w:rsidR="00161A8A" w:rsidRPr="001C543C" w:rsidRDefault="00161A8A" w:rsidP="000C13C0">
            <w:pPr>
              <w:pStyle w:val="a3"/>
              <w:numPr>
                <w:ilvl w:val="1"/>
                <w:numId w:val="6"/>
              </w:numPr>
              <w:spacing w:after="0" w:line="240" w:lineRule="auto"/>
              <w:ind w:left="488"/>
              <w:rPr>
                <w:rFonts w:ascii="TH Sarabun New" w:hAnsi="TH Sarabun New" w:cs="TH Sarabun New"/>
                <w:color w:val="000000" w:themeColor="text1"/>
                <w:sz w:val="28"/>
              </w:rPr>
            </w:pPr>
            <w:r w:rsidRPr="00A8148A">
              <w:rPr>
                <w:rFonts w:ascii="TH Sarabun New" w:hAnsi="TH Sarabun New" w:cs="TH Sarabun New"/>
                <w:color w:val="000000" w:themeColor="text1"/>
                <w:sz w:val="28"/>
                <w:cs/>
              </w:rPr>
              <w:t>มีการจัดทำรายการและปรับปรุงรายการบัญชีเชื้อโรคและพิษจากสัตว์ให้เป็นปัจจุบัน</w:t>
            </w:r>
            <w:r w:rsidR="00FF37BD">
              <w:rPr>
                <w:rFonts w:ascii="TH Sarabun New" w:hAnsi="TH Sarabun New" w:cs="TH Sarabun New" w:hint="cs"/>
                <w:color w:val="000000" w:themeColor="text1"/>
                <w:sz w:val="28"/>
                <w:cs/>
              </w:rPr>
              <w:t xml:space="preserve"> </w:t>
            </w:r>
            <w:r w:rsidR="00FF37BD" w:rsidRPr="00996A17">
              <w:rPr>
                <w:rFonts w:ascii="TH Sarabun New" w:hAnsi="TH Sarabun New" w:cs="TH Sarabun New" w:hint="cs"/>
                <w:color w:val="000000" w:themeColor="text1"/>
                <w:sz w:val="28"/>
                <w:cs/>
              </w:rPr>
              <w:t>(</w:t>
            </w:r>
            <w:r w:rsidR="00FF37BD" w:rsidRPr="00996A17">
              <w:rPr>
                <w:rFonts w:ascii="TH Sarabun New" w:hAnsi="TH Sarabun New" w:cs="TH Sarabun New"/>
                <w:sz w:val="28"/>
                <w:cs/>
              </w:rPr>
              <w:t>มีหนังสือรับรองการแจ้ง</w:t>
            </w:r>
            <w:r w:rsidR="00812784" w:rsidRPr="00996A17">
              <w:rPr>
                <w:rFonts w:ascii="TH Sarabun New" w:hAnsi="TH Sarabun New" w:cs="TH Sarabun New" w:hint="cs"/>
                <w:sz w:val="28"/>
                <w:cs/>
              </w:rPr>
              <w:t xml:space="preserve"> </w:t>
            </w:r>
            <w:r w:rsidR="00FF37BD" w:rsidRPr="00996A17">
              <w:rPr>
                <w:rFonts w:ascii="TH Sarabun New" w:hAnsi="TH Sarabun New" w:cs="TH Sarabun New"/>
                <w:sz w:val="28"/>
                <w:cs/>
              </w:rPr>
              <w:t>หรือ ใบอนุญาตมีไว้ในครอบครองเชื้อโรคและพิษจากสัตว์</w:t>
            </w:r>
            <w:r w:rsidR="00FF37BD" w:rsidRPr="00996A17">
              <w:rPr>
                <w:rFonts w:ascii="TH Sarabun New" w:hAnsi="TH Sarabun New" w:cs="TH Sarabun New" w:hint="cs"/>
                <w:sz w:val="28"/>
                <w:cs/>
              </w:rPr>
              <w:t>)</w:t>
            </w:r>
          </w:p>
          <w:p w14:paraId="590B6A76" w14:textId="540D05BE" w:rsidR="001C543C" w:rsidRPr="00DC51C6" w:rsidRDefault="000923F5" w:rsidP="000923F5">
            <w:pPr>
              <w:pStyle w:val="a3"/>
              <w:spacing w:after="0" w:line="240" w:lineRule="auto"/>
              <w:ind w:left="488"/>
              <w:rPr>
                <w:rFonts w:ascii="TH Sarabun New" w:hAnsi="TH Sarabun New" w:cs="TH Sarabun New"/>
                <w:b/>
                <w:bCs/>
                <w:color w:val="000000" w:themeColor="text1"/>
                <w:sz w:val="28"/>
              </w:rPr>
            </w:pPr>
            <w:r w:rsidRPr="00DC51C6">
              <w:rPr>
                <w:rFonts w:ascii="TH Sarabun New" w:hAnsi="TH Sarabun New" w:cs="TH Sarabun New"/>
                <w:b/>
                <w:bCs/>
                <w:color w:val="0070C0"/>
                <w:sz w:val="28"/>
              </w:rPr>
              <w:t>Prepare</w:t>
            </w:r>
            <w:r w:rsidR="001C543C" w:rsidRPr="00DC51C6">
              <w:rPr>
                <w:rFonts w:ascii="TH Sarabun New" w:hAnsi="TH Sarabun New" w:cs="TH Sarabun New"/>
                <w:b/>
                <w:bCs/>
                <w:color w:val="0070C0"/>
                <w:sz w:val="28"/>
              </w:rPr>
              <w:t xml:space="preserve"> </w:t>
            </w:r>
            <w:r w:rsidRPr="00DC51C6">
              <w:rPr>
                <w:rFonts w:ascii="TH Sarabun New" w:hAnsi="TH Sarabun New" w:cs="TH Sarabun New"/>
                <w:b/>
                <w:bCs/>
                <w:color w:val="0070C0"/>
                <w:sz w:val="28"/>
              </w:rPr>
              <w:t xml:space="preserve">an up-to-date </w:t>
            </w:r>
            <w:r w:rsidR="001C543C" w:rsidRPr="00DC51C6">
              <w:rPr>
                <w:rFonts w:ascii="TH Sarabun New" w:hAnsi="TH Sarabun New" w:cs="TH Sarabun New"/>
                <w:b/>
                <w:bCs/>
                <w:color w:val="0070C0"/>
                <w:sz w:val="28"/>
              </w:rPr>
              <w:t>list of pathogens and animal toxins. (Having a certificate of notification or a license to possess pathogens and animal toxins)</w:t>
            </w:r>
          </w:p>
        </w:tc>
        <w:tc>
          <w:tcPr>
            <w:tcW w:w="401" w:type="dxa"/>
            <w:shd w:val="clear" w:color="auto" w:fill="auto"/>
          </w:tcPr>
          <w:p w14:paraId="590B6A77"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shd w:val="clear" w:color="auto" w:fill="auto"/>
          </w:tcPr>
          <w:p w14:paraId="590B6A78"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shd w:val="clear" w:color="auto" w:fill="auto"/>
          </w:tcPr>
          <w:p w14:paraId="590B6A79"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shd w:val="clear" w:color="auto" w:fill="auto"/>
          </w:tcPr>
          <w:p w14:paraId="590B6A7A"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0C13C0" w:rsidRPr="00A8148A" w14:paraId="79C4BCCD" w14:textId="77777777" w:rsidTr="00036B42">
        <w:tc>
          <w:tcPr>
            <w:tcW w:w="6149" w:type="dxa"/>
            <w:gridSpan w:val="2"/>
            <w:shd w:val="clear" w:color="auto" w:fill="F2F2F2" w:themeFill="background1" w:themeFillShade="F2"/>
          </w:tcPr>
          <w:p w14:paraId="2609C52E" w14:textId="77777777" w:rsidR="000C13C0" w:rsidRDefault="000C13C0" w:rsidP="000C13C0">
            <w:pPr>
              <w:pStyle w:val="a3"/>
              <w:numPr>
                <w:ilvl w:val="1"/>
                <w:numId w:val="6"/>
              </w:numPr>
              <w:spacing w:after="0" w:line="240" w:lineRule="auto"/>
              <w:ind w:left="488"/>
              <w:rPr>
                <w:rFonts w:ascii="TH Sarabun New" w:hAnsi="TH Sarabun New" w:cs="TH Sarabun New"/>
                <w:color w:val="000000" w:themeColor="text1"/>
                <w:sz w:val="28"/>
              </w:rPr>
            </w:pPr>
            <w:r w:rsidRPr="00A8148A">
              <w:rPr>
                <w:rFonts w:ascii="TH Sarabun New" w:hAnsi="TH Sarabun New" w:cs="TH Sarabun New"/>
                <w:color w:val="000000" w:themeColor="text1"/>
                <w:sz w:val="28"/>
                <w:cs/>
              </w:rPr>
              <w:t xml:space="preserve">มีการจัดระดับความเสี่ยง </w:t>
            </w:r>
            <w:r w:rsidRPr="00A8148A">
              <w:rPr>
                <w:rFonts w:ascii="TH Sarabun New" w:hAnsi="TH Sarabun New" w:cs="TH Sarabun New"/>
                <w:color w:val="000000" w:themeColor="text1"/>
                <w:sz w:val="28"/>
              </w:rPr>
              <w:t>(Risk group)</w:t>
            </w:r>
            <w:r w:rsidRPr="00A8148A">
              <w:rPr>
                <w:rFonts w:ascii="TH Sarabun New" w:hAnsi="TH Sarabun New" w:cs="TH Sarabun New"/>
                <w:color w:val="000000" w:themeColor="text1"/>
                <w:sz w:val="28"/>
                <w:cs/>
              </w:rPr>
              <w:t xml:space="preserve"> ของสิ่งมีชีวิต</w:t>
            </w:r>
            <w:r>
              <w:rPr>
                <w:rFonts w:ascii="TH Sarabun New" w:hAnsi="TH Sarabun New" w:cs="TH Sarabun New" w:hint="cs"/>
                <w:color w:val="000000" w:themeColor="text1"/>
                <w:sz w:val="28"/>
                <w:cs/>
              </w:rPr>
              <w:t xml:space="preserve"> สารชีวภาพ พิษจากสัตว์</w:t>
            </w:r>
            <w:r w:rsidRPr="00A8148A">
              <w:rPr>
                <w:rFonts w:ascii="TH Sarabun New" w:hAnsi="TH Sarabun New" w:cs="TH Sarabun New"/>
                <w:color w:val="000000" w:themeColor="text1"/>
                <w:sz w:val="28"/>
                <w:cs/>
              </w:rPr>
              <w:t>หรือ</w:t>
            </w:r>
            <w:r>
              <w:rPr>
                <w:rFonts w:ascii="TH Sarabun New" w:hAnsi="TH Sarabun New" w:cs="TH Sarabun New"/>
                <w:color w:val="000000" w:themeColor="text1"/>
                <w:sz w:val="28"/>
                <w:cs/>
              </w:rPr>
              <w:t>ตัวอย่าง</w:t>
            </w:r>
            <w:r w:rsidRPr="00A8148A">
              <w:rPr>
                <w:rFonts w:ascii="TH Sarabun New" w:hAnsi="TH Sarabun New" w:cs="TH Sarabun New"/>
                <w:color w:val="000000" w:themeColor="text1"/>
                <w:sz w:val="28"/>
                <w:cs/>
              </w:rPr>
              <w:t>ชีวภาพ</w:t>
            </w:r>
          </w:p>
          <w:p w14:paraId="2E0D7D19" w14:textId="4035D8A1" w:rsidR="00565046" w:rsidRPr="000777B3" w:rsidRDefault="000777B3" w:rsidP="000777B3">
            <w:pPr>
              <w:pStyle w:val="a3"/>
              <w:spacing w:after="0" w:line="240" w:lineRule="auto"/>
              <w:ind w:left="488"/>
              <w:rPr>
                <w:rFonts w:ascii="TH Sarabun New" w:hAnsi="TH Sarabun New" w:cs="TH Sarabun New"/>
                <w:color w:val="000000" w:themeColor="text1"/>
                <w:sz w:val="28"/>
                <w:cs/>
              </w:rPr>
            </w:pPr>
            <w:r w:rsidRPr="00DC51C6">
              <w:rPr>
                <w:rFonts w:ascii="TH Sarabun New" w:hAnsi="TH Sarabun New" w:cs="TH Sarabun New"/>
                <w:b/>
                <w:bCs/>
                <w:color w:val="0070C0"/>
                <w:sz w:val="28"/>
              </w:rPr>
              <w:t>Classify risk group of organisms, biological substance, animal or biological samples</w:t>
            </w:r>
            <w:r>
              <w:rPr>
                <w:rFonts w:ascii="TH Sarabun New" w:hAnsi="TH Sarabun New" w:cs="TH Sarabun New"/>
                <w:color w:val="000000" w:themeColor="text1"/>
                <w:sz w:val="28"/>
              </w:rPr>
              <w:t>.</w:t>
            </w:r>
          </w:p>
        </w:tc>
        <w:tc>
          <w:tcPr>
            <w:tcW w:w="401" w:type="dxa"/>
            <w:shd w:val="clear" w:color="auto" w:fill="auto"/>
          </w:tcPr>
          <w:p w14:paraId="5684E855" w14:textId="77777777" w:rsidR="000C13C0" w:rsidRPr="00A8148A" w:rsidRDefault="000C13C0" w:rsidP="005A3400">
            <w:pPr>
              <w:spacing w:after="0" w:line="240" w:lineRule="auto"/>
              <w:rPr>
                <w:rFonts w:ascii="TH Sarabun New" w:hAnsi="TH Sarabun New" w:cs="TH Sarabun New"/>
                <w:color w:val="000000" w:themeColor="text1"/>
                <w:sz w:val="28"/>
              </w:rPr>
            </w:pPr>
          </w:p>
        </w:tc>
        <w:tc>
          <w:tcPr>
            <w:tcW w:w="679" w:type="dxa"/>
            <w:shd w:val="clear" w:color="auto" w:fill="auto"/>
          </w:tcPr>
          <w:p w14:paraId="43D1E892" w14:textId="77777777" w:rsidR="000C13C0" w:rsidRPr="00A8148A" w:rsidRDefault="000C13C0" w:rsidP="005A3400">
            <w:pPr>
              <w:spacing w:after="0" w:line="240" w:lineRule="auto"/>
              <w:rPr>
                <w:rFonts w:ascii="TH Sarabun New" w:hAnsi="TH Sarabun New" w:cs="TH Sarabun New"/>
                <w:color w:val="000000" w:themeColor="text1"/>
                <w:sz w:val="28"/>
              </w:rPr>
            </w:pPr>
          </w:p>
        </w:tc>
        <w:tc>
          <w:tcPr>
            <w:tcW w:w="1080" w:type="dxa"/>
            <w:shd w:val="clear" w:color="auto" w:fill="auto"/>
          </w:tcPr>
          <w:p w14:paraId="66D4098B" w14:textId="77777777" w:rsidR="000C13C0" w:rsidRPr="00A8148A" w:rsidRDefault="000C13C0" w:rsidP="005A3400">
            <w:pPr>
              <w:spacing w:after="0" w:line="240" w:lineRule="auto"/>
              <w:rPr>
                <w:rFonts w:ascii="TH Sarabun New" w:hAnsi="TH Sarabun New" w:cs="TH Sarabun New"/>
                <w:color w:val="000000" w:themeColor="text1"/>
                <w:sz w:val="28"/>
              </w:rPr>
            </w:pPr>
          </w:p>
        </w:tc>
        <w:tc>
          <w:tcPr>
            <w:tcW w:w="1913" w:type="dxa"/>
            <w:shd w:val="clear" w:color="auto" w:fill="auto"/>
          </w:tcPr>
          <w:p w14:paraId="6F7F17E6" w14:textId="77777777" w:rsidR="000C13C0" w:rsidRPr="00A8148A" w:rsidRDefault="000C13C0" w:rsidP="005A3400">
            <w:pPr>
              <w:spacing w:after="0" w:line="240" w:lineRule="auto"/>
              <w:rPr>
                <w:rFonts w:ascii="TH Sarabun New" w:hAnsi="TH Sarabun New" w:cs="TH Sarabun New"/>
                <w:color w:val="000000" w:themeColor="text1"/>
                <w:sz w:val="28"/>
              </w:rPr>
            </w:pPr>
          </w:p>
        </w:tc>
      </w:tr>
      <w:tr w:rsidR="000C13C0" w:rsidRPr="00A8148A" w14:paraId="6B784A60" w14:textId="77777777" w:rsidTr="00084AEC">
        <w:tc>
          <w:tcPr>
            <w:tcW w:w="10222" w:type="dxa"/>
            <w:gridSpan w:val="6"/>
            <w:shd w:val="clear" w:color="auto" w:fill="F2F2F2" w:themeFill="background1" w:themeFillShade="F2"/>
          </w:tcPr>
          <w:p w14:paraId="2EA0D781" w14:textId="18724632" w:rsidR="000C13C0" w:rsidRPr="000C13C0" w:rsidRDefault="000C13C0" w:rsidP="000C13C0">
            <w:pPr>
              <w:pStyle w:val="a3"/>
              <w:numPr>
                <w:ilvl w:val="1"/>
                <w:numId w:val="6"/>
              </w:numPr>
              <w:spacing w:after="0" w:line="240" w:lineRule="auto"/>
              <w:ind w:left="488"/>
              <w:rPr>
                <w:rFonts w:ascii="TH Sarabun New" w:hAnsi="TH Sarabun New" w:cs="TH Sarabun New"/>
                <w:color w:val="000000" w:themeColor="text1"/>
                <w:sz w:val="28"/>
              </w:rPr>
            </w:pPr>
            <w:r w:rsidRPr="000C13C0">
              <w:rPr>
                <w:rFonts w:ascii="TH Sarabun New" w:hAnsi="TH Sarabun New" w:cs="TH Sarabun New"/>
                <w:color w:val="000000" w:themeColor="text1"/>
                <w:sz w:val="28"/>
                <w:cs/>
              </w:rPr>
              <w:lastRenderedPageBreak/>
              <w:t>กรุณาระบุชนิดของตัวอย่างที่ใช้ในห้องปฏิบัติการ</w:t>
            </w:r>
            <w:r w:rsidR="000777B3">
              <w:rPr>
                <w:rFonts w:ascii="TH Sarabun New" w:hAnsi="TH Sarabun New" w:cs="TH Sarabun New"/>
                <w:color w:val="000000" w:themeColor="text1"/>
                <w:sz w:val="28"/>
              </w:rPr>
              <w:t xml:space="preserve"> </w:t>
            </w:r>
            <w:r w:rsidR="000777B3" w:rsidRPr="00DC51C6">
              <w:rPr>
                <w:rFonts w:ascii="TH Sarabun New" w:hAnsi="TH Sarabun New" w:cs="TH Sarabun New"/>
                <w:b/>
                <w:bCs/>
                <w:color w:val="0070C0"/>
                <w:sz w:val="28"/>
              </w:rPr>
              <w:t>(Please specify the type of samples used in the laboratory)</w:t>
            </w:r>
          </w:p>
        </w:tc>
      </w:tr>
      <w:tr w:rsidR="00E902D0" w:rsidRPr="00C25329" w14:paraId="590B6A89" w14:textId="77777777" w:rsidTr="00A8148A">
        <w:tc>
          <w:tcPr>
            <w:tcW w:w="10222" w:type="dxa"/>
            <w:gridSpan w:val="6"/>
            <w:tcBorders>
              <w:bottom w:val="single" w:sz="4" w:space="0" w:color="auto"/>
            </w:tcBorders>
            <w:shd w:val="clear" w:color="auto" w:fill="auto"/>
          </w:tcPr>
          <w:p w14:paraId="1639AAD3" w14:textId="0CBB707F" w:rsidR="00DF2BBD" w:rsidRDefault="00161A8A" w:rsidP="00476D63">
            <w:pPr>
              <w:autoSpaceDE w:val="0"/>
              <w:autoSpaceDN w:val="0"/>
              <w:adjustRightInd w:val="0"/>
              <w:spacing w:after="0" w:line="240" w:lineRule="auto"/>
              <w:ind w:left="1"/>
              <w:rPr>
                <w:rFonts w:ascii="TH Sarabun New" w:hAnsi="TH Sarabun New" w:cs="TH Sarabun New"/>
                <w:color w:val="000000" w:themeColor="text1"/>
                <w:sz w:val="28"/>
              </w:rPr>
            </w:pPr>
            <w:r w:rsidRPr="00C25329">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718008805"/>
                <w14:checkbox>
                  <w14:checked w14:val="0"/>
                  <w14:checkedState w14:val="2612" w14:font="Times New Roman"/>
                  <w14:uncheckedState w14:val="2610" w14:font="Times New Roman"/>
                </w14:checkbox>
              </w:sdtPr>
              <w:sdtEndPr/>
              <w:sdtContent>
                <w:r w:rsidR="00476D63" w:rsidRPr="00C25329">
                  <w:rPr>
                    <w:rFonts w:ascii="Times New Roman" w:hAnsi="Times New Roman" w:cs="Times New Roman"/>
                    <w:color w:val="000000" w:themeColor="text1"/>
                    <w:sz w:val="28"/>
                  </w:rPr>
                  <w:t>☐</w:t>
                </w:r>
              </w:sdtContent>
            </w:sdt>
            <w:r w:rsidR="00DF2BBD" w:rsidRPr="00C25329">
              <w:rPr>
                <w:rFonts w:ascii="TH Sarabun New" w:hAnsi="TH Sarabun New" w:cs="TH Sarabun New"/>
                <w:color w:val="000000" w:themeColor="text1"/>
                <w:sz w:val="28"/>
                <w:cs/>
              </w:rPr>
              <w:t xml:space="preserve"> </w:t>
            </w:r>
            <w:r w:rsidR="00DF2BBD" w:rsidRPr="00C25329">
              <w:rPr>
                <w:rFonts w:ascii="TH Sarabun New" w:hAnsi="TH Sarabun New" w:cs="TH Sarabun New"/>
                <w:color w:val="000000" w:themeColor="text1"/>
                <w:sz w:val="28"/>
              </w:rPr>
              <w:t xml:space="preserve"> </w:t>
            </w:r>
            <w:r w:rsidRPr="00C25329">
              <w:rPr>
                <w:rFonts w:ascii="TH Sarabun New" w:hAnsi="TH Sarabun New" w:cs="TH Sarabun New"/>
                <w:color w:val="000000" w:themeColor="text1"/>
                <w:sz w:val="28"/>
              </w:rPr>
              <w:t>Microorganisms</w:t>
            </w:r>
            <w:r w:rsidRPr="00C25329">
              <w:rPr>
                <w:rFonts w:ascii="TH Sarabun New" w:hAnsi="TH Sarabun New" w:cs="TH Sarabun New"/>
                <w:color w:val="000000" w:themeColor="text1"/>
                <w:sz w:val="28"/>
                <w:cs/>
              </w:rPr>
              <w:t xml:space="preserve"> ชนิดเชื้อ</w:t>
            </w:r>
            <w:r w:rsidR="00DF2BBD" w:rsidRPr="00C25329">
              <w:rPr>
                <w:rFonts w:ascii="TH Sarabun New" w:hAnsi="TH Sarabun New" w:cs="TH Sarabun New" w:hint="cs"/>
                <w:color w:val="000000" w:themeColor="text1"/>
                <w:sz w:val="28"/>
                <w:cs/>
              </w:rPr>
              <w:t xml:space="preserve"> 1) </w:t>
            </w:r>
            <w:r w:rsidRPr="00C25329">
              <w:rPr>
                <w:rFonts w:ascii="TH Sarabun New" w:hAnsi="TH Sarabun New" w:cs="TH Sarabun New"/>
                <w:color w:val="000000" w:themeColor="text1"/>
                <w:sz w:val="28"/>
              </w:rPr>
              <w:t>…………………………</w:t>
            </w:r>
            <w:r w:rsidR="00DF2BBD" w:rsidRPr="00C25329">
              <w:rPr>
                <w:rFonts w:ascii="TH Sarabun New" w:hAnsi="TH Sarabun New" w:cs="TH Sarabun New" w:hint="cs"/>
                <w:color w:val="000000" w:themeColor="text1"/>
                <w:sz w:val="28"/>
                <w:cs/>
              </w:rPr>
              <w:t xml:space="preserve">.........................................            </w:t>
            </w:r>
            <w:r w:rsidRPr="00C25329">
              <w:rPr>
                <w:rFonts w:ascii="TH Sarabun New" w:hAnsi="TH Sarabun New" w:cs="TH Sarabun New"/>
                <w:color w:val="000000" w:themeColor="text1"/>
                <w:sz w:val="28"/>
                <w:cs/>
              </w:rPr>
              <w:t>ความปลอดภัย</w:t>
            </w:r>
            <w:r w:rsidR="00DF2BBD" w:rsidRPr="00C25329">
              <w:rPr>
                <w:rFonts w:ascii="TH Sarabun New" w:hAnsi="TH Sarabun New" w:cs="TH Sarabun New"/>
                <w:sz w:val="26"/>
                <w:szCs w:val="26"/>
                <w:cs/>
              </w:rPr>
              <w:t>ห้องปฏิบัติการ</w:t>
            </w:r>
            <w:r w:rsidR="00DF2BBD" w:rsidRPr="00C25329">
              <w:rPr>
                <w:rFonts w:ascii="TH Sarabun New" w:hAnsi="TH Sarabun New" w:cs="TH Sarabun New"/>
                <w:color w:val="000000" w:themeColor="text1"/>
                <w:sz w:val="28"/>
                <w:cs/>
              </w:rPr>
              <w:t>ระดับ</w:t>
            </w:r>
            <w:r w:rsidR="00DF2BBD" w:rsidRPr="00C25329">
              <w:rPr>
                <w:rFonts w:ascii="TH Sarabun New" w:hAnsi="TH Sarabun New" w:cs="TH Sarabun New" w:hint="cs"/>
                <w:color w:val="000000" w:themeColor="text1"/>
                <w:sz w:val="28"/>
                <w:cs/>
              </w:rPr>
              <w:t>ที่</w:t>
            </w:r>
            <w:r w:rsidR="00DF2BBD" w:rsidRPr="00C25329">
              <w:rPr>
                <w:rFonts w:ascii="TH Sarabun New" w:hAnsi="TH Sarabun New" w:cs="TH Sarabun New"/>
                <w:sz w:val="26"/>
                <w:szCs w:val="26"/>
                <w:cs/>
              </w:rPr>
              <w:t xml:space="preserve"> </w:t>
            </w:r>
            <w:r w:rsidRPr="00C25329">
              <w:rPr>
                <w:rFonts w:ascii="TH Sarabun New" w:hAnsi="TH Sarabun New" w:cs="TH Sarabun New"/>
                <w:color w:val="000000" w:themeColor="text1"/>
                <w:sz w:val="28"/>
              </w:rPr>
              <w:t>………</w:t>
            </w:r>
            <w:r w:rsidR="00DF2BBD" w:rsidRPr="00C25329">
              <w:rPr>
                <w:rFonts w:ascii="TH Sarabun New" w:hAnsi="TH Sarabun New" w:cs="TH Sarabun New" w:hint="cs"/>
                <w:color w:val="000000" w:themeColor="text1"/>
                <w:sz w:val="28"/>
                <w:cs/>
              </w:rPr>
              <w:t>...</w:t>
            </w:r>
          </w:p>
          <w:p w14:paraId="0DD77A87" w14:textId="629F39CE" w:rsidR="000777B3" w:rsidRPr="00DC51C6" w:rsidRDefault="000777B3" w:rsidP="00476D63">
            <w:pPr>
              <w:autoSpaceDE w:val="0"/>
              <w:autoSpaceDN w:val="0"/>
              <w:adjustRightInd w:val="0"/>
              <w:spacing w:after="0" w:line="240" w:lineRule="auto"/>
              <w:ind w:left="1"/>
              <w:rPr>
                <w:rFonts w:ascii="TH Sarabun New" w:hAnsi="TH Sarabun New" w:cs="TH Sarabun New"/>
                <w:b/>
                <w:bCs/>
                <w:color w:val="000000" w:themeColor="text1"/>
                <w:sz w:val="28"/>
              </w:rPr>
            </w:pPr>
            <w:r>
              <w:rPr>
                <w:rFonts w:ascii="TH Sarabun New" w:hAnsi="TH Sarabun New" w:cs="TH Sarabun New"/>
                <w:color w:val="000000" w:themeColor="text1"/>
                <w:sz w:val="28"/>
              </w:rPr>
              <w:t xml:space="preserve">                                                                                                                </w:t>
            </w:r>
            <w:r w:rsidRPr="00DC51C6">
              <w:rPr>
                <w:rFonts w:ascii="TH Sarabun New" w:hAnsi="TH Sarabun New" w:cs="TH Sarabun New"/>
                <w:b/>
                <w:bCs/>
                <w:color w:val="0070C0"/>
                <w:sz w:val="28"/>
              </w:rPr>
              <w:t>(Laboratory Biosafety Level)</w:t>
            </w:r>
            <w:r w:rsidRPr="00DC51C6">
              <w:rPr>
                <w:rFonts w:ascii="TH Sarabun New" w:hAnsi="TH Sarabun New" w:cs="TH Sarabun New"/>
                <w:b/>
                <w:bCs/>
                <w:color w:val="000000" w:themeColor="text1"/>
                <w:sz w:val="28"/>
              </w:rPr>
              <w:t xml:space="preserve">             </w:t>
            </w:r>
          </w:p>
          <w:p w14:paraId="590B6A83" w14:textId="158CB9F5" w:rsidR="00161A8A" w:rsidRDefault="00DF2BBD" w:rsidP="000777B3">
            <w:pPr>
              <w:autoSpaceDE w:val="0"/>
              <w:autoSpaceDN w:val="0"/>
              <w:adjustRightInd w:val="0"/>
              <w:spacing w:after="0" w:line="240" w:lineRule="auto"/>
              <w:ind w:left="1448" w:firstLine="1173"/>
              <w:rPr>
                <w:rFonts w:ascii="TH Sarabun New" w:hAnsi="TH Sarabun New" w:cs="TH Sarabun New"/>
                <w:color w:val="000000" w:themeColor="text1"/>
                <w:sz w:val="28"/>
              </w:rPr>
            </w:pPr>
            <w:r w:rsidRPr="00C25329">
              <w:rPr>
                <w:rFonts w:ascii="TH Sarabun New" w:hAnsi="TH Sarabun New" w:cs="TH Sarabun New" w:hint="cs"/>
                <w:color w:val="000000" w:themeColor="text1"/>
                <w:sz w:val="28"/>
                <w:cs/>
              </w:rPr>
              <w:t xml:space="preserve">2) </w:t>
            </w:r>
            <w:r w:rsidRPr="00C25329">
              <w:rPr>
                <w:rFonts w:ascii="TH Sarabun New" w:hAnsi="TH Sarabun New" w:cs="TH Sarabun New"/>
                <w:color w:val="000000" w:themeColor="text1"/>
                <w:sz w:val="28"/>
              </w:rPr>
              <w:t>…………………………</w:t>
            </w:r>
            <w:r w:rsidRPr="00C25329">
              <w:rPr>
                <w:rFonts w:ascii="TH Sarabun New" w:hAnsi="TH Sarabun New" w:cs="TH Sarabun New" w:hint="cs"/>
                <w:color w:val="000000" w:themeColor="text1"/>
                <w:sz w:val="28"/>
                <w:cs/>
              </w:rPr>
              <w:t xml:space="preserve">.........................................            </w:t>
            </w:r>
            <w:r w:rsidRPr="00C25329">
              <w:rPr>
                <w:rFonts w:ascii="TH Sarabun New" w:hAnsi="TH Sarabun New" w:cs="TH Sarabun New"/>
                <w:color w:val="000000" w:themeColor="text1"/>
                <w:sz w:val="28"/>
                <w:cs/>
              </w:rPr>
              <w:t>ความปลอดภัย</w:t>
            </w:r>
            <w:r w:rsidRPr="00C25329">
              <w:rPr>
                <w:rFonts w:ascii="TH Sarabun New" w:hAnsi="TH Sarabun New" w:cs="TH Sarabun New"/>
                <w:sz w:val="26"/>
                <w:szCs w:val="26"/>
                <w:cs/>
              </w:rPr>
              <w:t>ห้องปฏิบัติการ</w:t>
            </w:r>
            <w:r w:rsidRPr="00C25329">
              <w:rPr>
                <w:rFonts w:ascii="TH Sarabun New" w:hAnsi="TH Sarabun New" w:cs="TH Sarabun New"/>
                <w:color w:val="000000" w:themeColor="text1"/>
                <w:sz w:val="28"/>
                <w:cs/>
              </w:rPr>
              <w:t>ระดับ</w:t>
            </w:r>
            <w:r w:rsidRPr="00C25329">
              <w:rPr>
                <w:rFonts w:ascii="TH Sarabun New" w:hAnsi="TH Sarabun New" w:cs="TH Sarabun New" w:hint="cs"/>
                <w:color w:val="000000" w:themeColor="text1"/>
                <w:sz w:val="28"/>
                <w:cs/>
              </w:rPr>
              <w:t>ที่</w:t>
            </w:r>
            <w:r w:rsidRPr="00C25329">
              <w:rPr>
                <w:rFonts w:ascii="TH Sarabun New" w:hAnsi="TH Sarabun New" w:cs="TH Sarabun New"/>
                <w:sz w:val="26"/>
                <w:szCs w:val="26"/>
                <w:cs/>
              </w:rPr>
              <w:t xml:space="preserve"> </w:t>
            </w:r>
            <w:r w:rsidRPr="00C25329">
              <w:rPr>
                <w:rFonts w:ascii="TH Sarabun New" w:hAnsi="TH Sarabun New" w:cs="TH Sarabun New"/>
                <w:color w:val="000000" w:themeColor="text1"/>
                <w:sz w:val="28"/>
              </w:rPr>
              <w:t>…………</w:t>
            </w:r>
          </w:p>
          <w:p w14:paraId="52C6B7AE" w14:textId="2BC9A9E9" w:rsidR="000777B3" w:rsidRPr="00DC51C6" w:rsidRDefault="000777B3" w:rsidP="000777B3">
            <w:pPr>
              <w:autoSpaceDE w:val="0"/>
              <w:autoSpaceDN w:val="0"/>
              <w:adjustRightInd w:val="0"/>
              <w:spacing w:after="0" w:line="240" w:lineRule="auto"/>
              <w:ind w:left="6758" w:firstLine="90"/>
              <w:rPr>
                <w:rFonts w:ascii="TH Sarabun New" w:hAnsi="TH Sarabun New" w:cs="TH Sarabun New"/>
                <w:b/>
                <w:bCs/>
                <w:color w:val="000000" w:themeColor="text1"/>
                <w:sz w:val="28"/>
              </w:rPr>
            </w:pPr>
            <w:r w:rsidRPr="00DC51C6">
              <w:rPr>
                <w:rFonts w:ascii="TH Sarabun New" w:hAnsi="TH Sarabun New" w:cs="TH Sarabun New"/>
                <w:b/>
                <w:bCs/>
                <w:color w:val="0070C0"/>
                <w:sz w:val="28"/>
              </w:rPr>
              <w:t>(Laboratory Biosafety Level)</w:t>
            </w:r>
            <w:r w:rsidRPr="00DC51C6">
              <w:rPr>
                <w:rFonts w:ascii="TH Sarabun New" w:hAnsi="TH Sarabun New" w:cs="TH Sarabun New"/>
                <w:b/>
                <w:bCs/>
                <w:color w:val="000000" w:themeColor="text1"/>
                <w:sz w:val="28"/>
              </w:rPr>
              <w:t xml:space="preserve">             </w:t>
            </w:r>
          </w:p>
          <w:p w14:paraId="1C29A14E" w14:textId="7D051A4C" w:rsidR="000777B3" w:rsidRDefault="000777B3" w:rsidP="000777B3">
            <w:pPr>
              <w:autoSpaceDE w:val="0"/>
              <w:autoSpaceDN w:val="0"/>
              <w:adjustRightInd w:val="0"/>
              <w:spacing w:after="0" w:line="240" w:lineRule="auto"/>
              <w:rPr>
                <w:rFonts w:ascii="TH Sarabun New" w:hAnsi="TH Sarabun New" w:cs="TH Sarabun New"/>
                <w:color w:val="000000" w:themeColor="text1"/>
                <w:sz w:val="28"/>
              </w:rPr>
            </w:pPr>
            <w:r>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486290338"/>
                <w14:checkbox>
                  <w14:checked w14:val="0"/>
                  <w14:checkedState w14:val="2612" w14:font="Times New Roman"/>
                  <w14:uncheckedState w14:val="2610" w14:font="Times New Roman"/>
                </w14:checkbox>
              </w:sdtPr>
              <w:sdtEndPr/>
              <w:sdtContent>
                <w:r w:rsidR="00476D63" w:rsidRPr="00C25329">
                  <w:rPr>
                    <w:rFonts w:ascii="Times New Roman" w:hAnsi="Times New Roman" w:cs="Times New Roman"/>
                    <w:color w:val="000000" w:themeColor="text1"/>
                    <w:sz w:val="28"/>
                  </w:rPr>
                  <w:t>☐</w:t>
                </w:r>
              </w:sdtContent>
            </w:sdt>
            <w:r w:rsidR="00476D63" w:rsidRPr="00C25329">
              <w:rPr>
                <w:rFonts w:ascii="TH Sarabun New" w:hAnsi="TH Sarabun New" w:cs="TH Sarabun New"/>
                <w:color w:val="000000" w:themeColor="text1"/>
                <w:sz w:val="28"/>
                <w:cs/>
              </w:rPr>
              <w:t xml:space="preserve"> </w:t>
            </w:r>
            <w:r w:rsidR="00476D63" w:rsidRPr="00C25329">
              <w:rPr>
                <w:rFonts w:ascii="TH Sarabun New" w:hAnsi="TH Sarabun New" w:cs="TH Sarabun New"/>
                <w:color w:val="000000" w:themeColor="text1"/>
                <w:sz w:val="28"/>
              </w:rPr>
              <w:t xml:space="preserve"> </w:t>
            </w:r>
            <w:r w:rsidR="00161A8A" w:rsidRPr="00C25329">
              <w:rPr>
                <w:rFonts w:ascii="TH Sarabun New" w:hAnsi="TH Sarabun New" w:cs="TH Sarabun New"/>
                <w:color w:val="000000" w:themeColor="text1"/>
                <w:sz w:val="28"/>
              </w:rPr>
              <w:t>Infectious Biological substance/Cells/Tissue from Humans or Animal</w:t>
            </w:r>
            <w:r w:rsidR="00DF2BBD" w:rsidRPr="00C25329">
              <w:rPr>
                <w:rFonts w:ascii="TH Sarabun New" w:hAnsi="TH Sarabun New" w:cs="TH Sarabun New" w:hint="cs"/>
                <w:color w:val="000000" w:themeColor="text1"/>
                <w:sz w:val="28"/>
                <w:cs/>
              </w:rPr>
              <w:t xml:space="preserve">      </w:t>
            </w:r>
            <w:r w:rsidR="00476D63" w:rsidRPr="00C25329">
              <w:rPr>
                <w:rFonts w:ascii="TH Sarabun New" w:hAnsi="TH Sarabun New" w:cs="TH Sarabun New" w:hint="cs"/>
                <w:color w:val="000000" w:themeColor="text1"/>
                <w:sz w:val="28"/>
                <w:cs/>
              </w:rPr>
              <w:t xml:space="preserve"> </w:t>
            </w:r>
            <w:r w:rsidRPr="00C25329">
              <w:rPr>
                <w:rFonts w:ascii="TH Sarabun New" w:hAnsi="TH Sarabun New" w:cs="TH Sarabun New"/>
                <w:color w:val="000000" w:themeColor="text1"/>
                <w:sz w:val="28"/>
                <w:cs/>
              </w:rPr>
              <w:t>ความปลอดภัย</w:t>
            </w:r>
            <w:r w:rsidRPr="00C25329">
              <w:rPr>
                <w:rFonts w:ascii="TH Sarabun New" w:hAnsi="TH Sarabun New" w:cs="TH Sarabun New"/>
                <w:sz w:val="26"/>
                <w:szCs w:val="26"/>
                <w:cs/>
              </w:rPr>
              <w:t>ห้องปฏิบัติการ</w:t>
            </w:r>
            <w:r w:rsidRPr="00C25329">
              <w:rPr>
                <w:rFonts w:ascii="TH Sarabun New" w:hAnsi="TH Sarabun New" w:cs="TH Sarabun New"/>
                <w:color w:val="000000" w:themeColor="text1"/>
                <w:sz w:val="28"/>
                <w:cs/>
              </w:rPr>
              <w:t>ระดับ</w:t>
            </w:r>
            <w:r w:rsidRPr="00C25329">
              <w:rPr>
                <w:rFonts w:ascii="TH Sarabun New" w:hAnsi="TH Sarabun New" w:cs="TH Sarabun New" w:hint="cs"/>
                <w:color w:val="000000" w:themeColor="text1"/>
                <w:sz w:val="28"/>
                <w:cs/>
              </w:rPr>
              <w:t>ที่</w:t>
            </w:r>
            <w:r w:rsidRPr="00C25329">
              <w:rPr>
                <w:rFonts w:ascii="TH Sarabun New" w:hAnsi="TH Sarabun New" w:cs="TH Sarabun New"/>
                <w:sz w:val="26"/>
                <w:szCs w:val="26"/>
                <w:cs/>
              </w:rPr>
              <w:t xml:space="preserve"> </w:t>
            </w:r>
            <w:r w:rsidRPr="00C25329">
              <w:rPr>
                <w:rFonts w:ascii="TH Sarabun New" w:hAnsi="TH Sarabun New" w:cs="TH Sarabun New"/>
                <w:color w:val="000000" w:themeColor="text1"/>
                <w:sz w:val="28"/>
              </w:rPr>
              <w:t>…………</w:t>
            </w:r>
          </w:p>
          <w:p w14:paraId="590B6A84" w14:textId="210E543E" w:rsidR="00161A8A" w:rsidRPr="00DC51C6" w:rsidRDefault="000777B3" w:rsidP="000777B3">
            <w:pPr>
              <w:autoSpaceDE w:val="0"/>
              <w:autoSpaceDN w:val="0"/>
              <w:adjustRightInd w:val="0"/>
              <w:spacing w:after="0" w:line="240" w:lineRule="auto"/>
              <w:ind w:left="6758" w:firstLine="90"/>
              <w:rPr>
                <w:rFonts w:ascii="TH Sarabun New" w:hAnsi="TH Sarabun New" w:cs="TH Sarabun New"/>
                <w:b/>
                <w:bCs/>
                <w:color w:val="000000" w:themeColor="text1"/>
                <w:sz w:val="28"/>
              </w:rPr>
            </w:pPr>
            <w:r w:rsidRPr="00DC51C6">
              <w:rPr>
                <w:rFonts w:ascii="TH Sarabun New" w:hAnsi="TH Sarabun New" w:cs="TH Sarabun New"/>
                <w:b/>
                <w:bCs/>
                <w:color w:val="0070C0"/>
                <w:sz w:val="28"/>
              </w:rPr>
              <w:t>(Laboratory Biosafety Level)</w:t>
            </w:r>
            <w:r w:rsidRPr="00DC51C6">
              <w:rPr>
                <w:rFonts w:ascii="TH Sarabun New" w:hAnsi="TH Sarabun New" w:cs="TH Sarabun New"/>
                <w:b/>
                <w:bCs/>
                <w:color w:val="000000" w:themeColor="text1"/>
                <w:sz w:val="28"/>
              </w:rPr>
              <w:t xml:space="preserve">             </w:t>
            </w:r>
          </w:p>
          <w:p w14:paraId="590B6A85" w14:textId="414D21D2" w:rsidR="00161A8A" w:rsidRDefault="00161A8A" w:rsidP="005A3400">
            <w:pPr>
              <w:autoSpaceDE w:val="0"/>
              <w:autoSpaceDN w:val="0"/>
              <w:adjustRightInd w:val="0"/>
              <w:spacing w:after="0" w:line="240" w:lineRule="auto"/>
              <w:ind w:left="1"/>
              <w:rPr>
                <w:rFonts w:ascii="TH Sarabun New" w:hAnsi="TH Sarabun New" w:cs="TH Sarabun New"/>
                <w:color w:val="000000" w:themeColor="text1"/>
                <w:sz w:val="28"/>
              </w:rPr>
            </w:pPr>
            <w:r w:rsidRPr="00C25329">
              <w:rPr>
                <w:rFonts w:ascii="TH Sarabun New" w:hAnsi="TH Sarabun New" w:cs="TH Sarabun New"/>
                <w:color w:val="000000" w:themeColor="text1"/>
                <w:sz w:val="28"/>
              </w:rPr>
              <w:t xml:space="preserve">   </w:t>
            </w:r>
            <w:r w:rsidRPr="00C25329">
              <w:rPr>
                <w:rFonts w:ascii="TH Sarabun New" w:hAnsi="TH Sarabun New" w:cs="TH Sarabun New"/>
                <w:color w:val="000000" w:themeColor="text1"/>
                <w:sz w:val="28"/>
                <w:cs/>
              </w:rPr>
              <w:t xml:space="preserve"> </w:t>
            </w:r>
            <w:sdt>
              <w:sdtPr>
                <w:rPr>
                  <w:rFonts w:ascii="TH Sarabun New" w:hAnsi="TH Sarabun New" w:cs="TH Sarabun New"/>
                  <w:color w:val="000000" w:themeColor="text1"/>
                  <w:sz w:val="28"/>
                </w:rPr>
                <w:id w:val="-1896409"/>
                <w14:checkbox>
                  <w14:checked w14:val="0"/>
                  <w14:checkedState w14:val="2612" w14:font="Times New Roman"/>
                  <w14:uncheckedState w14:val="2610" w14:font="Times New Roman"/>
                </w14:checkbox>
              </w:sdtPr>
              <w:sdtEndPr/>
              <w:sdtContent>
                <w:r w:rsidR="00476D63" w:rsidRPr="00C25329">
                  <w:rPr>
                    <w:rFonts w:ascii="Times New Roman" w:hAnsi="Times New Roman" w:cs="Times New Roman"/>
                    <w:color w:val="000000" w:themeColor="text1"/>
                    <w:sz w:val="28"/>
                  </w:rPr>
                  <w:t>☐</w:t>
                </w:r>
              </w:sdtContent>
            </w:sdt>
            <w:r w:rsidR="00476D63" w:rsidRPr="00C25329">
              <w:rPr>
                <w:rFonts w:ascii="TH Sarabun New" w:hAnsi="TH Sarabun New" w:cs="TH Sarabun New"/>
                <w:color w:val="000000" w:themeColor="text1"/>
                <w:sz w:val="28"/>
                <w:cs/>
              </w:rPr>
              <w:t xml:space="preserve"> </w:t>
            </w:r>
            <w:r w:rsidR="00476D63" w:rsidRPr="00C25329">
              <w:rPr>
                <w:rFonts w:ascii="TH Sarabun New" w:hAnsi="TH Sarabun New" w:cs="TH Sarabun New"/>
                <w:color w:val="000000" w:themeColor="text1"/>
                <w:sz w:val="28"/>
              </w:rPr>
              <w:t xml:space="preserve"> </w:t>
            </w:r>
            <w:r w:rsidRPr="00C25329">
              <w:rPr>
                <w:rFonts w:ascii="TH Sarabun New" w:hAnsi="TH Sarabun New" w:cs="TH Sarabun New"/>
                <w:color w:val="000000" w:themeColor="text1"/>
                <w:sz w:val="28"/>
              </w:rPr>
              <w:t>Low risk Biological substance/Cells/Tissue from Humans or Animal</w:t>
            </w:r>
            <w:r w:rsidR="00DF2BBD" w:rsidRPr="00C25329">
              <w:rPr>
                <w:rFonts w:ascii="TH Sarabun New" w:hAnsi="TH Sarabun New" w:cs="TH Sarabun New" w:hint="cs"/>
                <w:color w:val="000000" w:themeColor="text1"/>
                <w:sz w:val="28"/>
                <w:cs/>
              </w:rPr>
              <w:t xml:space="preserve">  </w:t>
            </w:r>
            <w:r w:rsidR="00476D63" w:rsidRPr="00C25329">
              <w:rPr>
                <w:rFonts w:ascii="TH Sarabun New" w:hAnsi="TH Sarabun New" w:cs="TH Sarabun New"/>
                <w:color w:val="000000" w:themeColor="text1"/>
                <w:sz w:val="28"/>
              </w:rPr>
              <w:t xml:space="preserve">    </w:t>
            </w:r>
            <w:r w:rsidR="00DF2BBD" w:rsidRPr="00C25329">
              <w:rPr>
                <w:rFonts w:ascii="TH Sarabun New" w:hAnsi="TH Sarabun New" w:cs="TH Sarabun New" w:hint="cs"/>
                <w:color w:val="000000" w:themeColor="text1"/>
                <w:sz w:val="28"/>
                <w:cs/>
              </w:rPr>
              <w:t xml:space="preserve">  </w:t>
            </w:r>
            <w:r w:rsidR="00476D63" w:rsidRPr="00C25329">
              <w:rPr>
                <w:rFonts w:ascii="TH Sarabun New" w:hAnsi="TH Sarabun New" w:cs="TH Sarabun New" w:hint="cs"/>
                <w:color w:val="000000" w:themeColor="text1"/>
                <w:sz w:val="28"/>
                <w:cs/>
              </w:rPr>
              <w:t xml:space="preserve"> </w:t>
            </w:r>
            <w:r w:rsidR="00DF2BBD" w:rsidRPr="00C25329">
              <w:rPr>
                <w:rFonts w:ascii="TH Sarabun New" w:hAnsi="TH Sarabun New" w:cs="TH Sarabun New"/>
                <w:color w:val="000000" w:themeColor="text1"/>
                <w:sz w:val="28"/>
                <w:cs/>
              </w:rPr>
              <w:t>ความปลอดภัย</w:t>
            </w:r>
            <w:r w:rsidR="00DF2BBD" w:rsidRPr="00C25329">
              <w:rPr>
                <w:rFonts w:ascii="TH Sarabun New" w:hAnsi="TH Sarabun New" w:cs="TH Sarabun New"/>
                <w:sz w:val="26"/>
                <w:szCs w:val="26"/>
                <w:cs/>
              </w:rPr>
              <w:t>ห้องปฏิบัติการ</w:t>
            </w:r>
            <w:r w:rsidR="00DF2BBD" w:rsidRPr="00C25329">
              <w:rPr>
                <w:rFonts w:ascii="TH Sarabun New" w:hAnsi="TH Sarabun New" w:cs="TH Sarabun New"/>
                <w:color w:val="000000" w:themeColor="text1"/>
                <w:sz w:val="28"/>
                <w:cs/>
              </w:rPr>
              <w:t>ระดับ</w:t>
            </w:r>
            <w:r w:rsidR="00DF2BBD" w:rsidRPr="00C25329">
              <w:rPr>
                <w:rFonts w:ascii="TH Sarabun New" w:hAnsi="TH Sarabun New" w:cs="TH Sarabun New" w:hint="cs"/>
                <w:color w:val="000000" w:themeColor="text1"/>
                <w:sz w:val="28"/>
                <w:cs/>
              </w:rPr>
              <w:t>ที่</w:t>
            </w:r>
            <w:r w:rsidR="00DF2BBD" w:rsidRPr="00C25329">
              <w:rPr>
                <w:rFonts w:ascii="TH Sarabun New" w:hAnsi="TH Sarabun New" w:cs="TH Sarabun New"/>
                <w:sz w:val="26"/>
                <w:szCs w:val="26"/>
                <w:cs/>
              </w:rPr>
              <w:t xml:space="preserve"> </w:t>
            </w:r>
            <w:r w:rsidR="00DF2BBD" w:rsidRPr="00C25329">
              <w:rPr>
                <w:rFonts w:ascii="TH Sarabun New" w:hAnsi="TH Sarabun New" w:cs="TH Sarabun New"/>
                <w:color w:val="000000" w:themeColor="text1"/>
                <w:sz w:val="28"/>
              </w:rPr>
              <w:t>…………</w:t>
            </w:r>
          </w:p>
          <w:p w14:paraId="4717545F" w14:textId="2968E627" w:rsidR="000777B3" w:rsidRPr="00DC51C6" w:rsidRDefault="000777B3" w:rsidP="000777B3">
            <w:pPr>
              <w:autoSpaceDE w:val="0"/>
              <w:autoSpaceDN w:val="0"/>
              <w:adjustRightInd w:val="0"/>
              <w:spacing w:after="0" w:line="240" w:lineRule="auto"/>
              <w:ind w:left="6758" w:firstLine="90"/>
              <w:rPr>
                <w:rFonts w:ascii="TH Sarabun New" w:hAnsi="TH Sarabun New" w:cs="TH Sarabun New"/>
                <w:b/>
                <w:bCs/>
                <w:color w:val="000000" w:themeColor="text1"/>
                <w:sz w:val="28"/>
              </w:rPr>
            </w:pPr>
            <w:r w:rsidRPr="00DC51C6">
              <w:rPr>
                <w:rFonts w:ascii="TH Sarabun New" w:hAnsi="TH Sarabun New" w:cs="TH Sarabun New"/>
                <w:b/>
                <w:bCs/>
                <w:color w:val="0070C0"/>
                <w:sz w:val="28"/>
              </w:rPr>
              <w:t>(Laboratory Biosafety Level)</w:t>
            </w:r>
            <w:r w:rsidRPr="00DC51C6">
              <w:rPr>
                <w:rFonts w:ascii="TH Sarabun New" w:hAnsi="TH Sarabun New" w:cs="TH Sarabun New"/>
                <w:b/>
                <w:bCs/>
                <w:color w:val="000000" w:themeColor="text1"/>
                <w:sz w:val="28"/>
              </w:rPr>
              <w:t xml:space="preserve">             </w:t>
            </w:r>
          </w:p>
          <w:p w14:paraId="590B6A86" w14:textId="24D1F5AA" w:rsidR="00161A8A" w:rsidRDefault="00161A8A" w:rsidP="005A3400">
            <w:pPr>
              <w:autoSpaceDE w:val="0"/>
              <w:autoSpaceDN w:val="0"/>
              <w:adjustRightInd w:val="0"/>
              <w:spacing w:after="0" w:line="240" w:lineRule="auto"/>
              <w:ind w:left="1"/>
              <w:rPr>
                <w:rFonts w:ascii="TH Sarabun New" w:hAnsi="TH Sarabun New" w:cs="TH Sarabun New"/>
                <w:color w:val="000000" w:themeColor="text1"/>
                <w:sz w:val="28"/>
              </w:rPr>
            </w:pPr>
            <w:r w:rsidRPr="00C25329">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245703141"/>
                <w14:checkbox>
                  <w14:checked w14:val="0"/>
                  <w14:checkedState w14:val="2612" w14:font="Times New Roman"/>
                  <w14:uncheckedState w14:val="2610" w14:font="Times New Roman"/>
                </w14:checkbox>
              </w:sdtPr>
              <w:sdtEndPr/>
              <w:sdtContent>
                <w:r w:rsidR="00476D63" w:rsidRPr="00C25329">
                  <w:rPr>
                    <w:rFonts w:ascii="Times New Roman" w:hAnsi="Times New Roman" w:cs="Times New Roman"/>
                    <w:color w:val="000000" w:themeColor="text1"/>
                    <w:sz w:val="28"/>
                  </w:rPr>
                  <w:t>☐</w:t>
                </w:r>
              </w:sdtContent>
            </w:sdt>
            <w:r w:rsidR="00476D63" w:rsidRPr="00C25329">
              <w:rPr>
                <w:rFonts w:ascii="TH Sarabun New" w:hAnsi="TH Sarabun New" w:cs="TH Sarabun New"/>
                <w:color w:val="000000" w:themeColor="text1"/>
                <w:sz w:val="28"/>
                <w:cs/>
              </w:rPr>
              <w:t xml:space="preserve"> </w:t>
            </w:r>
            <w:r w:rsidR="00476D63" w:rsidRPr="00C25329">
              <w:rPr>
                <w:rFonts w:ascii="TH Sarabun New" w:hAnsi="TH Sarabun New" w:cs="TH Sarabun New"/>
                <w:color w:val="000000" w:themeColor="text1"/>
                <w:sz w:val="28"/>
              </w:rPr>
              <w:t xml:space="preserve"> </w:t>
            </w:r>
            <w:r w:rsidRPr="00C25329">
              <w:rPr>
                <w:rFonts w:ascii="TH Sarabun New" w:hAnsi="TH Sarabun New" w:cs="TH Sarabun New"/>
                <w:color w:val="000000" w:themeColor="text1"/>
                <w:sz w:val="28"/>
              </w:rPr>
              <w:t>Other cell lines/tissue culture</w:t>
            </w:r>
            <w:r w:rsidR="00476D63" w:rsidRPr="00C25329">
              <w:rPr>
                <w:rFonts w:ascii="TH Sarabun New" w:hAnsi="TH Sarabun New" w:cs="TH Sarabun New" w:hint="cs"/>
                <w:color w:val="000000" w:themeColor="text1"/>
                <w:sz w:val="28"/>
                <w:cs/>
              </w:rPr>
              <w:t xml:space="preserve">                                                </w:t>
            </w:r>
            <w:r w:rsidR="00476D63" w:rsidRPr="00C25329">
              <w:rPr>
                <w:rFonts w:ascii="TH Sarabun New" w:hAnsi="TH Sarabun New" w:cs="TH Sarabun New"/>
                <w:color w:val="000000" w:themeColor="text1"/>
                <w:sz w:val="28"/>
              </w:rPr>
              <w:t xml:space="preserve">    </w:t>
            </w:r>
            <w:r w:rsidR="00476D63" w:rsidRPr="00C25329">
              <w:rPr>
                <w:rFonts w:ascii="TH Sarabun New" w:hAnsi="TH Sarabun New" w:cs="TH Sarabun New" w:hint="cs"/>
                <w:color w:val="000000" w:themeColor="text1"/>
                <w:sz w:val="28"/>
                <w:cs/>
              </w:rPr>
              <w:t xml:space="preserve">        </w:t>
            </w:r>
            <w:r w:rsidR="00476D63" w:rsidRPr="00C25329">
              <w:rPr>
                <w:rFonts w:ascii="TH Sarabun New" w:hAnsi="TH Sarabun New" w:cs="TH Sarabun New"/>
                <w:color w:val="000000" w:themeColor="text1"/>
                <w:sz w:val="28"/>
                <w:cs/>
              </w:rPr>
              <w:t>ความปลอดภัย</w:t>
            </w:r>
            <w:r w:rsidR="00476D63" w:rsidRPr="00C25329">
              <w:rPr>
                <w:rFonts w:ascii="TH Sarabun New" w:hAnsi="TH Sarabun New" w:cs="TH Sarabun New"/>
                <w:sz w:val="26"/>
                <w:szCs w:val="26"/>
                <w:cs/>
              </w:rPr>
              <w:t>ห้องปฏิบัติการ</w:t>
            </w:r>
            <w:r w:rsidR="00476D63" w:rsidRPr="00C25329">
              <w:rPr>
                <w:rFonts w:ascii="TH Sarabun New" w:hAnsi="TH Sarabun New" w:cs="TH Sarabun New"/>
                <w:color w:val="000000" w:themeColor="text1"/>
                <w:sz w:val="28"/>
                <w:cs/>
              </w:rPr>
              <w:t>ระดับ</w:t>
            </w:r>
            <w:r w:rsidR="00476D63" w:rsidRPr="00C25329">
              <w:rPr>
                <w:rFonts w:ascii="TH Sarabun New" w:hAnsi="TH Sarabun New" w:cs="TH Sarabun New" w:hint="cs"/>
                <w:color w:val="000000" w:themeColor="text1"/>
                <w:sz w:val="28"/>
                <w:cs/>
              </w:rPr>
              <w:t>ที่</w:t>
            </w:r>
            <w:r w:rsidR="00476D63" w:rsidRPr="00C25329">
              <w:rPr>
                <w:rFonts w:ascii="TH Sarabun New" w:hAnsi="TH Sarabun New" w:cs="TH Sarabun New"/>
                <w:sz w:val="26"/>
                <w:szCs w:val="26"/>
                <w:cs/>
              </w:rPr>
              <w:t xml:space="preserve"> </w:t>
            </w:r>
            <w:r w:rsidR="00476D63" w:rsidRPr="00C25329">
              <w:rPr>
                <w:rFonts w:ascii="TH Sarabun New" w:hAnsi="TH Sarabun New" w:cs="TH Sarabun New"/>
                <w:color w:val="000000" w:themeColor="text1"/>
                <w:sz w:val="28"/>
              </w:rPr>
              <w:t>…………</w:t>
            </w:r>
          </w:p>
          <w:p w14:paraId="25CA5426" w14:textId="3E68B1EF" w:rsidR="000777B3" w:rsidRPr="00DC51C6" w:rsidRDefault="000777B3" w:rsidP="000777B3">
            <w:pPr>
              <w:autoSpaceDE w:val="0"/>
              <w:autoSpaceDN w:val="0"/>
              <w:adjustRightInd w:val="0"/>
              <w:spacing w:after="0" w:line="240" w:lineRule="auto"/>
              <w:ind w:left="6758" w:firstLine="90"/>
              <w:rPr>
                <w:rFonts w:ascii="TH Sarabun New" w:hAnsi="TH Sarabun New" w:cs="TH Sarabun New"/>
                <w:b/>
                <w:bCs/>
                <w:color w:val="000000" w:themeColor="text1"/>
                <w:sz w:val="28"/>
              </w:rPr>
            </w:pPr>
            <w:r w:rsidRPr="00DC51C6">
              <w:rPr>
                <w:rFonts w:ascii="TH Sarabun New" w:hAnsi="TH Sarabun New" w:cs="TH Sarabun New"/>
                <w:b/>
                <w:bCs/>
                <w:color w:val="0070C0"/>
                <w:sz w:val="28"/>
              </w:rPr>
              <w:t>(Laboratory Biosafety Level)</w:t>
            </w:r>
            <w:r w:rsidRPr="00DC51C6">
              <w:rPr>
                <w:rFonts w:ascii="TH Sarabun New" w:hAnsi="TH Sarabun New" w:cs="TH Sarabun New"/>
                <w:b/>
                <w:bCs/>
                <w:color w:val="000000" w:themeColor="text1"/>
                <w:sz w:val="28"/>
              </w:rPr>
              <w:t xml:space="preserve">             </w:t>
            </w:r>
          </w:p>
          <w:p w14:paraId="16495E30" w14:textId="46120A8B" w:rsidR="000777B3" w:rsidRDefault="00161A8A" w:rsidP="005A3400">
            <w:pPr>
              <w:autoSpaceDE w:val="0"/>
              <w:autoSpaceDN w:val="0"/>
              <w:adjustRightInd w:val="0"/>
              <w:spacing w:after="0" w:line="240" w:lineRule="auto"/>
              <w:ind w:left="1"/>
              <w:rPr>
                <w:rFonts w:ascii="TH Sarabun New" w:hAnsi="TH Sarabun New" w:cs="TH Sarabun New"/>
                <w:color w:val="000000" w:themeColor="text1"/>
                <w:sz w:val="28"/>
              </w:rPr>
            </w:pPr>
            <w:r w:rsidRPr="00C25329">
              <w:rPr>
                <w:rFonts w:ascii="TH Sarabun New" w:hAnsi="TH Sarabun New" w:cs="TH Sarabun New"/>
                <w:color w:val="000000" w:themeColor="text1"/>
                <w:sz w:val="28"/>
              </w:rPr>
              <w:t xml:space="preserve"> </w:t>
            </w:r>
            <w:r w:rsidR="00476D63" w:rsidRPr="00C25329">
              <w:rPr>
                <w:rFonts w:ascii="TH Sarabun New" w:hAnsi="TH Sarabun New" w:cs="TH Sarabun New" w:hint="cs"/>
                <w:color w:val="000000" w:themeColor="text1"/>
                <w:sz w:val="28"/>
                <w:cs/>
              </w:rPr>
              <w:t xml:space="preserve"> </w:t>
            </w:r>
            <w:r w:rsidRPr="00C25329">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311866350"/>
                <w14:checkbox>
                  <w14:checked w14:val="0"/>
                  <w14:checkedState w14:val="2612" w14:font="Times New Roman"/>
                  <w14:uncheckedState w14:val="2610" w14:font="Times New Roman"/>
                </w14:checkbox>
              </w:sdtPr>
              <w:sdtEndPr/>
              <w:sdtContent>
                <w:r w:rsidR="00476D63" w:rsidRPr="00C25329">
                  <w:rPr>
                    <w:rFonts w:ascii="Times New Roman" w:hAnsi="Times New Roman" w:cs="Times New Roman"/>
                    <w:color w:val="000000" w:themeColor="text1"/>
                    <w:sz w:val="28"/>
                  </w:rPr>
                  <w:t>☐</w:t>
                </w:r>
              </w:sdtContent>
            </w:sdt>
            <w:r w:rsidR="00476D63" w:rsidRPr="00C25329">
              <w:rPr>
                <w:rFonts w:ascii="TH Sarabun New" w:hAnsi="TH Sarabun New" w:cs="TH Sarabun New"/>
                <w:color w:val="000000" w:themeColor="text1"/>
                <w:sz w:val="28"/>
                <w:cs/>
              </w:rPr>
              <w:t xml:space="preserve"> </w:t>
            </w:r>
            <w:r w:rsidRPr="00C25329">
              <w:rPr>
                <w:rFonts w:ascii="TH Sarabun New" w:hAnsi="TH Sarabun New" w:cs="TH Sarabun New"/>
                <w:color w:val="000000" w:themeColor="text1"/>
                <w:sz w:val="28"/>
              </w:rPr>
              <w:t xml:space="preserve"> </w:t>
            </w:r>
            <w:r w:rsidR="00476D63" w:rsidRPr="00C25329">
              <w:rPr>
                <w:rFonts w:ascii="TH Sarabun New" w:hAnsi="TH Sarabun New" w:cs="TH Sarabun New"/>
                <w:color w:val="000000" w:themeColor="text1"/>
                <w:sz w:val="28"/>
              </w:rPr>
              <w:t>DNA/</w:t>
            </w:r>
            <w:r w:rsidR="000C13C0" w:rsidRPr="00C25329">
              <w:rPr>
                <w:rFonts w:ascii="TH Sarabun New" w:hAnsi="TH Sarabun New" w:cs="TH Sarabun New"/>
                <w:color w:val="000000" w:themeColor="text1"/>
                <w:sz w:val="28"/>
              </w:rPr>
              <w:t xml:space="preserve">rDNA/RNA </w:t>
            </w:r>
            <w:r w:rsidR="000C13C0" w:rsidRPr="00C25329">
              <w:rPr>
                <w:rFonts w:ascii="TH Sarabun New" w:hAnsi="TH Sarabun New" w:cs="TH Sarabun New" w:hint="cs"/>
                <w:color w:val="000000" w:themeColor="text1"/>
                <w:sz w:val="28"/>
                <w:cs/>
              </w:rPr>
              <w:t>เตรียม</w:t>
            </w:r>
            <w:r w:rsidR="00476D63" w:rsidRPr="00C25329">
              <w:rPr>
                <w:rFonts w:ascii="TH Sarabun New" w:hAnsi="TH Sarabun New" w:cs="TH Sarabun New" w:hint="cs"/>
                <w:color w:val="000000" w:themeColor="text1"/>
                <w:sz w:val="28"/>
                <w:cs/>
              </w:rPr>
              <w:t xml:space="preserve">จาก </w:t>
            </w:r>
            <w:r w:rsidRPr="00C25329">
              <w:rPr>
                <w:rFonts w:ascii="TH Sarabun New" w:hAnsi="TH Sarabun New" w:cs="TH Sarabun New"/>
                <w:color w:val="000000" w:themeColor="text1"/>
                <w:sz w:val="28"/>
                <w:cs/>
              </w:rPr>
              <w:t>ชนิดเชื้อ</w:t>
            </w:r>
            <w:r w:rsidR="000777B3">
              <w:rPr>
                <w:rFonts w:ascii="TH Sarabun New" w:hAnsi="TH Sarabun New" w:cs="TH Sarabun New"/>
                <w:color w:val="000000" w:themeColor="text1"/>
                <w:sz w:val="28"/>
              </w:rPr>
              <w:t xml:space="preserve"> </w:t>
            </w:r>
            <w:r w:rsidR="000777B3" w:rsidRPr="00DC51C6">
              <w:rPr>
                <w:rFonts w:ascii="TH Sarabun New" w:hAnsi="TH Sarabun New" w:cs="TH Sarabun New"/>
                <w:b/>
                <w:bCs/>
                <w:color w:val="0070C0"/>
                <w:sz w:val="28"/>
              </w:rPr>
              <w:t>(prepared from)</w:t>
            </w:r>
            <w:r w:rsidRPr="00C25329">
              <w:rPr>
                <w:rFonts w:ascii="TH Sarabun New" w:hAnsi="TH Sarabun New" w:cs="TH Sarabun New"/>
                <w:color w:val="000000" w:themeColor="text1"/>
                <w:sz w:val="28"/>
              </w:rPr>
              <w:t>………………</w:t>
            </w:r>
            <w:r w:rsidR="00476D63" w:rsidRPr="00C25329">
              <w:rPr>
                <w:rFonts w:ascii="TH Sarabun New" w:hAnsi="TH Sarabun New" w:cs="TH Sarabun New" w:hint="cs"/>
                <w:color w:val="000000" w:themeColor="text1"/>
                <w:sz w:val="28"/>
                <w:cs/>
              </w:rPr>
              <w:t>...................</w:t>
            </w:r>
            <w:r w:rsidR="000777B3">
              <w:rPr>
                <w:rFonts w:ascii="TH Sarabun New" w:hAnsi="TH Sarabun New" w:cs="TH Sarabun New" w:hint="cs"/>
                <w:color w:val="000000" w:themeColor="text1"/>
                <w:sz w:val="28"/>
                <w:cs/>
              </w:rPr>
              <w:t>.......</w:t>
            </w:r>
            <w:r w:rsidR="00476D63" w:rsidRPr="00C25329">
              <w:rPr>
                <w:rFonts w:ascii="TH Sarabun New" w:hAnsi="TH Sarabun New" w:cs="TH Sarabun New" w:hint="cs"/>
                <w:color w:val="000000" w:themeColor="text1"/>
                <w:sz w:val="28"/>
                <w:cs/>
              </w:rPr>
              <w:t xml:space="preserve"> </w:t>
            </w:r>
            <w:r w:rsidR="00476D63" w:rsidRPr="00C25329">
              <w:rPr>
                <w:rFonts w:ascii="TH Sarabun New" w:hAnsi="TH Sarabun New" w:cs="TH Sarabun New"/>
                <w:color w:val="000000" w:themeColor="text1"/>
                <w:sz w:val="28"/>
                <w:cs/>
              </w:rPr>
              <w:t>ความปลอดภัย</w:t>
            </w:r>
            <w:r w:rsidR="00476D63" w:rsidRPr="00C25329">
              <w:rPr>
                <w:rFonts w:ascii="TH Sarabun New" w:hAnsi="TH Sarabun New" w:cs="TH Sarabun New"/>
                <w:sz w:val="26"/>
                <w:szCs w:val="26"/>
                <w:cs/>
              </w:rPr>
              <w:t>ห้องปฏิบัติการ</w:t>
            </w:r>
            <w:r w:rsidR="00476D63" w:rsidRPr="00C25329">
              <w:rPr>
                <w:rFonts w:ascii="TH Sarabun New" w:hAnsi="TH Sarabun New" w:cs="TH Sarabun New"/>
                <w:color w:val="000000" w:themeColor="text1"/>
                <w:sz w:val="28"/>
                <w:cs/>
              </w:rPr>
              <w:t>ระดับ</w:t>
            </w:r>
            <w:r w:rsidR="00476D63" w:rsidRPr="00C25329">
              <w:rPr>
                <w:rFonts w:ascii="TH Sarabun New" w:hAnsi="TH Sarabun New" w:cs="TH Sarabun New" w:hint="cs"/>
                <w:color w:val="000000" w:themeColor="text1"/>
                <w:sz w:val="28"/>
                <w:cs/>
              </w:rPr>
              <w:t>ที่</w:t>
            </w:r>
            <w:r w:rsidR="00476D63" w:rsidRPr="00C25329">
              <w:rPr>
                <w:rFonts w:ascii="TH Sarabun New" w:hAnsi="TH Sarabun New" w:cs="TH Sarabun New"/>
                <w:sz w:val="26"/>
                <w:szCs w:val="26"/>
                <w:cs/>
              </w:rPr>
              <w:t xml:space="preserve"> </w:t>
            </w:r>
            <w:r w:rsidR="00DC51C6">
              <w:rPr>
                <w:rFonts w:ascii="TH Sarabun New" w:hAnsi="TH Sarabun New" w:cs="TH Sarabun New"/>
                <w:color w:val="000000" w:themeColor="text1"/>
                <w:sz w:val="28"/>
              </w:rPr>
              <w:t>………</w:t>
            </w:r>
          </w:p>
          <w:p w14:paraId="590B6A87" w14:textId="27E15B34" w:rsidR="00161A8A" w:rsidRPr="00DC51C6" w:rsidRDefault="000777B3" w:rsidP="000777B3">
            <w:pPr>
              <w:autoSpaceDE w:val="0"/>
              <w:autoSpaceDN w:val="0"/>
              <w:adjustRightInd w:val="0"/>
              <w:spacing w:after="0" w:line="240" w:lineRule="auto"/>
              <w:ind w:left="6758" w:firstLine="90"/>
              <w:rPr>
                <w:rFonts w:ascii="TH Sarabun New" w:hAnsi="TH Sarabun New" w:cs="TH Sarabun New"/>
                <w:b/>
                <w:bCs/>
                <w:color w:val="000000" w:themeColor="text1"/>
                <w:sz w:val="28"/>
              </w:rPr>
            </w:pPr>
            <w:r w:rsidRPr="00DC51C6">
              <w:rPr>
                <w:rFonts w:ascii="TH Sarabun New" w:hAnsi="TH Sarabun New" w:cs="TH Sarabun New"/>
                <w:b/>
                <w:bCs/>
                <w:color w:val="0070C0"/>
                <w:sz w:val="28"/>
              </w:rPr>
              <w:t>(Laboratory Biosafety Level)</w:t>
            </w:r>
            <w:r w:rsidRPr="00DC51C6">
              <w:rPr>
                <w:rFonts w:ascii="TH Sarabun New" w:hAnsi="TH Sarabun New" w:cs="TH Sarabun New"/>
                <w:b/>
                <w:bCs/>
                <w:color w:val="000000" w:themeColor="text1"/>
                <w:sz w:val="28"/>
              </w:rPr>
              <w:t xml:space="preserve">             </w:t>
            </w:r>
            <w:r w:rsidR="00161A8A" w:rsidRPr="00DC51C6">
              <w:rPr>
                <w:rFonts w:ascii="TH Sarabun New" w:hAnsi="TH Sarabun New" w:cs="TH Sarabun New"/>
                <w:b/>
                <w:bCs/>
                <w:color w:val="000000" w:themeColor="text1"/>
                <w:sz w:val="28"/>
              </w:rPr>
              <w:t xml:space="preserve">   </w:t>
            </w:r>
          </w:p>
          <w:p w14:paraId="590B6A88" w14:textId="0ABE7FE1" w:rsidR="00161A8A" w:rsidRPr="00C25329" w:rsidRDefault="00161A8A" w:rsidP="00161A8A">
            <w:pPr>
              <w:autoSpaceDE w:val="0"/>
              <w:autoSpaceDN w:val="0"/>
              <w:adjustRightInd w:val="0"/>
              <w:spacing w:after="0" w:line="240" w:lineRule="auto"/>
              <w:ind w:left="1"/>
              <w:rPr>
                <w:rFonts w:ascii="TH Sarabun New" w:hAnsi="TH Sarabun New" w:cs="TH Sarabun New"/>
                <w:color w:val="000000" w:themeColor="text1"/>
                <w:sz w:val="28"/>
                <w:cs/>
              </w:rPr>
            </w:pPr>
            <w:r w:rsidRPr="00C25329">
              <w:rPr>
                <w:rFonts w:ascii="TH Sarabun New" w:hAnsi="TH Sarabun New" w:cs="TH Sarabun New"/>
                <w:color w:val="000000" w:themeColor="text1"/>
                <w:sz w:val="28"/>
              </w:rPr>
              <w:t xml:space="preserve">    </w:t>
            </w:r>
            <w:sdt>
              <w:sdtPr>
                <w:rPr>
                  <w:rFonts w:ascii="TH Sarabun New" w:hAnsi="TH Sarabun New" w:cs="TH Sarabun New"/>
                  <w:color w:val="000000" w:themeColor="text1"/>
                  <w:sz w:val="28"/>
                </w:rPr>
                <w:id w:val="1890538824"/>
                <w14:checkbox>
                  <w14:checked w14:val="0"/>
                  <w14:checkedState w14:val="2612" w14:font="Times New Roman"/>
                  <w14:uncheckedState w14:val="2610" w14:font="Times New Roman"/>
                </w14:checkbox>
              </w:sdtPr>
              <w:sdtEndPr/>
              <w:sdtContent>
                <w:r w:rsidR="00476D63" w:rsidRPr="00C25329">
                  <w:rPr>
                    <w:rFonts w:ascii="Times New Roman" w:hAnsi="Times New Roman" w:cs="Times New Roman"/>
                    <w:color w:val="000000" w:themeColor="text1"/>
                    <w:sz w:val="28"/>
                  </w:rPr>
                  <w:t>☐</w:t>
                </w:r>
              </w:sdtContent>
            </w:sdt>
            <w:r w:rsidR="00476D63" w:rsidRPr="00C25329">
              <w:rPr>
                <w:rFonts w:ascii="TH Sarabun New" w:hAnsi="TH Sarabun New" w:cs="TH Sarabun New"/>
                <w:color w:val="000000" w:themeColor="text1"/>
                <w:sz w:val="28"/>
                <w:cs/>
              </w:rPr>
              <w:t xml:space="preserve"> </w:t>
            </w:r>
            <w:r w:rsidR="00476D63" w:rsidRPr="00C25329">
              <w:rPr>
                <w:rFonts w:ascii="TH Sarabun New" w:hAnsi="TH Sarabun New" w:cs="TH Sarabun New" w:hint="cs"/>
                <w:color w:val="000000" w:themeColor="text1"/>
                <w:sz w:val="28"/>
                <w:cs/>
              </w:rPr>
              <w:t xml:space="preserve"> </w:t>
            </w:r>
            <w:r w:rsidR="00FF37BD" w:rsidRPr="00C25329">
              <w:rPr>
                <w:rFonts w:ascii="TH Sarabun New" w:hAnsi="TH Sarabun New" w:cs="TH Sarabun New"/>
                <w:color w:val="000000" w:themeColor="text1"/>
                <w:sz w:val="28"/>
                <w:cs/>
              </w:rPr>
              <w:t>ตัวอย่าง</w:t>
            </w:r>
            <w:r w:rsidRPr="00C25329">
              <w:rPr>
                <w:rFonts w:ascii="TH Sarabun New" w:hAnsi="TH Sarabun New" w:cs="TH Sarabun New"/>
                <w:color w:val="000000" w:themeColor="text1"/>
                <w:sz w:val="28"/>
                <w:cs/>
              </w:rPr>
              <w:t>ชีวภาพอื่นๆ</w:t>
            </w:r>
            <w:r w:rsidRPr="00C25329">
              <w:rPr>
                <w:rFonts w:ascii="TH Sarabun New" w:hAnsi="TH Sarabun New" w:cs="TH Sarabun New"/>
                <w:color w:val="000000" w:themeColor="text1"/>
                <w:sz w:val="28"/>
              </w:rPr>
              <w:t xml:space="preserve"> (</w:t>
            </w:r>
            <w:r w:rsidRPr="00C25329">
              <w:rPr>
                <w:rFonts w:ascii="TH Sarabun New" w:hAnsi="TH Sarabun New" w:cs="TH Sarabun New"/>
                <w:color w:val="000000" w:themeColor="text1"/>
                <w:sz w:val="28"/>
                <w:cs/>
              </w:rPr>
              <w:t>โปรดระบุ</w:t>
            </w:r>
            <w:r w:rsidRPr="00C25329">
              <w:rPr>
                <w:rFonts w:ascii="TH Sarabun New" w:hAnsi="TH Sarabun New" w:cs="TH Sarabun New"/>
                <w:color w:val="000000" w:themeColor="text1"/>
                <w:sz w:val="28"/>
              </w:rPr>
              <w:t>):</w:t>
            </w:r>
            <w:r w:rsidR="000777B3">
              <w:rPr>
                <w:rFonts w:ascii="TH Sarabun New" w:hAnsi="TH Sarabun New" w:cs="TH Sarabun New"/>
                <w:color w:val="000000" w:themeColor="text1"/>
                <w:sz w:val="28"/>
              </w:rPr>
              <w:t xml:space="preserve"> </w:t>
            </w:r>
            <w:r w:rsidR="000777B3" w:rsidRPr="00DC51C6">
              <w:rPr>
                <w:rFonts w:ascii="TH Sarabun New" w:hAnsi="TH Sarabun New" w:cs="TH Sarabun New"/>
                <w:b/>
                <w:bCs/>
                <w:color w:val="0070C0"/>
                <w:sz w:val="28"/>
              </w:rPr>
              <w:t>Others (Specify)</w:t>
            </w:r>
            <w:r w:rsidRPr="00C25329">
              <w:rPr>
                <w:rFonts w:ascii="TH Sarabun New" w:hAnsi="TH Sarabun New" w:cs="TH Sarabun New"/>
                <w:color w:val="000000" w:themeColor="text1"/>
                <w:sz w:val="28"/>
                <w:cs/>
              </w:rPr>
              <w:t>.............................................................................................</w:t>
            </w:r>
            <w:r w:rsidRPr="00C25329">
              <w:rPr>
                <w:rFonts w:ascii="TH Sarabun New" w:hAnsi="TH Sarabun New" w:cs="TH Sarabun New"/>
                <w:color w:val="000000" w:themeColor="text1"/>
                <w:sz w:val="28"/>
              </w:rPr>
              <w:t xml:space="preserve">         </w:t>
            </w:r>
          </w:p>
        </w:tc>
      </w:tr>
      <w:tr w:rsidR="00F74005" w:rsidRPr="00996A17" w14:paraId="590B6A96" w14:textId="77777777" w:rsidTr="00036B42">
        <w:tc>
          <w:tcPr>
            <w:tcW w:w="6125" w:type="dxa"/>
            <w:tcBorders>
              <w:top w:val="single" w:sz="4" w:space="0" w:color="auto"/>
              <w:right w:val="single" w:sz="4" w:space="0" w:color="000000"/>
            </w:tcBorders>
            <w:shd w:val="clear" w:color="auto" w:fill="C0C0C0"/>
          </w:tcPr>
          <w:p w14:paraId="590B6A91" w14:textId="77777777" w:rsidR="00F74005" w:rsidRPr="00996A17" w:rsidRDefault="00F74005" w:rsidP="00F74005">
            <w:pPr>
              <w:pStyle w:val="a3"/>
              <w:numPr>
                <w:ilvl w:val="0"/>
                <w:numId w:val="4"/>
              </w:numPr>
              <w:tabs>
                <w:tab w:val="left" w:pos="1080"/>
              </w:tabs>
              <w:spacing w:after="0" w:line="240" w:lineRule="auto"/>
              <w:rPr>
                <w:rFonts w:ascii="TH Sarabun New" w:hAnsi="TH Sarabun New" w:cs="TH Sarabun New"/>
                <w:b/>
                <w:bCs/>
                <w:color w:val="000000" w:themeColor="text1"/>
                <w:sz w:val="28"/>
                <w:cs/>
              </w:rPr>
            </w:pPr>
            <w:r w:rsidRPr="00996A17">
              <w:rPr>
                <w:rFonts w:ascii="TH Sarabun New" w:hAnsi="TH Sarabun New" w:cs="TH Sarabun New"/>
                <w:b/>
                <w:bCs/>
                <w:color w:val="000000" w:themeColor="text1"/>
                <w:sz w:val="28"/>
                <w:cs/>
              </w:rPr>
              <w:t xml:space="preserve">สิ่งอำนวยความสะดวกในห้องปฏิบัติงาน </w:t>
            </w:r>
            <w:r w:rsidRPr="00DC51C6">
              <w:rPr>
                <w:rFonts w:ascii="TH Sarabun New" w:hAnsi="TH Sarabun New" w:cs="TH Sarabun New"/>
                <w:b/>
                <w:bCs/>
                <w:color w:val="0070C0"/>
                <w:sz w:val="28"/>
                <w:cs/>
              </w:rPr>
              <w:t>(</w:t>
            </w:r>
            <w:r w:rsidRPr="00DC51C6">
              <w:rPr>
                <w:rFonts w:ascii="TH Sarabun New" w:hAnsi="TH Sarabun New" w:cs="TH Sarabun New"/>
                <w:b/>
                <w:bCs/>
                <w:color w:val="0070C0"/>
                <w:sz w:val="28"/>
              </w:rPr>
              <w:t>LABORATORY FACILITY</w:t>
            </w:r>
            <w:r w:rsidRPr="00DC51C6">
              <w:rPr>
                <w:rFonts w:ascii="TH Sarabun New" w:hAnsi="TH Sarabun New" w:cs="TH Sarabun New"/>
                <w:b/>
                <w:bCs/>
                <w:color w:val="0070C0"/>
                <w:sz w:val="28"/>
                <w:cs/>
              </w:rPr>
              <w:t>)</w:t>
            </w:r>
          </w:p>
        </w:tc>
        <w:tc>
          <w:tcPr>
            <w:tcW w:w="425" w:type="dxa"/>
            <w:gridSpan w:val="2"/>
            <w:tcBorders>
              <w:top w:val="single" w:sz="4" w:space="0" w:color="auto"/>
              <w:left w:val="single" w:sz="4" w:space="0" w:color="000000"/>
              <w:right w:val="single" w:sz="4" w:space="0" w:color="000000"/>
            </w:tcBorders>
            <w:shd w:val="clear" w:color="auto" w:fill="C0C0C0"/>
          </w:tcPr>
          <w:p w14:paraId="26A851AB" w14:textId="77777777" w:rsidR="00F74005" w:rsidRDefault="00F74005" w:rsidP="00E935DA">
            <w:pPr>
              <w:spacing w:after="0" w:line="240" w:lineRule="auto"/>
              <w:ind w:right="-6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A92" w14:textId="2251E324" w:rsidR="00F74005" w:rsidRPr="00996A17" w:rsidRDefault="00F74005" w:rsidP="00E935DA">
            <w:pPr>
              <w:spacing w:after="0" w:line="240" w:lineRule="auto"/>
              <w:ind w:right="-69"/>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Y)</w:t>
            </w:r>
          </w:p>
        </w:tc>
        <w:tc>
          <w:tcPr>
            <w:tcW w:w="679" w:type="dxa"/>
            <w:tcBorders>
              <w:top w:val="single" w:sz="4" w:space="0" w:color="auto"/>
              <w:left w:val="single" w:sz="4" w:space="0" w:color="000000"/>
              <w:right w:val="single" w:sz="4" w:space="0" w:color="000000"/>
            </w:tcBorders>
            <w:shd w:val="clear" w:color="auto" w:fill="C0C0C0"/>
          </w:tcPr>
          <w:p w14:paraId="67296999" w14:textId="77777777" w:rsidR="00F74005" w:rsidRDefault="00F74005" w:rsidP="00F74005">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A93" w14:textId="3AC4F410" w:rsidR="00F74005" w:rsidRPr="00996A17" w:rsidRDefault="00F74005" w:rsidP="00F74005">
            <w:pPr>
              <w:spacing w:after="0" w:line="240" w:lineRule="auto"/>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N)</w:t>
            </w:r>
          </w:p>
        </w:tc>
        <w:tc>
          <w:tcPr>
            <w:tcW w:w="1080" w:type="dxa"/>
            <w:tcBorders>
              <w:top w:val="single" w:sz="4" w:space="0" w:color="auto"/>
              <w:left w:val="single" w:sz="4" w:space="0" w:color="000000"/>
            </w:tcBorders>
            <w:shd w:val="clear" w:color="auto" w:fill="C0C0C0"/>
          </w:tcPr>
          <w:p w14:paraId="4DA01A85" w14:textId="77777777" w:rsidR="00F74005" w:rsidRDefault="00F74005" w:rsidP="00F74005">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A94" w14:textId="12262E65" w:rsidR="00F74005" w:rsidRPr="00996A17" w:rsidRDefault="00F74005" w:rsidP="00F74005">
            <w:pPr>
              <w:spacing w:after="0" w:line="240" w:lineRule="auto"/>
              <w:jc w:val="center"/>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Not Relevant)</w:t>
            </w:r>
          </w:p>
        </w:tc>
        <w:tc>
          <w:tcPr>
            <w:tcW w:w="1913" w:type="dxa"/>
            <w:tcBorders>
              <w:top w:val="single" w:sz="4" w:space="0" w:color="auto"/>
              <w:left w:val="single" w:sz="4" w:space="0" w:color="000000"/>
            </w:tcBorders>
            <w:shd w:val="clear" w:color="auto" w:fill="C0C0C0"/>
          </w:tcPr>
          <w:p w14:paraId="5970CD72" w14:textId="77777777" w:rsidR="00F74005" w:rsidRDefault="00F74005" w:rsidP="00F74005">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A95" w14:textId="57866E8C" w:rsidR="00F74005" w:rsidRPr="00996A17" w:rsidRDefault="00F74005" w:rsidP="00F74005">
            <w:pPr>
              <w:spacing w:after="0" w:line="240" w:lineRule="auto"/>
              <w:jc w:val="center"/>
              <w:rPr>
                <w:rFonts w:ascii="TH Sarabun New" w:hAnsi="TH Sarabun New" w:cs="TH Sarabun New"/>
                <w:b/>
                <w:bCs/>
                <w:color w:val="000000" w:themeColor="text1"/>
                <w:sz w:val="24"/>
                <w:szCs w:val="24"/>
                <w:cs/>
              </w:rPr>
            </w:pPr>
            <w:r w:rsidRPr="00DC51C6">
              <w:rPr>
                <w:rFonts w:ascii="TH Sarabun New" w:hAnsi="TH Sarabun New" w:cs="TH Sarabun New"/>
                <w:b/>
                <w:bCs/>
                <w:color w:val="0070C0"/>
                <w:sz w:val="24"/>
                <w:szCs w:val="24"/>
              </w:rPr>
              <w:t>(Measures taken/risk mitigation)</w:t>
            </w:r>
          </w:p>
        </w:tc>
      </w:tr>
      <w:tr w:rsidR="00E902D0" w:rsidRPr="000C13C0" w14:paraId="590B6A9C" w14:textId="77777777" w:rsidTr="00036B42">
        <w:tc>
          <w:tcPr>
            <w:tcW w:w="6125" w:type="dxa"/>
            <w:shd w:val="clear" w:color="auto" w:fill="F2F2F2" w:themeFill="background1" w:themeFillShade="F2"/>
          </w:tcPr>
          <w:p w14:paraId="2CE4B40E" w14:textId="77777777" w:rsidR="00161A8A" w:rsidRDefault="00161A8A" w:rsidP="00996A17">
            <w:pPr>
              <w:pStyle w:val="a3"/>
              <w:numPr>
                <w:ilvl w:val="1"/>
                <w:numId w:val="4"/>
              </w:numPr>
              <w:tabs>
                <w:tab w:val="left" w:pos="63"/>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 xml:space="preserve">มีอ่างล้างมือในห้องปฏิบัติการ </w:t>
            </w:r>
            <w:r w:rsidRPr="00996A17">
              <w:rPr>
                <w:rFonts w:ascii="TH Sarabun New" w:hAnsi="TH Sarabun New" w:cs="TH Sarabun New"/>
                <w:color w:val="000000" w:themeColor="text1"/>
                <w:sz w:val="28"/>
              </w:rPr>
              <w:t>(</w:t>
            </w:r>
            <w:r w:rsidRPr="00996A17">
              <w:rPr>
                <w:rFonts w:ascii="TH Sarabun New" w:hAnsi="TH Sarabun New" w:cs="TH Sarabun New"/>
                <w:color w:val="000000" w:themeColor="text1"/>
                <w:sz w:val="28"/>
                <w:cs/>
              </w:rPr>
              <w:t>แยกจากอ่างล้าง</w:t>
            </w:r>
            <w:r w:rsidR="000C13C0" w:rsidRPr="00996A17">
              <w:rPr>
                <w:rFonts w:ascii="TH Sarabun New" w:hAnsi="TH Sarabun New" w:cs="TH Sarabun New" w:hint="cs"/>
                <w:color w:val="000000" w:themeColor="text1"/>
                <w:sz w:val="28"/>
                <w:cs/>
              </w:rPr>
              <w:t>สิ่ง</w:t>
            </w:r>
            <w:r w:rsidRPr="00996A17">
              <w:rPr>
                <w:rFonts w:ascii="TH Sarabun New" w:hAnsi="TH Sarabun New" w:cs="TH Sarabun New"/>
                <w:color w:val="000000" w:themeColor="text1"/>
                <w:sz w:val="28"/>
                <w:cs/>
              </w:rPr>
              <w:t>ของ</w:t>
            </w:r>
            <w:r w:rsidR="000C13C0" w:rsidRPr="00996A17">
              <w:rPr>
                <w:rFonts w:ascii="TH Sarabun New" w:hAnsi="TH Sarabun New" w:cs="TH Sarabun New" w:hint="cs"/>
                <w:color w:val="000000" w:themeColor="text1"/>
                <w:sz w:val="28"/>
                <w:cs/>
              </w:rPr>
              <w:t>และเครื่องมือ</w:t>
            </w:r>
            <w:r w:rsidRPr="00996A17">
              <w:rPr>
                <w:rFonts w:ascii="TH Sarabun New" w:hAnsi="TH Sarabun New" w:cs="TH Sarabun New"/>
                <w:color w:val="000000" w:themeColor="text1"/>
                <w:sz w:val="28"/>
              </w:rPr>
              <w:t>)</w:t>
            </w:r>
          </w:p>
          <w:p w14:paraId="590B6A97" w14:textId="5D3CC481" w:rsidR="00ED5361" w:rsidRPr="00DC51C6" w:rsidRDefault="00ED5361" w:rsidP="00ED5361">
            <w:pPr>
              <w:spacing w:after="0" w:line="240" w:lineRule="auto"/>
              <w:ind w:left="548" w:hanging="548"/>
              <w:rPr>
                <w:rFonts w:ascii="TH Sarabun New" w:hAnsi="TH Sarabun New" w:cs="TH Sarabun New"/>
                <w:b/>
                <w:bCs/>
                <w:color w:val="000000" w:themeColor="text1"/>
                <w:sz w:val="28"/>
              </w:rPr>
            </w:pPr>
            <w:r>
              <w:rPr>
                <w:rFonts w:ascii="TH Sarabun New" w:hAnsi="TH Sarabun New" w:cs="TH Sarabun New"/>
                <w:color w:val="000000" w:themeColor="text1"/>
                <w:sz w:val="28"/>
              </w:rPr>
              <w:t xml:space="preserve">        </w:t>
            </w:r>
            <w:r w:rsidRPr="00DC51C6">
              <w:rPr>
                <w:rFonts w:ascii="TH Sarabun New" w:hAnsi="TH Sarabun New" w:cs="TH Sarabun New"/>
                <w:b/>
                <w:bCs/>
                <w:color w:val="0070C0"/>
                <w:sz w:val="28"/>
              </w:rPr>
              <w:t>There is a sink for hand wash (separated from a sink for washing tools and equipment)</w:t>
            </w:r>
          </w:p>
        </w:tc>
        <w:tc>
          <w:tcPr>
            <w:tcW w:w="425" w:type="dxa"/>
            <w:gridSpan w:val="2"/>
          </w:tcPr>
          <w:p w14:paraId="590B6A98" w14:textId="77777777" w:rsidR="00161A8A" w:rsidRPr="000C13C0" w:rsidRDefault="00161A8A" w:rsidP="00F74005">
            <w:pPr>
              <w:spacing w:after="0" w:line="240" w:lineRule="auto"/>
              <w:ind w:right="-69"/>
              <w:rPr>
                <w:rFonts w:ascii="TH Sarabun New" w:hAnsi="TH Sarabun New" w:cs="TH Sarabun New"/>
                <w:b/>
                <w:bCs/>
                <w:color w:val="000000" w:themeColor="text1"/>
                <w:sz w:val="24"/>
                <w:szCs w:val="24"/>
              </w:rPr>
            </w:pPr>
          </w:p>
        </w:tc>
        <w:tc>
          <w:tcPr>
            <w:tcW w:w="679" w:type="dxa"/>
          </w:tcPr>
          <w:p w14:paraId="590B6A99" w14:textId="77777777" w:rsidR="00161A8A" w:rsidRPr="000C13C0" w:rsidRDefault="00161A8A" w:rsidP="005A3400">
            <w:pPr>
              <w:spacing w:after="0" w:line="240" w:lineRule="auto"/>
              <w:rPr>
                <w:rFonts w:ascii="TH Sarabun New" w:hAnsi="TH Sarabun New" w:cs="TH Sarabun New"/>
                <w:b/>
                <w:bCs/>
                <w:color w:val="000000" w:themeColor="text1"/>
                <w:sz w:val="24"/>
                <w:szCs w:val="24"/>
              </w:rPr>
            </w:pPr>
          </w:p>
        </w:tc>
        <w:tc>
          <w:tcPr>
            <w:tcW w:w="1080" w:type="dxa"/>
          </w:tcPr>
          <w:p w14:paraId="590B6A9A" w14:textId="77777777" w:rsidR="00161A8A" w:rsidRPr="000C13C0" w:rsidRDefault="00161A8A" w:rsidP="005A3400">
            <w:pPr>
              <w:spacing w:after="0" w:line="240" w:lineRule="auto"/>
              <w:rPr>
                <w:rFonts w:ascii="TH Sarabun New" w:hAnsi="TH Sarabun New" w:cs="TH Sarabun New"/>
                <w:b/>
                <w:bCs/>
                <w:color w:val="000000" w:themeColor="text1"/>
                <w:sz w:val="24"/>
                <w:szCs w:val="24"/>
              </w:rPr>
            </w:pPr>
          </w:p>
        </w:tc>
        <w:tc>
          <w:tcPr>
            <w:tcW w:w="1913" w:type="dxa"/>
          </w:tcPr>
          <w:p w14:paraId="590B6A9B" w14:textId="77777777" w:rsidR="00161A8A" w:rsidRPr="000C13C0" w:rsidRDefault="00161A8A" w:rsidP="005A3400">
            <w:pPr>
              <w:spacing w:after="0" w:line="240" w:lineRule="auto"/>
              <w:rPr>
                <w:rFonts w:ascii="TH Sarabun New" w:hAnsi="TH Sarabun New" w:cs="TH Sarabun New"/>
                <w:b/>
                <w:bCs/>
                <w:color w:val="000000" w:themeColor="text1"/>
                <w:sz w:val="24"/>
                <w:szCs w:val="24"/>
              </w:rPr>
            </w:pPr>
          </w:p>
        </w:tc>
      </w:tr>
      <w:tr w:rsidR="00996A17" w:rsidRPr="000C13C0" w14:paraId="59AF1E47" w14:textId="77777777" w:rsidTr="00036B42">
        <w:tc>
          <w:tcPr>
            <w:tcW w:w="6125" w:type="dxa"/>
            <w:shd w:val="clear" w:color="auto" w:fill="F2F2F2" w:themeFill="background1" w:themeFillShade="F2"/>
          </w:tcPr>
          <w:p w14:paraId="1720E549" w14:textId="0E9657C2" w:rsidR="00996A17" w:rsidRPr="00ED5361" w:rsidRDefault="00996A17" w:rsidP="00ED5361">
            <w:pPr>
              <w:pStyle w:val="a3"/>
              <w:numPr>
                <w:ilvl w:val="1"/>
                <w:numId w:val="4"/>
              </w:numPr>
              <w:tabs>
                <w:tab w:val="left" w:pos="63"/>
              </w:tabs>
              <w:spacing w:after="0" w:line="240" w:lineRule="auto"/>
              <w:ind w:left="458" w:hanging="450"/>
              <w:rPr>
                <w:rFonts w:ascii="TH Sarabun New" w:hAnsi="TH Sarabun New" w:cs="TH Sarabun New"/>
                <w:color w:val="000000" w:themeColor="text1"/>
                <w:sz w:val="28"/>
                <w:cs/>
              </w:rPr>
            </w:pPr>
            <w:r w:rsidRPr="00A8148A">
              <w:rPr>
                <w:rFonts w:ascii="TH Sarabun New" w:hAnsi="TH Sarabun New" w:cs="TH Sarabun New"/>
                <w:color w:val="000000" w:themeColor="text1"/>
                <w:sz w:val="28"/>
                <w:cs/>
              </w:rPr>
              <w:t>มีหน้าต่าง/ประตูป้องกันแมลง</w:t>
            </w:r>
            <w:r w:rsidR="00ED5361" w:rsidRPr="00ED5361">
              <w:rPr>
                <w:rFonts w:ascii="TH Sarabun New" w:hAnsi="TH Sarabun New" w:cs="TH Sarabun New"/>
                <w:color w:val="000000" w:themeColor="text1"/>
                <w:sz w:val="28"/>
              </w:rPr>
              <w:t xml:space="preserve"> </w:t>
            </w:r>
            <w:r w:rsidR="00ED5361" w:rsidRPr="00DC51C6">
              <w:rPr>
                <w:rFonts w:ascii="TH Sarabun New" w:hAnsi="TH Sarabun New" w:cs="TH Sarabun New"/>
                <w:b/>
                <w:bCs/>
                <w:color w:val="0070C0"/>
                <w:sz w:val="28"/>
              </w:rPr>
              <w:t>(Windows/doors to prevent insects)</w:t>
            </w:r>
          </w:p>
        </w:tc>
        <w:tc>
          <w:tcPr>
            <w:tcW w:w="425" w:type="dxa"/>
            <w:gridSpan w:val="2"/>
          </w:tcPr>
          <w:p w14:paraId="6408E7BA" w14:textId="77777777" w:rsidR="00996A17" w:rsidRPr="000C13C0" w:rsidRDefault="00996A17" w:rsidP="00F74005">
            <w:pPr>
              <w:spacing w:after="0" w:line="240" w:lineRule="auto"/>
              <w:ind w:right="-69"/>
              <w:rPr>
                <w:rFonts w:ascii="TH Sarabun New" w:hAnsi="TH Sarabun New" w:cs="TH Sarabun New"/>
                <w:b/>
                <w:bCs/>
                <w:color w:val="000000" w:themeColor="text1"/>
                <w:sz w:val="24"/>
                <w:szCs w:val="24"/>
              </w:rPr>
            </w:pPr>
          </w:p>
        </w:tc>
        <w:tc>
          <w:tcPr>
            <w:tcW w:w="679" w:type="dxa"/>
          </w:tcPr>
          <w:p w14:paraId="44AEABFA" w14:textId="77777777" w:rsidR="00996A17" w:rsidRPr="000C13C0" w:rsidRDefault="00996A17" w:rsidP="005A3400">
            <w:pPr>
              <w:spacing w:after="0" w:line="240" w:lineRule="auto"/>
              <w:rPr>
                <w:rFonts w:ascii="TH Sarabun New" w:hAnsi="TH Sarabun New" w:cs="TH Sarabun New"/>
                <w:b/>
                <w:bCs/>
                <w:color w:val="000000" w:themeColor="text1"/>
                <w:sz w:val="24"/>
                <w:szCs w:val="24"/>
              </w:rPr>
            </w:pPr>
          </w:p>
        </w:tc>
        <w:tc>
          <w:tcPr>
            <w:tcW w:w="1080" w:type="dxa"/>
          </w:tcPr>
          <w:p w14:paraId="7C0874C0" w14:textId="77777777" w:rsidR="00996A17" w:rsidRPr="000C13C0" w:rsidRDefault="00996A17" w:rsidP="005A3400">
            <w:pPr>
              <w:spacing w:after="0" w:line="240" w:lineRule="auto"/>
              <w:rPr>
                <w:rFonts w:ascii="TH Sarabun New" w:hAnsi="TH Sarabun New" w:cs="TH Sarabun New"/>
                <w:b/>
                <w:bCs/>
                <w:color w:val="000000" w:themeColor="text1"/>
                <w:sz w:val="24"/>
                <w:szCs w:val="24"/>
              </w:rPr>
            </w:pPr>
          </w:p>
        </w:tc>
        <w:tc>
          <w:tcPr>
            <w:tcW w:w="1913" w:type="dxa"/>
          </w:tcPr>
          <w:p w14:paraId="6B73EF45" w14:textId="77777777" w:rsidR="00996A17" w:rsidRPr="000C13C0" w:rsidRDefault="00996A17" w:rsidP="005A3400">
            <w:pPr>
              <w:spacing w:after="0" w:line="240" w:lineRule="auto"/>
              <w:rPr>
                <w:rFonts w:ascii="TH Sarabun New" w:hAnsi="TH Sarabun New" w:cs="TH Sarabun New"/>
                <w:b/>
                <w:bCs/>
                <w:color w:val="000000" w:themeColor="text1"/>
                <w:sz w:val="24"/>
                <w:szCs w:val="24"/>
              </w:rPr>
            </w:pPr>
          </w:p>
        </w:tc>
      </w:tr>
      <w:tr w:rsidR="00F74005" w:rsidRPr="00A8148A" w14:paraId="590B6AA8" w14:textId="77777777" w:rsidTr="00036B42">
        <w:tc>
          <w:tcPr>
            <w:tcW w:w="6125" w:type="dxa"/>
            <w:tcBorders>
              <w:top w:val="single" w:sz="4" w:space="0" w:color="000000"/>
              <w:right w:val="single" w:sz="4" w:space="0" w:color="000000"/>
            </w:tcBorders>
            <w:shd w:val="clear" w:color="auto" w:fill="C0C0C0"/>
          </w:tcPr>
          <w:p w14:paraId="590B6AA3" w14:textId="77777777" w:rsidR="00F74005" w:rsidRPr="00996A17" w:rsidRDefault="00F74005" w:rsidP="00ED5361">
            <w:pPr>
              <w:pStyle w:val="a3"/>
              <w:numPr>
                <w:ilvl w:val="0"/>
                <w:numId w:val="4"/>
              </w:numPr>
              <w:autoSpaceDE w:val="0"/>
              <w:autoSpaceDN w:val="0"/>
              <w:adjustRightInd w:val="0"/>
              <w:spacing w:after="0" w:line="240" w:lineRule="auto"/>
              <w:rPr>
                <w:rFonts w:ascii="TH Sarabun New" w:hAnsi="TH Sarabun New" w:cs="TH Sarabun New"/>
                <w:b/>
                <w:bCs/>
                <w:color w:val="000000" w:themeColor="text1"/>
                <w:sz w:val="28"/>
                <w:cs/>
              </w:rPr>
            </w:pPr>
            <w:r w:rsidRPr="00996A17">
              <w:rPr>
                <w:rFonts w:ascii="TH Sarabun New" w:hAnsi="TH Sarabun New" w:cs="TH Sarabun New"/>
                <w:b/>
                <w:bCs/>
                <w:color w:val="000000" w:themeColor="text1"/>
                <w:sz w:val="28"/>
                <w:cs/>
              </w:rPr>
              <w:t>การฝึกอบรมและการจัดเก็บข้อมูล</w:t>
            </w:r>
            <w:r w:rsidRPr="00996A17">
              <w:rPr>
                <w:rFonts w:ascii="TH Sarabun New" w:hAnsi="TH Sarabun New" w:cs="TH Sarabun New"/>
                <w:color w:val="000000" w:themeColor="text1"/>
                <w:sz w:val="28"/>
                <w:cs/>
              </w:rPr>
              <w:t xml:space="preserve"> </w:t>
            </w:r>
            <w:r w:rsidRPr="00DC51C6">
              <w:rPr>
                <w:rFonts w:ascii="TH Sarabun New" w:hAnsi="TH Sarabun New" w:cs="TH Sarabun New"/>
                <w:color w:val="0070C0"/>
                <w:sz w:val="28"/>
                <w:cs/>
              </w:rPr>
              <w:t>(</w:t>
            </w:r>
            <w:r w:rsidRPr="00DC51C6">
              <w:rPr>
                <w:rFonts w:ascii="TH Sarabun New" w:hAnsi="TH Sarabun New" w:cs="TH Sarabun New"/>
                <w:b/>
                <w:bCs/>
                <w:color w:val="0070C0"/>
                <w:sz w:val="28"/>
              </w:rPr>
              <w:t>TRAINING AND RECORD KEEPING</w:t>
            </w:r>
            <w:r w:rsidRPr="00DC51C6">
              <w:rPr>
                <w:rFonts w:ascii="TH Sarabun New" w:hAnsi="TH Sarabun New" w:cs="TH Sarabun New"/>
                <w:b/>
                <w:bCs/>
                <w:color w:val="0070C0"/>
                <w:sz w:val="28"/>
                <w:cs/>
              </w:rPr>
              <w:t>)</w:t>
            </w:r>
          </w:p>
        </w:tc>
        <w:tc>
          <w:tcPr>
            <w:tcW w:w="425" w:type="dxa"/>
            <w:gridSpan w:val="2"/>
            <w:tcBorders>
              <w:top w:val="single" w:sz="4" w:space="0" w:color="000000"/>
              <w:left w:val="single" w:sz="4" w:space="0" w:color="000000"/>
              <w:right w:val="single" w:sz="4" w:space="0" w:color="000000"/>
            </w:tcBorders>
            <w:shd w:val="clear" w:color="auto" w:fill="C0C0C0"/>
          </w:tcPr>
          <w:p w14:paraId="078DEDEC" w14:textId="77777777" w:rsidR="00F74005" w:rsidRDefault="00F74005" w:rsidP="00E935DA">
            <w:pPr>
              <w:spacing w:after="0" w:line="240" w:lineRule="auto"/>
              <w:ind w:right="-6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AA4" w14:textId="6AED38D2" w:rsidR="00F74005" w:rsidRPr="000C13C0" w:rsidRDefault="00F74005" w:rsidP="00E935DA">
            <w:pPr>
              <w:spacing w:after="0" w:line="240" w:lineRule="auto"/>
              <w:ind w:right="-69"/>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Y)</w:t>
            </w:r>
          </w:p>
        </w:tc>
        <w:tc>
          <w:tcPr>
            <w:tcW w:w="679" w:type="dxa"/>
            <w:tcBorders>
              <w:top w:val="single" w:sz="4" w:space="0" w:color="000000"/>
              <w:left w:val="single" w:sz="4" w:space="0" w:color="000000"/>
              <w:right w:val="single" w:sz="4" w:space="0" w:color="000000"/>
            </w:tcBorders>
            <w:shd w:val="clear" w:color="auto" w:fill="C0C0C0"/>
          </w:tcPr>
          <w:p w14:paraId="6E213806" w14:textId="77777777" w:rsidR="00F74005" w:rsidRDefault="00F74005" w:rsidP="00F74005">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AA5" w14:textId="0B6F3612" w:rsidR="00F74005" w:rsidRPr="000C13C0" w:rsidRDefault="00F74005" w:rsidP="00F74005">
            <w:pPr>
              <w:spacing w:after="0" w:line="240" w:lineRule="auto"/>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N)</w:t>
            </w:r>
          </w:p>
        </w:tc>
        <w:tc>
          <w:tcPr>
            <w:tcW w:w="1080" w:type="dxa"/>
            <w:tcBorders>
              <w:top w:val="single" w:sz="4" w:space="0" w:color="000000"/>
              <w:left w:val="single" w:sz="4" w:space="0" w:color="000000"/>
            </w:tcBorders>
            <w:shd w:val="clear" w:color="auto" w:fill="C0C0C0"/>
          </w:tcPr>
          <w:p w14:paraId="15D0F7F5" w14:textId="77777777" w:rsidR="00F74005" w:rsidRDefault="00F74005" w:rsidP="00F74005">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AA6" w14:textId="0CC53D03" w:rsidR="00F74005" w:rsidRPr="000C13C0" w:rsidRDefault="00F74005" w:rsidP="00F74005">
            <w:pPr>
              <w:spacing w:after="0" w:line="240" w:lineRule="auto"/>
              <w:jc w:val="center"/>
              <w:rPr>
                <w:rFonts w:ascii="TH Sarabun New" w:hAnsi="TH Sarabun New" w:cs="TH Sarabun New"/>
                <w:b/>
                <w:bCs/>
                <w:color w:val="000000" w:themeColor="text1"/>
                <w:sz w:val="24"/>
                <w:szCs w:val="24"/>
              </w:rPr>
            </w:pPr>
            <w:r w:rsidRPr="00DC51C6">
              <w:rPr>
                <w:rFonts w:ascii="TH Sarabun New" w:hAnsi="TH Sarabun New" w:cs="TH Sarabun New"/>
                <w:b/>
                <w:bCs/>
                <w:color w:val="0070C0"/>
                <w:sz w:val="24"/>
                <w:szCs w:val="24"/>
              </w:rPr>
              <w:t>(Not Relevant)</w:t>
            </w:r>
          </w:p>
        </w:tc>
        <w:tc>
          <w:tcPr>
            <w:tcW w:w="1913" w:type="dxa"/>
            <w:tcBorders>
              <w:top w:val="single" w:sz="4" w:space="0" w:color="000000"/>
              <w:left w:val="single" w:sz="4" w:space="0" w:color="000000"/>
            </w:tcBorders>
            <w:shd w:val="clear" w:color="auto" w:fill="C0C0C0"/>
          </w:tcPr>
          <w:p w14:paraId="096DAB1F" w14:textId="77777777" w:rsidR="00F74005" w:rsidRDefault="00F74005" w:rsidP="00F74005">
            <w:pPr>
              <w:spacing w:after="0" w:line="240" w:lineRule="auto"/>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AA7" w14:textId="4F4A6EAC" w:rsidR="00F74005" w:rsidRPr="000C13C0" w:rsidRDefault="00F74005" w:rsidP="00F74005">
            <w:pPr>
              <w:spacing w:after="0" w:line="240" w:lineRule="auto"/>
              <w:jc w:val="center"/>
              <w:rPr>
                <w:rFonts w:ascii="TH Sarabun New" w:hAnsi="TH Sarabun New" w:cs="TH Sarabun New"/>
                <w:b/>
                <w:bCs/>
                <w:color w:val="000000" w:themeColor="text1"/>
                <w:sz w:val="24"/>
                <w:szCs w:val="24"/>
                <w:cs/>
              </w:rPr>
            </w:pPr>
            <w:r w:rsidRPr="00DC51C6">
              <w:rPr>
                <w:rFonts w:ascii="TH Sarabun New" w:hAnsi="TH Sarabun New" w:cs="TH Sarabun New"/>
                <w:b/>
                <w:bCs/>
                <w:color w:val="0070C0"/>
                <w:sz w:val="24"/>
                <w:szCs w:val="24"/>
              </w:rPr>
              <w:t>(Measures taken/risk mitigation)</w:t>
            </w:r>
          </w:p>
        </w:tc>
      </w:tr>
      <w:tr w:rsidR="00E902D0" w:rsidRPr="00A8148A" w14:paraId="590B6AAE" w14:textId="77777777" w:rsidTr="00036B42">
        <w:tc>
          <w:tcPr>
            <w:tcW w:w="6125" w:type="dxa"/>
            <w:shd w:val="clear" w:color="auto" w:fill="F2F2F2" w:themeFill="background1" w:themeFillShade="F2"/>
          </w:tcPr>
          <w:p w14:paraId="16F1FD45" w14:textId="77777777" w:rsidR="00161A8A" w:rsidRDefault="00161A8A" w:rsidP="00ED5361">
            <w:pPr>
              <w:pStyle w:val="a3"/>
              <w:numPr>
                <w:ilvl w:val="1"/>
                <w:numId w:val="4"/>
              </w:numPr>
              <w:tabs>
                <w:tab w:val="left" w:pos="488"/>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การอบรมด้านความปลอดภัยทางชีวภาพให้กับผู้ปฏิบัติงานทุกระดับ</w:t>
            </w:r>
          </w:p>
          <w:p w14:paraId="590B6AA9" w14:textId="6E752134" w:rsidR="00172535" w:rsidRPr="00DC51C6" w:rsidRDefault="00172535" w:rsidP="00172535">
            <w:pPr>
              <w:pStyle w:val="a3"/>
              <w:tabs>
                <w:tab w:val="left" w:pos="488"/>
              </w:tabs>
              <w:spacing w:after="0" w:line="240" w:lineRule="auto"/>
              <w:ind w:left="488"/>
              <w:rPr>
                <w:rFonts w:ascii="TH Sarabun New" w:hAnsi="TH Sarabun New" w:cs="TH Sarabun New"/>
                <w:b/>
                <w:bCs/>
                <w:color w:val="000000" w:themeColor="text1"/>
                <w:sz w:val="28"/>
                <w:cs/>
              </w:rPr>
            </w:pPr>
            <w:r w:rsidRPr="00DC51C6">
              <w:rPr>
                <w:rFonts w:ascii="TH Sarabun New" w:hAnsi="TH Sarabun New" w:cs="TH Sarabun New"/>
                <w:b/>
                <w:bCs/>
                <w:color w:val="0070C0"/>
                <w:sz w:val="28"/>
              </w:rPr>
              <w:t>Operators at all levels received biosafety training.</w:t>
            </w:r>
          </w:p>
        </w:tc>
        <w:tc>
          <w:tcPr>
            <w:tcW w:w="425" w:type="dxa"/>
            <w:gridSpan w:val="2"/>
          </w:tcPr>
          <w:p w14:paraId="590B6AAA"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Pr>
          <w:p w14:paraId="590B6AAB"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Pr>
          <w:p w14:paraId="590B6AAC"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Pr>
          <w:p w14:paraId="590B6AAD"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996A17" w:rsidRPr="00A8148A" w14:paraId="6399A6D3" w14:textId="77777777" w:rsidTr="00036B42">
        <w:tc>
          <w:tcPr>
            <w:tcW w:w="6125" w:type="dxa"/>
            <w:shd w:val="clear" w:color="auto" w:fill="F2F2F2" w:themeFill="background1" w:themeFillShade="F2"/>
          </w:tcPr>
          <w:p w14:paraId="4BA6EBC3" w14:textId="77777777" w:rsidR="00996A17" w:rsidRPr="00616E41" w:rsidRDefault="00996A17" w:rsidP="00ED5361">
            <w:pPr>
              <w:pStyle w:val="a3"/>
              <w:numPr>
                <w:ilvl w:val="1"/>
                <w:numId w:val="4"/>
              </w:numPr>
              <w:tabs>
                <w:tab w:val="left" w:pos="488"/>
              </w:tabs>
              <w:spacing w:before="240" w:after="0" w:line="240" w:lineRule="auto"/>
              <w:ind w:left="488"/>
              <w:rPr>
                <w:rFonts w:ascii="TH Sarabun New" w:hAnsi="TH Sarabun New" w:cs="TH Sarabun New"/>
                <w:color w:val="000000" w:themeColor="text1"/>
                <w:sz w:val="28"/>
              </w:rPr>
            </w:pPr>
            <w:r w:rsidRPr="00616E41">
              <w:rPr>
                <w:rFonts w:ascii="TH Sarabun New" w:hAnsi="TH Sarabun New" w:cs="TH Sarabun New"/>
                <w:color w:val="000000" w:themeColor="text1"/>
                <w:sz w:val="28"/>
                <w:cs/>
              </w:rPr>
              <w:t>มีหลักฐานการผ่านการฝึกอบรมความปลอดภัยทางชีวภาพ</w:t>
            </w:r>
            <w:r w:rsidRPr="00616E41">
              <w:rPr>
                <w:rFonts w:ascii="TH Sarabun New" w:hAnsi="TH Sarabun New" w:cs="TH Sarabun New"/>
                <w:color w:val="000000" w:themeColor="text1"/>
                <w:sz w:val="28"/>
              </w:rPr>
              <w:t xml:space="preserve"> </w:t>
            </w:r>
            <w:r w:rsidRPr="00616E41">
              <w:rPr>
                <w:rFonts w:ascii="TH Sarabun New" w:hAnsi="TH Sarabun New" w:cs="TH Sarabun New"/>
                <w:color w:val="000000" w:themeColor="text1"/>
                <w:sz w:val="28"/>
                <w:cs/>
              </w:rPr>
              <w:t xml:space="preserve">โดยมีการอบรมอย่างน้อย </w:t>
            </w:r>
            <w:r w:rsidRPr="00616E41">
              <w:rPr>
                <w:rFonts w:ascii="TH Sarabun New" w:hAnsi="TH Sarabun New" w:cs="TH Sarabun New"/>
                <w:color w:val="000000" w:themeColor="text1"/>
                <w:sz w:val="28"/>
              </w:rPr>
              <w:t xml:space="preserve">1 </w:t>
            </w:r>
            <w:r w:rsidRPr="00616E41">
              <w:rPr>
                <w:rFonts w:ascii="TH Sarabun New" w:hAnsi="TH Sarabun New" w:cs="TH Sarabun New"/>
                <w:color w:val="000000" w:themeColor="text1"/>
                <w:sz w:val="28"/>
                <w:cs/>
              </w:rPr>
              <w:t xml:space="preserve">ครั้งในทุก </w:t>
            </w:r>
            <w:r w:rsidRPr="00616E41">
              <w:rPr>
                <w:rFonts w:ascii="TH Sarabun New" w:hAnsi="TH Sarabun New" w:cs="TH Sarabun New"/>
                <w:color w:val="000000" w:themeColor="text1"/>
                <w:sz w:val="28"/>
              </w:rPr>
              <w:t xml:space="preserve">3 </w:t>
            </w:r>
            <w:r w:rsidRPr="00616E41">
              <w:rPr>
                <w:rFonts w:ascii="TH Sarabun New" w:hAnsi="TH Sarabun New" w:cs="TH Sarabun New"/>
                <w:color w:val="000000" w:themeColor="text1"/>
                <w:sz w:val="28"/>
                <w:cs/>
              </w:rPr>
              <w:t>ปี</w:t>
            </w:r>
            <w:r w:rsidR="003611E3" w:rsidRPr="00616E41">
              <w:rPr>
                <w:rFonts w:ascii="TH Sarabun New" w:hAnsi="TH Sarabun New" w:cs="TH Sarabun New" w:hint="cs"/>
                <w:color w:val="000000" w:themeColor="text1"/>
                <w:sz w:val="28"/>
                <w:cs/>
              </w:rPr>
              <w:t xml:space="preserve"> (เฉพาะ </w:t>
            </w:r>
            <w:r w:rsidR="003611E3" w:rsidRPr="00616E41">
              <w:rPr>
                <w:rFonts w:ascii="TH Sarabun New" w:hAnsi="TH Sarabun New" w:cs="TH Sarabun New" w:hint="cs"/>
                <w:b/>
                <w:bCs/>
                <w:color w:val="000000" w:themeColor="text1"/>
                <w:sz w:val="24"/>
                <w:szCs w:val="24"/>
                <w:cs/>
              </w:rPr>
              <w:t>หัวหน้าโครงการ</w:t>
            </w:r>
            <w:r w:rsidR="003611E3" w:rsidRPr="00616E41">
              <w:rPr>
                <w:rFonts w:ascii="TH Sarabun New" w:hAnsi="TH Sarabun New" w:cs="TH Sarabun New"/>
                <w:b/>
                <w:bCs/>
                <w:color w:val="000000" w:themeColor="text1"/>
                <w:sz w:val="24"/>
                <w:szCs w:val="24"/>
                <w:cs/>
              </w:rPr>
              <w:t xml:space="preserve"> ผู้ร่วมวิจัย</w:t>
            </w:r>
            <w:r w:rsidR="003611E3" w:rsidRPr="00616E41">
              <w:rPr>
                <w:rFonts w:ascii="TH Sarabun New" w:hAnsi="TH Sarabun New" w:cs="TH Sarabun New" w:hint="cs"/>
                <w:b/>
                <w:bCs/>
                <w:color w:val="000000" w:themeColor="text1"/>
                <w:sz w:val="24"/>
                <w:szCs w:val="24"/>
                <w:cs/>
              </w:rPr>
              <w:t>ที่ปฏิบัติงาน</w:t>
            </w:r>
            <w:r w:rsidR="003611E3" w:rsidRPr="00616E41">
              <w:rPr>
                <w:rFonts w:ascii="TH Sarabun New" w:hAnsi="TH Sarabun New" w:cs="TH Sarabun New"/>
                <w:b/>
                <w:bCs/>
                <w:color w:val="000000" w:themeColor="text1"/>
                <w:sz w:val="24"/>
                <w:szCs w:val="24"/>
              </w:rPr>
              <w:t xml:space="preserve"> </w:t>
            </w:r>
            <w:r w:rsidR="003611E3" w:rsidRPr="00616E41">
              <w:rPr>
                <w:rFonts w:ascii="TH Sarabun New" w:hAnsi="TH Sarabun New" w:cs="TH Sarabun New"/>
                <w:b/>
                <w:bCs/>
                <w:color w:val="000000" w:themeColor="text1"/>
                <w:sz w:val="24"/>
                <w:szCs w:val="24"/>
                <w:cs/>
              </w:rPr>
              <w:t>และอาจารย์ที่ปรึกษา</w:t>
            </w:r>
            <w:r w:rsidR="00A159D8" w:rsidRPr="00616E41">
              <w:rPr>
                <w:rFonts w:ascii="TH Sarabun New" w:hAnsi="TH Sarabun New" w:cs="TH Sarabun New" w:hint="cs"/>
                <w:b/>
                <w:bCs/>
                <w:color w:val="000000" w:themeColor="text1"/>
                <w:sz w:val="24"/>
                <w:szCs w:val="24"/>
                <w:cs/>
              </w:rPr>
              <w:t>)</w:t>
            </w:r>
          </w:p>
          <w:p w14:paraId="5833896E" w14:textId="51F99054" w:rsidR="00161C4A" w:rsidRPr="00DC51C6" w:rsidRDefault="0060504B" w:rsidP="0060504B">
            <w:pPr>
              <w:pStyle w:val="a3"/>
              <w:tabs>
                <w:tab w:val="left" w:pos="488"/>
              </w:tabs>
              <w:spacing w:before="240" w:after="0" w:line="240" w:lineRule="auto"/>
              <w:ind w:left="488"/>
              <w:rPr>
                <w:rFonts w:ascii="TH Sarabun New" w:hAnsi="TH Sarabun New" w:cs="TH Sarabun New"/>
                <w:b/>
                <w:bCs/>
                <w:color w:val="000000" w:themeColor="text1"/>
                <w:sz w:val="28"/>
                <w:cs/>
              </w:rPr>
            </w:pPr>
            <w:r w:rsidRPr="00DC51C6">
              <w:rPr>
                <w:rFonts w:ascii="TH Sarabun New" w:hAnsi="TH Sarabun New" w:cs="TH Sarabun New"/>
                <w:b/>
                <w:bCs/>
                <w:color w:val="0070C0"/>
                <w:sz w:val="28"/>
              </w:rPr>
              <w:t>Have</w:t>
            </w:r>
            <w:r w:rsidR="00251C3C" w:rsidRPr="00DC51C6">
              <w:rPr>
                <w:rFonts w:ascii="TH Sarabun New" w:hAnsi="TH Sarabun New" w:cs="TH Sarabun New"/>
                <w:b/>
                <w:bCs/>
                <w:color w:val="0070C0"/>
                <w:sz w:val="28"/>
              </w:rPr>
              <w:t xml:space="preserve"> p</w:t>
            </w:r>
            <w:r w:rsidR="00161C4A" w:rsidRPr="00DC51C6">
              <w:rPr>
                <w:rFonts w:ascii="TH Sarabun New" w:hAnsi="TH Sarabun New" w:cs="TH Sarabun New"/>
                <w:b/>
                <w:bCs/>
                <w:color w:val="0070C0"/>
                <w:sz w:val="28"/>
              </w:rPr>
              <w:t xml:space="preserve">roof of passing biosafety training with at least </w:t>
            </w:r>
            <w:r w:rsidR="00161C4A" w:rsidRPr="00DC51C6">
              <w:rPr>
                <w:rFonts w:ascii="TH Sarabun New" w:hAnsi="TH Sarabun New" w:cs="TH Sarabun New"/>
                <w:b/>
                <w:bCs/>
                <w:color w:val="0070C0"/>
                <w:sz w:val="28"/>
                <w:cs/>
              </w:rPr>
              <w:t xml:space="preserve">1 </w:t>
            </w:r>
            <w:r w:rsidR="00161C4A" w:rsidRPr="00DC51C6">
              <w:rPr>
                <w:rFonts w:ascii="TH Sarabun New" w:hAnsi="TH Sarabun New" w:cs="TH Sarabun New"/>
                <w:b/>
                <w:bCs/>
                <w:color w:val="0070C0"/>
                <w:sz w:val="28"/>
              </w:rPr>
              <w:t xml:space="preserve">training every </w:t>
            </w:r>
            <w:r w:rsidR="00161C4A" w:rsidRPr="00DC51C6">
              <w:rPr>
                <w:rFonts w:ascii="TH Sarabun New" w:hAnsi="TH Sarabun New" w:cs="TH Sarabun New"/>
                <w:b/>
                <w:bCs/>
                <w:color w:val="0070C0"/>
                <w:sz w:val="28"/>
                <w:cs/>
              </w:rPr>
              <w:t xml:space="preserve">3 </w:t>
            </w:r>
            <w:r w:rsidR="00161C4A" w:rsidRPr="00DC51C6">
              <w:rPr>
                <w:rFonts w:ascii="TH Sarabun New" w:hAnsi="TH Sarabun New" w:cs="TH Sarabun New"/>
                <w:b/>
                <w:bCs/>
                <w:color w:val="0070C0"/>
                <w:sz w:val="28"/>
              </w:rPr>
              <w:t xml:space="preserve">years (only project leader, co-investigator </w:t>
            </w:r>
            <w:r w:rsidR="00161C4A" w:rsidRPr="00DC51C6">
              <w:rPr>
                <w:rFonts w:ascii="TH Sarabun New" w:hAnsi="TH Sarabun New" w:cs="TH Sarabun New"/>
                <w:b/>
                <w:bCs/>
                <w:color w:val="0070C0"/>
                <w:sz w:val="28"/>
              </w:rPr>
              <w:lastRenderedPageBreak/>
              <w:t>and advisors</w:t>
            </w:r>
            <w:r w:rsidR="00161C4A" w:rsidRPr="00DC51C6">
              <w:rPr>
                <w:rFonts w:ascii="TH Sarabun New" w:hAnsi="TH Sarabun New" w:cs="TH Sarabun New" w:hint="cs"/>
                <w:b/>
                <w:bCs/>
                <w:color w:val="0070C0"/>
                <w:sz w:val="28"/>
                <w:cs/>
              </w:rPr>
              <w:t>)</w:t>
            </w:r>
          </w:p>
        </w:tc>
        <w:tc>
          <w:tcPr>
            <w:tcW w:w="425" w:type="dxa"/>
            <w:gridSpan w:val="2"/>
          </w:tcPr>
          <w:p w14:paraId="4C2C1781" w14:textId="77777777" w:rsidR="00996A17" w:rsidRPr="00A8148A" w:rsidRDefault="00996A17" w:rsidP="005A3400">
            <w:pPr>
              <w:spacing w:after="0" w:line="240" w:lineRule="auto"/>
              <w:rPr>
                <w:rFonts w:ascii="TH Sarabun New" w:hAnsi="TH Sarabun New" w:cs="TH Sarabun New"/>
                <w:color w:val="000000" w:themeColor="text1"/>
                <w:sz w:val="28"/>
              </w:rPr>
            </w:pPr>
          </w:p>
        </w:tc>
        <w:tc>
          <w:tcPr>
            <w:tcW w:w="679" w:type="dxa"/>
          </w:tcPr>
          <w:p w14:paraId="528E81D6" w14:textId="77777777" w:rsidR="00996A17" w:rsidRPr="00A8148A" w:rsidRDefault="00996A17" w:rsidP="005A3400">
            <w:pPr>
              <w:spacing w:after="0" w:line="240" w:lineRule="auto"/>
              <w:rPr>
                <w:rFonts w:ascii="TH Sarabun New" w:hAnsi="TH Sarabun New" w:cs="TH Sarabun New"/>
                <w:color w:val="000000" w:themeColor="text1"/>
                <w:sz w:val="28"/>
              </w:rPr>
            </w:pPr>
          </w:p>
        </w:tc>
        <w:tc>
          <w:tcPr>
            <w:tcW w:w="1080" w:type="dxa"/>
          </w:tcPr>
          <w:p w14:paraId="4017BDA4" w14:textId="77777777" w:rsidR="00996A17" w:rsidRPr="00A8148A" w:rsidRDefault="00996A17" w:rsidP="005A3400">
            <w:pPr>
              <w:spacing w:after="0" w:line="240" w:lineRule="auto"/>
              <w:rPr>
                <w:rFonts w:ascii="TH Sarabun New" w:hAnsi="TH Sarabun New" w:cs="TH Sarabun New"/>
                <w:color w:val="000000" w:themeColor="text1"/>
                <w:sz w:val="28"/>
              </w:rPr>
            </w:pPr>
          </w:p>
        </w:tc>
        <w:tc>
          <w:tcPr>
            <w:tcW w:w="1913" w:type="dxa"/>
          </w:tcPr>
          <w:p w14:paraId="69D320AE" w14:textId="77777777" w:rsidR="00996A17" w:rsidRPr="00A8148A" w:rsidRDefault="00996A17" w:rsidP="005A3400">
            <w:pPr>
              <w:spacing w:after="0" w:line="240" w:lineRule="auto"/>
              <w:rPr>
                <w:rFonts w:ascii="TH Sarabun New" w:hAnsi="TH Sarabun New" w:cs="TH Sarabun New"/>
                <w:color w:val="000000" w:themeColor="text1"/>
                <w:sz w:val="28"/>
              </w:rPr>
            </w:pPr>
          </w:p>
        </w:tc>
      </w:tr>
      <w:tr w:rsidR="00E902D0" w:rsidRPr="00A8148A" w14:paraId="590B6ABA" w14:textId="77777777" w:rsidTr="00036B42">
        <w:tc>
          <w:tcPr>
            <w:tcW w:w="6125" w:type="dxa"/>
            <w:shd w:val="clear" w:color="auto" w:fill="F2F2F2" w:themeFill="background1" w:themeFillShade="F2"/>
          </w:tcPr>
          <w:p w14:paraId="6F425B94" w14:textId="77777777" w:rsidR="00161A8A"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ผู้ปฏิบัติงานมีความรู้และตระหนักถึงอันตรายทางชีวภาพที่จะเกิดขึ้นในระหว่างปฏิบัติงาน</w:t>
            </w:r>
          </w:p>
          <w:p w14:paraId="590B6AB5" w14:textId="6AEAB0CB" w:rsidR="00616E41" w:rsidRPr="00DC51C6" w:rsidRDefault="00616E41" w:rsidP="00616E41">
            <w:pPr>
              <w:pStyle w:val="a3"/>
              <w:tabs>
                <w:tab w:val="left" w:pos="1080"/>
              </w:tabs>
              <w:spacing w:after="0" w:line="240" w:lineRule="auto"/>
              <w:ind w:left="488"/>
              <w:rPr>
                <w:rFonts w:ascii="TH Sarabun New" w:hAnsi="TH Sarabun New" w:cs="TH Sarabun New"/>
                <w:b/>
                <w:bCs/>
                <w:color w:val="000000" w:themeColor="text1"/>
                <w:sz w:val="28"/>
                <w:cs/>
              </w:rPr>
            </w:pPr>
            <w:r w:rsidRPr="00DC51C6">
              <w:rPr>
                <w:rFonts w:ascii="TH Sarabun New" w:hAnsi="TH Sarabun New" w:cs="TH Sarabun New"/>
                <w:b/>
                <w:bCs/>
                <w:color w:val="0070C0"/>
                <w:sz w:val="28"/>
              </w:rPr>
              <w:t>The operator is knowledgeable and aware of the biological hazards that may occur during the experiments.</w:t>
            </w:r>
          </w:p>
        </w:tc>
        <w:tc>
          <w:tcPr>
            <w:tcW w:w="425" w:type="dxa"/>
            <w:gridSpan w:val="2"/>
          </w:tcPr>
          <w:p w14:paraId="590B6AB6"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Pr>
          <w:p w14:paraId="590B6AB7"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Pr>
          <w:p w14:paraId="590B6AB8"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Pr>
          <w:p w14:paraId="590B6AB9"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AC0" w14:textId="77777777" w:rsidTr="00036B42">
        <w:tc>
          <w:tcPr>
            <w:tcW w:w="6125" w:type="dxa"/>
            <w:shd w:val="clear" w:color="auto" w:fill="F2F2F2" w:themeFill="background1" w:themeFillShade="F2"/>
          </w:tcPr>
          <w:p w14:paraId="49AB6458" w14:textId="77777777" w:rsidR="00161A8A"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แนวทางปฏิบัติเพื่อความปลอดภัยทางชีวภาพไว้ประจำห้องปฏิบัติการ</w:t>
            </w:r>
          </w:p>
          <w:p w14:paraId="590B6ABB" w14:textId="3C5BC9EE" w:rsidR="0085445D" w:rsidRPr="00DC51C6" w:rsidRDefault="00251C3C" w:rsidP="0060504B">
            <w:pPr>
              <w:pStyle w:val="a3"/>
              <w:tabs>
                <w:tab w:val="left" w:pos="1080"/>
              </w:tabs>
              <w:spacing w:after="0" w:line="240" w:lineRule="auto"/>
              <w:ind w:left="488"/>
              <w:rPr>
                <w:rFonts w:ascii="TH Sarabun New" w:hAnsi="TH Sarabun New" w:cs="TH Sarabun New"/>
                <w:b/>
                <w:bCs/>
                <w:color w:val="000000" w:themeColor="text1"/>
                <w:sz w:val="28"/>
                <w:cs/>
              </w:rPr>
            </w:pPr>
            <w:r w:rsidRPr="00DC51C6">
              <w:rPr>
                <w:rFonts w:ascii="TH Sarabun New" w:hAnsi="TH Sarabun New" w:cs="TH Sarabun New"/>
                <w:b/>
                <w:bCs/>
                <w:color w:val="0070C0"/>
                <w:sz w:val="28"/>
              </w:rPr>
              <w:t>Hav</w:t>
            </w:r>
            <w:r w:rsidR="0060504B" w:rsidRPr="00DC51C6">
              <w:rPr>
                <w:rFonts w:ascii="TH Sarabun New" w:hAnsi="TH Sarabun New" w:cs="TH Sarabun New"/>
                <w:b/>
                <w:bCs/>
                <w:color w:val="0070C0"/>
                <w:sz w:val="28"/>
              </w:rPr>
              <w:t>e</w:t>
            </w:r>
            <w:r w:rsidRPr="00DC51C6">
              <w:rPr>
                <w:rFonts w:ascii="TH Sarabun New" w:hAnsi="TH Sarabun New" w:cs="TH Sarabun New"/>
                <w:b/>
                <w:bCs/>
                <w:color w:val="0070C0"/>
                <w:sz w:val="28"/>
              </w:rPr>
              <w:t xml:space="preserve"> g</w:t>
            </w:r>
            <w:r w:rsidR="0085445D" w:rsidRPr="00DC51C6">
              <w:rPr>
                <w:rFonts w:ascii="TH Sarabun New" w:hAnsi="TH Sarabun New" w:cs="TH Sarabun New"/>
                <w:b/>
                <w:bCs/>
                <w:color w:val="0070C0"/>
                <w:sz w:val="28"/>
              </w:rPr>
              <w:t>uidelines for biosafety are provided in the laboratory</w:t>
            </w:r>
          </w:p>
        </w:tc>
        <w:tc>
          <w:tcPr>
            <w:tcW w:w="425" w:type="dxa"/>
            <w:gridSpan w:val="2"/>
          </w:tcPr>
          <w:p w14:paraId="590B6ABC"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Pr>
          <w:p w14:paraId="590B6ABD"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Pr>
          <w:p w14:paraId="590B6ABE"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Pr>
          <w:p w14:paraId="590B6ABF"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AC6" w14:textId="77777777" w:rsidTr="00036B42">
        <w:tc>
          <w:tcPr>
            <w:tcW w:w="6125" w:type="dxa"/>
            <w:shd w:val="clear" w:color="auto" w:fill="F2F2F2" w:themeFill="background1" w:themeFillShade="F2"/>
          </w:tcPr>
          <w:p w14:paraId="721431C7" w14:textId="77777777" w:rsidR="00161A8A" w:rsidRPr="0085445D"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หลักฐานการ</w:t>
            </w:r>
            <w:r w:rsidR="00476D63" w:rsidRPr="00996A17">
              <w:rPr>
                <w:rFonts w:ascii="TH Sarabun New" w:hAnsi="TH Sarabun New" w:cs="TH Sarabun New" w:hint="cs"/>
                <w:color w:val="000000" w:themeColor="text1"/>
                <w:sz w:val="28"/>
                <w:cs/>
              </w:rPr>
              <w:t>ดำเนินการตาม</w:t>
            </w:r>
            <w:r w:rsidR="00476D63" w:rsidRPr="00996A17">
              <w:rPr>
                <w:rFonts w:ascii="TH Sarabun New" w:hAnsi="TH Sarabun New" w:cs="TH Sarabun New"/>
                <w:sz w:val="28"/>
                <w:cs/>
              </w:rPr>
              <w:t>พระราชบัญญัติ เชื้อโรคและพิษจากสัตว์</w:t>
            </w:r>
            <w:r w:rsidR="00476D63" w:rsidRPr="00996A17">
              <w:rPr>
                <w:rFonts w:ascii="TH Sarabun New" w:hAnsi="TH Sarabun New" w:cs="TH Sarabun New"/>
                <w:sz w:val="28"/>
              </w:rPr>
              <w:t xml:space="preserve"> </w:t>
            </w:r>
            <w:r w:rsidR="00476D63" w:rsidRPr="00996A17">
              <w:rPr>
                <w:rFonts w:ascii="TH Sarabun New" w:hAnsi="TH Sarabun New" w:cs="TH Sarabun New"/>
                <w:sz w:val="28"/>
                <w:cs/>
              </w:rPr>
              <w:t xml:space="preserve">พ.ศ. </w:t>
            </w:r>
            <w:r w:rsidR="00476D63" w:rsidRPr="00996A17">
              <w:rPr>
                <w:rFonts w:ascii="TH Sarabun New" w:hAnsi="TH Sarabun New" w:cs="TH Sarabun New"/>
                <w:sz w:val="28"/>
              </w:rPr>
              <w:t>2558</w:t>
            </w:r>
            <w:r w:rsidR="00476D63" w:rsidRPr="00996A17">
              <w:rPr>
                <w:rFonts w:ascii="TH Sarabun New" w:hAnsi="TH Sarabun New" w:cs="TH Sarabun New" w:hint="cs"/>
                <w:sz w:val="28"/>
                <w:cs/>
              </w:rPr>
              <w:t xml:space="preserve"> (มี</w:t>
            </w:r>
            <w:r w:rsidR="00996A17">
              <w:rPr>
                <w:rFonts w:ascii="TH Sarabun New" w:hAnsi="TH Sarabun New" w:cs="TH Sarabun New"/>
                <w:sz w:val="28"/>
                <w:cs/>
              </w:rPr>
              <w:t>การ</w:t>
            </w:r>
            <w:r w:rsidR="00996A17">
              <w:rPr>
                <w:rFonts w:ascii="TH Sarabun New" w:hAnsi="TH Sarabun New" w:cs="TH Sarabun New" w:hint="cs"/>
                <w:sz w:val="28"/>
                <w:cs/>
              </w:rPr>
              <w:t>ยื่นขอ</w:t>
            </w:r>
            <w:r w:rsidR="00996A17" w:rsidRPr="00996A17">
              <w:rPr>
                <w:rFonts w:ascii="TH Sarabun New" w:hAnsi="TH Sarabun New" w:cs="TH Sarabun New"/>
                <w:sz w:val="28"/>
                <w:cs/>
              </w:rPr>
              <w:t>รับรองการแจ้ง</w:t>
            </w:r>
            <w:r w:rsidR="00996A17" w:rsidRPr="00996A17">
              <w:rPr>
                <w:rFonts w:ascii="TH Sarabun New" w:hAnsi="TH Sarabun New" w:cs="TH Sarabun New" w:hint="cs"/>
                <w:sz w:val="28"/>
                <w:cs/>
              </w:rPr>
              <w:t xml:space="preserve"> </w:t>
            </w:r>
            <w:r w:rsidR="00996A17">
              <w:rPr>
                <w:rFonts w:ascii="TH Sarabun New" w:hAnsi="TH Sarabun New" w:cs="TH Sarabun New"/>
                <w:sz w:val="28"/>
                <w:cs/>
              </w:rPr>
              <w:t>หรือ</w:t>
            </w:r>
            <w:r w:rsidR="00476D63" w:rsidRPr="00996A17">
              <w:rPr>
                <w:rFonts w:ascii="TH Sarabun New" w:hAnsi="TH Sarabun New" w:cs="TH Sarabun New" w:hint="cs"/>
                <w:sz w:val="28"/>
                <w:cs/>
              </w:rPr>
              <w:t>ขอ</w:t>
            </w:r>
            <w:r w:rsidR="00476D63" w:rsidRPr="00996A17">
              <w:rPr>
                <w:rFonts w:ascii="TH Sarabun New" w:hAnsi="TH Sarabun New" w:cs="TH Sarabun New"/>
                <w:sz w:val="28"/>
                <w:cs/>
              </w:rPr>
              <w:t>ใบอนุญาตมีไว้ในครอบครองเชื้อโรคและพิษจากสัตว์</w:t>
            </w:r>
            <w:r w:rsidR="00476D63" w:rsidRPr="00996A17">
              <w:rPr>
                <w:rFonts w:ascii="TH Sarabun New" w:hAnsi="TH Sarabun New" w:cs="TH Sarabun New" w:hint="cs"/>
                <w:sz w:val="28"/>
                <w:cs/>
              </w:rPr>
              <w:t>)</w:t>
            </w:r>
          </w:p>
          <w:p w14:paraId="590B6AC1" w14:textId="6286FBF0" w:rsidR="0085445D" w:rsidRPr="00340A10" w:rsidRDefault="00251C3C" w:rsidP="0060504B">
            <w:pPr>
              <w:pStyle w:val="a3"/>
              <w:tabs>
                <w:tab w:val="left" w:pos="1080"/>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Hav</w:t>
            </w:r>
            <w:r w:rsidR="0060504B" w:rsidRPr="00340A10">
              <w:rPr>
                <w:rFonts w:ascii="TH Sarabun New" w:hAnsi="TH Sarabun New" w:cs="TH Sarabun New"/>
                <w:b/>
                <w:bCs/>
                <w:color w:val="0070C0"/>
                <w:sz w:val="28"/>
              </w:rPr>
              <w:t>e</w:t>
            </w:r>
            <w:r w:rsidRPr="00340A10">
              <w:rPr>
                <w:rFonts w:ascii="TH Sarabun New" w:hAnsi="TH Sarabun New" w:cs="TH Sarabun New"/>
                <w:b/>
                <w:bCs/>
                <w:color w:val="0070C0"/>
                <w:sz w:val="28"/>
              </w:rPr>
              <w:t xml:space="preserve"> p</w:t>
            </w:r>
            <w:r w:rsidR="0085445D" w:rsidRPr="00340A10">
              <w:rPr>
                <w:rFonts w:ascii="TH Sarabun New" w:hAnsi="TH Sarabun New" w:cs="TH Sarabun New"/>
                <w:b/>
                <w:bCs/>
                <w:color w:val="0070C0"/>
                <w:sz w:val="28"/>
              </w:rPr>
              <w:t>roof of conduct following the PATHOGENS AND ANIMAL TOXINS ACT, B.E. 2558</w:t>
            </w:r>
            <w:r w:rsidR="0085445D" w:rsidRPr="00340A10">
              <w:rPr>
                <w:rFonts w:ascii="TH Sarabun New" w:hAnsi="TH Sarabun New" w:cs="TH Sarabun New"/>
                <w:b/>
                <w:bCs/>
                <w:color w:val="0070C0"/>
                <w:sz w:val="28"/>
                <w:cs/>
              </w:rPr>
              <w:t xml:space="preserve"> (</w:t>
            </w:r>
            <w:r w:rsidR="0085445D" w:rsidRPr="00340A10">
              <w:rPr>
                <w:rFonts w:ascii="TH Sarabun New" w:hAnsi="TH Sarabun New" w:cs="TH Sarabun New"/>
                <w:b/>
                <w:bCs/>
                <w:color w:val="0070C0"/>
                <w:sz w:val="28"/>
              </w:rPr>
              <w:t>submitting a request for a certificate or a license to possess pathogens and animal toxins).</w:t>
            </w:r>
          </w:p>
        </w:tc>
        <w:tc>
          <w:tcPr>
            <w:tcW w:w="425" w:type="dxa"/>
            <w:gridSpan w:val="2"/>
          </w:tcPr>
          <w:p w14:paraId="590B6AC2"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Pr>
          <w:p w14:paraId="590B6AC3"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Pr>
          <w:p w14:paraId="590B6AC4"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Pr>
          <w:p w14:paraId="590B6AC5"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35DA" w:rsidRPr="00996A17" w14:paraId="590B6ACC" w14:textId="77777777" w:rsidTr="00036B42">
        <w:tc>
          <w:tcPr>
            <w:tcW w:w="6125" w:type="dxa"/>
            <w:shd w:val="clear" w:color="auto" w:fill="BFBFBF"/>
          </w:tcPr>
          <w:p w14:paraId="590B6AC7" w14:textId="3BFDB323" w:rsidR="00E935DA" w:rsidRPr="00996A17" w:rsidRDefault="00E935DA" w:rsidP="00914BB6">
            <w:pPr>
              <w:pStyle w:val="a3"/>
              <w:numPr>
                <w:ilvl w:val="0"/>
                <w:numId w:val="4"/>
              </w:numPr>
              <w:tabs>
                <w:tab w:val="left" w:pos="4600"/>
              </w:tabs>
              <w:autoSpaceDE w:val="0"/>
              <w:autoSpaceDN w:val="0"/>
              <w:adjustRightInd w:val="0"/>
              <w:spacing w:after="0" w:line="240" w:lineRule="auto"/>
              <w:rPr>
                <w:rFonts w:ascii="TH Sarabun New" w:hAnsi="TH Sarabun New" w:cs="TH Sarabun New"/>
                <w:b/>
                <w:bCs/>
                <w:color w:val="000000" w:themeColor="text1"/>
                <w:sz w:val="28"/>
                <w:cs/>
              </w:rPr>
            </w:pPr>
            <w:r w:rsidRPr="00C94713">
              <w:rPr>
                <w:rFonts w:ascii="TH Sarabun New" w:hAnsi="TH Sarabun New" w:cs="TH Sarabun New"/>
                <w:b/>
                <w:bCs/>
                <w:color w:val="000000" w:themeColor="text1"/>
                <w:sz w:val="28"/>
                <w:cs/>
              </w:rPr>
              <w:t>สัญลักษณ์</w:t>
            </w:r>
            <w:r w:rsidR="00914BB6" w:rsidRPr="00C94713">
              <w:rPr>
                <w:rFonts w:ascii="TH Sarabun New" w:hAnsi="TH Sarabun New" w:cs="TH Sarabun New"/>
                <w:b/>
                <w:bCs/>
                <w:color w:val="000000" w:themeColor="text1"/>
                <w:sz w:val="28"/>
                <w:cs/>
              </w:rPr>
              <w:t xml:space="preserve"> </w:t>
            </w:r>
            <w:r w:rsidR="00914BB6" w:rsidRPr="00C94713">
              <w:rPr>
                <w:rFonts w:ascii="TH Sarabun New" w:hAnsi="TH Sarabun New" w:cs="TH Sarabun New"/>
                <w:b/>
                <w:bCs/>
                <w:color w:val="0070C0"/>
                <w:sz w:val="28"/>
                <w:cs/>
              </w:rPr>
              <w:t>(</w:t>
            </w:r>
            <w:r w:rsidR="00914BB6" w:rsidRPr="00C94713">
              <w:rPr>
                <w:rFonts w:ascii="TH Sarabun New" w:hAnsi="TH Sarabun New" w:cs="TH Sarabun New"/>
                <w:b/>
                <w:bCs/>
                <w:color w:val="0070C0"/>
                <w:sz w:val="28"/>
              </w:rPr>
              <w:t>SIGNALS )</w:t>
            </w:r>
          </w:p>
        </w:tc>
        <w:tc>
          <w:tcPr>
            <w:tcW w:w="425" w:type="dxa"/>
            <w:gridSpan w:val="2"/>
            <w:shd w:val="clear" w:color="auto" w:fill="BFBFBF"/>
          </w:tcPr>
          <w:p w14:paraId="12F84480" w14:textId="77777777" w:rsidR="00E935DA" w:rsidRDefault="00E935DA" w:rsidP="00E935DA">
            <w:pPr>
              <w:spacing w:after="0" w:line="240" w:lineRule="auto"/>
              <w:ind w:right="-74"/>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AC8" w14:textId="5968A064" w:rsidR="00E935DA" w:rsidRPr="00996A17" w:rsidRDefault="00E935DA" w:rsidP="00E935DA">
            <w:pPr>
              <w:spacing w:after="0" w:line="240" w:lineRule="auto"/>
              <w:ind w:right="-74"/>
              <w:rPr>
                <w:rFonts w:ascii="TH Sarabun New" w:hAnsi="TH Sarabun New" w:cs="TH Sarabun New"/>
                <w:b/>
                <w:bCs/>
                <w:color w:val="000000" w:themeColor="text1"/>
                <w:sz w:val="24"/>
                <w:szCs w:val="24"/>
              </w:rPr>
            </w:pPr>
            <w:r w:rsidRPr="00340A10">
              <w:rPr>
                <w:rFonts w:ascii="TH Sarabun New" w:hAnsi="TH Sarabun New" w:cs="TH Sarabun New"/>
                <w:b/>
                <w:bCs/>
                <w:color w:val="0070C0"/>
                <w:sz w:val="24"/>
                <w:szCs w:val="24"/>
              </w:rPr>
              <w:t>(Y)</w:t>
            </w:r>
          </w:p>
        </w:tc>
        <w:tc>
          <w:tcPr>
            <w:tcW w:w="679" w:type="dxa"/>
            <w:shd w:val="clear" w:color="auto" w:fill="BFBFBF"/>
          </w:tcPr>
          <w:p w14:paraId="676D5EF7" w14:textId="77777777" w:rsidR="00E935DA" w:rsidRDefault="00E935DA" w:rsidP="00E935DA">
            <w:pPr>
              <w:spacing w:after="0" w:line="240" w:lineRule="auto"/>
              <w:ind w:right="-74"/>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AC9" w14:textId="69E105AA" w:rsidR="00E935DA" w:rsidRPr="00996A17" w:rsidRDefault="00E935DA" w:rsidP="00E935DA">
            <w:pPr>
              <w:spacing w:after="0" w:line="240" w:lineRule="auto"/>
              <w:ind w:right="-74"/>
              <w:rPr>
                <w:rFonts w:ascii="TH Sarabun New" w:hAnsi="TH Sarabun New" w:cs="TH Sarabun New"/>
                <w:b/>
                <w:bCs/>
                <w:color w:val="000000" w:themeColor="text1"/>
                <w:sz w:val="24"/>
                <w:szCs w:val="24"/>
              </w:rPr>
            </w:pPr>
            <w:r w:rsidRPr="00340A10">
              <w:rPr>
                <w:rFonts w:ascii="TH Sarabun New" w:hAnsi="TH Sarabun New" w:cs="TH Sarabun New"/>
                <w:b/>
                <w:bCs/>
                <w:color w:val="0070C0"/>
                <w:sz w:val="24"/>
                <w:szCs w:val="24"/>
              </w:rPr>
              <w:t>(N)</w:t>
            </w:r>
          </w:p>
        </w:tc>
        <w:tc>
          <w:tcPr>
            <w:tcW w:w="1080" w:type="dxa"/>
            <w:shd w:val="clear" w:color="auto" w:fill="BFBFBF"/>
          </w:tcPr>
          <w:p w14:paraId="2AC4B972" w14:textId="77777777" w:rsidR="00E935DA" w:rsidRDefault="00E935DA" w:rsidP="00E935DA">
            <w:pPr>
              <w:spacing w:after="0" w:line="240" w:lineRule="auto"/>
              <w:ind w:right="-74"/>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ACA" w14:textId="580B2334" w:rsidR="00E935DA" w:rsidRPr="00996A17" w:rsidRDefault="00E935DA" w:rsidP="00E935DA">
            <w:pPr>
              <w:spacing w:after="0" w:line="240" w:lineRule="auto"/>
              <w:ind w:right="-74"/>
              <w:jc w:val="center"/>
              <w:rPr>
                <w:rFonts w:ascii="TH Sarabun New" w:hAnsi="TH Sarabun New" w:cs="TH Sarabun New"/>
                <w:b/>
                <w:bCs/>
                <w:color w:val="000000" w:themeColor="text1"/>
                <w:sz w:val="24"/>
                <w:szCs w:val="24"/>
              </w:rPr>
            </w:pPr>
            <w:r w:rsidRPr="00340A10">
              <w:rPr>
                <w:rFonts w:ascii="TH Sarabun New" w:hAnsi="TH Sarabun New" w:cs="TH Sarabun New"/>
                <w:b/>
                <w:bCs/>
                <w:color w:val="0070C0"/>
                <w:sz w:val="24"/>
                <w:szCs w:val="24"/>
              </w:rPr>
              <w:t>(Not Relevant)</w:t>
            </w:r>
          </w:p>
        </w:tc>
        <w:tc>
          <w:tcPr>
            <w:tcW w:w="1913" w:type="dxa"/>
            <w:shd w:val="clear" w:color="auto" w:fill="BFBFBF"/>
          </w:tcPr>
          <w:p w14:paraId="79FD3670" w14:textId="77777777" w:rsidR="00E935DA" w:rsidRDefault="00E935DA" w:rsidP="00E935DA">
            <w:pPr>
              <w:spacing w:after="0" w:line="240" w:lineRule="auto"/>
              <w:ind w:right="-74"/>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ACB" w14:textId="021E5609" w:rsidR="00E935DA" w:rsidRPr="00996A17" w:rsidRDefault="00E935DA" w:rsidP="00E935DA">
            <w:pPr>
              <w:spacing w:after="0" w:line="240" w:lineRule="auto"/>
              <w:ind w:right="-74"/>
              <w:jc w:val="center"/>
              <w:rPr>
                <w:rFonts w:ascii="TH Sarabun New" w:hAnsi="TH Sarabun New" w:cs="TH Sarabun New"/>
                <w:b/>
                <w:bCs/>
                <w:color w:val="000000" w:themeColor="text1"/>
                <w:sz w:val="24"/>
                <w:szCs w:val="24"/>
                <w:cs/>
              </w:rPr>
            </w:pPr>
            <w:r w:rsidRPr="00340A10">
              <w:rPr>
                <w:rFonts w:ascii="TH Sarabun New" w:hAnsi="TH Sarabun New" w:cs="TH Sarabun New"/>
                <w:b/>
                <w:bCs/>
                <w:color w:val="0070C0"/>
                <w:sz w:val="24"/>
                <w:szCs w:val="24"/>
              </w:rPr>
              <w:t>(Measures taken/risk mitigation)</w:t>
            </w:r>
          </w:p>
        </w:tc>
      </w:tr>
      <w:tr w:rsidR="00E902D0" w:rsidRPr="00996A17" w14:paraId="590B6AD2" w14:textId="77777777" w:rsidTr="00036B42">
        <w:tc>
          <w:tcPr>
            <w:tcW w:w="6125" w:type="dxa"/>
            <w:shd w:val="clear" w:color="auto" w:fill="F2F2F2" w:themeFill="background1" w:themeFillShade="F2"/>
          </w:tcPr>
          <w:p w14:paraId="3CFE302B" w14:textId="77777777" w:rsidR="00161A8A" w:rsidRDefault="00161A8A" w:rsidP="00ED5361">
            <w:pPr>
              <w:pStyle w:val="a3"/>
              <w:numPr>
                <w:ilvl w:val="1"/>
                <w:numId w:val="4"/>
              </w:numPr>
              <w:tabs>
                <w:tab w:val="left" w:pos="63"/>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w:t>
            </w:r>
            <w:r w:rsidR="00812784" w:rsidRPr="00996A17">
              <w:rPr>
                <w:rFonts w:ascii="TH Sarabun New" w:hAnsi="TH Sarabun New" w:cs="TH Sarabun New" w:hint="cs"/>
                <w:sz w:val="28"/>
                <w:cs/>
              </w:rPr>
              <w:t xml:space="preserve">สัญลักษณ์ (ป้ายเตือน)  อันตรายทางชีวภาพ </w:t>
            </w:r>
            <w:r w:rsidRPr="00996A17">
              <w:rPr>
                <w:rFonts w:ascii="TH Sarabun New" w:hAnsi="TH Sarabun New" w:cs="TH Sarabun New"/>
                <w:color w:val="000000" w:themeColor="text1"/>
                <w:sz w:val="28"/>
                <w:cs/>
              </w:rPr>
              <w:t>หรือ</w:t>
            </w:r>
            <w:r w:rsidR="00812784" w:rsidRPr="00996A17">
              <w:rPr>
                <w:rFonts w:ascii="TH Sarabun New" w:hAnsi="TH Sarabun New" w:cs="TH Sarabun New" w:hint="cs"/>
                <w:color w:val="000000" w:themeColor="text1"/>
                <w:sz w:val="28"/>
                <w:cs/>
              </w:rPr>
              <w:t xml:space="preserve"> </w:t>
            </w:r>
            <w:r w:rsidRPr="00996A17">
              <w:rPr>
                <w:rFonts w:ascii="TH Sarabun New" w:hAnsi="TH Sarabun New" w:cs="TH Sarabun New"/>
                <w:color w:val="000000" w:themeColor="text1"/>
                <w:sz w:val="28"/>
                <w:cs/>
              </w:rPr>
              <w:t xml:space="preserve">ข้อห้ามปฏิบัติติดอยู่หน้าห้องปฏิบัติการ </w:t>
            </w:r>
          </w:p>
          <w:p w14:paraId="590B6ACD" w14:textId="0E9026BB" w:rsidR="00707D5F" w:rsidRPr="00340A10" w:rsidRDefault="00707D5F" w:rsidP="0060504B">
            <w:pPr>
              <w:pStyle w:val="a3"/>
              <w:tabs>
                <w:tab w:val="left" w:pos="63"/>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Hav</w:t>
            </w:r>
            <w:r w:rsidR="0060504B" w:rsidRPr="00340A10">
              <w:rPr>
                <w:rFonts w:ascii="TH Sarabun New" w:hAnsi="TH Sarabun New" w:cs="TH Sarabun New"/>
                <w:b/>
                <w:bCs/>
                <w:color w:val="0070C0"/>
                <w:sz w:val="28"/>
              </w:rPr>
              <w:t>e</w:t>
            </w:r>
            <w:r w:rsidRPr="00340A10">
              <w:rPr>
                <w:rFonts w:ascii="TH Sarabun New" w:hAnsi="TH Sarabun New" w:cs="TH Sarabun New"/>
                <w:b/>
                <w:bCs/>
                <w:color w:val="0070C0"/>
                <w:sz w:val="28"/>
              </w:rPr>
              <w:t xml:space="preserve"> symbols, warning </w:t>
            </w:r>
            <w:r w:rsidR="0033407F" w:rsidRPr="00340A10">
              <w:rPr>
                <w:rFonts w:ascii="TH Sarabun New" w:hAnsi="TH Sarabun New" w:cs="TH Sarabun New"/>
                <w:b/>
                <w:bCs/>
                <w:color w:val="0070C0"/>
                <w:sz w:val="28"/>
              </w:rPr>
              <w:t>label</w:t>
            </w:r>
            <w:r w:rsidRPr="00340A10">
              <w:rPr>
                <w:rFonts w:ascii="TH Sarabun New" w:hAnsi="TH Sarabun New" w:cs="TH Sarabun New"/>
                <w:b/>
                <w:bCs/>
                <w:color w:val="0070C0"/>
                <w:sz w:val="28"/>
              </w:rPr>
              <w:t>s, biological hazards or restrictions posted in front of the laboratory.</w:t>
            </w:r>
          </w:p>
        </w:tc>
        <w:tc>
          <w:tcPr>
            <w:tcW w:w="425" w:type="dxa"/>
            <w:gridSpan w:val="2"/>
          </w:tcPr>
          <w:p w14:paraId="590B6ACE"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679" w:type="dxa"/>
          </w:tcPr>
          <w:p w14:paraId="590B6ACF"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1080" w:type="dxa"/>
          </w:tcPr>
          <w:p w14:paraId="590B6AD0"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1913" w:type="dxa"/>
          </w:tcPr>
          <w:p w14:paraId="590B6AD1" w14:textId="77777777" w:rsidR="00161A8A" w:rsidRPr="00996A17" w:rsidRDefault="00161A8A" w:rsidP="005A3400">
            <w:pPr>
              <w:spacing w:after="0" w:line="240" w:lineRule="auto"/>
              <w:rPr>
                <w:rFonts w:ascii="TH Sarabun New" w:hAnsi="TH Sarabun New" w:cs="TH Sarabun New"/>
                <w:color w:val="000000" w:themeColor="text1"/>
                <w:sz w:val="28"/>
              </w:rPr>
            </w:pPr>
          </w:p>
        </w:tc>
      </w:tr>
      <w:tr w:rsidR="00E902D0" w:rsidRPr="00996A17" w14:paraId="590B6AD8" w14:textId="77777777" w:rsidTr="00036B42">
        <w:tc>
          <w:tcPr>
            <w:tcW w:w="6125" w:type="dxa"/>
            <w:shd w:val="clear" w:color="auto" w:fill="F2F2F2" w:themeFill="background1" w:themeFillShade="F2"/>
          </w:tcPr>
          <w:p w14:paraId="667F2777" w14:textId="5C273D61" w:rsidR="00161A8A" w:rsidRDefault="00161A8A" w:rsidP="00ED5361">
            <w:pPr>
              <w:pStyle w:val="a3"/>
              <w:numPr>
                <w:ilvl w:val="1"/>
                <w:numId w:val="4"/>
              </w:numPr>
              <w:tabs>
                <w:tab w:val="left" w:pos="63"/>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เบอร์โทรศัพท์ฉุกเฉินและชื่อผู้รับผิดชอบติดไว้ใกล้ทางเข้าออกห้อง</w:t>
            </w:r>
          </w:p>
          <w:p w14:paraId="590B6AD3" w14:textId="28D5DA4A" w:rsidR="00251C3C" w:rsidRPr="00340A10" w:rsidRDefault="00251C3C" w:rsidP="0060504B">
            <w:pPr>
              <w:pStyle w:val="a3"/>
              <w:tabs>
                <w:tab w:val="left" w:pos="63"/>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Hav</w:t>
            </w:r>
            <w:r w:rsidR="0060504B" w:rsidRPr="00340A10">
              <w:rPr>
                <w:rFonts w:ascii="TH Sarabun New" w:hAnsi="TH Sarabun New" w:cs="TH Sarabun New"/>
                <w:b/>
                <w:bCs/>
                <w:color w:val="0070C0"/>
                <w:sz w:val="28"/>
              </w:rPr>
              <w:t>e</w:t>
            </w:r>
            <w:r w:rsidRPr="00340A10">
              <w:rPr>
                <w:rFonts w:ascii="TH Sarabun New" w:hAnsi="TH Sarabun New" w:cs="TH Sarabun New"/>
                <w:b/>
                <w:bCs/>
                <w:color w:val="0070C0"/>
                <w:sz w:val="28"/>
              </w:rPr>
              <w:t xml:space="preserve"> an emergency telephone number and the name of responsible person near the entrance.</w:t>
            </w:r>
          </w:p>
        </w:tc>
        <w:tc>
          <w:tcPr>
            <w:tcW w:w="425" w:type="dxa"/>
            <w:gridSpan w:val="2"/>
          </w:tcPr>
          <w:p w14:paraId="590B6AD4"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679" w:type="dxa"/>
          </w:tcPr>
          <w:p w14:paraId="590B6AD5"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1080" w:type="dxa"/>
          </w:tcPr>
          <w:p w14:paraId="590B6AD6"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1913" w:type="dxa"/>
          </w:tcPr>
          <w:p w14:paraId="590B6AD7" w14:textId="77777777" w:rsidR="00161A8A" w:rsidRPr="00996A17" w:rsidRDefault="00161A8A" w:rsidP="005A3400">
            <w:pPr>
              <w:spacing w:after="0" w:line="240" w:lineRule="auto"/>
              <w:rPr>
                <w:rFonts w:ascii="TH Sarabun New" w:hAnsi="TH Sarabun New" w:cs="TH Sarabun New"/>
                <w:color w:val="000000" w:themeColor="text1"/>
                <w:sz w:val="28"/>
              </w:rPr>
            </w:pPr>
          </w:p>
        </w:tc>
      </w:tr>
      <w:tr w:rsidR="00E902D0" w:rsidRPr="00996A17" w14:paraId="590B6ADE" w14:textId="77777777" w:rsidTr="00036B42">
        <w:tc>
          <w:tcPr>
            <w:tcW w:w="6125" w:type="dxa"/>
            <w:shd w:val="clear" w:color="auto" w:fill="F2F2F2" w:themeFill="background1" w:themeFillShade="F2"/>
          </w:tcPr>
          <w:p w14:paraId="0812577A" w14:textId="77777777" w:rsidR="0033407F" w:rsidRPr="0033407F" w:rsidRDefault="00161A8A" w:rsidP="0033407F">
            <w:pPr>
              <w:pStyle w:val="a3"/>
              <w:numPr>
                <w:ilvl w:val="1"/>
                <w:numId w:val="4"/>
              </w:numPr>
              <w:tabs>
                <w:tab w:val="left" w:pos="63"/>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การติดสัญลักษณ์</w:t>
            </w:r>
            <w:r w:rsidR="00812784" w:rsidRPr="00996A17">
              <w:rPr>
                <w:rFonts w:ascii="TH Sarabun New" w:hAnsi="TH Sarabun New" w:cs="TH Sarabun New" w:hint="cs"/>
                <w:color w:val="000000" w:themeColor="text1"/>
                <w:sz w:val="28"/>
                <w:cs/>
              </w:rPr>
              <w:t xml:space="preserve"> </w:t>
            </w:r>
            <w:r w:rsidR="00812784" w:rsidRPr="00996A17">
              <w:rPr>
                <w:rFonts w:ascii="TH Sarabun New" w:hAnsi="TH Sarabun New" w:cs="TH Sarabun New" w:hint="cs"/>
                <w:sz w:val="28"/>
                <w:cs/>
              </w:rPr>
              <w:t xml:space="preserve">(ป้ายเตือน) </w:t>
            </w:r>
            <w:r w:rsidRPr="00996A17">
              <w:rPr>
                <w:rFonts w:ascii="TH Sarabun New" w:hAnsi="TH Sarabun New" w:cs="TH Sarabun New"/>
                <w:color w:val="000000" w:themeColor="text1"/>
                <w:sz w:val="28"/>
                <w:cs/>
              </w:rPr>
              <w:t>และทำเครื่องหมายแสดงบนพื้นที่/โต๊ะทำงานที่มีการใช้สารอันตราย</w:t>
            </w:r>
            <w:r w:rsidR="00812784" w:rsidRPr="00996A17">
              <w:rPr>
                <w:rFonts w:ascii="TH Sarabun New" w:hAnsi="TH Sarabun New" w:cs="TH Sarabun New" w:hint="cs"/>
                <w:color w:val="000000" w:themeColor="text1"/>
                <w:sz w:val="28"/>
                <w:cs/>
              </w:rPr>
              <w:t xml:space="preserve"> </w:t>
            </w:r>
            <w:r w:rsidR="00812784" w:rsidRPr="00996A17">
              <w:rPr>
                <w:rFonts w:ascii="TH Sarabun New" w:hAnsi="TH Sarabun New" w:cs="TH Sarabun New" w:hint="cs"/>
                <w:sz w:val="28"/>
                <w:cs/>
              </w:rPr>
              <w:t xml:space="preserve">และ มีอันตรายทางชีวภาพ </w:t>
            </w:r>
            <w:r w:rsidR="00812784" w:rsidRPr="00996A17">
              <w:rPr>
                <w:rFonts w:ascii="TH Sarabun New" w:hAnsi="TH Sarabun New" w:cs="TH Sarabun New"/>
                <w:sz w:val="28"/>
                <w:cs/>
              </w:rPr>
              <w:t>เพื่อแสดงระดับของการป้องกันและ ควบคุมความเสี่ยง</w:t>
            </w:r>
          </w:p>
          <w:p w14:paraId="590B6AD9" w14:textId="1F017E1F" w:rsidR="0033407F" w:rsidRPr="00340A10" w:rsidRDefault="0033407F" w:rsidP="0060504B">
            <w:pPr>
              <w:pStyle w:val="a3"/>
              <w:tabs>
                <w:tab w:val="left" w:pos="63"/>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Hav</w:t>
            </w:r>
            <w:r w:rsidR="0060504B" w:rsidRPr="00340A10">
              <w:rPr>
                <w:rFonts w:ascii="TH Sarabun New" w:hAnsi="TH Sarabun New" w:cs="TH Sarabun New"/>
                <w:b/>
                <w:bCs/>
                <w:color w:val="0070C0"/>
                <w:sz w:val="28"/>
              </w:rPr>
              <w:t>e</w:t>
            </w:r>
            <w:r w:rsidRPr="00340A10">
              <w:rPr>
                <w:rFonts w:ascii="TH Sarabun New" w:hAnsi="TH Sarabun New" w:cs="TH Sarabun New"/>
                <w:b/>
                <w:bCs/>
                <w:color w:val="0070C0"/>
                <w:sz w:val="28"/>
              </w:rPr>
              <w:t xml:space="preserve"> signs, warning labels marked on areas / tables used for dangerous substances and biological hazards to indicate the level of protection and risk mitigation.</w:t>
            </w:r>
          </w:p>
        </w:tc>
        <w:tc>
          <w:tcPr>
            <w:tcW w:w="425" w:type="dxa"/>
            <w:gridSpan w:val="2"/>
          </w:tcPr>
          <w:p w14:paraId="590B6ADA"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679" w:type="dxa"/>
          </w:tcPr>
          <w:p w14:paraId="590B6ADB"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1080" w:type="dxa"/>
          </w:tcPr>
          <w:p w14:paraId="590B6ADC" w14:textId="77777777" w:rsidR="00161A8A" w:rsidRPr="00996A17" w:rsidRDefault="00161A8A" w:rsidP="005A3400">
            <w:pPr>
              <w:spacing w:after="0" w:line="240" w:lineRule="auto"/>
              <w:rPr>
                <w:rFonts w:ascii="TH Sarabun New" w:hAnsi="TH Sarabun New" w:cs="TH Sarabun New"/>
                <w:color w:val="000000" w:themeColor="text1"/>
                <w:sz w:val="28"/>
              </w:rPr>
            </w:pPr>
          </w:p>
        </w:tc>
        <w:tc>
          <w:tcPr>
            <w:tcW w:w="1913" w:type="dxa"/>
          </w:tcPr>
          <w:p w14:paraId="590B6ADD" w14:textId="77777777" w:rsidR="00161A8A" w:rsidRPr="00996A17" w:rsidRDefault="00161A8A" w:rsidP="005A3400">
            <w:pPr>
              <w:spacing w:after="0" w:line="240" w:lineRule="auto"/>
              <w:rPr>
                <w:rFonts w:ascii="TH Sarabun New" w:hAnsi="TH Sarabun New" w:cs="TH Sarabun New"/>
                <w:color w:val="000000" w:themeColor="text1"/>
                <w:sz w:val="28"/>
              </w:rPr>
            </w:pPr>
          </w:p>
        </w:tc>
      </w:tr>
      <w:tr w:rsidR="00E902D0" w:rsidRPr="00A8148A" w14:paraId="590B6AE4" w14:textId="77777777" w:rsidTr="00036B42">
        <w:tc>
          <w:tcPr>
            <w:tcW w:w="6125" w:type="dxa"/>
            <w:shd w:val="clear" w:color="auto" w:fill="F2F2F2" w:themeFill="background1" w:themeFillShade="F2"/>
          </w:tcPr>
          <w:p w14:paraId="7AA79B4A" w14:textId="77777777" w:rsidR="00161A8A" w:rsidRDefault="00161A8A" w:rsidP="00ED5361">
            <w:pPr>
              <w:pStyle w:val="a3"/>
              <w:numPr>
                <w:ilvl w:val="1"/>
                <w:numId w:val="4"/>
              </w:numPr>
              <w:tabs>
                <w:tab w:val="left" w:pos="63"/>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คำเตือน</w:t>
            </w:r>
            <w:r w:rsidR="000C13C0" w:rsidRPr="00996A17">
              <w:rPr>
                <w:rFonts w:ascii="TH Sarabun New" w:hAnsi="TH Sarabun New" w:cs="TH Sarabun New" w:hint="cs"/>
                <w:color w:val="000000" w:themeColor="text1"/>
                <w:sz w:val="28"/>
                <w:cs/>
              </w:rPr>
              <w:t xml:space="preserve"> หรือสัญลักษณ์ </w:t>
            </w:r>
            <w:r w:rsidRPr="00996A17">
              <w:rPr>
                <w:rFonts w:ascii="TH Sarabun New" w:hAnsi="TH Sarabun New" w:cs="TH Sarabun New"/>
                <w:color w:val="000000" w:themeColor="text1"/>
                <w:sz w:val="28"/>
                <w:cs/>
              </w:rPr>
              <w:t>บนตู้เย็น</w:t>
            </w:r>
            <w:r w:rsidR="000C13C0" w:rsidRPr="00996A17">
              <w:rPr>
                <w:rFonts w:ascii="TH Sarabun New" w:hAnsi="TH Sarabun New" w:cs="TH Sarabun New" w:hint="cs"/>
                <w:color w:val="000000" w:themeColor="text1"/>
                <w:sz w:val="28"/>
                <w:cs/>
              </w:rPr>
              <w:t>และตู้</w:t>
            </w:r>
            <w:r w:rsidR="000C13C0" w:rsidRPr="00996A17">
              <w:rPr>
                <w:rFonts w:ascii="TH Sarabun New" w:hAnsi="TH Sarabun New" w:cs="TH Sarabun New"/>
                <w:color w:val="000000" w:themeColor="text1"/>
                <w:sz w:val="28"/>
                <w:cs/>
              </w:rPr>
              <w:t>แช่</w:t>
            </w:r>
            <w:r w:rsidR="000C13C0" w:rsidRPr="00996A17">
              <w:rPr>
                <w:rFonts w:ascii="TH Sarabun New" w:hAnsi="TH Sarabun New" w:cs="TH Sarabun New" w:hint="cs"/>
                <w:color w:val="000000" w:themeColor="text1"/>
                <w:sz w:val="28"/>
                <w:cs/>
              </w:rPr>
              <w:t>แข็ง</w:t>
            </w:r>
            <w:r w:rsidRPr="00996A17">
              <w:rPr>
                <w:rFonts w:ascii="TH Sarabun New" w:hAnsi="TH Sarabun New" w:cs="TH Sarabun New"/>
                <w:color w:val="000000" w:themeColor="text1"/>
                <w:sz w:val="28"/>
                <w:cs/>
              </w:rPr>
              <w:t xml:space="preserve">ว่า </w:t>
            </w:r>
            <w:r w:rsidRPr="00996A17">
              <w:rPr>
                <w:rFonts w:ascii="TH Sarabun New" w:hAnsi="TH Sarabun New" w:cs="TH Sarabun New"/>
                <w:color w:val="000000" w:themeColor="text1"/>
                <w:sz w:val="28"/>
              </w:rPr>
              <w:t>“</w:t>
            </w:r>
            <w:r w:rsidRPr="00996A17">
              <w:rPr>
                <w:rFonts w:ascii="TH Sarabun New" w:hAnsi="TH Sarabun New" w:cs="TH Sarabun New"/>
                <w:color w:val="000000" w:themeColor="text1"/>
                <w:sz w:val="28"/>
                <w:cs/>
              </w:rPr>
              <w:t xml:space="preserve">ห้ามเก็บอาหารและเครื่องดื่ม” </w:t>
            </w:r>
          </w:p>
          <w:p w14:paraId="590B6ADF" w14:textId="0F4822DC" w:rsidR="004762EA" w:rsidRPr="00340A10" w:rsidRDefault="004762EA" w:rsidP="0060504B">
            <w:pPr>
              <w:pStyle w:val="a3"/>
              <w:tabs>
                <w:tab w:val="left" w:pos="63"/>
              </w:tabs>
              <w:spacing w:after="0" w:line="240" w:lineRule="auto"/>
              <w:ind w:left="488"/>
              <w:rPr>
                <w:rFonts w:ascii="TH Sarabun New" w:hAnsi="TH Sarabun New" w:cs="TH Sarabun New"/>
                <w:b/>
                <w:bCs/>
                <w:color w:val="000000" w:themeColor="text1"/>
                <w:sz w:val="28"/>
              </w:rPr>
            </w:pPr>
            <w:r w:rsidRPr="00340A10">
              <w:rPr>
                <w:rFonts w:ascii="TH Sarabun New" w:hAnsi="TH Sarabun New" w:cs="TH Sarabun New"/>
                <w:b/>
                <w:bCs/>
                <w:color w:val="0070C0"/>
                <w:sz w:val="28"/>
              </w:rPr>
              <w:t>Hav</w:t>
            </w:r>
            <w:r w:rsidR="0060504B" w:rsidRPr="00340A10">
              <w:rPr>
                <w:rFonts w:ascii="TH Sarabun New" w:hAnsi="TH Sarabun New" w:cs="TH Sarabun New"/>
                <w:b/>
                <w:bCs/>
                <w:color w:val="0070C0"/>
                <w:sz w:val="28"/>
              </w:rPr>
              <w:t>e</w:t>
            </w:r>
            <w:r w:rsidRPr="00340A10">
              <w:rPr>
                <w:rFonts w:ascii="TH Sarabun New" w:hAnsi="TH Sarabun New" w:cs="TH Sarabun New"/>
                <w:b/>
                <w:bCs/>
                <w:color w:val="0070C0"/>
                <w:sz w:val="28"/>
              </w:rPr>
              <w:t xml:space="preserve"> a warning sign, “No Food or Drinks”, on the </w:t>
            </w:r>
            <w:r w:rsidRPr="00340A10">
              <w:rPr>
                <w:rFonts w:ascii="TH Sarabun New" w:hAnsi="TH Sarabun New" w:cs="TH Sarabun New"/>
                <w:b/>
                <w:bCs/>
                <w:color w:val="0070C0"/>
                <w:sz w:val="28"/>
              </w:rPr>
              <w:lastRenderedPageBreak/>
              <w:t>refrigerators and the freezers.</w:t>
            </w:r>
          </w:p>
        </w:tc>
        <w:tc>
          <w:tcPr>
            <w:tcW w:w="425" w:type="dxa"/>
            <w:gridSpan w:val="2"/>
          </w:tcPr>
          <w:p w14:paraId="590B6AE0"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Pr>
          <w:p w14:paraId="590B6AE1"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Pr>
          <w:p w14:paraId="590B6AE2"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Pr>
          <w:p w14:paraId="590B6AE3" w14:textId="77777777" w:rsidR="00161A8A" w:rsidRPr="00A8148A" w:rsidRDefault="00161A8A" w:rsidP="005A3400">
            <w:pPr>
              <w:spacing w:after="0" w:line="240" w:lineRule="auto"/>
              <w:rPr>
                <w:rFonts w:ascii="TH Sarabun New" w:hAnsi="TH Sarabun New" w:cs="TH Sarabun New"/>
                <w:color w:val="000000" w:themeColor="text1"/>
                <w:sz w:val="28"/>
              </w:rPr>
            </w:pPr>
          </w:p>
        </w:tc>
      </w:tr>
    </w:tbl>
    <w:p w14:paraId="3AA11A08" w14:textId="26CA84AC" w:rsidR="00443E71" w:rsidRPr="00340A10" w:rsidRDefault="00443E71">
      <w:pPr>
        <w:rPr>
          <w:sz w:val="8"/>
          <w:szCs w:val="12"/>
        </w:rPr>
      </w:pPr>
    </w:p>
    <w:tbl>
      <w:tblPr>
        <w:tblW w:w="1022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25"/>
        <w:gridCol w:w="425"/>
        <w:gridCol w:w="679"/>
        <w:gridCol w:w="1080"/>
        <w:gridCol w:w="1913"/>
      </w:tblGrid>
      <w:tr w:rsidR="00E935DA" w:rsidRPr="00A8148A" w14:paraId="590B6AEA" w14:textId="77777777" w:rsidTr="00036B42">
        <w:tc>
          <w:tcPr>
            <w:tcW w:w="6125" w:type="dxa"/>
            <w:tcBorders>
              <w:top w:val="single" w:sz="4" w:space="0" w:color="auto"/>
            </w:tcBorders>
            <w:shd w:val="clear" w:color="auto" w:fill="C0C0C0"/>
          </w:tcPr>
          <w:p w14:paraId="590B6AE5" w14:textId="22E808AA" w:rsidR="00E935DA" w:rsidRPr="00996A17" w:rsidRDefault="00E935DA" w:rsidP="00E935DA">
            <w:pPr>
              <w:pStyle w:val="a3"/>
              <w:numPr>
                <w:ilvl w:val="0"/>
                <w:numId w:val="4"/>
              </w:numPr>
              <w:tabs>
                <w:tab w:val="left" w:pos="4600"/>
              </w:tabs>
              <w:autoSpaceDE w:val="0"/>
              <w:autoSpaceDN w:val="0"/>
              <w:adjustRightInd w:val="0"/>
              <w:spacing w:after="0" w:line="240" w:lineRule="auto"/>
              <w:rPr>
                <w:rFonts w:ascii="TH Sarabun New" w:hAnsi="TH Sarabun New" w:cs="TH Sarabun New"/>
                <w:b/>
                <w:bCs/>
                <w:color w:val="000000" w:themeColor="text1"/>
                <w:sz w:val="28"/>
                <w:cs/>
              </w:rPr>
            </w:pPr>
            <w:r w:rsidRPr="00996A17">
              <w:rPr>
                <w:rFonts w:ascii="TH Sarabun New" w:hAnsi="TH Sarabun New" w:cs="TH Sarabun New"/>
                <w:b/>
                <w:bCs/>
                <w:color w:val="000000" w:themeColor="text1"/>
                <w:sz w:val="28"/>
                <w:cs/>
              </w:rPr>
              <w:t xml:space="preserve">การลดความเสี่ยง </w:t>
            </w:r>
            <w:r w:rsidRPr="00340A10">
              <w:rPr>
                <w:rFonts w:ascii="TH Sarabun New" w:hAnsi="TH Sarabun New" w:cs="TH Sarabun New"/>
                <w:b/>
                <w:bCs/>
                <w:color w:val="0070C0"/>
                <w:sz w:val="28"/>
                <w:cs/>
              </w:rPr>
              <w:t>(</w:t>
            </w:r>
            <w:r w:rsidRPr="00340A10">
              <w:rPr>
                <w:rFonts w:ascii="TH Sarabun New" w:hAnsi="TH Sarabun New" w:cs="TH Sarabun New"/>
                <w:b/>
                <w:bCs/>
                <w:color w:val="0070C0"/>
                <w:sz w:val="28"/>
              </w:rPr>
              <w:t>RISK REDUCTION</w:t>
            </w:r>
            <w:r w:rsidRPr="00340A10">
              <w:rPr>
                <w:rFonts w:ascii="TH Sarabun New" w:hAnsi="TH Sarabun New" w:cs="TH Sarabun New"/>
                <w:b/>
                <w:bCs/>
                <w:color w:val="0070C0"/>
                <w:sz w:val="28"/>
                <w:cs/>
              </w:rPr>
              <w:t>)</w:t>
            </w:r>
            <w:r w:rsidRPr="00996A17">
              <w:rPr>
                <w:rFonts w:ascii="TH Sarabun New" w:hAnsi="TH Sarabun New" w:cs="TH Sarabun New"/>
                <w:b/>
                <w:bCs/>
                <w:color w:val="000000" w:themeColor="text1"/>
                <w:sz w:val="28"/>
                <w:cs/>
              </w:rPr>
              <w:tab/>
            </w:r>
          </w:p>
        </w:tc>
        <w:tc>
          <w:tcPr>
            <w:tcW w:w="425" w:type="dxa"/>
            <w:tcBorders>
              <w:top w:val="single" w:sz="4" w:space="0" w:color="auto"/>
            </w:tcBorders>
            <w:shd w:val="clear" w:color="auto" w:fill="C0C0C0"/>
          </w:tcPr>
          <w:p w14:paraId="44E0C5C1" w14:textId="77777777" w:rsidR="00E935DA" w:rsidRDefault="00E935DA" w:rsidP="00E935DA">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AE6" w14:textId="7E0F4EB5" w:rsidR="00E935DA" w:rsidRPr="000C13C0" w:rsidRDefault="00E935DA" w:rsidP="00E935DA">
            <w:pPr>
              <w:spacing w:after="0" w:line="240" w:lineRule="auto"/>
              <w:ind w:right="-159"/>
              <w:rPr>
                <w:rFonts w:ascii="TH Sarabun New" w:hAnsi="TH Sarabun New" w:cs="TH Sarabun New"/>
                <w:b/>
                <w:bCs/>
                <w:color w:val="000000" w:themeColor="text1"/>
                <w:sz w:val="24"/>
                <w:szCs w:val="24"/>
              </w:rPr>
            </w:pPr>
            <w:r w:rsidRPr="00340A10">
              <w:rPr>
                <w:rFonts w:ascii="TH Sarabun New" w:hAnsi="TH Sarabun New" w:cs="TH Sarabun New"/>
                <w:b/>
                <w:bCs/>
                <w:color w:val="0070C0"/>
                <w:sz w:val="24"/>
                <w:szCs w:val="24"/>
              </w:rPr>
              <w:t>(Y)</w:t>
            </w:r>
          </w:p>
        </w:tc>
        <w:tc>
          <w:tcPr>
            <w:tcW w:w="679" w:type="dxa"/>
            <w:tcBorders>
              <w:top w:val="single" w:sz="4" w:space="0" w:color="auto"/>
            </w:tcBorders>
            <w:shd w:val="clear" w:color="auto" w:fill="C0C0C0"/>
          </w:tcPr>
          <w:p w14:paraId="64DC767A" w14:textId="77777777" w:rsidR="00E935DA" w:rsidRDefault="00E935DA" w:rsidP="00E935DA">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AE7" w14:textId="78BA180F" w:rsidR="00E935DA" w:rsidRPr="000C13C0" w:rsidRDefault="00E935DA" w:rsidP="00E935DA">
            <w:pPr>
              <w:spacing w:after="0" w:line="240" w:lineRule="auto"/>
              <w:ind w:right="-159"/>
              <w:rPr>
                <w:rFonts w:ascii="TH Sarabun New" w:hAnsi="TH Sarabun New" w:cs="TH Sarabun New"/>
                <w:b/>
                <w:bCs/>
                <w:color w:val="000000" w:themeColor="text1"/>
                <w:sz w:val="24"/>
                <w:szCs w:val="24"/>
              </w:rPr>
            </w:pPr>
            <w:r w:rsidRPr="00340A10">
              <w:rPr>
                <w:rFonts w:ascii="TH Sarabun New" w:hAnsi="TH Sarabun New" w:cs="TH Sarabun New"/>
                <w:b/>
                <w:bCs/>
                <w:color w:val="0070C0"/>
                <w:sz w:val="24"/>
                <w:szCs w:val="24"/>
              </w:rPr>
              <w:t>(N)</w:t>
            </w:r>
          </w:p>
        </w:tc>
        <w:tc>
          <w:tcPr>
            <w:tcW w:w="1080" w:type="dxa"/>
            <w:tcBorders>
              <w:top w:val="single" w:sz="4" w:space="0" w:color="auto"/>
            </w:tcBorders>
            <w:shd w:val="clear" w:color="auto" w:fill="C0C0C0"/>
          </w:tcPr>
          <w:p w14:paraId="4751E543" w14:textId="77777777" w:rsidR="00E935DA" w:rsidRDefault="00E935DA" w:rsidP="00E935DA">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AE8" w14:textId="2BD514F5" w:rsidR="00E935DA" w:rsidRPr="000C13C0" w:rsidRDefault="00E935DA" w:rsidP="00E935DA">
            <w:pPr>
              <w:spacing w:after="0" w:line="240" w:lineRule="auto"/>
              <w:ind w:right="-159"/>
              <w:jc w:val="center"/>
              <w:rPr>
                <w:rFonts w:ascii="TH Sarabun New" w:hAnsi="TH Sarabun New" w:cs="TH Sarabun New"/>
                <w:b/>
                <w:bCs/>
                <w:color w:val="000000" w:themeColor="text1"/>
                <w:sz w:val="24"/>
                <w:szCs w:val="24"/>
              </w:rPr>
            </w:pPr>
            <w:r w:rsidRPr="00340A10">
              <w:rPr>
                <w:rFonts w:ascii="TH Sarabun New" w:hAnsi="TH Sarabun New" w:cs="TH Sarabun New"/>
                <w:b/>
                <w:bCs/>
                <w:color w:val="0070C0"/>
                <w:sz w:val="24"/>
                <w:szCs w:val="24"/>
              </w:rPr>
              <w:t>(Not Relevant)</w:t>
            </w:r>
          </w:p>
        </w:tc>
        <w:tc>
          <w:tcPr>
            <w:tcW w:w="1913" w:type="dxa"/>
            <w:tcBorders>
              <w:top w:val="single" w:sz="4" w:space="0" w:color="auto"/>
            </w:tcBorders>
            <w:shd w:val="clear" w:color="auto" w:fill="C0C0C0"/>
          </w:tcPr>
          <w:p w14:paraId="7943E651" w14:textId="77777777" w:rsidR="00E935DA" w:rsidRDefault="00E935DA" w:rsidP="00E935DA">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AE9" w14:textId="3CE7A4E4" w:rsidR="00E935DA" w:rsidRPr="000C13C0" w:rsidRDefault="00E935DA" w:rsidP="00E935DA">
            <w:pPr>
              <w:spacing w:after="0" w:line="240" w:lineRule="auto"/>
              <w:ind w:right="-159"/>
              <w:jc w:val="center"/>
              <w:rPr>
                <w:rFonts w:ascii="TH Sarabun New" w:hAnsi="TH Sarabun New" w:cs="TH Sarabun New"/>
                <w:b/>
                <w:bCs/>
                <w:color w:val="000000" w:themeColor="text1"/>
                <w:sz w:val="24"/>
                <w:szCs w:val="24"/>
                <w:cs/>
              </w:rPr>
            </w:pPr>
            <w:r w:rsidRPr="00340A10">
              <w:rPr>
                <w:rFonts w:ascii="TH Sarabun New" w:hAnsi="TH Sarabun New" w:cs="TH Sarabun New"/>
                <w:b/>
                <w:bCs/>
                <w:color w:val="0070C0"/>
                <w:sz w:val="24"/>
                <w:szCs w:val="24"/>
              </w:rPr>
              <w:t>(Measures taken/risk mitigation)</w:t>
            </w:r>
          </w:p>
        </w:tc>
      </w:tr>
      <w:tr w:rsidR="00E902D0" w:rsidRPr="00A8148A" w14:paraId="590B6AF0" w14:textId="77777777" w:rsidTr="00036B42">
        <w:tc>
          <w:tcPr>
            <w:tcW w:w="6125" w:type="dxa"/>
            <w:shd w:val="clear" w:color="auto" w:fill="BFBFBF" w:themeFill="background1" w:themeFillShade="BF"/>
          </w:tcPr>
          <w:p w14:paraId="590B6AEB" w14:textId="1DD780EA" w:rsidR="00161A8A" w:rsidRPr="00996A17" w:rsidRDefault="00161A8A" w:rsidP="00996A17">
            <w:pPr>
              <w:pStyle w:val="a3"/>
              <w:spacing w:after="0" w:line="240" w:lineRule="auto"/>
              <w:ind w:left="347"/>
              <w:jc w:val="both"/>
              <w:rPr>
                <w:rFonts w:ascii="TH Sarabun New" w:hAnsi="TH Sarabun New" w:cs="TH Sarabun New"/>
                <w:b/>
                <w:bCs/>
                <w:color w:val="000000" w:themeColor="text1"/>
                <w:sz w:val="28"/>
                <w:cs/>
              </w:rPr>
            </w:pPr>
            <w:r w:rsidRPr="00996A17">
              <w:rPr>
                <w:rFonts w:ascii="TH Sarabun New" w:hAnsi="TH Sarabun New" w:cs="TH Sarabun New"/>
                <w:b/>
                <w:bCs/>
                <w:color w:val="000000" w:themeColor="text1"/>
                <w:sz w:val="28"/>
                <w:cs/>
              </w:rPr>
              <w:t>ทักษะในการปฏิบัติงาน</w:t>
            </w:r>
            <w:r w:rsidRPr="00996A17">
              <w:rPr>
                <w:rFonts w:ascii="TH Sarabun New" w:hAnsi="TH Sarabun New" w:cs="TH Sarabun New"/>
                <w:b/>
                <w:bCs/>
                <w:color w:val="000000" w:themeColor="text1"/>
                <w:sz w:val="28"/>
              </w:rPr>
              <w:t xml:space="preserve"> </w:t>
            </w:r>
            <w:r w:rsidRPr="00340A10">
              <w:rPr>
                <w:rFonts w:ascii="TH Sarabun New" w:hAnsi="TH Sarabun New" w:cs="TH Sarabun New"/>
                <w:b/>
                <w:bCs/>
                <w:color w:val="0070C0"/>
                <w:sz w:val="28"/>
              </w:rPr>
              <w:t>(WORK PRACTICES</w:t>
            </w:r>
            <w:r w:rsidRPr="00340A10">
              <w:rPr>
                <w:rFonts w:ascii="TH Sarabun New" w:hAnsi="TH Sarabun New" w:cs="TH Sarabun New"/>
                <w:b/>
                <w:bCs/>
                <w:color w:val="0070C0"/>
                <w:sz w:val="28"/>
                <w:cs/>
              </w:rPr>
              <w:t>)</w:t>
            </w:r>
            <w:r w:rsidRPr="00340A10">
              <w:rPr>
                <w:rFonts w:ascii="TH Sarabun New" w:hAnsi="TH Sarabun New" w:cs="TH Sarabun New"/>
                <w:b/>
                <w:bCs/>
                <w:color w:val="0070C0"/>
                <w:sz w:val="28"/>
              </w:rPr>
              <w:t xml:space="preserve">      </w:t>
            </w:r>
          </w:p>
        </w:tc>
        <w:tc>
          <w:tcPr>
            <w:tcW w:w="425" w:type="dxa"/>
            <w:shd w:val="clear" w:color="auto" w:fill="BFBFBF" w:themeFill="background1" w:themeFillShade="BF"/>
          </w:tcPr>
          <w:p w14:paraId="590B6AEC" w14:textId="77777777" w:rsidR="00161A8A" w:rsidRPr="00996A17" w:rsidRDefault="00161A8A" w:rsidP="005A3400">
            <w:pPr>
              <w:spacing w:after="0" w:line="240" w:lineRule="auto"/>
              <w:rPr>
                <w:rFonts w:ascii="TH Sarabun New" w:hAnsi="TH Sarabun New" w:cs="TH Sarabun New"/>
                <w:b/>
                <w:bCs/>
                <w:color w:val="000000" w:themeColor="text1"/>
                <w:sz w:val="24"/>
                <w:szCs w:val="24"/>
              </w:rPr>
            </w:pPr>
          </w:p>
        </w:tc>
        <w:tc>
          <w:tcPr>
            <w:tcW w:w="679" w:type="dxa"/>
            <w:shd w:val="clear" w:color="auto" w:fill="BFBFBF" w:themeFill="background1" w:themeFillShade="BF"/>
          </w:tcPr>
          <w:p w14:paraId="590B6AED" w14:textId="77777777" w:rsidR="00161A8A" w:rsidRPr="00996A17" w:rsidRDefault="00161A8A" w:rsidP="005A3400">
            <w:pPr>
              <w:spacing w:after="0" w:line="240" w:lineRule="auto"/>
              <w:rPr>
                <w:rFonts w:ascii="TH Sarabun New" w:hAnsi="TH Sarabun New" w:cs="TH Sarabun New"/>
                <w:b/>
                <w:bCs/>
                <w:color w:val="000000" w:themeColor="text1"/>
                <w:sz w:val="24"/>
                <w:szCs w:val="24"/>
              </w:rPr>
            </w:pPr>
          </w:p>
        </w:tc>
        <w:tc>
          <w:tcPr>
            <w:tcW w:w="1080" w:type="dxa"/>
            <w:shd w:val="clear" w:color="auto" w:fill="BFBFBF" w:themeFill="background1" w:themeFillShade="BF"/>
          </w:tcPr>
          <w:p w14:paraId="590B6AEE" w14:textId="77777777" w:rsidR="00161A8A" w:rsidRPr="00996A17" w:rsidRDefault="00161A8A" w:rsidP="005A3400">
            <w:pPr>
              <w:spacing w:after="0" w:line="240" w:lineRule="auto"/>
              <w:rPr>
                <w:rFonts w:ascii="TH Sarabun New" w:hAnsi="TH Sarabun New" w:cs="TH Sarabun New"/>
                <w:b/>
                <w:bCs/>
                <w:color w:val="000000" w:themeColor="text1"/>
                <w:sz w:val="24"/>
                <w:szCs w:val="24"/>
              </w:rPr>
            </w:pPr>
          </w:p>
        </w:tc>
        <w:tc>
          <w:tcPr>
            <w:tcW w:w="1913" w:type="dxa"/>
            <w:shd w:val="clear" w:color="auto" w:fill="BFBFBF" w:themeFill="background1" w:themeFillShade="BF"/>
          </w:tcPr>
          <w:p w14:paraId="590B6AEF" w14:textId="77777777" w:rsidR="00161A8A" w:rsidRPr="00996A17" w:rsidRDefault="00161A8A" w:rsidP="005A3400">
            <w:pPr>
              <w:spacing w:after="0" w:line="240" w:lineRule="auto"/>
              <w:rPr>
                <w:rFonts w:ascii="TH Sarabun New" w:hAnsi="TH Sarabun New" w:cs="TH Sarabun New"/>
                <w:b/>
                <w:bCs/>
                <w:color w:val="000000" w:themeColor="text1"/>
                <w:sz w:val="24"/>
                <w:szCs w:val="24"/>
              </w:rPr>
            </w:pPr>
          </w:p>
        </w:tc>
      </w:tr>
      <w:tr w:rsidR="00E902D0" w:rsidRPr="00A8148A" w14:paraId="590B6AF6" w14:textId="77777777" w:rsidTr="00036B42">
        <w:tc>
          <w:tcPr>
            <w:tcW w:w="6125" w:type="dxa"/>
            <w:shd w:val="clear" w:color="auto" w:fill="F2F2F2" w:themeFill="background1" w:themeFillShade="F2"/>
          </w:tcPr>
          <w:p w14:paraId="67D404CC" w14:textId="77777777" w:rsidR="00161A8A" w:rsidRPr="007B1923"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7B1923">
              <w:rPr>
                <w:rFonts w:ascii="TH Sarabun New" w:hAnsi="TH Sarabun New" w:cs="TH Sarabun New"/>
                <w:color w:val="000000" w:themeColor="text1"/>
                <w:sz w:val="28"/>
                <w:cs/>
              </w:rPr>
              <w:t>ไม่ดื่ม กิน สูบบุหรี่ แต่งหน้า หรือ ใส่</w:t>
            </w:r>
            <w:r w:rsidRPr="007B1923">
              <w:rPr>
                <w:rFonts w:ascii="TH Sarabun New" w:hAnsi="TH Sarabun New" w:cs="TH Sarabun New"/>
                <w:color w:val="000000" w:themeColor="text1"/>
                <w:sz w:val="28"/>
              </w:rPr>
              <w:t xml:space="preserve"> contact lenses </w:t>
            </w:r>
            <w:r w:rsidRPr="007B1923">
              <w:rPr>
                <w:rFonts w:ascii="TH Sarabun New" w:hAnsi="TH Sarabun New" w:cs="TH Sarabun New"/>
                <w:color w:val="000000" w:themeColor="text1"/>
                <w:sz w:val="28"/>
                <w:cs/>
              </w:rPr>
              <w:t>ในห้องปฏิบัติการ</w:t>
            </w:r>
            <w:r w:rsidRPr="007B1923">
              <w:rPr>
                <w:rFonts w:ascii="TH Sarabun New" w:hAnsi="TH Sarabun New" w:cs="TH Sarabun New"/>
                <w:color w:val="000000" w:themeColor="text1"/>
                <w:sz w:val="28"/>
              </w:rPr>
              <w:t xml:space="preserve"> </w:t>
            </w:r>
            <w:r w:rsidRPr="007B1923">
              <w:rPr>
                <w:rFonts w:ascii="TH Sarabun New" w:hAnsi="TH Sarabun New" w:cs="TH Sarabun New"/>
                <w:color w:val="000000" w:themeColor="text1"/>
                <w:sz w:val="28"/>
                <w:cs/>
              </w:rPr>
              <w:t>หากผมยาวให้รวบผม</w:t>
            </w:r>
          </w:p>
          <w:p w14:paraId="590B6AF1" w14:textId="05F1D98D" w:rsidR="007B1923" w:rsidRPr="00340A10" w:rsidRDefault="007B1923" w:rsidP="007B1923">
            <w:pPr>
              <w:pStyle w:val="a3"/>
              <w:tabs>
                <w:tab w:val="left" w:pos="1080"/>
              </w:tabs>
              <w:spacing w:after="0" w:line="240" w:lineRule="auto"/>
              <w:ind w:left="488"/>
              <w:rPr>
                <w:rFonts w:ascii="TH Sarabun New" w:hAnsi="TH Sarabun New" w:cs="TH Sarabun New"/>
                <w:b/>
                <w:bCs/>
                <w:color w:val="000000" w:themeColor="text1"/>
                <w:sz w:val="28"/>
              </w:rPr>
            </w:pPr>
            <w:r w:rsidRPr="00340A10">
              <w:rPr>
                <w:rFonts w:ascii="TH Sarabun New" w:hAnsi="TH Sarabun New" w:cs="TH Sarabun New"/>
                <w:b/>
                <w:bCs/>
                <w:color w:val="0070C0"/>
                <w:sz w:val="28"/>
              </w:rPr>
              <w:t>No eating, drinking, smoking, wearing makeup or wearing contact lenses in the laboratory. If having long hair, tie them together.</w:t>
            </w:r>
          </w:p>
        </w:tc>
        <w:tc>
          <w:tcPr>
            <w:tcW w:w="425" w:type="dxa"/>
            <w:shd w:val="clear" w:color="auto" w:fill="FFFFFF" w:themeFill="background1"/>
          </w:tcPr>
          <w:p w14:paraId="590B6AF2"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shd w:val="clear" w:color="auto" w:fill="FFFFFF" w:themeFill="background1"/>
          </w:tcPr>
          <w:p w14:paraId="590B6AF3"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shd w:val="clear" w:color="auto" w:fill="FFFFFF" w:themeFill="background1"/>
          </w:tcPr>
          <w:p w14:paraId="590B6AF4"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shd w:val="clear" w:color="auto" w:fill="FFFFFF" w:themeFill="background1"/>
          </w:tcPr>
          <w:p w14:paraId="590B6AF5"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AFC" w14:textId="77777777" w:rsidTr="00036B42">
        <w:tc>
          <w:tcPr>
            <w:tcW w:w="6125" w:type="dxa"/>
            <w:shd w:val="clear" w:color="auto" w:fill="F2F2F2" w:themeFill="background1" w:themeFillShade="F2"/>
          </w:tcPr>
          <w:p w14:paraId="396B234F" w14:textId="77777777" w:rsidR="00161A8A"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ไม่เก็บหรือวางอาหารหรือเครื่องดื่มไว้ในบริเวณห้องปฏิบัติการ</w:t>
            </w:r>
          </w:p>
          <w:p w14:paraId="590B6AF7" w14:textId="427CA6A1" w:rsidR="00C325F3" w:rsidRPr="00340A10" w:rsidRDefault="00C325F3" w:rsidP="00C325F3">
            <w:pPr>
              <w:pStyle w:val="a3"/>
              <w:tabs>
                <w:tab w:val="left" w:pos="1080"/>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Do not store or place food or beverages in the laboratory.</w:t>
            </w:r>
          </w:p>
        </w:tc>
        <w:tc>
          <w:tcPr>
            <w:tcW w:w="425" w:type="dxa"/>
            <w:shd w:val="clear" w:color="auto" w:fill="FFFFFF" w:themeFill="background1"/>
          </w:tcPr>
          <w:p w14:paraId="590B6AF8"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shd w:val="clear" w:color="auto" w:fill="FFFFFF" w:themeFill="background1"/>
          </w:tcPr>
          <w:p w14:paraId="590B6AF9"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shd w:val="clear" w:color="auto" w:fill="FFFFFF" w:themeFill="background1"/>
          </w:tcPr>
          <w:p w14:paraId="590B6AFA"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shd w:val="clear" w:color="auto" w:fill="FFFFFF" w:themeFill="background1"/>
          </w:tcPr>
          <w:p w14:paraId="590B6AFB"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B02" w14:textId="77777777" w:rsidTr="00036B42">
        <w:tc>
          <w:tcPr>
            <w:tcW w:w="6125" w:type="dxa"/>
            <w:shd w:val="clear" w:color="auto" w:fill="F2F2F2" w:themeFill="background1" w:themeFillShade="F2"/>
          </w:tcPr>
          <w:p w14:paraId="6BFB5499" w14:textId="77777777" w:rsidR="00161A8A"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ผู้ปฏิบัติงานล้างมือหลังปฏิบัติงานทุกครั้ง</w:t>
            </w:r>
          </w:p>
          <w:p w14:paraId="590B6AFD" w14:textId="3AB070B6" w:rsidR="00C325F3" w:rsidRPr="00340A10" w:rsidRDefault="00C325F3" w:rsidP="00C325F3">
            <w:pPr>
              <w:tabs>
                <w:tab w:val="left" w:pos="1080"/>
              </w:tabs>
              <w:spacing w:after="0" w:line="240" w:lineRule="auto"/>
              <w:rPr>
                <w:rFonts w:ascii="TH Sarabun New" w:hAnsi="TH Sarabun New" w:cs="TH Sarabun New"/>
                <w:b/>
                <w:bCs/>
                <w:color w:val="000000" w:themeColor="text1"/>
                <w:sz w:val="28"/>
                <w:cs/>
              </w:rPr>
            </w:pPr>
            <w:r>
              <w:rPr>
                <w:rFonts w:ascii="TH Sarabun New" w:hAnsi="TH Sarabun New" w:cs="TH Sarabun New"/>
                <w:color w:val="000000" w:themeColor="text1"/>
                <w:sz w:val="28"/>
              </w:rPr>
              <w:t xml:space="preserve">         </w:t>
            </w:r>
            <w:r w:rsidRPr="00340A10">
              <w:rPr>
                <w:rFonts w:ascii="TH Sarabun New" w:hAnsi="TH Sarabun New" w:cs="TH Sarabun New"/>
                <w:b/>
                <w:bCs/>
                <w:color w:val="0070C0"/>
                <w:sz w:val="28"/>
              </w:rPr>
              <w:t xml:space="preserve">Wash your hands every time after work. </w:t>
            </w:r>
          </w:p>
        </w:tc>
        <w:tc>
          <w:tcPr>
            <w:tcW w:w="425" w:type="dxa"/>
            <w:shd w:val="clear" w:color="auto" w:fill="FFFFFF" w:themeFill="background1"/>
          </w:tcPr>
          <w:p w14:paraId="590B6AFE"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shd w:val="clear" w:color="auto" w:fill="FFFFFF" w:themeFill="background1"/>
          </w:tcPr>
          <w:p w14:paraId="590B6AFF"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shd w:val="clear" w:color="auto" w:fill="FFFFFF" w:themeFill="background1"/>
          </w:tcPr>
          <w:p w14:paraId="590B6B00"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shd w:val="clear" w:color="auto" w:fill="FFFFFF" w:themeFill="background1"/>
          </w:tcPr>
          <w:p w14:paraId="590B6B01"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B08" w14:textId="77777777" w:rsidTr="00036B42">
        <w:tc>
          <w:tcPr>
            <w:tcW w:w="6125" w:type="dxa"/>
            <w:shd w:val="clear" w:color="auto" w:fill="F2F2F2" w:themeFill="background1" w:themeFillShade="F2"/>
          </w:tcPr>
          <w:p w14:paraId="2272A4D4" w14:textId="77777777" w:rsidR="00C325F3" w:rsidRDefault="00161A8A" w:rsidP="00C325F3">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ผู้ปฏิบัติงานสวมใส่อุปกรณ์ป้องกันอันตรายส่วนบุคคลที่เหมาะสมขณะปฏิบัติงาน</w:t>
            </w:r>
          </w:p>
          <w:p w14:paraId="590B6B03" w14:textId="274C882E" w:rsidR="00C325F3" w:rsidRPr="00340A10" w:rsidRDefault="00C325F3" w:rsidP="00C325F3">
            <w:pPr>
              <w:pStyle w:val="a3"/>
              <w:tabs>
                <w:tab w:val="left" w:pos="1080"/>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Wear appropriate personal protective equipment while working.</w:t>
            </w:r>
          </w:p>
        </w:tc>
        <w:tc>
          <w:tcPr>
            <w:tcW w:w="425" w:type="dxa"/>
            <w:shd w:val="clear" w:color="auto" w:fill="FFFFFF" w:themeFill="background1"/>
          </w:tcPr>
          <w:p w14:paraId="590B6B04"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shd w:val="clear" w:color="auto" w:fill="FFFFFF" w:themeFill="background1"/>
          </w:tcPr>
          <w:p w14:paraId="590B6B05"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shd w:val="clear" w:color="auto" w:fill="FFFFFF" w:themeFill="background1"/>
          </w:tcPr>
          <w:p w14:paraId="590B6B06"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shd w:val="clear" w:color="auto" w:fill="FFFFFF" w:themeFill="background1"/>
          </w:tcPr>
          <w:p w14:paraId="590B6B07"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B0E"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00E87EC" w14:textId="77777777" w:rsidR="00C325F3" w:rsidRDefault="00161A8A" w:rsidP="00C325F3">
            <w:pPr>
              <w:pStyle w:val="a3"/>
              <w:numPr>
                <w:ilvl w:val="1"/>
                <w:numId w:val="4"/>
              </w:numPr>
              <w:tabs>
                <w:tab w:val="left" w:pos="1080"/>
              </w:tabs>
              <w:spacing w:after="0" w:line="240" w:lineRule="auto"/>
              <w:ind w:left="555" w:hanging="450"/>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ผู้ปฏิบัติงานสวมใส่กางเกงขายาวปิดข้อเท้าและสวมรองเท้าปิดปลายเท้า</w:t>
            </w:r>
            <w:r w:rsidRPr="00996A17">
              <w:rPr>
                <w:rFonts w:ascii="TH Sarabun New" w:hAnsi="TH Sarabun New" w:cs="TH Sarabun New"/>
                <w:color w:val="000000" w:themeColor="text1"/>
                <w:sz w:val="28"/>
              </w:rPr>
              <w:t xml:space="preserve"> </w:t>
            </w:r>
          </w:p>
          <w:p w14:paraId="590B6B09" w14:textId="4C7E4735" w:rsidR="00161A8A" w:rsidRPr="00340A10" w:rsidRDefault="00C325F3" w:rsidP="00E72C2F">
            <w:pPr>
              <w:pStyle w:val="a3"/>
              <w:tabs>
                <w:tab w:val="left" w:pos="1080"/>
              </w:tabs>
              <w:spacing w:after="0" w:line="240" w:lineRule="auto"/>
              <w:ind w:left="555" w:hanging="450"/>
              <w:rPr>
                <w:rFonts w:ascii="TH Sarabun New" w:hAnsi="TH Sarabun New" w:cs="TH Sarabun New"/>
                <w:b/>
                <w:bCs/>
                <w:color w:val="000000" w:themeColor="text1"/>
                <w:sz w:val="28"/>
                <w:cs/>
              </w:rPr>
            </w:pPr>
            <w:r>
              <w:rPr>
                <w:rFonts w:ascii="TH Sarabun New" w:hAnsi="TH Sarabun New" w:cs="TH Sarabun New"/>
                <w:color w:val="000000" w:themeColor="text1"/>
                <w:sz w:val="28"/>
              </w:rPr>
              <w:t xml:space="preserve">        </w:t>
            </w:r>
            <w:r w:rsidRPr="00340A10">
              <w:rPr>
                <w:rFonts w:ascii="TH Sarabun New" w:hAnsi="TH Sarabun New" w:cs="TH Sarabun New"/>
                <w:b/>
                <w:bCs/>
                <w:color w:val="0070C0"/>
                <w:sz w:val="28"/>
              </w:rPr>
              <w:t>Wear long pants to cover the ankles and closed toe shoe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0A"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0B"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0C"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0D"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B1A"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8B1C79" w14:textId="77777777" w:rsidR="00161A8A" w:rsidRDefault="00161A8A"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ไม่ใช้ปากดูด</w:t>
            </w:r>
            <w:proofErr w:type="spellStart"/>
            <w:r w:rsidRPr="00996A17">
              <w:rPr>
                <w:rFonts w:ascii="TH Sarabun New" w:hAnsi="TH Sarabun New" w:cs="TH Sarabun New"/>
                <w:color w:val="000000" w:themeColor="text1"/>
                <w:sz w:val="28"/>
                <w:cs/>
              </w:rPr>
              <w:t>ป</w:t>
            </w:r>
            <w:r w:rsidR="00C51D39">
              <w:rPr>
                <w:rFonts w:ascii="TH Sarabun New" w:hAnsi="TH Sarabun New" w:cs="TH Sarabun New" w:hint="cs"/>
                <w:color w:val="000000" w:themeColor="text1"/>
                <w:sz w:val="28"/>
                <w:cs/>
              </w:rPr>
              <w:t>ิ</w:t>
            </w:r>
            <w:r w:rsidRPr="00996A17">
              <w:rPr>
                <w:rFonts w:ascii="TH Sarabun New" w:hAnsi="TH Sarabun New" w:cs="TH Sarabun New"/>
                <w:color w:val="000000" w:themeColor="text1"/>
                <w:sz w:val="28"/>
                <w:cs/>
              </w:rPr>
              <w:t>เปต</w:t>
            </w:r>
            <w:proofErr w:type="spellEnd"/>
            <w:r w:rsidRPr="00996A17">
              <w:rPr>
                <w:rFonts w:ascii="TH Sarabun New" w:hAnsi="TH Sarabun New" w:cs="TH Sarabun New"/>
                <w:color w:val="000000" w:themeColor="text1"/>
                <w:sz w:val="28"/>
                <w:cs/>
              </w:rPr>
              <w:t xml:space="preserve"> และมีอุปกรณ์ที่เหมาะสมต่อการใช้งาน </w:t>
            </w:r>
          </w:p>
          <w:p w14:paraId="590B6B15" w14:textId="4B4A1DD4" w:rsidR="00EA4F88" w:rsidRPr="00340A10" w:rsidRDefault="00EA4F88" w:rsidP="00EA4F88">
            <w:pPr>
              <w:tabs>
                <w:tab w:val="left" w:pos="1080"/>
              </w:tabs>
              <w:spacing w:after="0" w:line="240" w:lineRule="auto"/>
              <w:ind w:left="465"/>
              <w:rPr>
                <w:rFonts w:ascii="TH Sarabun New" w:hAnsi="TH Sarabun New" w:cs="TH Sarabun New"/>
                <w:b/>
                <w:bCs/>
                <w:color w:val="000000" w:themeColor="text1"/>
                <w:sz w:val="28"/>
              </w:rPr>
            </w:pPr>
            <w:r w:rsidRPr="00340A10">
              <w:rPr>
                <w:rFonts w:ascii="TH Sarabun New" w:hAnsi="TH Sarabun New" w:cs="TH Sarabun New"/>
                <w:b/>
                <w:bCs/>
                <w:color w:val="0070C0"/>
                <w:sz w:val="28"/>
              </w:rPr>
              <w:t>Do not suck the pipette with your mouth, and have suitable equipment for use.</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16"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17"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18"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19"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70797" w:rsidRPr="00A8148A" w14:paraId="1013A370"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C10BC0C" w14:textId="77777777" w:rsidR="00E70797" w:rsidRDefault="00E70797"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มีขั้นตอนการทำงานที่ลดหรือควบคุมการฟุ้งกระจายของสิ่งมีชีวิต</w:t>
            </w:r>
            <w:r w:rsidRPr="00996A17">
              <w:rPr>
                <w:rFonts w:ascii="TH Sarabun New" w:hAnsi="TH Sarabun New" w:cs="TH Sarabun New" w:hint="cs"/>
                <w:color w:val="000000" w:themeColor="text1"/>
                <w:sz w:val="28"/>
                <w:cs/>
              </w:rPr>
              <w:t xml:space="preserve"> สารชีวภาพ</w:t>
            </w:r>
            <w:r w:rsidRPr="00996A17">
              <w:rPr>
                <w:rFonts w:ascii="TH Sarabun New" w:hAnsi="TH Sarabun New" w:cs="TH Sarabun New"/>
                <w:color w:val="000000" w:themeColor="text1"/>
                <w:sz w:val="28"/>
                <w:cs/>
              </w:rPr>
              <w:t>หรือตัวอย่างชีวภาพ</w:t>
            </w:r>
          </w:p>
          <w:p w14:paraId="7AD96BA5" w14:textId="679DF15E" w:rsidR="00166FA0" w:rsidRPr="00340A10" w:rsidRDefault="004021E6" w:rsidP="0060504B">
            <w:pPr>
              <w:pStyle w:val="a3"/>
              <w:tabs>
                <w:tab w:val="left" w:pos="1080"/>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Hav</w:t>
            </w:r>
            <w:r w:rsidR="0060504B" w:rsidRPr="00340A10">
              <w:rPr>
                <w:rFonts w:ascii="TH Sarabun New" w:hAnsi="TH Sarabun New" w:cs="TH Sarabun New"/>
                <w:b/>
                <w:bCs/>
                <w:color w:val="0070C0"/>
                <w:sz w:val="28"/>
              </w:rPr>
              <w:t>e</w:t>
            </w:r>
            <w:r w:rsidRPr="00340A10">
              <w:rPr>
                <w:rFonts w:ascii="TH Sarabun New" w:hAnsi="TH Sarabun New" w:cs="TH Sarabun New"/>
                <w:b/>
                <w:bCs/>
                <w:color w:val="0070C0"/>
                <w:sz w:val="28"/>
              </w:rPr>
              <w:t xml:space="preserve"> the procedures to reduce or control diffusion of organisms, biological substances or biological sample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038F68" w14:textId="77777777" w:rsidR="00E70797" w:rsidRPr="00A8148A" w:rsidRDefault="00E70797"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A14300" w14:textId="77777777" w:rsidR="00E70797" w:rsidRPr="00A8148A" w:rsidRDefault="00E70797"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943604" w14:textId="77777777" w:rsidR="00E70797" w:rsidRPr="00A8148A" w:rsidRDefault="00E70797"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E8E7DB" w14:textId="77777777" w:rsidR="00E70797" w:rsidRPr="00A8148A" w:rsidRDefault="00E70797" w:rsidP="005A3400">
            <w:pPr>
              <w:spacing w:after="0" w:line="240" w:lineRule="auto"/>
              <w:rPr>
                <w:rFonts w:ascii="TH Sarabun New" w:hAnsi="TH Sarabun New" w:cs="TH Sarabun New"/>
                <w:color w:val="000000" w:themeColor="text1"/>
                <w:sz w:val="28"/>
              </w:rPr>
            </w:pPr>
          </w:p>
        </w:tc>
      </w:tr>
      <w:tr w:rsidR="00A67857" w:rsidRPr="00A8148A" w14:paraId="20CCCC5C"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878987" w14:textId="77777777" w:rsidR="00A67857" w:rsidRDefault="00A67857"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ผู้ปฏิบัติงานมีการเคลื่อนย้ายตัวอย่างชีวภาพอันตราย</w:t>
            </w:r>
            <w:r w:rsidRPr="00996A17">
              <w:rPr>
                <w:rFonts w:ascii="TH Sarabun New" w:hAnsi="TH Sarabun New" w:cs="TH Sarabun New" w:hint="cs"/>
                <w:color w:val="000000" w:themeColor="text1"/>
                <w:sz w:val="28"/>
                <w:cs/>
              </w:rPr>
              <w:t xml:space="preserve"> สาร</w:t>
            </w:r>
            <w:r w:rsidRPr="00996A17">
              <w:rPr>
                <w:rFonts w:ascii="TH Sarabun New" w:hAnsi="TH Sarabun New" w:cs="TH Sarabun New"/>
                <w:color w:val="000000" w:themeColor="text1"/>
                <w:sz w:val="28"/>
                <w:cs/>
              </w:rPr>
              <w:t>ชีวภาพ</w:t>
            </w:r>
            <w:r w:rsidRPr="00996A17">
              <w:rPr>
                <w:rFonts w:ascii="TH Sarabun New" w:hAnsi="TH Sarabun New" w:cs="TH Sarabun New" w:hint="cs"/>
                <w:color w:val="000000" w:themeColor="text1"/>
                <w:sz w:val="28"/>
                <w:cs/>
              </w:rPr>
              <w:t xml:space="preserve"> และเชื้อโรค</w:t>
            </w:r>
            <w:r w:rsidRPr="00996A17">
              <w:rPr>
                <w:rFonts w:ascii="TH Sarabun New" w:hAnsi="TH Sarabun New" w:cs="TH Sarabun New"/>
                <w:color w:val="000000" w:themeColor="text1"/>
                <w:sz w:val="28"/>
                <w:cs/>
              </w:rPr>
              <w:t>อย่างเหมาะสม</w:t>
            </w:r>
            <w:r w:rsidRPr="00996A17">
              <w:rPr>
                <w:rFonts w:ascii="TH Sarabun New" w:hAnsi="TH Sarabun New" w:cs="TH Sarabun New" w:hint="cs"/>
                <w:color w:val="000000" w:themeColor="text1"/>
                <w:sz w:val="28"/>
                <w:cs/>
              </w:rPr>
              <w:t>ตามความเสี่ยง</w:t>
            </w:r>
          </w:p>
          <w:p w14:paraId="4FA44DDE" w14:textId="0349216E" w:rsidR="0071653A" w:rsidRPr="00340A10" w:rsidRDefault="0060504B" w:rsidP="00B924DB">
            <w:pPr>
              <w:pStyle w:val="a3"/>
              <w:tabs>
                <w:tab w:val="left" w:pos="1080"/>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Have appropriate transport procedure for dangerous biological samples, biological substances and pathogen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4C0F35" w14:textId="77777777" w:rsidR="00A67857" w:rsidRPr="00A8148A" w:rsidRDefault="00A67857"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9F0466A" w14:textId="77777777" w:rsidR="00A67857" w:rsidRPr="00A8148A" w:rsidRDefault="00A67857"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CA0230" w14:textId="77777777" w:rsidR="00A67857" w:rsidRPr="00A8148A" w:rsidRDefault="00A67857"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C2AF53" w14:textId="77777777" w:rsidR="00A67857" w:rsidRPr="00A8148A" w:rsidRDefault="00A67857" w:rsidP="005A3400">
            <w:pPr>
              <w:spacing w:after="0" w:line="240" w:lineRule="auto"/>
              <w:rPr>
                <w:rFonts w:ascii="TH Sarabun New" w:hAnsi="TH Sarabun New" w:cs="TH Sarabun New"/>
                <w:color w:val="000000" w:themeColor="text1"/>
                <w:sz w:val="28"/>
              </w:rPr>
            </w:pPr>
          </w:p>
        </w:tc>
      </w:tr>
      <w:tr w:rsidR="00E902D0" w:rsidRPr="00A8148A" w14:paraId="590B6B26"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DAF09AC" w14:textId="77777777" w:rsidR="00161A8A" w:rsidRDefault="00161A8A" w:rsidP="00ED5361">
            <w:pPr>
              <w:pStyle w:val="a3"/>
              <w:numPr>
                <w:ilvl w:val="1"/>
                <w:numId w:val="4"/>
              </w:numPr>
              <w:tabs>
                <w:tab w:val="left" w:pos="36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ไม่สวมเสื้อกาวน์ออกไปเดินในพื้นที่สาธารณะเช่น โรงอาหาร ห้องน้ำ หรือ</w:t>
            </w:r>
            <w:r w:rsidRPr="00996A17">
              <w:rPr>
                <w:rFonts w:ascii="TH Sarabun New" w:hAnsi="TH Sarabun New" w:cs="TH Sarabun New"/>
                <w:color w:val="000000" w:themeColor="text1"/>
                <w:sz w:val="28"/>
                <w:cs/>
              </w:rPr>
              <w:lastRenderedPageBreak/>
              <w:t>ห้องพัก</w:t>
            </w:r>
          </w:p>
          <w:p w14:paraId="590B6B21" w14:textId="7721017A" w:rsidR="00B924DB" w:rsidRPr="00B924DB" w:rsidRDefault="00B924DB" w:rsidP="00B924DB">
            <w:pPr>
              <w:pStyle w:val="a3"/>
              <w:tabs>
                <w:tab w:val="left" w:pos="360"/>
              </w:tabs>
              <w:spacing w:after="0" w:line="240" w:lineRule="auto"/>
              <w:ind w:left="488"/>
              <w:rPr>
                <w:rFonts w:ascii="TH Sarabun New" w:hAnsi="TH Sarabun New" w:cs="TH Sarabun New"/>
                <w:color w:val="000000" w:themeColor="text1"/>
                <w:sz w:val="28"/>
                <w:cs/>
              </w:rPr>
            </w:pPr>
            <w:r w:rsidRPr="00340A10">
              <w:rPr>
                <w:rFonts w:ascii="TH Sarabun New" w:hAnsi="TH Sarabun New" w:cs="TH Sarabun New"/>
                <w:b/>
                <w:bCs/>
                <w:color w:val="0070C0"/>
                <w:sz w:val="28"/>
              </w:rPr>
              <w:t>Do not wear the laboratory gowns in public areas such as</w:t>
            </w:r>
            <w:r w:rsidRPr="00340A10">
              <w:rPr>
                <w:rFonts w:ascii="TH Sarabun New" w:hAnsi="TH Sarabun New" w:cs="TH Sarabun New"/>
                <w:color w:val="0070C0"/>
                <w:sz w:val="28"/>
              </w:rPr>
              <w:t xml:space="preserve"> </w:t>
            </w:r>
            <w:r w:rsidRPr="00340A10">
              <w:rPr>
                <w:rFonts w:ascii="TH Sarabun New" w:hAnsi="TH Sarabun New" w:cs="TH Sarabun New"/>
                <w:b/>
                <w:bCs/>
                <w:color w:val="0070C0"/>
                <w:sz w:val="28"/>
              </w:rPr>
              <w:t>cafeterias, bathrooms or dormitorie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2"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3"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4"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5"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B2C"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42708C0" w14:textId="77777777" w:rsidR="00161A8A" w:rsidRDefault="00161A8A" w:rsidP="00ED5361">
            <w:pPr>
              <w:pStyle w:val="a3"/>
              <w:numPr>
                <w:ilvl w:val="1"/>
                <w:numId w:val="4"/>
              </w:numPr>
              <w:tabs>
                <w:tab w:val="left" w:pos="360"/>
              </w:tabs>
              <w:spacing w:after="0" w:line="240" w:lineRule="auto"/>
              <w:ind w:left="488"/>
              <w:rPr>
                <w:rFonts w:ascii="TH Sarabun New" w:hAnsi="TH Sarabun New" w:cs="TH Sarabun New"/>
                <w:color w:val="000000" w:themeColor="text1"/>
                <w:sz w:val="28"/>
              </w:rPr>
            </w:pPr>
            <w:r w:rsidRPr="00996A17">
              <w:rPr>
                <w:rFonts w:ascii="TH Sarabun New" w:hAnsi="TH Sarabun New" w:cs="TH Sarabun New"/>
                <w:color w:val="000000" w:themeColor="text1"/>
                <w:sz w:val="28"/>
                <w:cs/>
              </w:rPr>
              <w:t>ไม่จับบริเวณสะอาด เช่นลูกบิดประตู หรือโทรศัพท์ ขณะใส่</w:t>
            </w:r>
            <w:r w:rsidR="000C13C0" w:rsidRPr="00996A17">
              <w:rPr>
                <w:rFonts w:ascii="TH Sarabun New" w:hAnsi="TH Sarabun New" w:cs="TH Sarabun New" w:hint="cs"/>
                <w:color w:val="000000" w:themeColor="text1"/>
                <w:sz w:val="28"/>
                <w:cs/>
              </w:rPr>
              <w:t>ถุง</w:t>
            </w:r>
            <w:r w:rsidRPr="00996A17">
              <w:rPr>
                <w:rFonts w:ascii="TH Sarabun New" w:hAnsi="TH Sarabun New" w:cs="TH Sarabun New"/>
                <w:color w:val="000000" w:themeColor="text1"/>
                <w:sz w:val="28"/>
                <w:cs/>
              </w:rPr>
              <w:t>มือ</w:t>
            </w:r>
          </w:p>
          <w:p w14:paraId="590B6B27" w14:textId="27A0A99F" w:rsidR="00B924DB" w:rsidRPr="00340A10" w:rsidRDefault="00B924DB" w:rsidP="00B924DB">
            <w:pPr>
              <w:pStyle w:val="a3"/>
              <w:tabs>
                <w:tab w:val="left" w:pos="360"/>
              </w:tabs>
              <w:spacing w:after="0" w:line="240" w:lineRule="auto"/>
              <w:ind w:left="488"/>
              <w:rPr>
                <w:rFonts w:ascii="TH Sarabun New" w:hAnsi="TH Sarabun New" w:cs="TH Sarabun New"/>
                <w:b/>
                <w:bCs/>
                <w:color w:val="000000" w:themeColor="text1"/>
                <w:sz w:val="28"/>
                <w:cs/>
              </w:rPr>
            </w:pPr>
            <w:r w:rsidRPr="00340A10">
              <w:rPr>
                <w:rFonts w:ascii="TH Sarabun New" w:hAnsi="TH Sarabun New" w:cs="TH Sarabun New"/>
                <w:b/>
                <w:bCs/>
                <w:color w:val="0070C0"/>
                <w:sz w:val="28"/>
              </w:rPr>
              <w:t>Do not touch clean areas such as doorknobs or telephone while wearing gloves.</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8"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9"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A"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B"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E902D0" w:rsidRPr="00A8148A" w14:paraId="590B6B32"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E6C562C" w14:textId="77777777" w:rsidR="00161A8A" w:rsidRPr="00340A10" w:rsidRDefault="00161A8A" w:rsidP="00ED5361">
            <w:pPr>
              <w:pStyle w:val="a3"/>
              <w:numPr>
                <w:ilvl w:val="1"/>
                <w:numId w:val="4"/>
              </w:numPr>
              <w:tabs>
                <w:tab w:val="left" w:pos="360"/>
              </w:tabs>
              <w:spacing w:after="0" w:line="240" w:lineRule="auto"/>
              <w:ind w:left="488"/>
              <w:rPr>
                <w:rFonts w:ascii="TH Sarabun New" w:hAnsi="TH Sarabun New" w:cs="TH Sarabun New"/>
                <w:b/>
                <w:bCs/>
                <w:color w:val="0070C0"/>
                <w:sz w:val="28"/>
              </w:rPr>
            </w:pPr>
            <w:r w:rsidRPr="00996A17">
              <w:rPr>
                <w:rFonts w:ascii="TH Sarabun New" w:hAnsi="TH Sarabun New" w:cs="TH Sarabun New"/>
                <w:color w:val="000000" w:themeColor="text1"/>
                <w:sz w:val="28"/>
                <w:cs/>
              </w:rPr>
              <w:t>ไม่นำกรด ด่างหรือสารระเหยไปใช้งานในตู้ชีวน</w:t>
            </w:r>
            <w:proofErr w:type="spellStart"/>
            <w:r w:rsidRPr="00996A17">
              <w:rPr>
                <w:rFonts w:ascii="TH Sarabun New" w:hAnsi="TH Sarabun New" w:cs="TH Sarabun New"/>
                <w:color w:val="000000" w:themeColor="text1"/>
                <w:sz w:val="28"/>
                <w:cs/>
              </w:rPr>
              <w:t>ิร</w:t>
            </w:r>
            <w:proofErr w:type="spellEnd"/>
            <w:r w:rsidRPr="00996A17">
              <w:rPr>
                <w:rFonts w:ascii="TH Sarabun New" w:hAnsi="TH Sarabun New" w:cs="TH Sarabun New"/>
                <w:color w:val="000000" w:themeColor="text1"/>
                <w:sz w:val="28"/>
                <w:cs/>
              </w:rPr>
              <w:t>ภัย (</w:t>
            </w:r>
            <w:r w:rsidRPr="00996A17">
              <w:rPr>
                <w:rFonts w:ascii="TH Sarabun New" w:hAnsi="TH Sarabun New" w:cs="TH Sarabun New"/>
                <w:color w:val="000000" w:themeColor="text1"/>
                <w:sz w:val="28"/>
              </w:rPr>
              <w:t>Biosafety Cabinet</w:t>
            </w:r>
            <w:r w:rsidRPr="00996A17">
              <w:rPr>
                <w:rFonts w:ascii="TH Sarabun New" w:hAnsi="TH Sarabun New" w:cs="TH Sarabun New"/>
                <w:color w:val="000000" w:themeColor="text1"/>
                <w:sz w:val="28"/>
                <w:cs/>
              </w:rPr>
              <w:t xml:space="preserve">, </w:t>
            </w:r>
            <w:r w:rsidRPr="00340A10">
              <w:rPr>
                <w:rFonts w:ascii="TH Sarabun New" w:hAnsi="TH Sarabun New" w:cs="TH Sarabun New"/>
                <w:b/>
                <w:bCs/>
                <w:color w:val="0070C0"/>
                <w:sz w:val="28"/>
              </w:rPr>
              <w:t xml:space="preserve">BSC) </w:t>
            </w:r>
            <w:r w:rsidRPr="00340A10">
              <w:rPr>
                <w:rFonts w:ascii="TH Sarabun New" w:hAnsi="TH Sarabun New" w:cs="TH Sarabun New"/>
                <w:b/>
                <w:bCs/>
                <w:color w:val="0070C0"/>
                <w:sz w:val="28"/>
                <w:cs/>
              </w:rPr>
              <w:t>ใช้งาน กรด ด่าง เข้มข้น หรือสารระเหย ในตู้ดูดควัน (</w:t>
            </w:r>
            <w:r w:rsidRPr="00340A10">
              <w:rPr>
                <w:rFonts w:ascii="TH Sarabun New" w:hAnsi="TH Sarabun New" w:cs="TH Sarabun New"/>
                <w:b/>
                <w:bCs/>
                <w:color w:val="0070C0"/>
                <w:sz w:val="28"/>
              </w:rPr>
              <w:t>Fume Hood)</w:t>
            </w:r>
          </w:p>
          <w:p w14:paraId="590B6B2D" w14:textId="1D3DCF39" w:rsidR="00B924DB" w:rsidRPr="00996A17" w:rsidRDefault="00B924DB" w:rsidP="00B924DB">
            <w:pPr>
              <w:pStyle w:val="a3"/>
              <w:tabs>
                <w:tab w:val="left" w:pos="360"/>
              </w:tabs>
              <w:spacing w:after="0" w:line="240" w:lineRule="auto"/>
              <w:ind w:left="488"/>
              <w:rPr>
                <w:rFonts w:ascii="TH Sarabun New" w:hAnsi="TH Sarabun New" w:cs="TH Sarabun New"/>
                <w:color w:val="000000" w:themeColor="text1"/>
                <w:sz w:val="28"/>
                <w:cs/>
              </w:rPr>
            </w:pPr>
            <w:r w:rsidRPr="00340A10">
              <w:rPr>
                <w:rFonts w:ascii="TH Sarabun New" w:hAnsi="TH Sarabun New" w:cs="TH Sarabun New"/>
                <w:b/>
                <w:bCs/>
                <w:color w:val="0070C0"/>
                <w:sz w:val="28"/>
              </w:rPr>
              <w:t>Do not use acids, alkalis, or volatile substances in the Biosafety Cabinet (BSC). Use them in the fume hood.</w:t>
            </w:r>
          </w:p>
        </w:tc>
        <w:tc>
          <w:tcPr>
            <w:tcW w:w="42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E"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2F"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30" w14:textId="77777777" w:rsidR="00161A8A" w:rsidRPr="00A8148A" w:rsidRDefault="00161A8A" w:rsidP="005A3400">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31" w14:textId="77777777" w:rsidR="00161A8A" w:rsidRPr="00A8148A" w:rsidRDefault="00161A8A" w:rsidP="005A3400">
            <w:pPr>
              <w:spacing w:after="0" w:line="240" w:lineRule="auto"/>
              <w:rPr>
                <w:rFonts w:ascii="TH Sarabun New" w:hAnsi="TH Sarabun New" w:cs="TH Sarabun New"/>
                <w:color w:val="000000" w:themeColor="text1"/>
                <w:sz w:val="28"/>
              </w:rPr>
            </w:pPr>
          </w:p>
        </w:tc>
      </w:tr>
      <w:tr w:rsidR="007F4AEF" w:rsidRPr="00A8148A" w14:paraId="590B6B38"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90B6B33" w14:textId="26F3DFFB" w:rsidR="007F4AEF" w:rsidRPr="00A8148A" w:rsidRDefault="007F4AEF" w:rsidP="007F4AEF">
            <w:pPr>
              <w:tabs>
                <w:tab w:val="left" w:pos="1080"/>
              </w:tabs>
              <w:spacing w:after="0" w:line="240" w:lineRule="auto"/>
              <w:ind w:left="488"/>
              <w:rPr>
                <w:rFonts w:ascii="TH Sarabun New" w:hAnsi="TH Sarabun New" w:cs="TH Sarabun New"/>
                <w:b/>
                <w:bCs/>
                <w:color w:val="000000" w:themeColor="text1"/>
                <w:sz w:val="28"/>
              </w:rPr>
            </w:pPr>
            <w:r w:rsidRPr="00A8148A">
              <w:rPr>
                <w:rFonts w:ascii="TH Sarabun New" w:hAnsi="TH Sarabun New" w:cs="TH Sarabun New"/>
                <w:b/>
                <w:bCs/>
                <w:color w:val="000000" w:themeColor="text1"/>
                <w:sz w:val="28"/>
                <w:cs/>
              </w:rPr>
              <w:t xml:space="preserve">อุปกรณ์ป้องกันอันตรายส่วนบุคคล </w:t>
            </w:r>
            <w:r w:rsidRPr="00BB29E0">
              <w:rPr>
                <w:rFonts w:ascii="TH Sarabun New" w:hAnsi="TH Sarabun New" w:cs="TH Sarabun New"/>
                <w:b/>
                <w:bCs/>
                <w:color w:val="0070C0"/>
                <w:sz w:val="24"/>
                <w:szCs w:val="24"/>
              </w:rPr>
              <w:t>(PERSONAL PROTECTIVE EQUIPMENTS)</w:t>
            </w:r>
          </w:p>
        </w:tc>
        <w:tc>
          <w:tcPr>
            <w:tcW w:w="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23F74ED" w14:textId="77777777" w:rsidR="007F4AEF" w:rsidRDefault="007F4AEF" w:rsidP="007F4AEF">
            <w:pPr>
              <w:spacing w:after="0" w:line="240" w:lineRule="auto"/>
              <w:ind w:right="-245"/>
              <w:jc w:val="both"/>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B34" w14:textId="47756491" w:rsidR="007F4AEF" w:rsidRPr="00A8148A" w:rsidRDefault="007F4AEF" w:rsidP="007F4AEF">
            <w:pPr>
              <w:spacing w:after="0" w:line="240" w:lineRule="auto"/>
              <w:ind w:right="-245"/>
              <w:jc w:val="both"/>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Y)</w:t>
            </w:r>
          </w:p>
        </w:tc>
        <w:tc>
          <w:tcPr>
            <w:tcW w:w="6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439D2B" w14:textId="77777777" w:rsidR="007F4AEF" w:rsidRDefault="007F4AEF" w:rsidP="007F4AEF">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B35" w14:textId="54F175E1" w:rsidR="007F4AEF" w:rsidRPr="00A8148A" w:rsidRDefault="007F4AEF" w:rsidP="007F4AEF">
            <w:pPr>
              <w:spacing w:after="0" w:line="240" w:lineRule="auto"/>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N)</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36456A1" w14:textId="77777777" w:rsidR="007F4AEF" w:rsidRDefault="007F4AEF" w:rsidP="007F4AEF">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B36" w14:textId="5B5C363A" w:rsidR="007F4AEF" w:rsidRPr="00A8148A" w:rsidRDefault="007F4AEF" w:rsidP="007F4AEF">
            <w:pPr>
              <w:spacing w:after="0" w:line="240" w:lineRule="auto"/>
              <w:jc w:val="center"/>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Not Relevant)</w:t>
            </w:r>
          </w:p>
        </w:tc>
        <w:tc>
          <w:tcPr>
            <w:tcW w:w="191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1CB35E3" w14:textId="77777777" w:rsidR="007F4AEF" w:rsidRDefault="007F4AEF" w:rsidP="007F4AEF">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B37" w14:textId="2BDF2FA4" w:rsidR="007F4AEF" w:rsidRPr="00A8148A" w:rsidRDefault="007F4AEF" w:rsidP="007F4AEF">
            <w:pPr>
              <w:spacing w:after="0" w:line="240" w:lineRule="auto"/>
              <w:jc w:val="center"/>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Measures taken/risk mitigation)</w:t>
            </w:r>
          </w:p>
        </w:tc>
      </w:tr>
      <w:tr w:rsidR="00F74D51" w:rsidRPr="00A8148A" w14:paraId="590B6B3E"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AA4299B" w14:textId="77777777" w:rsidR="00F74D51" w:rsidRDefault="00F74D51" w:rsidP="00ED5361">
            <w:pPr>
              <w:pStyle w:val="a3"/>
              <w:numPr>
                <w:ilvl w:val="1"/>
                <w:numId w:val="4"/>
              </w:numPr>
              <w:tabs>
                <w:tab w:val="left" w:pos="36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สวมเสื้อกาวน์ทุกครั้งที่ปฏิบัติงาน</w:t>
            </w:r>
          </w:p>
          <w:p w14:paraId="590B6B39" w14:textId="7864E011" w:rsidR="000525CC" w:rsidRPr="00BB29E0" w:rsidRDefault="000525CC" w:rsidP="000525CC">
            <w:pPr>
              <w:pStyle w:val="a3"/>
              <w:tabs>
                <w:tab w:val="left" w:pos="36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Wear a protective gown while working.</w:t>
            </w:r>
          </w:p>
        </w:tc>
        <w:tc>
          <w:tcPr>
            <w:tcW w:w="425" w:type="dxa"/>
            <w:tcBorders>
              <w:top w:val="single" w:sz="4" w:space="0" w:color="000000"/>
              <w:left w:val="single" w:sz="4" w:space="0" w:color="000000"/>
              <w:bottom w:val="single" w:sz="4" w:space="0" w:color="000000"/>
              <w:right w:val="single" w:sz="4" w:space="0" w:color="000000"/>
            </w:tcBorders>
          </w:tcPr>
          <w:p w14:paraId="590B6B3A"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3B"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3C"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3D"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44"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381C8BB" w14:textId="77777777" w:rsidR="00F74D51" w:rsidRDefault="00F74D51"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สวมถุงมือที่เหมาะสมทุกครั้งที่มีการทำงานกับ</w:t>
            </w:r>
            <w:r w:rsidRPr="001A2E15">
              <w:rPr>
                <w:rFonts w:ascii="TH Sarabun New" w:hAnsi="TH Sarabun New" w:cs="TH Sarabun New" w:hint="cs"/>
                <w:color w:val="000000" w:themeColor="text1"/>
                <w:sz w:val="28"/>
                <w:cs/>
              </w:rPr>
              <w:t xml:space="preserve"> ตัวอย่าง</w:t>
            </w:r>
            <w:r w:rsidRPr="001A2E15">
              <w:rPr>
                <w:rFonts w:ascii="TH Sarabun New" w:hAnsi="TH Sarabun New" w:cs="TH Sarabun New"/>
                <w:color w:val="000000" w:themeColor="text1"/>
                <w:sz w:val="28"/>
                <w:cs/>
              </w:rPr>
              <w:t>ชีวภาพ</w:t>
            </w:r>
            <w:r w:rsidRPr="001A2E15">
              <w:rPr>
                <w:rFonts w:ascii="TH Sarabun New" w:hAnsi="TH Sarabun New" w:cs="TH Sarabun New" w:hint="cs"/>
                <w:color w:val="000000" w:themeColor="text1"/>
                <w:sz w:val="28"/>
                <w:cs/>
              </w:rPr>
              <w:t xml:space="preserve"> </w:t>
            </w:r>
            <w:r w:rsidRPr="001A2E15">
              <w:rPr>
                <w:rFonts w:ascii="TH Sarabun New" w:hAnsi="TH Sarabun New" w:cs="TH Sarabun New"/>
                <w:color w:val="000000" w:themeColor="text1"/>
                <w:sz w:val="28"/>
                <w:cs/>
              </w:rPr>
              <w:t>สารชีวภาพ</w:t>
            </w:r>
            <w:r w:rsidRPr="001A2E15">
              <w:rPr>
                <w:rFonts w:ascii="TH Sarabun New" w:hAnsi="TH Sarabun New" w:cs="TH Sarabun New" w:hint="cs"/>
                <w:color w:val="000000" w:themeColor="text1"/>
                <w:sz w:val="28"/>
                <w:cs/>
              </w:rPr>
              <w:t xml:space="preserve"> เชื้อโรค </w:t>
            </w:r>
            <w:r w:rsidRPr="001A2E15">
              <w:rPr>
                <w:rFonts w:ascii="TH Sarabun New" w:hAnsi="TH Sarabun New" w:cs="TH Sarabun New"/>
                <w:color w:val="000000" w:themeColor="text1"/>
                <w:sz w:val="28"/>
                <w:cs/>
              </w:rPr>
              <w:t>หรือสารเคมีอันตราย</w:t>
            </w:r>
          </w:p>
          <w:p w14:paraId="590B6B3F" w14:textId="2C6876AF" w:rsidR="000525CC" w:rsidRPr="00BB29E0" w:rsidRDefault="000525CC" w:rsidP="000525CC">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Wear suitable gloves when working with biological samples, biological substances, pathogens or hazardous chemicals.</w:t>
            </w:r>
          </w:p>
        </w:tc>
        <w:tc>
          <w:tcPr>
            <w:tcW w:w="425" w:type="dxa"/>
            <w:tcBorders>
              <w:top w:val="single" w:sz="4" w:space="0" w:color="000000"/>
              <w:left w:val="single" w:sz="4" w:space="0" w:color="000000"/>
              <w:bottom w:val="single" w:sz="4" w:space="0" w:color="000000"/>
              <w:right w:val="single" w:sz="4" w:space="0" w:color="000000"/>
            </w:tcBorders>
          </w:tcPr>
          <w:p w14:paraId="590B6B40"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41"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42"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43"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4A"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D8C111B" w14:textId="77777777" w:rsidR="00F74D51" w:rsidRDefault="00F74D51"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สวมอุปกรณ์ป้องกันดวงตาทุกครั้งที่ปฏิบัติงานที่อาจเกิดการฟุ้งกระจายของ</w:t>
            </w:r>
            <w:r w:rsidRPr="001A2E15">
              <w:rPr>
                <w:rFonts w:ascii="TH Sarabun New" w:hAnsi="TH Sarabun New" w:cs="TH Sarabun New" w:hint="cs"/>
                <w:color w:val="000000" w:themeColor="text1"/>
                <w:sz w:val="28"/>
                <w:cs/>
              </w:rPr>
              <w:t>ตัวอย่าง</w:t>
            </w:r>
            <w:r w:rsidRPr="001A2E15">
              <w:rPr>
                <w:rFonts w:ascii="TH Sarabun New" w:hAnsi="TH Sarabun New" w:cs="TH Sarabun New"/>
                <w:color w:val="000000" w:themeColor="text1"/>
                <w:sz w:val="28"/>
                <w:cs/>
              </w:rPr>
              <w:t>ชีวภาพ</w:t>
            </w:r>
            <w:r w:rsidRPr="001A2E15">
              <w:rPr>
                <w:rFonts w:ascii="TH Sarabun New" w:hAnsi="TH Sarabun New" w:cs="TH Sarabun New" w:hint="cs"/>
                <w:color w:val="000000" w:themeColor="text1"/>
                <w:sz w:val="28"/>
                <w:cs/>
              </w:rPr>
              <w:t xml:space="preserve"> </w:t>
            </w:r>
            <w:r w:rsidRPr="001A2E15">
              <w:rPr>
                <w:rFonts w:ascii="TH Sarabun New" w:hAnsi="TH Sarabun New" w:cs="TH Sarabun New"/>
                <w:color w:val="000000" w:themeColor="text1"/>
                <w:sz w:val="28"/>
                <w:cs/>
              </w:rPr>
              <w:t>สารชีวภาพ</w:t>
            </w:r>
            <w:r w:rsidRPr="001A2E15">
              <w:rPr>
                <w:rFonts w:ascii="TH Sarabun New" w:hAnsi="TH Sarabun New" w:cs="TH Sarabun New" w:hint="cs"/>
                <w:color w:val="000000" w:themeColor="text1"/>
                <w:sz w:val="28"/>
                <w:cs/>
              </w:rPr>
              <w:t xml:space="preserve"> เชื้อโรค </w:t>
            </w:r>
            <w:r w:rsidRPr="001A2E15">
              <w:rPr>
                <w:rFonts w:ascii="TH Sarabun New" w:hAnsi="TH Sarabun New" w:cs="TH Sarabun New"/>
                <w:color w:val="000000" w:themeColor="text1"/>
                <w:sz w:val="28"/>
                <w:cs/>
              </w:rPr>
              <w:t>หรือสารเคมีอันตราย</w:t>
            </w:r>
          </w:p>
          <w:p w14:paraId="590B6B45" w14:textId="0CBF83F2" w:rsidR="000525CC" w:rsidRPr="00BB29E0" w:rsidRDefault="000525CC" w:rsidP="000525CC">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Wear eye protection equipment when working with things that may cause the spread of biological samples, biological substances, pathogens or dangerous chemicals.</w:t>
            </w:r>
          </w:p>
        </w:tc>
        <w:tc>
          <w:tcPr>
            <w:tcW w:w="425" w:type="dxa"/>
            <w:tcBorders>
              <w:top w:val="single" w:sz="4" w:space="0" w:color="000000"/>
              <w:left w:val="single" w:sz="4" w:space="0" w:color="000000"/>
              <w:bottom w:val="single" w:sz="4" w:space="0" w:color="000000"/>
              <w:right w:val="single" w:sz="4" w:space="0" w:color="000000"/>
            </w:tcBorders>
          </w:tcPr>
          <w:p w14:paraId="590B6B46"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47"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48"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49"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50"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1D76174" w14:textId="77777777" w:rsidR="00F74D51" w:rsidRDefault="00F74D51" w:rsidP="00ED5361">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มีหน้ากากป้องกันทางเดินหายใจที่เหมาะสมต่อลักษณะงาน</w:t>
            </w:r>
            <w:r w:rsidRPr="001A2E15">
              <w:rPr>
                <w:rFonts w:ascii="TH Sarabun New" w:hAnsi="TH Sarabun New" w:cs="TH Sarabun New" w:hint="cs"/>
                <w:color w:val="000000" w:themeColor="text1"/>
                <w:sz w:val="28"/>
                <w:cs/>
              </w:rPr>
              <w:t xml:space="preserve"> และความเสี่ยง</w:t>
            </w:r>
            <w:r w:rsidRPr="001A2E15">
              <w:rPr>
                <w:rFonts w:ascii="TH Sarabun New" w:hAnsi="TH Sarabun New" w:cs="TH Sarabun New"/>
                <w:color w:val="000000" w:themeColor="text1"/>
                <w:sz w:val="28"/>
                <w:cs/>
              </w:rPr>
              <w:t>และมีปริมาณเพียงพอต่อจำนวนผู้ปฏิบัติงาน</w:t>
            </w:r>
          </w:p>
          <w:p w14:paraId="590B6B4B" w14:textId="31851A5F" w:rsidR="000525CC" w:rsidRPr="00BB29E0" w:rsidRDefault="00795F08" w:rsidP="00795F08">
            <w:pPr>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 xml:space="preserve">Have </w:t>
            </w:r>
            <w:r w:rsidR="000525CC" w:rsidRPr="00BB29E0">
              <w:rPr>
                <w:rFonts w:ascii="TH Sarabun New" w:hAnsi="TH Sarabun New" w:cs="TH Sarabun New"/>
                <w:b/>
                <w:bCs/>
                <w:color w:val="0070C0"/>
                <w:sz w:val="28"/>
              </w:rPr>
              <w:t>respiratory protecti</w:t>
            </w:r>
            <w:r w:rsidRPr="00BB29E0">
              <w:rPr>
                <w:rFonts w:ascii="TH Sarabun New" w:hAnsi="TH Sarabun New" w:cs="TH Sarabun New"/>
                <w:b/>
                <w:bCs/>
                <w:color w:val="0070C0"/>
                <w:sz w:val="28"/>
              </w:rPr>
              <w:t>ve</w:t>
            </w:r>
            <w:r w:rsidR="000525CC" w:rsidRPr="00BB29E0">
              <w:rPr>
                <w:rFonts w:ascii="TH Sarabun New" w:hAnsi="TH Sarabun New" w:cs="TH Sarabun New"/>
                <w:b/>
                <w:bCs/>
                <w:color w:val="0070C0"/>
                <w:sz w:val="28"/>
              </w:rPr>
              <w:t xml:space="preserve"> masks that are suitable for </w:t>
            </w:r>
            <w:r w:rsidRPr="00BB29E0">
              <w:rPr>
                <w:rFonts w:ascii="TH Sarabun New" w:hAnsi="TH Sarabun New" w:cs="TH Sarabun New"/>
                <w:b/>
                <w:bCs/>
                <w:color w:val="0070C0"/>
                <w:sz w:val="28"/>
              </w:rPr>
              <w:t xml:space="preserve">the risk level, and </w:t>
            </w:r>
            <w:r w:rsidR="000525CC" w:rsidRPr="00BB29E0">
              <w:rPr>
                <w:rFonts w:ascii="TH Sarabun New" w:hAnsi="TH Sarabun New" w:cs="TH Sarabun New"/>
                <w:b/>
                <w:bCs/>
                <w:color w:val="0070C0"/>
                <w:sz w:val="28"/>
              </w:rPr>
              <w:t xml:space="preserve">sufficient quantity for the number of </w:t>
            </w:r>
            <w:r w:rsidRPr="00BB29E0">
              <w:rPr>
                <w:rFonts w:ascii="TH Sarabun New" w:hAnsi="TH Sarabun New" w:cs="TH Sarabun New"/>
                <w:b/>
                <w:bCs/>
                <w:color w:val="0070C0"/>
                <w:sz w:val="28"/>
              </w:rPr>
              <w:t>users.</w:t>
            </w:r>
          </w:p>
        </w:tc>
        <w:tc>
          <w:tcPr>
            <w:tcW w:w="425" w:type="dxa"/>
            <w:tcBorders>
              <w:top w:val="single" w:sz="4" w:space="0" w:color="000000"/>
              <w:left w:val="single" w:sz="4" w:space="0" w:color="000000"/>
              <w:bottom w:val="single" w:sz="4" w:space="0" w:color="000000"/>
              <w:right w:val="single" w:sz="4" w:space="0" w:color="000000"/>
            </w:tcBorders>
          </w:tcPr>
          <w:p w14:paraId="590B6B4C"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4D"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4E"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4F"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7F4AEF" w:rsidRPr="00A8148A" w14:paraId="590B6B56"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90B6B51" w14:textId="394CF90E" w:rsidR="007F4AEF" w:rsidRPr="00A8148A" w:rsidRDefault="007F4AEF" w:rsidP="007F4AEF">
            <w:pPr>
              <w:autoSpaceDE w:val="0"/>
              <w:autoSpaceDN w:val="0"/>
              <w:adjustRightInd w:val="0"/>
              <w:spacing w:after="0" w:line="240" w:lineRule="auto"/>
              <w:ind w:left="488"/>
              <w:rPr>
                <w:rFonts w:ascii="TH Sarabun New" w:hAnsi="TH Sarabun New" w:cs="TH Sarabun New"/>
                <w:b/>
                <w:bCs/>
                <w:color w:val="000000" w:themeColor="text1"/>
                <w:sz w:val="28"/>
              </w:rPr>
            </w:pPr>
            <w:r w:rsidRPr="00A8148A">
              <w:rPr>
                <w:rFonts w:ascii="TH Sarabun New" w:hAnsi="TH Sarabun New" w:cs="TH Sarabun New"/>
                <w:b/>
                <w:bCs/>
                <w:color w:val="000000" w:themeColor="text1"/>
                <w:sz w:val="28"/>
                <w:cs/>
              </w:rPr>
              <w:t xml:space="preserve">การควบคุมและจัดการทางวิศวกรรม </w:t>
            </w:r>
            <w:r w:rsidRPr="00BB29E0">
              <w:rPr>
                <w:rFonts w:ascii="TH Sarabun New" w:hAnsi="TH Sarabun New" w:cs="TH Sarabun New"/>
                <w:b/>
                <w:bCs/>
                <w:color w:val="0070C0"/>
                <w:sz w:val="24"/>
                <w:szCs w:val="24"/>
              </w:rPr>
              <w:t>(ENGINEERING CONTROL AND MANAGEMENT)</w:t>
            </w:r>
            <w:r w:rsidRPr="00A8148A">
              <w:rPr>
                <w:rFonts w:ascii="TH Sarabun New" w:hAnsi="TH Sarabun New" w:cs="TH Sarabun New"/>
                <w:b/>
                <w:bCs/>
                <w:color w:val="000000" w:themeColor="text1"/>
                <w:sz w:val="24"/>
                <w:szCs w:val="24"/>
              </w:rPr>
              <w:t xml:space="preserve">       </w:t>
            </w:r>
          </w:p>
        </w:tc>
        <w:tc>
          <w:tcPr>
            <w:tcW w:w="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95B7427" w14:textId="77777777" w:rsidR="007F4AEF" w:rsidRDefault="007F4AEF" w:rsidP="007F4AEF">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B52" w14:textId="6483C05A" w:rsidR="007F4AEF" w:rsidRPr="00A8148A" w:rsidRDefault="007F4AEF" w:rsidP="007F4AEF">
            <w:pPr>
              <w:spacing w:after="0" w:line="240" w:lineRule="auto"/>
              <w:ind w:right="-155"/>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Y)</w:t>
            </w:r>
          </w:p>
        </w:tc>
        <w:tc>
          <w:tcPr>
            <w:tcW w:w="67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E57840B" w14:textId="77777777" w:rsidR="007F4AEF" w:rsidRDefault="007F4AEF" w:rsidP="007F4AEF">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B53" w14:textId="0E716F0B" w:rsidR="007F4AEF" w:rsidRPr="00A8148A" w:rsidRDefault="007F4AEF" w:rsidP="007F4AEF">
            <w:pPr>
              <w:spacing w:after="0" w:line="240" w:lineRule="auto"/>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N)</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87D04E4" w14:textId="77777777" w:rsidR="007F4AEF" w:rsidRDefault="007F4AEF" w:rsidP="007F4AEF">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B54" w14:textId="6F31A1CD" w:rsidR="007F4AEF" w:rsidRPr="00A8148A" w:rsidRDefault="007F4AEF" w:rsidP="007F4AEF">
            <w:pPr>
              <w:spacing w:after="0" w:line="240" w:lineRule="auto"/>
              <w:jc w:val="center"/>
              <w:rPr>
                <w:rFonts w:ascii="TH Sarabun New" w:hAnsi="TH Sarabun New" w:cs="TH Sarabun New"/>
                <w:color w:val="000000" w:themeColor="text1"/>
                <w:sz w:val="28"/>
              </w:rPr>
            </w:pPr>
            <w:r w:rsidRPr="00BB29E0">
              <w:rPr>
                <w:rFonts w:ascii="TH Sarabun New" w:hAnsi="TH Sarabun New" w:cs="TH Sarabun New"/>
                <w:b/>
                <w:bCs/>
                <w:color w:val="0070C0"/>
                <w:sz w:val="24"/>
                <w:szCs w:val="24"/>
              </w:rPr>
              <w:t>(Not Relevant)</w:t>
            </w:r>
          </w:p>
        </w:tc>
        <w:tc>
          <w:tcPr>
            <w:tcW w:w="191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58A030" w14:textId="77777777" w:rsidR="007F4AEF" w:rsidRDefault="007F4AEF" w:rsidP="007F4AEF">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B55" w14:textId="34060E21" w:rsidR="007F4AEF" w:rsidRPr="00A8148A" w:rsidRDefault="007F4AEF" w:rsidP="007F4AEF">
            <w:pPr>
              <w:spacing w:after="0" w:line="240" w:lineRule="auto"/>
              <w:jc w:val="center"/>
              <w:rPr>
                <w:rFonts w:ascii="TH Sarabun New" w:hAnsi="TH Sarabun New" w:cs="TH Sarabun New"/>
                <w:color w:val="000000" w:themeColor="text1"/>
                <w:sz w:val="28"/>
                <w:cs/>
              </w:rPr>
            </w:pPr>
            <w:r w:rsidRPr="00BB29E0">
              <w:rPr>
                <w:rFonts w:ascii="TH Sarabun New" w:hAnsi="TH Sarabun New" w:cs="TH Sarabun New"/>
                <w:b/>
                <w:bCs/>
                <w:color w:val="0070C0"/>
                <w:sz w:val="24"/>
                <w:szCs w:val="24"/>
              </w:rPr>
              <w:t>(Measures taken/risk mitigation)</w:t>
            </w:r>
          </w:p>
        </w:tc>
      </w:tr>
      <w:tr w:rsidR="00F74D51" w:rsidRPr="00A8148A" w14:paraId="590B6B5C"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BDBD3A0" w14:textId="77777777" w:rsidR="00F74D51" w:rsidRDefault="00F74D51" w:rsidP="0016100B">
            <w:pPr>
              <w:pStyle w:val="a3"/>
              <w:numPr>
                <w:ilvl w:val="1"/>
                <w:numId w:val="4"/>
              </w:numPr>
              <w:tabs>
                <w:tab w:val="left" w:pos="1080"/>
              </w:tabs>
              <w:spacing w:after="0" w:line="240" w:lineRule="auto"/>
              <w:ind w:left="465" w:hanging="450"/>
              <w:rPr>
                <w:rFonts w:ascii="TH Sarabun New" w:hAnsi="TH Sarabun New" w:cs="TH Sarabun New"/>
                <w:color w:val="000000" w:themeColor="text1"/>
                <w:sz w:val="28"/>
              </w:rPr>
            </w:pPr>
            <w:r w:rsidRPr="001A2E15">
              <w:rPr>
                <w:rFonts w:ascii="TH Sarabun New" w:hAnsi="TH Sarabun New" w:cs="TH Sarabun New"/>
                <w:color w:val="000000" w:themeColor="text1"/>
                <w:sz w:val="28"/>
                <w:cs/>
              </w:rPr>
              <w:lastRenderedPageBreak/>
              <w:t>จัดให้มีตู้เก็บ</w:t>
            </w:r>
            <w:r w:rsidRPr="001A2E15">
              <w:rPr>
                <w:rFonts w:ascii="TH Sarabun New" w:hAnsi="TH Sarabun New" w:cs="TH Sarabun New" w:hint="cs"/>
                <w:color w:val="000000" w:themeColor="text1"/>
                <w:sz w:val="28"/>
                <w:cs/>
              </w:rPr>
              <w:t>ตัวอย่าง</w:t>
            </w:r>
            <w:r w:rsidRPr="001A2E15">
              <w:rPr>
                <w:rFonts w:ascii="TH Sarabun New" w:hAnsi="TH Sarabun New" w:cs="TH Sarabun New"/>
                <w:color w:val="000000" w:themeColor="text1"/>
                <w:sz w:val="28"/>
                <w:cs/>
              </w:rPr>
              <w:t>ชีวภาพ</w:t>
            </w:r>
            <w:r w:rsidRPr="001A2E15">
              <w:rPr>
                <w:rFonts w:ascii="TH Sarabun New" w:hAnsi="TH Sarabun New" w:cs="TH Sarabun New" w:hint="cs"/>
                <w:color w:val="000000" w:themeColor="text1"/>
                <w:sz w:val="28"/>
                <w:cs/>
              </w:rPr>
              <w:t xml:space="preserve"> </w:t>
            </w:r>
            <w:r w:rsidRPr="001A2E15">
              <w:rPr>
                <w:rFonts w:ascii="TH Sarabun New" w:hAnsi="TH Sarabun New" w:cs="TH Sarabun New"/>
                <w:color w:val="000000" w:themeColor="text1"/>
                <w:sz w:val="28"/>
                <w:cs/>
              </w:rPr>
              <w:t>สารชีวภาพ</w:t>
            </w:r>
            <w:r w:rsidRPr="001A2E15">
              <w:rPr>
                <w:rFonts w:ascii="TH Sarabun New" w:hAnsi="TH Sarabun New" w:cs="TH Sarabun New" w:hint="cs"/>
                <w:color w:val="000000" w:themeColor="text1"/>
                <w:sz w:val="28"/>
                <w:cs/>
              </w:rPr>
              <w:t xml:space="preserve"> เชื้อโรค </w:t>
            </w:r>
            <w:r w:rsidRPr="001A2E15">
              <w:rPr>
                <w:rFonts w:ascii="TH Sarabun New" w:hAnsi="TH Sarabun New" w:cs="TH Sarabun New"/>
                <w:color w:val="000000" w:themeColor="text1"/>
                <w:sz w:val="28"/>
                <w:cs/>
              </w:rPr>
              <w:t>หรือสารเคมีโดยเฉพาะ และแยกตู้เย็นสำหรับเก็บอาหารออกจากบริเวณปฏิบัติงาน</w:t>
            </w:r>
          </w:p>
          <w:p w14:paraId="590B6B57" w14:textId="67194F85" w:rsidR="00F26F91" w:rsidRPr="00BB29E0" w:rsidRDefault="00F26F91" w:rsidP="00E61F3B">
            <w:pPr>
              <w:pStyle w:val="a3"/>
              <w:tabs>
                <w:tab w:val="left" w:pos="1080"/>
              </w:tabs>
              <w:spacing w:after="0" w:line="240" w:lineRule="auto"/>
              <w:ind w:left="465"/>
              <w:rPr>
                <w:rFonts w:ascii="TH Sarabun New" w:hAnsi="TH Sarabun New" w:cs="TH Sarabun New"/>
                <w:b/>
                <w:bCs/>
                <w:color w:val="000000" w:themeColor="text1"/>
                <w:sz w:val="28"/>
                <w:cs/>
              </w:rPr>
            </w:pPr>
            <w:r w:rsidRPr="00BB29E0">
              <w:rPr>
                <w:rFonts w:ascii="TH Sarabun New" w:hAnsi="TH Sarabun New" w:cs="TH Sarabun New"/>
                <w:b/>
                <w:bCs/>
                <w:color w:val="0070C0"/>
                <w:sz w:val="28"/>
              </w:rPr>
              <w:t xml:space="preserve">Provide </w:t>
            </w:r>
            <w:r w:rsidR="00E61F3B" w:rsidRPr="00BB29E0">
              <w:rPr>
                <w:rFonts w:ascii="TH Sarabun New" w:hAnsi="TH Sarabun New" w:cs="TH Sarabun New"/>
                <w:b/>
                <w:bCs/>
                <w:color w:val="0070C0"/>
                <w:sz w:val="28"/>
              </w:rPr>
              <w:t>storage</w:t>
            </w:r>
            <w:r w:rsidRPr="00BB29E0">
              <w:rPr>
                <w:rFonts w:ascii="TH Sarabun New" w:hAnsi="TH Sarabun New" w:cs="TH Sarabun New"/>
                <w:b/>
                <w:bCs/>
                <w:color w:val="0070C0"/>
                <w:sz w:val="28"/>
              </w:rPr>
              <w:t xml:space="preserve"> for biological specimens, biological su</w:t>
            </w:r>
            <w:r w:rsidR="00E61F3B" w:rsidRPr="00BB29E0">
              <w:rPr>
                <w:rFonts w:ascii="TH Sarabun New" w:hAnsi="TH Sarabun New" w:cs="TH Sarabun New"/>
                <w:b/>
                <w:bCs/>
                <w:color w:val="0070C0"/>
                <w:sz w:val="28"/>
              </w:rPr>
              <w:t>bstances, pathogens or store chemical separately</w:t>
            </w:r>
            <w:r w:rsidRPr="00BB29E0">
              <w:rPr>
                <w:rFonts w:ascii="TH Sarabun New" w:hAnsi="TH Sarabun New" w:cs="TH Sarabun New"/>
                <w:b/>
                <w:bCs/>
                <w:color w:val="0070C0"/>
                <w:sz w:val="28"/>
              </w:rPr>
              <w:t xml:space="preserve">. </w:t>
            </w:r>
            <w:r w:rsidR="00E61F3B" w:rsidRPr="00BB29E0">
              <w:rPr>
                <w:rFonts w:ascii="TH Sarabun New" w:hAnsi="TH Sarabun New" w:cs="TH Sarabun New"/>
                <w:b/>
                <w:bCs/>
                <w:color w:val="0070C0"/>
                <w:sz w:val="28"/>
              </w:rPr>
              <w:t>Have a s</w:t>
            </w:r>
            <w:r w:rsidRPr="00BB29E0">
              <w:rPr>
                <w:rFonts w:ascii="TH Sarabun New" w:hAnsi="TH Sarabun New" w:cs="TH Sarabun New"/>
                <w:b/>
                <w:bCs/>
                <w:color w:val="0070C0"/>
                <w:sz w:val="28"/>
              </w:rPr>
              <w:t xml:space="preserve">eparate refrigerator for storing food </w:t>
            </w:r>
            <w:r w:rsidR="00E61F3B" w:rsidRPr="00BB29E0">
              <w:rPr>
                <w:rFonts w:ascii="TH Sarabun New" w:hAnsi="TH Sarabun New" w:cs="TH Sarabun New"/>
                <w:b/>
                <w:bCs/>
                <w:color w:val="0070C0"/>
                <w:sz w:val="28"/>
              </w:rPr>
              <w:t xml:space="preserve">away from </w:t>
            </w:r>
            <w:r w:rsidRPr="00BB29E0">
              <w:rPr>
                <w:rFonts w:ascii="TH Sarabun New" w:hAnsi="TH Sarabun New" w:cs="TH Sarabun New"/>
                <w:b/>
                <w:bCs/>
                <w:color w:val="0070C0"/>
                <w:sz w:val="28"/>
              </w:rPr>
              <w:t>the work area</w:t>
            </w:r>
            <w:r w:rsidR="00E61F3B" w:rsidRPr="00BB29E0">
              <w:rPr>
                <w:rFonts w:ascii="TH Sarabun New" w:hAnsi="TH Sarabun New" w:cs="TH Sarabun New"/>
                <w:b/>
                <w:bCs/>
                <w:color w:val="0070C0"/>
                <w:sz w:val="28"/>
              </w:rPr>
              <w:t>.</w:t>
            </w:r>
          </w:p>
        </w:tc>
        <w:tc>
          <w:tcPr>
            <w:tcW w:w="425" w:type="dxa"/>
            <w:tcBorders>
              <w:top w:val="single" w:sz="4" w:space="0" w:color="000000"/>
              <w:left w:val="single" w:sz="4" w:space="0" w:color="000000"/>
              <w:bottom w:val="single" w:sz="4" w:space="0" w:color="000000"/>
              <w:right w:val="single" w:sz="4" w:space="0" w:color="000000"/>
            </w:tcBorders>
          </w:tcPr>
          <w:p w14:paraId="590B6B58"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59"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5A"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5B"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62"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608145"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ออกแบบห้องปฏิบัติการ</w:t>
            </w:r>
            <w:r w:rsidRPr="001A2E15">
              <w:rPr>
                <w:rFonts w:ascii="TH Sarabun New" w:hAnsi="TH Sarabun New" w:cs="TH Sarabun New" w:hint="cs"/>
                <w:color w:val="000000" w:themeColor="text1"/>
                <w:sz w:val="28"/>
                <w:cs/>
              </w:rPr>
              <w:t>ให้</w:t>
            </w:r>
            <w:r w:rsidRPr="001A2E15">
              <w:rPr>
                <w:rFonts w:ascii="TH Sarabun New" w:hAnsi="TH Sarabun New" w:cs="TH Sarabun New"/>
                <w:color w:val="000000" w:themeColor="text1"/>
                <w:sz w:val="28"/>
                <w:cs/>
              </w:rPr>
              <w:t>พื้น ผนัง อุปกรณ์ให้ทำความสะอาดได้ง่าย</w:t>
            </w:r>
          </w:p>
          <w:p w14:paraId="590B6B5D" w14:textId="6A628DF0" w:rsidR="00FB1CBB" w:rsidRPr="00BB29E0" w:rsidRDefault="00FB1CBB" w:rsidP="00FB1CBB">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Design laboratory floors, walls, and equipment for easy cleaning.</w:t>
            </w:r>
          </w:p>
        </w:tc>
        <w:tc>
          <w:tcPr>
            <w:tcW w:w="425" w:type="dxa"/>
            <w:tcBorders>
              <w:top w:val="single" w:sz="4" w:space="0" w:color="000000"/>
              <w:left w:val="single" w:sz="4" w:space="0" w:color="000000"/>
              <w:bottom w:val="single" w:sz="4" w:space="0" w:color="000000"/>
              <w:right w:val="single" w:sz="4" w:space="0" w:color="000000"/>
            </w:tcBorders>
          </w:tcPr>
          <w:p w14:paraId="590B6B5E"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5F"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60"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61"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68"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FB85EE"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 xml:space="preserve">มีอุปกรณ์ฆ่าเชื้อและทำความสะอาดเสื้อกาวน์ในที่ทำงาน </w:t>
            </w:r>
          </w:p>
          <w:p w14:paraId="590B6B63" w14:textId="378B50D6" w:rsidR="00877AB7" w:rsidRPr="00BB29E0" w:rsidRDefault="008A4334" w:rsidP="008A4334">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equipment for decontamination and cleaning PPE gowns</w:t>
            </w:r>
          </w:p>
        </w:tc>
        <w:tc>
          <w:tcPr>
            <w:tcW w:w="425" w:type="dxa"/>
            <w:tcBorders>
              <w:top w:val="single" w:sz="4" w:space="0" w:color="000000"/>
              <w:left w:val="single" w:sz="4" w:space="0" w:color="000000"/>
              <w:bottom w:val="single" w:sz="4" w:space="0" w:color="000000"/>
              <w:right w:val="single" w:sz="4" w:space="0" w:color="000000"/>
            </w:tcBorders>
          </w:tcPr>
          <w:p w14:paraId="590B6B64"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65"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66"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67"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6E"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5058830"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มีตู้ชีวน</w:t>
            </w:r>
            <w:proofErr w:type="spellStart"/>
            <w:r w:rsidRPr="001A2E15">
              <w:rPr>
                <w:rFonts w:ascii="TH Sarabun New" w:hAnsi="TH Sarabun New" w:cs="TH Sarabun New"/>
                <w:color w:val="000000" w:themeColor="text1"/>
                <w:sz w:val="28"/>
                <w:cs/>
              </w:rPr>
              <w:t>ิร</w:t>
            </w:r>
            <w:proofErr w:type="spellEnd"/>
            <w:r w:rsidRPr="001A2E15">
              <w:rPr>
                <w:rFonts w:ascii="TH Sarabun New" w:hAnsi="TH Sarabun New" w:cs="TH Sarabun New"/>
                <w:color w:val="000000" w:themeColor="text1"/>
                <w:sz w:val="28"/>
                <w:cs/>
              </w:rPr>
              <w:t xml:space="preserve">ภัย </w:t>
            </w:r>
            <w:r w:rsidRPr="001A2E15">
              <w:rPr>
                <w:rFonts w:ascii="TH Sarabun New" w:hAnsi="TH Sarabun New" w:cs="TH Sarabun New" w:hint="cs"/>
                <w:color w:val="000000" w:themeColor="text1"/>
                <w:sz w:val="28"/>
                <w:cs/>
              </w:rPr>
              <w:t>(</w:t>
            </w:r>
            <w:r w:rsidRPr="001A2E15">
              <w:rPr>
                <w:rFonts w:ascii="TH Sarabun New" w:hAnsi="TH Sarabun New" w:cs="TH Sarabun New"/>
                <w:color w:val="000000" w:themeColor="text1"/>
                <w:sz w:val="28"/>
              </w:rPr>
              <w:t>BSC</w:t>
            </w:r>
            <w:r w:rsidRPr="001A2E15">
              <w:rPr>
                <w:rFonts w:ascii="TH Sarabun New" w:hAnsi="TH Sarabun New" w:cs="TH Sarabun New" w:hint="cs"/>
                <w:color w:val="000000" w:themeColor="text1"/>
                <w:sz w:val="28"/>
                <w:cs/>
              </w:rPr>
              <w:t xml:space="preserve">) </w:t>
            </w:r>
            <w:r w:rsidRPr="001A2E15">
              <w:rPr>
                <w:rFonts w:ascii="TH Sarabun New" w:hAnsi="TH Sarabun New" w:cs="TH Sarabun New"/>
                <w:color w:val="000000" w:themeColor="text1"/>
                <w:sz w:val="28"/>
                <w:cs/>
              </w:rPr>
              <w:t>และทำการตรวจสอบสม่ำเสมอทุกปี</w:t>
            </w:r>
            <w:r w:rsidRPr="001A2E15">
              <w:rPr>
                <w:rFonts w:ascii="TH Sarabun New" w:hAnsi="TH Sarabun New" w:cs="TH Sarabun New"/>
                <w:color w:val="000000" w:themeColor="text1"/>
                <w:sz w:val="28"/>
              </w:rPr>
              <w:t xml:space="preserve"> </w:t>
            </w:r>
          </w:p>
          <w:p w14:paraId="590B6B69" w14:textId="1885C457" w:rsidR="004C2C49" w:rsidRPr="00BB29E0" w:rsidRDefault="004C2C49" w:rsidP="004C2C49">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biosafety cabinet (BSC), and regular inspection every year.</w:t>
            </w:r>
          </w:p>
        </w:tc>
        <w:tc>
          <w:tcPr>
            <w:tcW w:w="425" w:type="dxa"/>
            <w:tcBorders>
              <w:top w:val="single" w:sz="4" w:space="0" w:color="000000"/>
              <w:left w:val="single" w:sz="4" w:space="0" w:color="000000"/>
              <w:bottom w:val="single" w:sz="4" w:space="0" w:color="000000"/>
              <w:right w:val="single" w:sz="4" w:space="0" w:color="000000"/>
            </w:tcBorders>
          </w:tcPr>
          <w:p w14:paraId="590B6B6A"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6B"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6C"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19C484BB" w14:textId="77777777" w:rsidR="00F74D51" w:rsidRDefault="00F74D51" w:rsidP="00F74D51">
            <w:pPr>
              <w:spacing w:after="0" w:line="240" w:lineRule="auto"/>
              <w:rPr>
                <w:rFonts w:ascii="TH Sarabun New" w:hAnsi="TH Sarabun New" w:cs="TH Sarabun New"/>
                <w:i/>
                <w:iCs/>
                <w:color w:val="000000" w:themeColor="text1"/>
                <w:sz w:val="28"/>
              </w:rPr>
            </w:pPr>
            <w:r w:rsidRPr="000C13C0">
              <w:rPr>
                <w:rFonts w:ascii="TH Sarabun New" w:hAnsi="TH Sarabun New" w:cs="TH Sarabun New"/>
                <w:i/>
                <w:iCs/>
                <w:color w:val="000000" w:themeColor="text1"/>
                <w:sz w:val="28"/>
                <w:cs/>
              </w:rPr>
              <w:t>ระบุวันที่ตรวจสอบ</w:t>
            </w:r>
          </w:p>
          <w:p w14:paraId="590B6B6D" w14:textId="71DFC1E5" w:rsidR="007F4AEF" w:rsidRPr="00BB29E0" w:rsidRDefault="007F4AEF" w:rsidP="00F74D51">
            <w:pPr>
              <w:spacing w:after="0" w:line="240" w:lineRule="auto"/>
              <w:rPr>
                <w:rFonts w:ascii="TH Sarabun New" w:hAnsi="TH Sarabun New" w:cs="TH Sarabun New"/>
                <w:b/>
                <w:bCs/>
                <w:color w:val="000000" w:themeColor="text1"/>
                <w:sz w:val="28"/>
              </w:rPr>
            </w:pPr>
            <w:r w:rsidRPr="00BB29E0">
              <w:rPr>
                <w:rFonts w:ascii="TH Sarabun New" w:hAnsi="TH Sarabun New" w:cs="TH Sarabun New"/>
                <w:b/>
                <w:bCs/>
                <w:color w:val="0070C0"/>
                <w:sz w:val="24"/>
                <w:szCs w:val="24"/>
              </w:rPr>
              <w:t>Specify the inspection date</w:t>
            </w:r>
          </w:p>
        </w:tc>
      </w:tr>
      <w:tr w:rsidR="00F74D51" w:rsidRPr="00A8148A" w14:paraId="590B6B74"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4027EF"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การจัดวาง ชีวน</w:t>
            </w:r>
            <w:proofErr w:type="spellStart"/>
            <w:r w:rsidRPr="001A2E15">
              <w:rPr>
                <w:rFonts w:ascii="TH Sarabun New" w:hAnsi="TH Sarabun New" w:cs="TH Sarabun New"/>
                <w:color w:val="000000" w:themeColor="text1"/>
                <w:sz w:val="28"/>
                <w:cs/>
              </w:rPr>
              <w:t>ิร</w:t>
            </w:r>
            <w:proofErr w:type="spellEnd"/>
            <w:r w:rsidRPr="001A2E15">
              <w:rPr>
                <w:rFonts w:ascii="TH Sarabun New" w:hAnsi="TH Sarabun New" w:cs="TH Sarabun New"/>
                <w:color w:val="000000" w:themeColor="text1"/>
                <w:sz w:val="28"/>
                <w:cs/>
              </w:rPr>
              <w:t xml:space="preserve">ภัย </w:t>
            </w:r>
            <w:r w:rsidRPr="001A2E15">
              <w:rPr>
                <w:rFonts w:ascii="TH Sarabun New" w:hAnsi="TH Sarabun New" w:cs="TH Sarabun New" w:hint="cs"/>
                <w:color w:val="000000" w:themeColor="text1"/>
                <w:sz w:val="28"/>
                <w:cs/>
              </w:rPr>
              <w:t>(</w:t>
            </w:r>
            <w:r w:rsidRPr="001A2E15">
              <w:rPr>
                <w:rFonts w:ascii="TH Sarabun New" w:hAnsi="TH Sarabun New" w:cs="TH Sarabun New"/>
                <w:color w:val="000000" w:themeColor="text1"/>
                <w:sz w:val="28"/>
              </w:rPr>
              <w:t>BSC</w:t>
            </w:r>
            <w:r w:rsidRPr="001A2E15">
              <w:rPr>
                <w:rFonts w:ascii="TH Sarabun New" w:hAnsi="TH Sarabun New" w:cs="TH Sarabun New" w:hint="cs"/>
                <w:color w:val="000000" w:themeColor="text1"/>
                <w:sz w:val="28"/>
                <w:cs/>
              </w:rPr>
              <w:t xml:space="preserve">) </w:t>
            </w:r>
            <w:r w:rsidRPr="001A2E15">
              <w:rPr>
                <w:rFonts w:ascii="TH Sarabun New" w:hAnsi="TH Sarabun New" w:cs="TH Sarabun New"/>
                <w:color w:val="000000" w:themeColor="text1"/>
                <w:sz w:val="28"/>
                <w:cs/>
              </w:rPr>
              <w:t xml:space="preserve"> ในตำแหน่งที่เหมาะสม </w:t>
            </w:r>
            <w:r w:rsidRPr="001A2E15">
              <w:rPr>
                <w:rFonts w:ascii="TH Sarabun New" w:hAnsi="TH Sarabun New" w:cs="TH Sarabun New" w:hint="cs"/>
                <w:color w:val="000000" w:themeColor="text1"/>
                <w:sz w:val="28"/>
                <w:cs/>
              </w:rPr>
              <w:t>ให้</w:t>
            </w:r>
            <w:r w:rsidRPr="001A2E15">
              <w:rPr>
                <w:rFonts w:ascii="TH Sarabun New" w:hAnsi="TH Sarabun New" w:cs="TH Sarabun New"/>
                <w:color w:val="000000" w:themeColor="text1"/>
                <w:sz w:val="28"/>
                <w:cs/>
              </w:rPr>
              <w:t>ไม่รบกวนกระแสลมภา</w:t>
            </w:r>
            <w:r w:rsidRPr="001A2E15">
              <w:rPr>
                <w:rFonts w:ascii="TH Sarabun New" w:hAnsi="TH Sarabun New" w:cs="TH Sarabun New" w:hint="cs"/>
                <w:color w:val="000000" w:themeColor="text1"/>
                <w:sz w:val="28"/>
                <w:cs/>
              </w:rPr>
              <w:t xml:space="preserve">ยในตู้ </w:t>
            </w:r>
            <w:r w:rsidRPr="001A2E15">
              <w:rPr>
                <w:rFonts w:ascii="TH Sarabun New" w:hAnsi="TH Sarabun New" w:cs="TH Sarabun New"/>
                <w:color w:val="000000" w:themeColor="text1"/>
                <w:sz w:val="28"/>
                <w:cs/>
              </w:rPr>
              <w:t xml:space="preserve">เช่น </w:t>
            </w:r>
            <w:r w:rsidRPr="001A2E15">
              <w:rPr>
                <w:rFonts w:ascii="TH Sarabun New" w:hAnsi="TH Sarabun New" w:cs="TH Sarabun New" w:hint="cs"/>
                <w:color w:val="000000" w:themeColor="text1"/>
                <w:sz w:val="28"/>
                <w:cs/>
              </w:rPr>
              <w:t>ไม่อยู่</w:t>
            </w:r>
            <w:r w:rsidRPr="001A2E15">
              <w:rPr>
                <w:rFonts w:ascii="TH Sarabun New" w:hAnsi="TH Sarabun New" w:cs="TH Sarabun New"/>
                <w:color w:val="000000" w:themeColor="text1"/>
                <w:sz w:val="28"/>
                <w:cs/>
              </w:rPr>
              <w:t>ใกล้ประตูเข้า-ออก</w:t>
            </w:r>
            <w:r w:rsidRPr="001A2E15">
              <w:rPr>
                <w:rFonts w:ascii="TH Sarabun New" w:hAnsi="TH Sarabun New" w:cs="TH Sarabun New" w:hint="cs"/>
                <w:color w:val="000000" w:themeColor="text1"/>
                <w:sz w:val="28"/>
                <w:cs/>
              </w:rPr>
              <w:t xml:space="preserve"> หรือ หน้าเครื่องปรับอากาศ</w:t>
            </w:r>
          </w:p>
          <w:p w14:paraId="590B6B6F" w14:textId="27B67A26" w:rsidR="004C2C49" w:rsidRPr="00BB29E0" w:rsidRDefault="004959E6" w:rsidP="004959E6">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Place biosafety cabinet (BSC) in an appropriate location, not to disturb the air flow inside the cabinet, such as not being near the entrance-exit or in front of the air conditioner.</w:t>
            </w:r>
          </w:p>
        </w:tc>
        <w:tc>
          <w:tcPr>
            <w:tcW w:w="425" w:type="dxa"/>
            <w:tcBorders>
              <w:top w:val="single" w:sz="4" w:space="0" w:color="000000"/>
              <w:left w:val="single" w:sz="4" w:space="0" w:color="000000"/>
              <w:bottom w:val="single" w:sz="4" w:space="0" w:color="000000"/>
              <w:right w:val="single" w:sz="4" w:space="0" w:color="000000"/>
            </w:tcBorders>
          </w:tcPr>
          <w:p w14:paraId="590B6B70"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71"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72"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73"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1C601277"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3AB88"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A8148A">
              <w:rPr>
                <w:rFonts w:ascii="TH Sarabun New" w:hAnsi="TH Sarabun New" w:cs="TH Sarabun New"/>
                <w:color w:val="000000" w:themeColor="text1"/>
                <w:sz w:val="28"/>
                <w:cs/>
              </w:rPr>
              <w:t>มีตู้หรือบริเวณแขวนเสื้อกาวน์ในบริเวณปฏิบัติงาน</w:t>
            </w:r>
          </w:p>
          <w:p w14:paraId="3B63C365" w14:textId="661D606E" w:rsidR="00392339" w:rsidRPr="00BB29E0" w:rsidRDefault="00392339" w:rsidP="00392339">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a closet or gown hangers in the work area.</w:t>
            </w:r>
          </w:p>
        </w:tc>
        <w:tc>
          <w:tcPr>
            <w:tcW w:w="425" w:type="dxa"/>
            <w:tcBorders>
              <w:top w:val="single" w:sz="4" w:space="0" w:color="000000"/>
              <w:left w:val="single" w:sz="4" w:space="0" w:color="000000"/>
              <w:bottom w:val="single" w:sz="4" w:space="0" w:color="000000"/>
              <w:right w:val="single" w:sz="4" w:space="0" w:color="000000"/>
            </w:tcBorders>
          </w:tcPr>
          <w:p w14:paraId="7D4BD9F9"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61F60EF4"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37A89D41"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AA58EB1"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605EB5A"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F846BF8"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A8148A">
              <w:rPr>
                <w:rFonts w:ascii="TH Sarabun New" w:hAnsi="TH Sarabun New" w:cs="TH Sarabun New"/>
                <w:color w:val="000000" w:themeColor="text1"/>
                <w:sz w:val="28"/>
                <w:cs/>
              </w:rPr>
              <w:t xml:space="preserve">มี </w:t>
            </w:r>
            <w:r w:rsidRPr="00A8148A">
              <w:rPr>
                <w:rFonts w:ascii="TH Sarabun New" w:hAnsi="TH Sarabun New" w:cs="TH Sarabun New"/>
                <w:color w:val="000000" w:themeColor="text1"/>
                <w:sz w:val="28"/>
              </w:rPr>
              <w:t>Emergency shower</w:t>
            </w:r>
            <w:r w:rsidRPr="00A8148A">
              <w:rPr>
                <w:rFonts w:ascii="TH Sarabun New" w:hAnsi="TH Sarabun New" w:cs="TH Sarabun New"/>
                <w:color w:val="000000" w:themeColor="text1"/>
                <w:sz w:val="28"/>
                <w:cs/>
              </w:rPr>
              <w:t xml:space="preserve"> และ </w:t>
            </w:r>
            <w:r w:rsidRPr="00A8148A">
              <w:rPr>
                <w:rFonts w:ascii="TH Sarabun New" w:hAnsi="TH Sarabun New" w:cs="TH Sarabun New"/>
                <w:color w:val="000000" w:themeColor="text1"/>
                <w:sz w:val="28"/>
              </w:rPr>
              <w:t>eyewash</w:t>
            </w:r>
            <w:r w:rsidRPr="00A8148A">
              <w:rPr>
                <w:rFonts w:ascii="TH Sarabun New" w:hAnsi="TH Sarabun New" w:cs="TH Sarabun New"/>
                <w:color w:val="000000" w:themeColor="text1"/>
                <w:sz w:val="28"/>
                <w:cs/>
              </w:rPr>
              <w:t xml:space="preserve"> ที่พร้อมใช้งานในบริเวณปฏิบัติงาน และมีการตรวจสอบสม่ำเสมอ</w:t>
            </w:r>
          </w:p>
          <w:p w14:paraId="5798340D" w14:textId="6CA440C9" w:rsidR="00614855" w:rsidRPr="00BB29E0" w:rsidRDefault="00A267E9" w:rsidP="00A267E9">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an emergency shower and eyewash available with regular inspection.</w:t>
            </w:r>
          </w:p>
        </w:tc>
        <w:tc>
          <w:tcPr>
            <w:tcW w:w="425" w:type="dxa"/>
            <w:tcBorders>
              <w:top w:val="single" w:sz="4" w:space="0" w:color="000000"/>
              <w:left w:val="single" w:sz="4" w:space="0" w:color="000000"/>
              <w:bottom w:val="single" w:sz="4" w:space="0" w:color="000000"/>
              <w:right w:val="single" w:sz="4" w:space="0" w:color="000000"/>
            </w:tcBorders>
          </w:tcPr>
          <w:p w14:paraId="0511C3AC"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158C5502"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43A5F80E"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12A121E"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173FF5" w:rsidRPr="00A8148A" w14:paraId="590B6B86" w14:textId="77777777" w:rsidTr="00036B42">
        <w:tc>
          <w:tcPr>
            <w:tcW w:w="6125" w:type="dxa"/>
            <w:shd w:val="clear" w:color="auto" w:fill="C0C0C0"/>
          </w:tcPr>
          <w:p w14:paraId="590B6B81" w14:textId="77777777" w:rsidR="00173FF5" w:rsidRPr="00A8148A" w:rsidRDefault="00173FF5" w:rsidP="00173FF5">
            <w:pPr>
              <w:tabs>
                <w:tab w:val="left" w:pos="4600"/>
              </w:tabs>
              <w:autoSpaceDE w:val="0"/>
              <w:autoSpaceDN w:val="0"/>
              <w:adjustRightInd w:val="0"/>
              <w:spacing w:after="0" w:line="240" w:lineRule="auto"/>
              <w:ind w:left="488"/>
              <w:rPr>
                <w:rFonts w:ascii="TH Sarabun New" w:hAnsi="TH Sarabun New" w:cs="TH Sarabun New"/>
                <w:b/>
                <w:bCs/>
                <w:color w:val="000000" w:themeColor="text1"/>
                <w:sz w:val="28"/>
                <w:cs/>
              </w:rPr>
            </w:pPr>
            <w:r w:rsidRPr="00A8148A">
              <w:rPr>
                <w:rFonts w:ascii="TH Sarabun New" w:hAnsi="TH Sarabun New" w:cs="TH Sarabun New"/>
                <w:b/>
                <w:bCs/>
                <w:color w:val="000000" w:themeColor="text1"/>
                <w:sz w:val="28"/>
                <w:cs/>
              </w:rPr>
              <w:t>การฆ่าเชื้อและการกำจัดของเสีย</w:t>
            </w:r>
            <w:r w:rsidRPr="00BB29E0">
              <w:rPr>
                <w:rFonts w:ascii="TH Sarabun New" w:hAnsi="TH Sarabun New" w:cs="TH Sarabun New"/>
                <w:b/>
                <w:bCs/>
                <w:color w:val="000000" w:themeColor="text1"/>
                <w:sz w:val="28"/>
                <w:cs/>
              </w:rPr>
              <w:t>ปนเปื้อน</w:t>
            </w:r>
            <w:r w:rsidRPr="00BB29E0">
              <w:rPr>
                <w:rFonts w:ascii="TH Sarabun New" w:hAnsi="TH Sarabun New" w:cs="TH Sarabun New"/>
                <w:b/>
                <w:bCs/>
                <w:color w:val="0070C0"/>
                <w:sz w:val="28"/>
                <w:cs/>
              </w:rPr>
              <w:t xml:space="preserve"> </w:t>
            </w:r>
            <w:r w:rsidRPr="00BB29E0">
              <w:rPr>
                <w:rFonts w:ascii="TH Sarabun New" w:hAnsi="TH Sarabun New" w:cs="TH Sarabun New"/>
                <w:b/>
                <w:bCs/>
                <w:color w:val="0070C0"/>
                <w:sz w:val="24"/>
                <w:szCs w:val="24"/>
                <w:cs/>
              </w:rPr>
              <w:t>(</w:t>
            </w:r>
            <w:r w:rsidRPr="00BB29E0">
              <w:rPr>
                <w:rFonts w:ascii="TH Sarabun New" w:eastAsia="Times New Roman" w:hAnsi="TH Sarabun New" w:cs="TH Sarabun New"/>
                <w:b/>
                <w:bCs/>
                <w:color w:val="0070C0"/>
                <w:sz w:val="24"/>
                <w:szCs w:val="24"/>
              </w:rPr>
              <w:t>DECONTAMINATION AND WASTE</w:t>
            </w:r>
            <w:r w:rsidRPr="00BB29E0">
              <w:rPr>
                <w:rFonts w:ascii="TH Sarabun New" w:hAnsi="TH Sarabun New" w:cs="TH Sarabun New"/>
                <w:b/>
                <w:bCs/>
                <w:color w:val="0070C0"/>
                <w:sz w:val="24"/>
                <w:szCs w:val="24"/>
                <w:cs/>
              </w:rPr>
              <w:t>)</w:t>
            </w:r>
            <w:r w:rsidRPr="00A8148A">
              <w:rPr>
                <w:rFonts w:ascii="TH Sarabun New" w:hAnsi="TH Sarabun New" w:cs="TH Sarabun New"/>
                <w:b/>
                <w:bCs/>
                <w:color w:val="000000" w:themeColor="text1"/>
                <w:sz w:val="24"/>
                <w:szCs w:val="24"/>
                <w:cs/>
              </w:rPr>
              <w:tab/>
            </w:r>
          </w:p>
        </w:tc>
        <w:tc>
          <w:tcPr>
            <w:tcW w:w="425" w:type="dxa"/>
            <w:shd w:val="clear" w:color="auto" w:fill="C0C0C0"/>
          </w:tcPr>
          <w:p w14:paraId="4A0F5093"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B82" w14:textId="4892FB48" w:rsidR="00173FF5" w:rsidRPr="001A2E15" w:rsidRDefault="00173FF5" w:rsidP="00173FF5">
            <w:pPr>
              <w:spacing w:after="0" w:line="240" w:lineRule="auto"/>
              <w:ind w:right="-65"/>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Y)</w:t>
            </w:r>
          </w:p>
        </w:tc>
        <w:tc>
          <w:tcPr>
            <w:tcW w:w="679" w:type="dxa"/>
            <w:shd w:val="clear" w:color="auto" w:fill="C0C0C0"/>
          </w:tcPr>
          <w:p w14:paraId="396C29E7"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B83" w14:textId="05905CFC" w:rsidR="00173FF5" w:rsidRPr="001A2E15" w:rsidRDefault="00173FF5" w:rsidP="00173FF5">
            <w:pPr>
              <w:spacing w:after="0" w:line="240" w:lineRule="auto"/>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N)</w:t>
            </w:r>
          </w:p>
        </w:tc>
        <w:tc>
          <w:tcPr>
            <w:tcW w:w="1080" w:type="dxa"/>
            <w:shd w:val="clear" w:color="auto" w:fill="C0C0C0"/>
          </w:tcPr>
          <w:p w14:paraId="1239D8DF" w14:textId="77777777" w:rsidR="00173FF5" w:rsidRDefault="00173FF5" w:rsidP="00173FF5">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B84" w14:textId="50418BFF" w:rsidR="00173FF5" w:rsidRPr="001A2E15" w:rsidRDefault="00173FF5" w:rsidP="00173FF5">
            <w:pPr>
              <w:spacing w:after="0" w:line="240" w:lineRule="auto"/>
              <w:jc w:val="center"/>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Not Relevant)</w:t>
            </w:r>
          </w:p>
        </w:tc>
        <w:tc>
          <w:tcPr>
            <w:tcW w:w="1913" w:type="dxa"/>
            <w:shd w:val="clear" w:color="auto" w:fill="C0C0C0"/>
          </w:tcPr>
          <w:p w14:paraId="2F2F1554" w14:textId="77777777" w:rsidR="00173FF5" w:rsidRDefault="00173FF5" w:rsidP="00173FF5">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B85" w14:textId="3C51F7BB" w:rsidR="00173FF5" w:rsidRPr="001A2E15" w:rsidRDefault="00173FF5" w:rsidP="00173FF5">
            <w:pPr>
              <w:spacing w:after="0" w:line="240" w:lineRule="auto"/>
              <w:jc w:val="center"/>
              <w:rPr>
                <w:rFonts w:ascii="TH Sarabun New" w:hAnsi="TH Sarabun New" w:cs="TH Sarabun New"/>
                <w:b/>
                <w:bCs/>
                <w:color w:val="000000" w:themeColor="text1"/>
                <w:sz w:val="24"/>
                <w:szCs w:val="24"/>
                <w:cs/>
              </w:rPr>
            </w:pPr>
            <w:r w:rsidRPr="00BB29E0">
              <w:rPr>
                <w:rFonts w:ascii="TH Sarabun New" w:hAnsi="TH Sarabun New" w:cs="TH Sarabun New"/>
                <w:b/>
                <w:bCs/>
                <w:color w:val="0070C0"/>
                <w:sz w:val="24"/>
                <w:szCs w:val="24"/>
              </w:rPr>
              <w:t>(Measures taken/risk mitigation)</w:t>
            </w:r>
          </w:p>
        </w:tc>
      </w:tr>
      <w:tr w:rsidR="00F74D51" w:rsidRPr="00A8148A" w14:paraId="590B6B8C" w14:textId="77777777" w:rsidTr="00036B42">
        <w:tc>
          <w:tcPr>
            <w:tcW w:w="6125" w:type="dxa"/>
            <w:shd w:val="clear" w:color="auto" w:fill="F2F2F2" w:themeFill="background1" w:themeFillShade="F2"/>
          </w:tcPr>
          <w:p w14:paraId="5C165B8D"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 xml:space="preserve">มีน้ำยาฆ่าเชื้อที่เหมาะสม พร้อมฉลากระบุชนิด ความเข้มข้น และวันหมดอายุ </w:t>
            </w:r>
          </w:p>
          <w:p w14:paraId="590B6B87" w14:textId="449EF8CD" w:rsidR="00DD5637" w:rsidRPr="00BB29E0" w:rsidRDefault="00DD5637" w:rsidP="00E436C5">
            <w:pPr>
              <w:pStyle w:val="a3"/>
              <w:tabs>
                <w:tab w:val="left" w:pos="1080"/>
              </w:tabs>
              <w:spacing w:after="0" w:line="240" w:lineRule="auto"/>
              <w:ind w:left="488"/>
              <w:rPr>
                <w:rFonts w:ascii="TH Sarabun New" w:hAnsi="TH Sarabun New" w:cs="TH Sarabun New"/>
                <w:b/>
                <w:bCs/>
                <w:color w:val="000000" w:themeColor="text1"/>
                <w:sz w:val="28"/>
              </w:rPr>
            </w:pPr>
            <w:r w:rsidRPr="00BB29E0">
              <w:rPr>
                <w:rFonts w:ascii="TH Sarabun New" w:hAnsi="TH Sarabun New" w:cs="TH Sarabun New"/>
                <w:b/>
                <w:bCs/>
                <w:color w:val="0070C0"/>
                <w:sz w:val="28"/>
              </w:rPr>
              <w:t xml:space="preserve">Have appropriate antiseptic </w:t>
            </w:r>
            <w:r w:rsidR="00E436C5" w:rsidRPr="00BB29E0">
              <w:rPr>
                <w:rFonts w:ascii="TH Sarabun New" w:hAnsi="TH Sarabun New" w:cs="TH Sarabun New"/>
                <w:b/>
                <w:bCs/>
                <w:color w:val="0070C0"/>
                <w:sz w:val="28"/>
              </w:rPr>
              <w:t>w</w:t>
            </w:r>
            <w:r w:rsidRPr="00BB29E0">
              <w:rPr>
                <w:rFonts w:ascii="TH Sarabun New" w:hAnsi="TH Sarabun New" w:cs="TH Sarabun New"/>
                <w:b/>
                <w:bCs/>
                <w:color w:val="0070C0"/>
                <w:sz w:val="28"/>
              </w:rPr>
              <w:t>ith the label</w:t>
            </w:r>
            <w:r w:rsidR="00E436C5" w:rsidRPr="00BB29E0">
              <w:rPr>
                <w:rFonts w:ascii="TH Sarabun New" w:hAnsi="TH Sarabun New" w:cs="TH Sarabun New"/>
                <w:b/>
                <w:bCs/>
                <w:color w:val="0070C0"/>
                <w:sz w:val="28"/>
              </w:rPr>
              <w:t xml:space="preserve"> indicating</w:t>
            </w:r>
            <w:r w:rsidRPr="00BB29E0">
              <w:rPr>
                <w:rFonts w:ascii="TH Sarabun New" w:hAnsi="TH Sarabun New" w:cs="TH Sarabun New"/>
                <w:b/>
                <w:bCs/>
                <w:color w:val="0070C0"/>
                <w:sz w:val="28"/>
              </w:rPr>
              <w:t xml:space="preserve"> type, </w:t>
            </w:r>
            <w:r w:rsidRPr="00BB29E0">
              <w:rPr>
                <w:rFonts w:ascii="TH Sarabun New" w:hAnsi="TH Sarabun New" w:cs="TH Sarabun New"/>
                <w:b/>
                <w:bCs/>
                <w:color w:val="0070C0"/>
                <w:sz w:val="28"/>
              </w:rPr>
              <w:lastRenderedPageBreak/>
              <w:t>concentration and expiration date</w:t>
            </w:r>
            <w:r w:rsidR="00E436C5" w:rsidRPr="00BB29E0">
              <w:rPr>
                <w:rFonts w:ascii="TH Sarabun New" w:hAnsi="TH Sarabun New" w:cs="TH Sarabun New"/>
                <w:b/>
                <w:bCs/>
                <w:color w:val="0070C0"/>
                <w:sz w:val="28"/>
              </w:rPr>
              <w:t>.</w:t>
            </w:r>
          </w:p>
        </w:tc>
        <w:tc>
          <w:tcPr>
            <w:tcW w:w="425" w:type="dxa"/>
          </w:tcPr>
          <w:p w14:paraId="590B6B88" w14:textId="77777777" w:rsidR="00F74D51" w:rsidRPr="001A2E15" w:rsidRDefault="00F74D51" w:rsidP="00F74D51">
            <w:pPr>
              <w:spacing w:after="0" w:line="240" w:lineRule="auto"/>
              <w:rPr>
                <w:rFonts w:ascii="TH Sarabun New" w:hAnsi="TH Sarabun New" w:cs="TH Sarabun New"/>
                <w:b/>
                <w:bCs/>
                <w:color w:val="000000" w:themeColor="text1"/>
                <w:sz w:val="24"/>
                <w:szCs w:val="24"/>
              </w:rPr>
            </w:pPr>
          </w:p>
        </w:tc>
        <w:tc>
          <w:tcPr>
            <w:tcW w:w="679" w:type="dxa"/>
          </w:tcPr>
          <w:p w14:paraId="590B6B89" w14:textId="77777777" w:rsidR="00F74D51" w:rsidRPr="001A2E15" w:rsidRDefault="00F74D51" w:rsidP="00F74D51">
            <w:pPr>
              <w:spacing w:after="0" w:line="240" w:lineRule="auto"/>
              <w:rPr>
                <w:rFonts w:ascii="TH Sarabun New" w:hAnsi="TH Sarabun New" w:cs="TH Sarabun New"/>
                <w:b/>
                <w:bCs/>
                <w:color w:val="000000" w:themeColor="text1"/>
                <w:sz w:val="24"/>
                <w:szCs w:val="24"/>
              </w:rPr>
            </w:pPr>
          </w:p>
        </w:tc>
        <w:tc>
          <w:tcPr>
            <w:tcW w:w="1080" w:type="dxa"/>
          </w:tcPr>
          <w:p w14:paraId="590B6B8A" w14:textId="77777777" w:rsidR="00F74D51" w:rsidRPr="001A2E15" w:rsidRDefault="00F74D51" w:rsidP="00F74D51">
            <w:pPr>
              <w:spacing w:after="0" w:line="240" w:lineRule="auto"/>
              <w:rPr>
                <w:rFonts w:ascii="TH Sarabun New" w:hAnsi="TH Sarabun New" w:cs="TH Sarabun New"/>
                <w:b/>
                <w:bCs/>
                <w:color w:val="000000" w:themeColor="text1"/>
                <w:sz w:val="24"/>
                <w:szCs w:val="24"/>
              </w:rPr>
            </w:pPr>
          </w:p>
        </w:tc>
        <w:tc>
          <w:tcPr>
            <w:tcW w:w="1913" w:type="dxa"/>
          </w:tcPr>
          <w:p w14:paraId="590B6B8B" w14:textId="77777777" w:rsidR="00F74D51" w:rsidRPr="001A2E15" w:rsidRDefault="00F74D51" w:rsidP="00F74D51">
            <w:pPr>
              <w:spacing w:after="0" w:line="240" w:lineRule="auto"/>
              <w:rPr>
                <w:rFonts w:ascii="TH Sarabun New" w:hAnsi="TH Sarabun New" w:cs="TH Sarabun New"/>
                <w:b/>
                <w:bCs/>
                <w:color w:val="000000" w:themeColor="text1"/>
                <w:sz w:val="24"/>
                <w:szCs w:val="24"/>
              </w:rPr>
            </w:pPr>
          </w:p>
        </w:tc>
      </w:tr>
      <w:tr w:rsidR="00F74D51" w:rsidRPr="00A8148A" w14:paraId="590B6B92" w14:textId="77777777" w:rsidTr="00036B42">
        <w:tc>
          <w:tcPr>
            <w:tcW w:w="6125" w:type="dxa"/>
            <w:shd w:val="clear" w:color="auto" w:fill="F2F2F2" w:themeFill="background1" w:themeFillShade="F2"/>
          </w:tcPr>
          <w:p w14:paraId="75DC88EB"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ทำการพ่นฆ่าเชื้อบนพื้นผิวบริเวณปฏิบัติงานทุกครั้ง ก่อนและหลังปฏิบัติงาน</w:t>
            </w:r>
          </w:p>
          <w:p w14:paraId="590B6B8D" w14:textId="48CBCC3F" w:rsidR="00E342E6" w:rsidRPr="00BB29E0" w:rsidRDefault="00E342E6" w:rsidP="00E342E6">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Spraying disinfectants on the work surface every time before and after working.</w:t>
            </w:r>
          </w:p>
        </w:tc>
        <w:tc>
          <w:tcPr>
            <w:tcW w:w="425" w:type="dxa"/>
          </w:tcPr>
          <w:p w14:paraId="590B6B8E"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Pr>
          <w:p w14:paraId="590B6B8F"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Pr>
          <w:p w14:paraId="590B6B90"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Pr>
          <w:p w14:paraId="590B6B91"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98" w14:textId="77777777" w:rsidTr="00036B42">
        <w:tc>
          <w:tcPr>
            <w:tcW w:w="6125" w:type="dxa"/>
            <w:shd w:val="clear" w:color="auto" w:fill="F2F2F2" w:themeFill="background1" w:themeFillShade="F2"/>
          </w:tcPr>
          <w:p w14:paraId="657E4DF6"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มีหม้อนึ่งฆ่าเชื้อ (</w:t>
            </w:r>
            <w:r w:rsidRPr="001A2E15">
              <w:rPr>
                <w:rFonts w:ascii="TH Sarabun New" w:hAnsi="TH Sarabun New" w:cs="TH Sarabun New"/>
                <w:color w:val="000000" w:themeColor="text1"/>
                <w:sz w:val="28"/>
              </w:rPr>
              <w:t>autoclave</w:t>
            </w:r>
            <w:r w:rsidRPr="001A2E15">
              <w:rPr>
                <w:rFonts w:ascii="TH Sarabun New" w:hAnsi="TH Sarabun New" w:cs="TH Sarabun New"/>
                <w:color w:val="000000" w:themeColor="text1"/>
                <w:sz w:val="28"/>
                <w:cs/>
              </w:rPr>
              <w:t>)</w:t>
            </w:r>
            <w:r w:rsidRPr="001A2E15">
              <w:rPr>
                <w:rFonts w:ascii="TH Sarabun New" w:hAnsi="TH Sarabun New" w:cs="TH Sarabun New"/>
                <w:color w:val="000000" w:themeColor="text1"/>
                <w:sz w:val="28"/>
              </w:rPr>
              <w:t xml:space="preserve"> </w:t>
            </w:r>
            <w:r w:rsidRPr="001A2E15">
              <w:rPr>
                <w:rFonts w:ascii="TH Sarabun New" w:hAnsi="TH Sarabun New" w:cs="TH Sarabun New"/>
                <w:color w:val="000000" w:themeColor="text1"/>
                <w:sz w:val="28"/>
                <w:cs/>
              </w:rPr>
              <w:t>ที่มีประสิทธิภาพ และทำการตรวจสอบสม่ำเสมอใกล้บริเวณห้องปฏิบัติการ</w:t>
            </w:r>
          </w:p>
          <w:p w14:paraId="590B6B93" w14:textId="371A9AD0" w:rsidR="00167FB4" w:rsidRPr="00BB29E0" w:rsidRDefault="00167FB4" w:rsidP="00167FB4">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an effective autoclave with regular inspections near the laboratory area.</w:t>
            </w:r>
          </w:p>
        </w:tc>
        <w:tc>
          <w:tcPr>
            <w:tcW w:w="425" w:type="dxa"/>
          </w:tcPr>
          <w:p w14:paraId="590B6B94"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Pr>
          <w:p w14:paraId="590B6B95"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Pr>
          <w:p w14:paraId="590B6B96"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Pr>
          <w:p w14:paraId="4AA306E5" w14:textId="77777777" w:rsidR="00F74D51" w:rsidRDefault="00F74D51" w:rsidP="00F74D51">
            <w:pPr>
              <w:spacing w:after="0" w:line="240" w:lineRule="auto"/>
              <w:rPr>
                <w:rFonts w:ascii="TH Sarabun New" w:hAnsi="TH Sarabun New" w:cs="TH Sarabun New"/>
                <w:i/>
                <w:iCs/>
                <w:color w:val="000000" w:themeColor="text1"/>
                <w:sz w:val="28"/>
              </w:rPr>
            </w:pPr>
            <w:r w:rsidRPr="000C13C0">
              <w:rPr>
                <w:rFonts w:ascii="TH Sarabun New" w:hAnsi="TH Sarabun New" w:cs="TH Sarabun New"/>
                <w:i/>
                <w:iCs/>
                <w:color w:val="000000" w:themeColor="text1"/>
                <w:sz w:val="28"/>
                <w:cs/>
              </w:rPr>
              <w:t>ระบุวันที่ตรวจสอบ</w:t>
            </w:r>
          </w:p>
          <w:p w14:paraId="590B6B97" w14:textId="30CAE1E3" w:rsidR="00173FF5" w:rsidRPr="00BB29E0" w:rsidRDefault="00173FF5" w:rsidP="00F74D51">
            <w:pPr>
              <w:spacing w:after="0" w:line="240" w:lineRule="auto"/>
              <w:rPr>
                <w:rFonts w:ascii="TH Sarabun New" w:hAnsi="TH Sarabun New" w:cs="TH Sarabun New"/>
                <w:b/>
                <w:bCs/>
                <w:color w:val="000000" w:themeColor="text1"/>
                <w:sz w:val="28"/>
              </w:rPr>
            </w:pPr>
            <w:r w:rsidRPr="00BB29E0">
              <w:rPr>
                <w:rFonts w:ascii="TH Sarabun New" w:hAnsi="TH Sarabun New" w:cs="TH Sarabun New"/>
                <w:b/>
                <w:bCs/>
                <w:color w:val="0070C0"/>
                <w:sz w:val="24"/>
                <w:szCs w:val="24"/>
              </w:rPr>
              <w:t>Specify the inspection date</w:t>
            </w:r>
          </w:p>
        </w:tc>
      </w:tr>
      <w:tr w:rsidR="00F74D51" w:rsidRPr="00A8148A" w14:paraId="590B6B9E"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C38196" w14:textId="77777777" w:rsidR="00167FB4"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 xml:space="preserve">มีขั้นตอนการบรรจุของเสียปนเปื้อนและการใช้งาน </w:t>
            </w:r>
            <w:r w:rsidRPr="001A2E15">
              <w:rPr>
                <w:rFonts w:ascii="TH Sarabun New" w:hAnsi="TH Sarabun New" w:cs="TH Sarabun New"/>
                <w:color w:val="000000" w:themeColor="text1"/>
                <w:sz w:val="28"/>
              </w:rPr>
              <w:t xml:space="preserve">autoclave </w:t>
            </w:r>
            <w:r w:rsidRPr="001A2E15">
              <w:rPr>
                <w:rFonts w:ascii="TH Sarabun New" w:hAnsi="TH Sarabun New" w:cs="TH Sarabun New"/>
                <w:color w:val="000000" w:themeColor="text1"/>
                <w:sz w:val="28"/>
                <w:cs/>
              </w:rPr>
              <w:t>อย่างมีประสิทธิภาพ</w:t>
            </w:r>
          </w:p>
          <w:p w14:paraId="590B6B99" w14:textId="12FF8093" w:rsidR="00F74D51" w:rsidRPr="00BB29E0" w:rsidRDefault="00A320E8" w:rsidP="00A320E8">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a procedure for treating contaminated waste and proper use of the autoclave.</w:t>
            </w:r>
          </w:p>
        </w:tc>
        <w:tc>
          <w:tcPr>
            <w:tcW w:w="425" w:type="dxa"/>
            <w:tcBorders>
              <w:top w:val="single" w:sz="4" w:space="0" w:color="000000"/>
              <w:left w:val="single" w:sz="4" w:space="0" w:color="000000"/>
              <w:bottom w:val="single" w:sz="4" w:space="0" w:color="000000"/>
              <w:right w:val="single" w:sz="4" w:space="0" w:color="000000"/>
            </w:tcBorders>
          </w:tcPr>
          <w:p w14:paraId="590B6B9A"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9B"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9C"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9D"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A4" w14:textId="77777777" w:rsidTr="00036B42">
        <w:tc>
          <w:tcPr>
            <w:tcW w:w="6125" w:type="dxa"/>
            <w:tcBorders>
              <w:top w:val="single" w:sz="4" w:space="0" w:color="000000"/>
              <w:left w:val="single" w:sz="4" w:space="0" w:color="000000"/>
              <w:bottom w:val="single" w:sz="4" w:space="0" w:color="auto"/>
              <w:right w:val="single" w:sz="4" w:space="0" w:color="000000"/>
            </w:tcBorders>
            <w:shd w:val="clear" w:color="auto" w:fill="F2F2F2" w:themeFill="background1" w:themeFillShade="F2"/>
          </w:tcPr>
          <w:p w14:paraId="467E3FDD" w14:textId="77777777" w:rsidR="00F74D51" w:rsidRPr="008C75F4" w:rsidRDefault="00F74D51" w:rsidP="0016100B">
            <w:pPr>
              <w:pStyle w:val="a3"/>
              <w:numPr>
                <w:ilvl w:val="1"/>
                <w:numId w:val="4"/>
              </w:numPr>
              <w:autoSpaceDE w:val="0"/>
              <w:autoSpaceDN w:val="0"/>
              <w:adjustRightInd w:val="0"/>
              <w:spacing w:after="0" w:line="240" w:lineRule="auto"/>
              <w:ind w:left="488"/>
              <w:rPr>
                <w:rFonts w:ascii="TH Sarabun New" w:hAnsi="TH Sarabun New" w:cs="TH Sarabun New"/>
                <w:b/>
                <w:bCs/>
                <w:color w:val="000000" w:themeColor="text1"/>
                <w:sz w:val="28"/>
              </w:rPr>
            </w:pPr>
            <w:r w:rsidRPr="001A2E15">
              <w:rPr>
                <w:rFonts w:ascii="TH Sarabun New" w:hAnsi="TH Sarabun New" w:cs="TH Sarabun New"/>
                <w:color w:val="000000" w:themeColor="text1"/>
                <w:sz w:val="28"/>
                <w:cs/>
              </w:rPr>
              <w:t>มีการติด</w:t>
            </w:r>
            <w:r w:rsidRPr="001A2E15">
              <w:rPr>
                <w:rFonts w:ascii="TH Sarabun New" w:hAnsi="TH Sarabun New" w:cs="TH Sarabun New" w:hint="cs"/>
                <w:sz w:val="26"/>
                <w:szCs w:val="26"/>
                <w:cs/>
              </w:rPr>
              <w:t xml:space="preserve">สัญลักษณ์ (ป้ายเตือน)  อันตรายทางชีวภาพ </w:t>
            </w:r>
            <w:r w:rsidRPr="001A2E15">
              <w:rPr>
                <w:rFonts w:ascii="TH Sarabun New" w:hAnsi="TH Sarabun New" w:cs="TH Sarabun New"/>
                <w:color w:val="000000" w:themeColor="text1"/>
                <w:sz w:val="28"/>
                <w:cs/>
              </w:rPr>
              <w:t>บนถุงหรือภาชนะที่ใช้จัดเก็บรวบรวมของเสียปนเปื้อนและ</w:t>
            </w:r>
            <w:r w:rsidRPr="001A2E15">
              <w:rPr>
                <w:rFonts w:ascii="TH Sarabun New" w:hAnsi="TH Sarabun New" w:cs="TH Sarabun New" w:hint="cs"/>
                <w:color w:val="000000" w:themeColor="text1"/>
                <w:sz w:val="28"/>
                <w:cs/>
              </w:rPr>
              <w:t>มีการ</w:t>
            </w:r>
            <w:r w:rsidRPr="001A2E15">
              <w:rPr>
                <w:rFonts w:ascii="TH Sarabun New" w:hAnsi="TH Sarabun New" w:cs="TH Sarabun New"/>
                <w:color w:val="000000" w:themeColor="text1"/>
                <w:sz w:val="28"/>
                <w:cs/>
              </w:rPr>
              <w:t>เก็บ</w:t>
            </w:r>
            <w:r w:rsidRPr="001A2E15">
              <w:rPr>
                <w:rFonts w:ascii="TH Sarabun New" w:hAnsi="TH Sarabun New" w:cs="TH Sarabun New" w:hint="cs"/>
                <w:color w:val="000000" w:themeColor="text1"/>
                <w:sz w:val="28"/>
                <w:cs/>
              </w:rPr>
              <w:t>รวบรวม</w:t>
            </w:r>
            <w:r w:rsidRPr="001A2E15">
              <w:rPr>
                <w:rFonts w:ascii="TH Sarabun New" w:hAnsi="TH Sarabun New" w:cs="TH Sarabun New"/>
                <w:color w:val="000000" w:themeColor="text1"/>
                <w:sz w:val="28"/>
                <w:cs/>
              </w:rPr>
              <w:t>ไว้ในบริเวณที่เหมาะสม</w:t>
            </w:r>
          </w:p>
          <w:p w14:paraId="590B6B9F" w14:textId="5479BE44" w:rsidR="008C75F4" w:rsidRPr="00BB29E0" w:rsidRDefault="008C75F4" w:rsidP="008C75F4">
            <w:pPr>
              <w:pStyle w:val="a3"/>
              <w:autoSpaceDE w:val="0"/>
              <w:autoSpaceDN w:val="0"/>
              <w:adjustRightInd w:val="0"/>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a symbol (warning label) for biological hazards, the bags or containers used to collect contaminated waste, and gather in an assigned area.</w:t>
            </w:r>
          </w:p>
        </w:tc>
        <w:tc>
          <w:tcPr>
            <w:tcW w:w="425" w:type="dxa"/>
            <w:tcBorders>
              <w:top w:val="single" w:sz="4" w:space="0" w:color="000000"/>
              <w:left w:val="single" w:sz="4" w:space="0" w:color="000000"/>
              <w:bottom w:val="single" w:sz="4" w:space="0" w:color="auto"/>
              <w:right w:val="single" w:sz="4" w:space="0" w:color="000000"/>
            </w:tcBorders>
          </w:tcPr>
          <w:p w14:paraId="590B6BA0"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auto"/>
              <w:right w:val="single" w:sz="4" w:space="0" w:color="000000"/>
            </w:tcBorders>
          </w:tcPr>
          <w:p w14:paraId="590B6BA1"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auto"/>
              <w:right w:val="single" w:sz="4" w:space="0" w:color="000000"/>
            </w:tcBorders>
          </w:tcPr>
          <w:p w14:paraId="590B6BA2"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auto"/>
              <w:right w:val="single" w:sz="4" w:space="0" w:color="000000"/>
            </w:tcBorders>
          </w:tcPr>
          <w:p w14:paraId="590B6BA3"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AA" w14:textId="77777777" w:rsidTr="00036B42">
        <w:tc>
          <w:tcPr>
            <w:tcW w:w="6125" w:type="dxa"/>
            <w:tcBorders>
              <w:top w:val="single" w:sz="4" w:space="0" w:color="auto"/>
              <w:left w:val="single" w:sz="4" w:space="0" w:color="000000"/>
              <w:bottom w:val="single" w:sz="4" w:space="0" w:color="000000"/>
              <w:right w:val="single" w:sz="4" w:space="0" w:color="000000"/>
            </w:tcBorders>
            <w:shd w:val="clear" w:color="auto" w:fill="F2F2F2" w:themeFill="background1" w:themeFillShade="F2"/>
          </w:tcPr>
          <w:p w14:paraId="5157EF03"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มีภาชนะที่ทนทานไม่รั่วซึมรองรับของเสียปนเปื้อนเมื่อต้องเคลื่อนย้ายไปกำจัด</w:t>
            </w:r>
          </w:p>
          <w:p w14:paraId="590B6BA5" w14:textId="491322B8" w:rsidR="001112B4" w:rsidRPr="00BB29E0" w:rsidRDefault="001112B4" w:rsidP="001112B4">
            <w:pPr>
              <w:pStyle w:val="a3"/>
              <w:tabs>
                <w:tab w:val="left" w:pos="1080"/>
              </w:tabs>
              <w:spacing w:after="0" w:line="240" w:lineRule="auto"/>
              <w:ind w:left="488"/>
              <w:rPr>
                <w:rFonts w:ascii="TH Sarabun New" w:hAnsi="TH Sarabun New" w:cs="TH Sarabun New"/>
                <w:b/>
                <w:bCs/>
                <w:color w:val="000000" w:themeColor="text1"/>
                <w:sz w:val="28"/>
              </w:rPr>
            </w:pPr>
            <w:r w:rsidRPr="00BB29E0">
              <w:rPr>
                <w:rFonts w:ascii="TH Sarabun New" w:hAnsi="TH Sarabun New" w:cs="TH Sarabun New"/>
                <w:b/>
                <w:bCs/>
                <w:color w:val="0070C0"/>
                <w:sz w:val="28"/>
              </w:rPr>
              <w:t>Have durable containers that do not leak to transport contaminated waste for disposal.</w:t>
            </w:r>
          </w:p>
        </w:tc>
        <w:tc>
          <w:tcPr>
            <w:tcW w:w="425" w:type="dxa"/>
            <w:tcBorders>
              <w:top w:val="single" w:sz="4" w:space="0" w:color="auto"/>
              <w:left w:val="single" w:sz="4" w:space="0" w:color="000000"/>
              <w:bottom w:val="single" w:sz="4" w:space="0" w:color="000000"/>
              <w:right w:val="single" w:sz="4" w:space="0" w:color="000000"/>
            </w:tcBorders>
          </w:tcPr>
          <w:p w14:paraId="590B6BA6"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auto"/>
              <w:left w:val="single" w:sz="4" w:space="0" w:color="000000"/>
              <w:bottom w:val="single" w:sz="4" w:space="0" w:color="000000"/>
              <w:right w:val="single" w:sz="4" w:space="0" w:color="000000"/>
            </w:tcBorders>
          </w:tcPr>
          <w:p w14:paraId="590B6BA7"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auto"/>
              <w:left w:val="single" w:sz="4" w:space="0" w:color="000000"/>
              <w:bottom w:val="single" w:sz="4" w:space="0" w:color="000000"/>
              <w:right w:val="single" w:sz="4" w:space="0" w:color="000000"/>
            </w:tcBorders>
          </w:tcPr>
          <w:p w14:paraId="590B6BA8"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auto"/>
              <w:left w:val="single" w:sz="4" w:space="0" w:color="000000"/>
              <w:bottom w:val="single" w:sz="4" w:space="0" w:color="000000"/>
              <w:right w:val="single" w:sz="4" w:space="0" w:color="000000"/>
            </w:tcBorders>
          </w:tcPr>
          <w:p w14:paraId="590B6BA9"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B0"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F666D89"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จัดเก็บเข็มฉีดยาหรือของมีคมในภาชนะ</w:t>
            </w:r>
            <w:r w:rsidRPr="001A2E15">
              <w:rPr>
                <w:rFonts w:ascii="TH Sarabun New" w:hAnsi="TH Sarabun New" w:cs="TH Sarabun New" w:hint="cs"/>
                <w:color w:val="000000" w:themeColor="text1"/>
                <w:sz w:val="28"/>
                <w:cs/>
              </w:rPr>
              <w:t>เฉพาะที่</w:t>
            </w:r>
            <w:r w:rsidRPr="001A2E15">
              <w:rPr>
                <w:rFonts w:ascii="TH Sarabun New" w:hAnsi="TH Sarabun New" w:cs="TH Sarabun New"/>
                <w:color w:val="000000" w:themeColor="text1"/>
                <w:sz w:val="28"/>
                <w:cs/>
              </w:rPr>
              <w:t>สามารถนำไปฆ่าเชื้อหรือนำไปเผาทำลายได้</w:t>
            </w:r>
          </w:p>
          <w:p w14:paraId="590B6BAB" w14:textId="65F80654" w:rsidR="00124C20" w:rsidRPr="00BB29E0" w:rsidRDefault="00124C20" w:rsidP="00124C20">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Collect used syringes or sharp objects in a specific container for later sterilization or incineration.</w:t>
            </w:r>
          </w:p>
        </w:tc>
        <w:tc>
          <w:tcPr>
            <w:tcW w:w="425" w:type="dxa"/>
            <w:tcBorders>
              <w:top w:val="single" w:sz="4" w:space="0" w:color="000000"/>
              <w:left w:val="single" w:sz="4" w:space="0" w:color="000000"/>
              <w:bottom w:val="single" w:sz="4" w:space="0" w:color="000000"/>
              <w:right w:val="single" w:sz="4" w:space="0" w:color="000000"/>
            </w:tcBorders>
          </w:tcPr>
          <w:p w14:paraId="590B6BAC"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AD"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AE"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AF"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F74D51" w:rsidRPr="00A8148A" w14:paraId="590B6BB6"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BD954C" w14:textId="77777777" w:rsidR="00F74D51" w:rsidRPr="00BB29E0" w:rsidRDefault="00F74D51" w:rsidP="0016100B">
            <w:pPr>
              <w:pStyle w:val="a3"/>
              <w:numPr>
                <w:ilvl w:val="1"/>
                <w:numId w:val="4"/>
              </w:numPr>
              <w:tabs>
                <w:tab w:val="left" w:pos="1080"/>
              </w:tabs>
              <w:spacing w:after="0" w:line="240" w:lineRule="auto"/>
              <w:ind w:left="488"/>
              <w:rPr>
                <w:rFonts w:ascii="TH Sarabun New" w:hAnsi="TH Sarabun New" w:cs="TH Sarabun New"/>
                <w:b/>
                <w:bCs/>
                <w:color w:val="0070C0"/>
                <w:sz w:val="28"/>
              </w:rPr>
            </w:pPr>
            <w:r w:rsidRPr="001A2E15">
              <w:rPr>
                <w:rFonts w:ascii="TH Sarabun New" w:hAnsi="TH Sarabun New" w:cs="TH Sarabun New"/>
                <w:color w:val="000000" w:themeColor="text1"/>
                <w:sz w:val="28"/>
                <w:cs/>
              </w:rPr>
              <w:t xml:space="preserve">มีขั้นตอนการกำจัดและจัดการของเสียปนเปื้อนที่เหมาะสม </w:t>
            </w:r>
            <w:r w:rsidRPr="00BB29E0">
              <w:rPr>
                <w:rFonts w:ascii="TH Sarabun New" w:hAnsi="TH Sarabun New" w:cs="TH Sarabun New"/>
                <w:b/>
                <w:bCs/>
                <w:color w:val="0070C0"/>
                <w:sz w:val="28"/>
                <w:cs/>
              </w:rPr>
              <w:t>(</w:t>
            </w:r>
            <w:r w:rsidRPr="00BB29E0">
              <w:rPr>
                <w:rFonts w:ascii="TH Sarabun New" w:hAnsi="TH Sarabun New" w:cs="TH Sarabun New"/>
                <w:b/>
                <w:bCs/>
                <w:color w:val="0070C0"/>
                <w:sz w:val="28"/>
              </w:rPr>
              <w:t>Waste management)</w:t>
            </w:r>
          </w:p>
          <w:p w14:paraId="590B6BB1" w14:textId="1D9F6433" w:rsidR="00BF42CC" w:rsidRPr="001A2E15" w:rsidRDefault="00BF42CC" w:rsidP="00BF42CC">
            <w:pPr>
              <w:pStyle w:val="a3"/>
              <w:tabs>
                <w:tab w:val="left" w:pos="1080"/>
              </w:tabs>
              <w:spacing w:after="0" w:line="240" w:lineRule="auto"/>
              <w:ind w:left="488"/>
              <w:rPr>
                <w:rFonts w:ascii="TH Sarabun New" w:hAnsi="TH Sarabun New" w:cs="TH Sarabun New"/>
                <w:color w:val="000000" w:themeColor="text1"/>
                <w:sz w:val="28"/>
                <w:cs/>
              </w:rPr>
            </w:pPr>
            <w:r w:rsidRPr="00BB29E0">
              <w:rPr>
                <w:rFonts w:ascii="TH Sarabun New" w:hAnsi="TH Sarabun New" w:cs="TH Sarabun New"/>
                <w:b/>
                <w:bCs/>
                <w:color w:val="0070C0"/>
                <w:sz w:val="28"/>
              </w:rPr>
              <w:t xml:space="preserve">Have suitable procedures for waste management and disposal of contaminated waste. </w:t>
            </w:r>
          </w:p>
        </w:tc>
        <w:tc>
          <w:tcPr>
            <w:tcW w:w="425" w:type="dxa"/>
            <w:tcBorders>
              <w:top w:val="single" w:sz="4" w:space="0" w:color="000000"/>
              <w:left w:val="single" w:sz="4" w:space="0" w:color="000000"/>
              <w:bottom w:val="single" w:sz="4" w:space="0" w:color="000000"/>
              <w:right w:val="single" w:sz="4" w:space="0" w:color="000000"/>
            </w:tcBorders>
          </w:tcPr>
          <w:p w14:paraId="590B6BB2"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679" w:type="dxa"/>
            <w:tcBorders>
              <w:top w:val="single" w:sz="4" w:space="0" w:color="000000"/>
              <w:left w:val="single" w:sz="4" w:space="0" w:color="000000"/>
              <w:bottom w:val="single" w:sz="4" w:space="0" w:color="000000"/>
              <w:right w:val="single" w:sz="4" w:space="0" w:color="000000"/>
            </w:tcBorders>
          </w:tcPr>
          <w:p w14:paraId="590B6BB3"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080" w:type="dxa"/>
            <w:tcBorders>
              <w:top w:val="single" w:sz="4" w:space="0" w:color="000000"/>
              <w:left w:val="single" w:sz="4" w:space="0" w:color="000000"/>
              <w:bottom w:val="single" w:sz="4" w:space="0" w:color="000000"/>
              <w:right w:val="single" w:sz="4" w:space="0" w:color="000000"/>
            </w:tcBorders>
          </w:tcPr>
          <w:p w14:paraId="590B6BB4" w14:textId="77777777" w:rsidR="00F74D51" w:rsidRPr="00A8148A" w:rsidRDefault="00F74D51" w:rsidP="00F74D51">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B5" w14:textId="77777777" w:rsidR="00F74D51" w:rsidRPr="00A8148A" w:rsidRDefault="00F74D51" w:rsidP="00F74D51">
            <w:pPr>
              <w:spacing w:after="0" w:line="240" w:lineRule="auto"/>
              <w:rPr>
                <w:rFonts w:ascii="TH Sarabun New" w:hAnsi="TH Sarabun New" w:cs="TH Sarabun New"/>
                <w:color w:val="000000" w:themeColor="text1"/>
                <w:sz w:val="28"/>
              </w:rPr>
            </w:pPr>
          </w:p>
        </w:tc>
      </w:tr>
      <w:tr w:rsidR="00173FF5" w:rsidRPr="00A8148A" w14:paraId="590B6BBD" w14:textId="77777777" w:rsidTr="00036B42">
        <w:tc>
          <w:tcPr>
            <w:tcW w:w="612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8D82EBB" w14:textId="77777777" w:rsidR="00BF42CC" w:rsidRDefault="00173FF5" w:rsidP="00BF42CC">
            <w:pPr>
              <w:tabs>
                <w:tab w:val="left" w:pos="1080"/>
              </w:tabs>
              <w:spacing w:after="0" w:line="240" w:lineRule="auto"/>
              <w:ind w:left="488"/>
              <w:rPr>
                <w:rFonts w:ascii="TH Sarabun New" w:hAnsi="TH Sarabun New" w:cs="TH Sarabun New"/>
                <w:b/>
                <w:bCs/>
                <w:color w:val="000000" w:themeColor="text1"/>
                <w:sz w:val="28"/>
              </w:rPr>
            </w:pPr>
            <w:r w:rsidRPr="00A8148A">
              <w:rPr>
                <w:rFonts w:ascii="TH Sarabun New" w:hAnsi="TH Sarabun New" w:cs="TH Sarabun New"/>
                <w:b/>
                <w:bCs/>
                <w:color w:val="000000" w:themeColor="text1"/>
                <w:sz w:val="28"/>
                <w:cs/>
              </w:rPr>
              <w:t>มาตรการตอบโต้อุบัติเหตุ และสถานการณ์ฉุกเฉิน</w:t>
            </w:r>
            <w:r w:rsidR="00BF42CC">
              <w:rPr>
                <w:rFonts w:ascii="TH Sarabun New" w:hAnsi="TH Sarabun New" w:cs="TH Sarabun New"/>
                <w:b/>
                <w:bCs/>
                <w:color w:val="000000" w:themeColor="text1"/>
                <w:sz w:val="28"/>
              </w:rPr>
              <w:t xml:space="preserve"> </w:t>
            </w:r>
          </w:p>
          <w:p w14:paraId="590B6BB8" w14:textId="70AE66C2" w:rsidR="00173FF5" w:rsidRPr="00A8148A" w:rsidRDefault="00BF42CC" w:rsidP="00BF42CC">
            <w:pPr>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Accident and Emergency response)</w:t>
            </w:r>
          </w:p>
        </w:tc>
        <w:tc>
          <w:tcPr>
            <w:tcW w:w="42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C2166BF"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BB9" w14:textId="686F6FEC" w:rsidR="00173FF5" w:rsidRPr="000C13C0" w:rsidRDefault="00173FF5" w:rsidP="00173FF5">
            <w:pPr>
              <w:spacing w:after="0" w:line="240" w:lineRule="auto"/>
              <w:ind w:right="-155"/>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Y)</w:t>
            </w:r>
          </w:p>
        </w:tc>
        <w:tc>
          <w:tcPr>
            <w:tcW w:w="67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AF6E76B"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BBA" w14:textId="2D18C0AD" w:rsidR="00173FF5" w:rsidRPr="000C13C0" w:rsidRDefault="00173FF5" w:rsidP="00173FF5">
            <w:pPr>
              <w:spacing w:after="0" w:line="240" w:lineRule="auto"/>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N)</w:t>
            </w:r>
          </w:p>
        </w:tc>
        <w:tc>
          <w:tcPr>
            <w:tcW w:w="108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231B75CD" w14:textId="77777777" w:rsidR="00173FF5" w:rsidRDefault="00173FF5" w:rsidP="00173FF5">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BBB" w14:textId="6F82ECDF" w:rsidR="00173FF5" w:rsidRPr="000C13C0" w:rsidRDefault="00173FF5" w:rsidP="00173FF5">
            <w:pPr>
              <w:spacing w:after="0" w:line="240" w:lineRule="auto"/>
              <w:jc w:val="center"/>
              <w:rPr>
                <w:rFonts w:ascii="TH Sarabun New" w:hAnsi="TH Sarabun New" w:cs="TH Sarabun New"/>
                <w:b/>
                <w:bCs/>
                <w:color w:val="000000" w:themeColor="text1"/>
                <w:sz w:val="24"/>
                <w:szCs w:val="24"/>
                <w:cs/>
              </w:rPr>
            </w:pPr>
            <w:r w:rsidRPr="00BB29E0">
              <w:rPr>
                <w:rFonts w:ascii="TH Sarabun New" w:hAnsi="TH Sarabun New" w:cs="TH Sarabun New"/>
                <w:b/>
                <w:bCs/>
                <w:color w:val="0070C0"/>
                <w:sz w:val="24"/>
                <w:szCs w:val="24"/>
              </w:rPr>
              <w:t>(Not Relevant)</w:t>
            </w:r>
          </w:p>
        </w:tc>
        <w:tc>
          <w:tcPr>
            <w:tcW w:w="191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269694DA" w14:textId="77777777" w:rsidR="00173FF5" w:rsidRDefault="00173FF5" w:rsidP="00173FF5">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BBC" w14:textId="79D94403" w:rsidR="00173FF5" w:rsidRPr="000C13C0" w:rsidRDefault="00173FF5" w:rsidP="00173FF5">
            <w:pPr>
              <w:spacing w:after="0" w:line="240" w:lineRule="auto"/>
              <w:jc w:val="center"/>
              <w:rPr>
                <w:rFonts w:ascii="TH Sarabun New" w:hAnsi="TH Sarabun New" w:cs="TH Sarabun New"/>
                <w:b/>
                <w:bCs/>
                <w:color w:val="000000" w:themeColor="text1"/>
                <w:sz w:val="24"/>
                <w:szCs w:val="24"/>
                <w:cs/>
              </w:rPr>
            </w:pPr>
            <w:r w:rsidRPr="00BB29E0">
              <w:rPr>
                <w:rFonts w:ascii="TH Sarabun New" w:hAnsi="TH Sarabun New" w:cs="TH Sarabun New"/>
                <w:b/>
                <w:bCs/>
                <w:color w:val="0070C0"/>
                <w:sz w:val="24"/>
                <w:szCs w:val="24"/>
              </w:rPr>
              <w:t xml:space="preserve">(Measures taken/risk </w:t>
            </w:r>
            <w:r w:rsidRPr="00BB29E0">
              <w:rPr>
                <w:rFonts w:ascii="TH Sarabun New" w:hAnsi="TH Sarabun New" w:cs="TH Sarabun New"/>
                <w:b/>
                <w:bCs/>
                <w:color w:val="0070C0"/>
                <w:sz w:val="24"/>
                <w:szCs w:val="24"/>
              </w:rPr>
              <w:lastRenderedPageBreak/>
              <w:t>mitigation)</w:t>
            </w:r>
          </w:p>
        </w:tc>
      </w:tr>
      <w:tr w:rsidR="00F74D51" w:rsidRPr="00A8148A" w14:paraId="590B6BC3" w14:textId="77777777" w:rsidTr="00036B42">
        <w:tc>
          <w:tcPr>
            <w:tcW w:w="6125" w:type="dxa"/>
            <w:shd w:val="clear" w:color="auto" w:fill="F2F2F2" w:themeFill="background1" w:themeFillShade="F2"/>
          </w:tcPr>
          <w:p w14:paraId="25545D70"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lastRenderedPageBreak/>
              <w:t xml:space="preserve">มีชุดอุปกรณ์ </w:t>
            </w:r>
            <w:r w:rsidRPr="001A2E15">
              <w:rPr>
                <w:rFonts w:ascii="TH Sarabun New" w:eastAsia="Times New Roman" w:hAnsi="TH Sarabun New" w:cs="TH Sarabun New"/>
                <w:color w:val="000000" w:themeColor="text1"/>
                <w:sz w:val="28"/>
              </w:rPr>
              <w:t>Biohazard spill kit</w:t>
            </w:r>
            <w:r w:rsidRPr="001A2E15">
              <w:rPr>
                <w:rFonts w:ascii="TH Sarabun New" w:eastAsia="Times New Roman" w:hAnsi="TH Sarabun New" w:cs="TH Sarabun New"/>
                <w:color w:val="000000" w:themeColor="text1"/>
                <w:sz w:val="28"/>
                <w:cs/>
              </w:rPr>
              <w:t xml:space="preserve"> พร้อมขั้นตอนการใช้งานเพื่อ</w:t>
            </w:r>
            <w:r w:rsidRPr="001A2E15">
              <w:rPr>
                <w:rFonts w:ascii="TH Sarabun New" w:hAnsi="TH Sarabun New" w:cs="TH Sarabun New"/>
                <w:color w:val="000000" w:themeColor="text1"/>
                <w:sz w:val="28"/>
                <w:cs/>
              </w:rPr>
              <w:t>กำจัดเชื้อ</w:t>
            </w:r>
            <w:r w:rsidRPr="001A2E15">
              <w:rPr>
                <w:rFonts w:ascii="TH Sarabun New" w:hAnsi="TH Sarabun New" w:cs="TH Sarabun New" w:hint="cs"/>
                <w:color w:val="000000" w:themeColor="text1"/>
                <w:sz w:val="28"/>
                <w:cs/>
              </w:rPr>
              <w:t xml:space="preserve">โรคหก หรือ </w:t>
            </w:r>
            <w:r w:rsidRPr="001A2E15">
              <w:rPr>
                <w:rFonts w:ascii="TH Sarabun New" w:hAnsi="TH Sarabun New" w:cs="TH Sarabun New"/>
                <w:color w:val="000000" w:themeColor="text1"/>
                <w:sz w:val="28"/>
                <w:cs/>
              </w:rPr>
              <w:t>รั่วไหลในปริมาณน้อยหรือขั้นตอนการรับมือเบื้องต้นกรณีรั่วไหลในปริมาณมาก</w:t>
            </w:r>
          </w:p>
          <w:p w14:paraId="590B6BBE" w14:textId="76B8CA68" w:rsidR="002D61F8" w:rsidRPr="00BB29E0" w:rsidRDefault="002D61F8" w:rsidP="002D61F8">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Have a biohazard spill kit with procedures to clean up the spills or minor leaks or preliminary procedures for large spills</w:t>
            </w:r>
          </w:p>
        </w:tc>
        <w:tc>
          <w:tcPr>
            <w:tcW w:w="425" w:type="dxa"/>
          </w:tcPr>
          <w:p w14:paraId="590B6BBF"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c>
          <w:tcPr>
            <w:tcW w:w="679" w:type="dxa"/>
          </w:tcPr>
          <w:p w14:paraId="590B6BC0"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c>
          <w:tcPr>
            <w:tcW w:w="1080" w:type="dxa"/>
          </w:tcPr>
          <w:p w14:paraId="590B6BC1"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c>
          <w:tcPr>
            <w:tcW w:w="1913" w:type="dxa"/>
          </w:tcPr>
          <w:p w14:paraId="590B6BC2"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r>
      <w:tr w:rsidR="00F74D51" w:rsidRPr="00A8148A" w14:paraId="7DA1FA69" w14:textId="77777777" w:rsidTr="00036B42">
        <w:tc>
          <w:tcPr>
            <w:tcW w:w="6125" w:type="dxa"/>
            <w:shd w:val="clear" w:color="auto" w:fill="F2F2F2" w:themeFill="background1" w:themeFillShade="F2"/>
          </w:tcPr>
          <w:p w14:paraId="16BD7325" w14:textId="77777777" w:rsidR="00F74D51" w:rsidRDefault="00F74D51"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1A2E15">
              <w:rPr>
                <w:rFonts w:ascii="TH Sarabun New" w:hAnsi="TH Sarabun New" w:cs="TH Sarabun New"/>
                <w:color w:val="000000" w:themeColor="text1"/>
                <w:sz w:val="28"/>
                <w:cs/>
              </w:rPr>
              <w:t>ในสถานการณ์ฉุกเฉินมีการกำหนด หน้าที่และการดำเนินการเพื่อให้แน่ใจว่ามีการรับทราบทางออกฉุกเฉินเพื่อจัดการอพยพไปยังจุด</w:t>
            </w:r>
            <w:r w:rsidRPr="000A0C6B">
              <w:rPr>
                <w:rFonts w:ascii="TH Sarabun New" w:hAnsi="TH Sarabun New" w:cs="TH Sarabun New"/>
                <w:color w:val="000000" w:themeColor="text1"/>
                <w:sz w:val="28"/>
                <w:cs/>
              </w:rPr>
              <w:t>ปลอดภัย</w:t>
            </w:r>
            <w:r w:rsidRPr="000A0C6B">
              <w:rPr>
                <w:rFonts w:ascii="TH Sarabun New" w:hAnsi="TH Sarabun New" w:cs="TH Sarabun New" w:hint="cs"/>
                <w:color w:val="000000" w:themeColor="text1"/>
                <w:sz w:val="28"/>
                <w:cs/>
              </w:rPr>
              <w:t>ท</w:t>
            </w:r>
            <w:r w:rsidR="000A0C6B" w:rsidRPr="000A0C6B">
              <w:rPr>
                <w:rFonts w:ascii="TH Sarabun New" w:hAnsi="TH Sarabun New" w:cs="TH Sarabun New" w:hint="cs"/>
                <w:color w:val="000000" w:themeColor="text1"/>
                <w:sz w:val="28"/>
                <w:cs/>
              </w:rPr>
              <w:t>ี่สุด</w:t>
            </w:r>
          </w:p>
          <w:p w14:paraId="2AAFE6C2" w14:textId="0F9D0012" w:rsidR="002D61F8" w:rsidRPr="00BB29E0" w:rsidRDefault="007D56AB" w:rsidP="007D56AB">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In case of emergency, assign responsible persons and have procedures to manage evacuation to the safest exit.</w:t>
            </w:r>
          </w:p>
        </w:tc>
        <w:tc>
          <w:tcPr>
            <w:tcW w:w="425" w:type="dxa"/>
          </w:tcPr>
          <w:p w14:paraId="3934748C"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c>
          <w:tcPr>
            <w:tcW w:w="679" w:type="dxa"/>
          </w:tcPr>
          <w:p w14:paraId="2C67F10F"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c>
          <w:tcPr>
            <w:tcW w:w="1080" w:type="dxa"/>
          </w:tcPr>
          <w:p w14:paraId="2A9789E4"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c>
          <w:tcPr>
            <w:tcW w:w="1913" w:type="dxa"/>
          </w:tcPr>
          <w:p w14:paraId="1291C792" w14:textId="77777777" w:rsidR="00F74D51" w:rsidRPr="000C13C0" w:rsidRDefault="00F74D51" w:rsidP="00F74D51">
            <w:pPr>
              <w:spacing w:after="0" w:line="240" w:lineRule="auto"/>
              <w:rPr>
                <w:rFonts w:ascii="TH Sarabun New" w:hAnsi="TH Sarabun New" w:cs="TH Sarabun New"/>
                <w:b/>
                <w:bCs/>
                <w:color w:val="000000" w:themeColor="text1"/>
                <w:sz w:val="24"/>
                <w:szCs w:val="24"/>
              </w:rPr>
            </w:pPr>
          </w:p>
        </w:tc>
      </w:tr>
    </w:tbl>
    <w:p w14:paraId="4E608781" w14:textId="77777777" w:rsidR="005A3D20" w:rsidRDefault="005A3D20" w:rsidP="005A3400">
      <w:pPr>
        <w:autoSpaceDE w:val="0"/>
        <w:autoSpaceDN w:val="0"/>
        <w:adjustRightInd w:val="0"/>
        <w:spacing w:after="0" w:line="240" w:lineRule="auto"/>
        <w:rPr>
          <w:rFonts w:ascii="TH Sarabun New" w:hAnsi="TH Sarabun New" w:cs="TH Sarabun New"/>
          <w:b/>
          <w:bCs/>
          <w:color w:val="000000" w:themeColor="text1"/>
          <w:sz w:val="18"/>
          <w:szCs w:val="18"/>
        </w:rPr>
      </w:pPr>
    </w:p>
    <w:p w14:paraId="02F31D72" w14:textId="644D8E50" w:rsidR="005A3D20" w:rsidRDefault="005A3D20" w:rsidP="005A3400">
      <w:pPr>
        <w:autoSpaceDE w:val="0"/>
        <w:autoSpaceDN w:val="0"/>
        <w:adjustRightInd w:val="0"/>
        <w:spacing w:after="0" w:line="240" w:lineRule="auto"/>
        <w:rPr>
          <w:rStyle w:val="af0"/>
          <w:rFonts w:ascii="TH Sarabun New" w:hAnsi="TH Sarabun New" w:cs="TH Sarabun New"/>
          <w:b/>
          <w:bCs/>
          <w:i w:val="0"/>
          <w:iCs w:val="0"/>
          <w:sz w:val="32"/>
          <w:szCs w:val="32"/>
          <w:shd w:val="clear" w:color="auto" w:fill="FFFFFF" w:themeFill="background1"/>
        </w:rPr>
      </w:pPr>
      <w:r w:rsidRPr="007C35CB">
        <w:rPr>
          <w:rFonts w:ascii="TH Sarabun New" w:hAnsi="TH Sarabun New" w:cs="TH Sarabun New"/>
          <w:b/>
          <w:bCs/>
          <w:color w:val="000000" w:themeColor="text1"/>
          <w:sz w:val="32"/>
          <w:szCs w:val="32"/>
          <w:cs/>
        </w:rPr>
        <w:t>กรอกข้อมูลเฉพาะห้องปฏิบัติการ</w:t>
      </w:r>
      <w:r w:rsidRPr="007C35CB">
        <w:rPr>
          <w:rFonts w:ascii="TH Sarabun New" w:hAnsi="TH Sarabun New" w:cs="TH Sarabun New"/>
          <w:b/>
          <w:bCs/>
          <w:color w:val="000000" w:themeColor="text1"/>
          <w:sz w:val="32"/>
          <w:szCs w:val="32"/>
        </w:rPr>
        <w:t xml:space="preserve"> </w:t>
      </w:r>
      <w:r w:rsidRPr="007C35CB">
        <w:rPr>
          <w:rFonts w:ascii="TH Sarabun New" w:hAnsi="TH Sarabun New" w:cs="TH Sarabun New"/>
          <w:b/>
          <w:bCs/>
          <w:color w:val="000000" w:themeColor="text1"/>
          <w:sz w:val="24"/>
          <w:szCs w:val="32"/>
          <w:cs/>
        </w:rPr>
        <w:t>ที่</w:t>
      </w:r>
      <w:r w:rsidRPr="007C35CB">
        <w:rPr>
          <w:rFonts w:ascii="TH Sarabun New" w:hAnsi="TH Sarabun New" w:cs="TH Sarabun New"/>
          <w:b/>
          <w:bCs/>
          <w:color w:val="000000" w:themeColor="text1"/>
          <w:sz w:val="32"/>
          <w:szCs w:val="32"/>
          <w:cs/>
        </w:rPr>
        <w:t>ใช้</w:t>
      </w:r>
      <w:r w:rsidRPr="007C35CB">
        <w:rPr>
          <w:rFonts w:ascii="TH Sarabun New" w:hAnsi="TH Sarabun New" w:cs="TH Sarabun New"/>
          <w:b/>
          <w:bCs/>
          <w:color w:val="000000" w:themeColor="text1"/>
          <w:sz w:val="32"/>
          <w:szCs w:val="32"/>
        </w:rPr>
        <w:t xml:space="preserve"> recombinant </w:t>
      </w:r>
      <w:r w:rsidRPr="007C35CB">
        <w:rPr>
          <w:rFonts w:ascii="TH Sarabun New" w:eastAsia="Times New Roman" w:hAnsi="TH Sarabun New" w:cs="TH Sarabun New"/>
          <w:b/>
          <w:bCs/>
          <w:color w:val="000000" w:themeColor="text1"/>
          <w:sz w:val="32"/>
          <w:szCs w:val="32"/>
        </w:rPr>
        <w:t>DNA/RNA</w:t>
      </w:r>
      <w:r w:rsidRPr="007C35CB">
        <w:rPr>
          <w:rFonts w:ascii="TH Sarabun New" w:eastAsia="Times New Roman" w:hAnsi="TH Sarabun New" w:cs="TH Sarabun New" w:hint="cs"/>
          <w:b/>
          <w:bCs/>
          <w:color w:val="000000" w:themeColor="text1"/>
          <w:sz w:val="32"/>
          <w:szCs w:val="32"/>
          <w:cs/>
        </w:rPr>
        <w:t xml:space="preserve"> และ </w:t>
      </w:r>
      <w:r w:rsidRPr="007C35CB">
        <w:rPr>
          <w:rStyle w:val="af0"/>
          <w:rFonts w:ascii="TH Sarabun New" w:hAnsi="TH Sarabun New" w:cs="TH Sarabun New"/>
          <w:b/>
          <w:bCs/>
          <w:i w:val="0"/>
          <w:iCs w:val="0"/>
          <w:sz w:val="32"/>
          <w:szCs w:val="32"/>
          <w:shd w:val="clear" w:color="auto" w:fill="FFFFFF" w:themeFill="background1"/>
        </w:rPr>
        <w:t>Synthetic Nucleic Acid Molecules</w:t>
      </w:r>
    </w:p>
    <w:p w14:paraId="67CBBAE4" w14:textId="77777777" w:rsidR="007C35CB" w:rsidRPr="00BB29E0" w:rsidRDefault="007C35CB" w:rsidP="005A3400">
      <w:pPr>
        <w:autoSpaceDE w:val="0"/>
        <w:autoSpaceDN w:val="0"/>
        <w:adjustRightInd w:val="0"/>
        <w:spacing w:after="0" w:line="240" w:lineRule="auto"/>
        <w:rPr>
          <w:rFonts w:ascii="TH Sarabun New" w:hAnsi="TH Sarabun New" w:cs="TH Sarabun New"/>
          <w:b/>
          <w:bCs/>
          <w:color w:val="000000" w:themeColor="text1"/>
          <w:sz w:val="18"/>
          <w:szCs w:val="18"/>
        </w:rPr>
      </w:pPr>
    </w:p>
    <w:tbl>
      <w:tblPr>
        <w:tblW w:w="1022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42"/>
        <w:gridCol w:w="450"/>
        <w:gridCol w:w="517"/>
        <w:gridCol w:w="900"/>
        <w:gridCol w:w="1913"/>
      </w:tblGrid>
      <w:tr w:rsidR="00173FF5" w:rsidRPr="00A8148A" w14:paraId="590B6BD0" w14:textId="77777777" w:rsidTr="00CD45FE">
        <w:trPr>
          <w:trHeight w:val="309"/>
        </w:trPr>
        <w:tc>
          <w:tcPr>
            <w:tcW w:w="6442" w:type="dxa"/>
            <w:shd w:val="clear" w:color="auto" w:fill="A6A6A6" w:themeFill="background1" w:themeFillShade="A6"/>
          </w:tcPr>
          <w:p w14:paraId="367F1F28" w14:textId="77777777" w:rsidR="00CD45FE" w:rsidRPr="00CD45FE" w:rsidRDefault="00173FF5" w:rsidP="0016100B">
            <w:pPr>
              <w:pStyle w:val="a3"/>
              <w:numPr>
                <w:ilvl w:val="0"/>
                <w:numId w:val="4"/>
              </w:numPr>
              <w:autoSpaceDE w:val="0"/>
              <w:autoSpaceDN w:val="0"/>
              <w:adjustRightInd w:val="0"/>
              <w:spacing w:after="0" w:line="240" w:lineRule="auto"/>
              <w:rPr>
                <w:rStyle w:val="af0"/>
                <w:rFonts w:ascii="TH Sarabun New" w:eastAsia="Times New Roman" w:hAnsi="TH Sarabun New" w:cs="TH Sarabun New"/>
                <w:b/>
                <w:bCs/>
                <w:i w:val="0"/>
                <w:iCs w:val="0"/>
                <w:color w:val="000000" w:themeColor="text1"/>
                <w:sz w:val="28"/>
              </w:rPr>
            </w:pPr>
            <w:r w:rsidRPr="005A3D20">
              <w:rPr>
                <w:rFonts w:ascii="TH Sarabun New" w:hAnsi="TH Sarabun New" w:cs="TH Sarabun New"/>
                <w:b/>
                <w:bCs/>
                <w:color w:val="000000" w:themeColor="text1"/>
                <w:sz w:val="28"/>
                <w:cs/>
              </w:rPr>
              <w:t>มาตรการพิเศษสำหรับห้องปฏิบัติการที่ใช้</w:t>
            </w:r>
            <w:r w:rsidRPr="005A3D20">
              <w:rPr>
                <w:rFonts w:ascii="TH Sarabun New" w:hAnsi="TH Sarabun New" w:cs="TH Sarabun New"/>
                <w:b/>
                <w:bCs/>
                <w:color w:val="000000" w:themeColor="text1"/>
                <w:sz w:val="28"/>
              </w:rPr>
              <w:t xml:space="preserve"> recombinant </w:t>
            </w:r>
            <w:r w:rsidRPr="005A3D20">
              <w:rPr>
                <w:rFonts w:ascii="TH Sarabun New" w:eastAsia="Times New Roman" w:hAnsi="TH Sarabun New" w:cs="TH Sarabun New"/>
                <w:b/>
                <w:bCs/>
                <w:color w:val="000000" w:themeColor="text1"/>
                <w:sz w:val="28"/>
              </w:rPr>
              <w:t>DNA/RNA</w:t>
            </w:r>
            <w:r w:rsidRPr="005A3D20">
              <w:rPr>
                <w:rFonts w:ascii="TH Sarabun New" w:eastAsia="Times New Roman" w:hAnsi="TH Sarabun New" w:cs="TH Sarabun New" w:hint="cs"/>
                <w:b/>
                <w:bCs/>
                <w:color w:val="000000" w:themeColor="text1"/>
                <w:sz w:val="28"/>
                <w:cs/>
              </w:rPr>
              <w:t xml:space="preserve"> และ </w:t>
            </w:r>
            <w:r w:rsidRPr="00BB29E0">
              <w:rPr>
                <w:rStyle w:val="af0"/>
                <w:rFonts w:ascii="TH Sarabun New" w:hAnsi="TH Sarabun New" w:cs="TH Sarabun New"/>
                <w:b/>
                <w:bCs/>
                <w:i w:val="0"/>
                <w:iCs w:val="0"/>
                <w:sz w:val="28"/>
                <w:shd w:val="clear" w:color="auto" w:fill="A6A6A6" w:themeFill="background1" w:themeFillShade="A6"/>
              </w:rPr>
              <w:t>Synthetic Nucleic Acid Molecules</w:t>
            </w:r>
          </w:p>
          <w:p w14:paraId="590B6BCB" w14:textId="71173F85" w:rsidR="00173FF5" w:rsidRPr="005A3D20" w:rsidRDefault="00CD45FE" w:rsidP="00CD45FE">
            <w:pPr>
              <w:pStyle w:val="a3"/>
              <w:autoSpaceDE w:val="0"/>
              <w:autoSpaceDN w:val="0"/>
              <w:adjustRightInd w:val="0"/>
              <w:spacing w:after="0" w:line="240" w:lineRule="auto"/>
              <w:ind w:left="360"/>
              <w:rPr>
                <w:rFonts w:ascii="TH Sarabun New" w:eastAsia="Times New Roman" w:hAnsi="TH Sarabun New" w:cs="TH Sarabun New"/>
                <w:b/>
                <w:bCs/>
                <w:color w:val="000000" w:themeColor="text1"/>
                <w:sz w:val="28"/>
                <w:cs/>
              </w:rPr>
            </w:pPr>
            <w:r w:rsidRPr="00BB29E0">
              <w:rPr>
                <w:rFonts w:ascii="TH Sarabun New" w:hAnsi="TH Sarabun New" w:cs="TH Sarabun New"/>
                <w:b/>
                <w:bCs/>
                <w:color w:val="0070C0"/>
                <w:sz w:val="28"/>
              </w:rPr>
              <w:t>(Specific measures for laboratories using recombinant DNA / RNA and Synthetic Nucleic Acid Molecules)</w:t>
            </w:r>
            <w:r w:rsidR="00173FF5" w:rsidRPr="00BB29E0">
              <w:rPr>
                <w:rFonts w:ascii="TH Sarabun New" w:hAnsi="TH Sarabun New" w:cs="TH Sarabun New"/>
                <w:b/>
                <w:bCs/>
                <w:color w:val="0070C0"/>
                <w:sz w:val="28"/>
                <w:cs/>
              </w:rPr>
              <w:tab/>
            </w:r>
          </w:p>
        </w:tc>
        <w:tc>
          <w:tcPr>
            <w:tcW w:w="450" w:type="dxa"/>
            <w:shd w:val="clear" w:color="auto" w:fill="A6A6A6" w:themeFill="background1" w:themeFillShade="A6"/>
          </w:tcPr>
          <w:p w14:paraId="656F6A63"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BCC" w14:textId="7E514236" w:rsidR="00173FF5" w:rsidRPr="005A3D20" w:rsidRDefault="00173FF5" w:rsidP="00173FF5">
            <w:pPr>
              <w:spacing w:after="0" w:line="240" w:lineRule="auto"/>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Y)</w:t>
            </w:r>
          </w:p>
        </w:tc>
        <w:tc>
          <w:tcPr>
            <w:tcW w:w="517" w:type="dxa"/>
            <w:shd w:val="clear" w:color="auto" w:fill="A6A6A6" w:themeFill="background1" w:themeFillShade="A6"/>
          </w:tcPr>
          <w:p w14:paraId="7A4853BE"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BCD" w14:textId="43C1A0E6" w:rsidR="00173FF5" w:rsidRPr="005A3D20" w:rsidRDefault="00173FF5" w:rsidP="00CD45FE">
            <w:pPr>
              <w:spacing w:after="0" w:line="240" w:lineRule="auto"/>
              <w:jc w:val="both"/>
              <w:rPr>
                <w:rFonts w:ascii="TH Sarabun New" w:hAnsi="TH Sarabun New" w:cs="TH Sarabun New"/>
                <w:b/>
                <w:bCs/>
                <w:color w:val="000000" w:themeColor="text1"/>
                <w:sz w:val="24"/>
                <w:szCs w:val="24"/>
              </w:rPr>
            </w:pPr>
            <w:r w:rsidRPr="00BB29E0">
              <w:rPr>
                <w:rFonts w:ascii="TH Sarabun New" w:hAnsi="TH Sarabun New" w:cs="TH Sarabun New"/>
                <w:b/>
                <w:bCs/>
                <w:color w:val="0070C0"/>
                <w:sz w:val="24"/>
                <w:szCs w:val="24"/>
              </w:rPr>
              <w:t>(N)</w:t>
            </w:r>
          </w:p>
        </w:tc>
        <w:tc>
          <w:tcPr>
            <w:tcW w:w="900" w:type="dxa"/>
            <w:shd w:val="clear" w:color="auto" w:fill="A6A6A6" w:themeFill="background1" w:themeFillShade="A6"/>
          </w:tcPr>
          <w:p w14:paraId="09E5E56F"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BCE" w14:textId="539F7EB5" w:rsidR="00173FF5" w:rsidRPr="005A3D20" w:rsidRDefault="00173FF5" w:rsidP="00CD45FE">
            <w:pPr>
              <w:spacing w:after="0" w:line="240" w:lineRule="auto"/>
              <w:ind w:right="-88"/>
              <w:rPr>
                <w:rFonts w:ascii="TH Sarabun New" w:hAnsi="TH Sarabun New" w:cs="TH Sarabun New"/>
                <w:b/>
                <w:bCs/>
                <w:color w:val="000000" w:themeColor="text1"/>
                <w:sz w:val="24"/>
                <w:szCs w:val="24"/>
                <w:cs/>
              </w:rPr>
            </w:pPr>
            <w:r w:rsidRPr="00BB29E0">
              <w:rPr>
                <w:rFonts w:ascii="TH Sarabun New" w:hAnsi="TH Sarabun New" w:cs="TH Sarabun New"/>
                <w:b/>
                <w:bCs/>
                <w:color w:val="0070C0"/>
                <w:sz w:val="24"/>
                <w:szCs w:val="24"/>
              </w:rPr>
              <w:t>(Not Relevant)</w:t>
            </w:r>
          </w:p>
        </w:tc>
        <w:tc>
          <w:tcPr>
            <w:tcW w:w="1913" w:type="dxa"/>
            <w:shd w:val="clear" w:color="auto" w:fill="A6A6A6" w:themeFill="background1" w:themeFillShade="A6"/>
          </w:tcPr>
          <w:p w14:paraId="52D910A3" w14:textId="77777777" w:rsidR="00173FF5" w:rsidRDefault="00173FF5" w:rsidP="00173FF5">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BCF" w14:textId="6C602FB4" w:rsidR="00173FF5" w:rsidRPr="005A3D20" w:rsidRDefault="00173FF5" w:rsidP="00173FF5">
            <w:pPr>
              <w:spacing w:after="0" w:line="240" w:lineRule="auto"/>
              <w:jc w:val="center"/>
              <w:rPr>
                <w:rFonts w:ascii="TH Sarabun New" w:hAnsi="TH Sarabun New" w:cs="TH Sarabun New"/>
                <w:b/>
                <w:bCs/>
                <w:color w:val="000000" w:themeColor="text1"/>
                <w:sz w:val="24"/>
                <w:szCs w:val="24"/>
                <w:cs/>
              </w:rPr>
            </w:pPr>
            <w:r w:rsidRPr="00BB29E0">
              <w:rPr>
                <w:rFonts w:ascii="TH Sarabun New" w:hAnsi="TH Sarabun New" w:cs="TH Sarabun New"/>
                <w:b/>
                <w:bCs/>
                <w:color w:val="0070C0"/>
                <w:sz w:val="24"/>
                <w:szCs w:val="24"/>
              </w:rPr>
              <w:t>(Measures taken/risk mitigation)</w:t>
            </w:r>
          </w:p>
        </w:tc>
      </w:tr>
      <w:tr w:rsidR="00E902D0" w:rsidRPr="00A8148A" w14:paraId="590B6BD6" w14:textId="77777777" w:rsidTr="00CD45FE">
        <w:tc>
          <w:tcPr>
            <w:tcW w:w="6442" w:type="dxa"/>
            <w:shd w:val="clear" w:color="auto" w:fill="F2F2F2" w:themeFill="background1" w:themeFillShade="F2"/>
          </w:tcPr>
          <w:p w14:paraId="0FAE3BEF" w14:textId="77777777" w:rsidR="00161A8A" w:rsidRDefault="00161A8A" w:rsidP="0016100B">
            <w:pPr>
              <w:pStyle w:val="a3"/>
              <w:numPr>
                <w:ilvl w:val="1"/>
                <w:numId w:val="4"/>
              </w:numPr>
              <w:tabs>
                <w:tab w:val="left" w:pos="1080"/>
              </w:tabs>
              <w:spacing w:after="0" w:line="240" w:lineRule="auto"/>
              <w:ind w:left="488"/>
              <w:rPr>
                <w:rFonts w:ascii="TH Sarabun New" w:hAnsi="TH Sarabun New" w:cs="TH Sarabun New"/>
                <w:sz w:val="28"/>
              </w:rPr>
            </w:pPr>
            <w:r w:rsidRPr="005A3D20">
              <w:rPr>
                <w:rFonts w:ascii="TH Sarabun New" w:hAnsi="TH Sarabun New" w:cs="TH Sarabun New"/>
                <w:sz w:val="28"/>
                <w:shd w:val="clear" w:color="auto" w:fill="F2F2F2" w:themeFill="background1" w:themeFillShade="F2"/>
                <w:cs/>
              </w:rPr>
              <w:t>มี</w:t>
            </w:r>
            <w:r w:rsidRPr="005A3D20">
              <w:rPr>
                <w:rFonts w:ascii="TH Sarabun New" w:eastAsia="Times New Roman" w:hAnsi="TH Sarabun New" w:cs="TH Sarabun New"/>
                <w:sz w:val="28"/>
                <w:shd w:val="clear" w:color="auto" w:fill="F2F2F2" w:themeFill="background1" w:themeFillShade="F2"/>
                <w:cs/>
              </w:rPr>
              <w:t>หนังสือ</w:t>
            </w:r>
            <w:r w:rsidR="00735D09" w:rsidRPr="005A3D20">
              <w:rPr>
                <w:rFonts w:ascii="TH Sarabun New" w:eastAsia="Times New Roman" w:hAnsi="TH Sarabun New" w:cs="TH Sarabun New"/>
                <w:sz w:val="28"/>
                <w:shd w:val="clear" w:color="auto" w:fill="F2F2F2" w:themeFill="background1" w:themeFillShade="F2"/>
                <w:cs/>
              </w:rPr>
              <w:t>อ้างอิง</w:t>
            </w:r>
            <w:r w:rsidRPr="005A3D20">
              <w:rPr>
                <w:rFonts w:ascii="TH Sarabun New" w:eastAsia="Times New Roman" w:hAnsi="TH Sarabun New" w:cs="TH Sarabun New"/>
                <w:sz w:val="28"/>
                <w:shd w:val="clear" w:color="auto" w:fill="F2F2F2" w:themeFill="background1" w:themeFillShade="F2"/>
              </w:rPr>
              <w:t xml:space="preserve"> </w:t>
            </w:r>
            <w:r w:rsidR="005A3D20" w:rsidRPr="005A3D20">
              <w:rPr>
                <w:rFonts w:ascii="TH Sarabun New" w:hAnsi="TH Sarabun New" w:cs="TH Sarabun New"/>
                <w:sz w:val="26"/>
                <w:szCs w:val="26"/>
                <w:shd w:val="clear" w:color="auto" w:fill="F2F2F2" w:themeFill="background1" w:themeFillShade="F2"/>
              </w:rPr>
              <w:t>The </w:t>
            </w:r>
            <w:r w:rsidR="005A3D20" w:rsidRPr="005A3D20">
              <w:rPr>
                <w:rStyle w:val="af0"/>
                <w:rFonts w:ascii="TH Sarabun New" w:hAnsi="TH Sarabun New" w:cs="TH Sarabun New"/>
                <w:sz w:val="26"/>
                <w:szCs w:val="26"/>
                <w:shd w:val="clear" w:color="auto" w:fill="F2F2F2" w:themeFill="background1" w:themeFillShade="F2"/>
              </w:rPr>
              <w:t xml:space="preserve">NIH Guidelines for Research Involving Recombinant or Synthetic Nucleic Acid Molecules </w:t>
            </w:r>
            <w:r w:rsidR="005A3D20" w:rsidRPr="005A3D20">
              <w:rPr>
                <w:rStyle w:val="af0"/>
                <w:rFonts w:ascii="TH Sarabun New" w:hAnsi="TH Sarabun New" w:cs="TH Sarabun New"/>
                <w:i w:val="0"/>
                <w:iCs w:val="0"/>
                <w:sz w:val="26"/>
                <w:szCs w:val="26"/>
                <w:shd w:val="clear" w:color="auto" w:fill="F2F2F2" w:themeFill="background1" w:themeFillShade="F2"/>
              </w:rPr>
              <w:t>(</w:t>
            </w:r>
            <w:hyperlink r:id="rId8" w:history="1">
              <w:r w:rsidR="005A3D20" w:rsidRPr="005A3D20">
                <w:rPr>
                  <w:rStyle w:val="af1"/>
                  <w:rFonts w:ascii="TH Sarabun New" w:hAnsi="TH Sarabun New" w:cs="TH Sarabun New"/>
                  <w:color w:val="auto"/>
                  <w:sz w:val="26"/>
                  <w:szCs w:val="26"/>
                  <w:u w:val="none"/>
                </w:rPr>
                <w:t>https://osp.od.nih.gov/wp-content/uploads/NIH_Guidelines.pdf</w:t>
              </w:r>
            </w:hyperlink>
            <w:r w:rsidR="005A3D20" w:rsidRPr="005A3D20">
              <w:rPr>
                <w:rStyle w:val="af0"/>
                <w:rFonts w:ascii="TH Sarabun New" w:hAnsi="TH Sarabun New" w:cs="TH Sarabun New"/>
                <w:i w:val="0"/>
                <w:iCs w:val="0"/>
                <w:sz w:val="26"/>
                <w:szCs w:val="26"/>
                <w:shd w:val="clear" w:color="auto" w:fill="F2F2F2" w:themeFill="background1" w:themeFillShade="F2"/>
              </w:rPr>
              <w:t>)</w:t>
            </w:r>
            <w:r w:rsidRPr="005A3D20">
              <w:rPr>
                <w:rFonts w:ascii="TH Sarabun New" w:hAnsi="TH Sarabun New" w:cs="TH Sarabun New"/>
                <w:sz w:val="28"/>
                <w:shd w:val="clear" w:color="auto" w:fill="F2F2F2" w:themeFill="background1" w:themeFillShade="F2"/>
              </w:rPr>
              <w:t xml:space="preserve"> </w:t>
            </w:r>
            <w:r w:rsidRPr="005A3D20">
              <w:rPr>
                <w:rFonts w:ascii="TH Sarabun New" w:hAnsi="TH Sarabun New" w:cs="TH Sarabun New"/>
                <w:sz w:val="28"/>
                <w:shd w:val="clear" w:color="auto" w:fill="F2F2F2" w:themeFill="background1" w:themeFillShade="F2"/>
                <w:cs/>
              </w:rPr>
              <w:t>หรือแนวทางปฏิบัติเพื่อความปลอดภัยทางชี</w:t>
            </w:r>
            <w:r w:rsidRPr="005A3D20">
              <w:rPr>
                <w:rFonts w:ascii="TH Sarabun New" w:hAnsi="TH Sarabun New" w:cs="TH Sarabun New"/>
                <w:sz w:val="28"/>
                <w:cs/>
              </w:rPr>
              <w:t>วภาพสำหรับการดำเนินงานด้านเทคโนโลยีชีวภาพสมัยใหม่ที่เป็นปัจจุบันไว้ประจำห้องปฏิบัติการ</w:t>
            </w:r>
          </w:p>
          <w:p w14:paraId="590B6BD1" w14:textId="7C5C7E07" w:rsidR="000E776F" w:rsidRPr="00BB29E0" w:rsidRDefault="000763E7" w:rsidP="000763E7">
            <w:pPr>
              <w:pStyle w:val="a3"/>
              <w:tabs>
                <w:tab w:val="left" w:pos="1080"/>
              </w:tabs>
              <w:spacing w:after="0" w:line="240" w:lineRule="auto"/>
              <w:ind w:left="488"/>
              <w:rPr>
                <w:rFonts w:ascii="TH Sarabun New" w:hAnsi="TH Sarabun New" w:cs="TH Sarabun New"/>
                <w:b/>
                <w:bCs/>
                <w:sz w:val="28"/>
                <w:cs/>
              </w:rPr>
            </w:pPr>
            <w:r w:rsidRPr="00BB29E0">
              <w:rPr>
                <w:rFonts w:ascii="TH Sarabun New" w:hAnsi="TH Sarabun New" w:cs="TH Sarabun New"/>
                <w:b/>
                <w:bCs/>
                <w:color w:val="0070C0"/>
                <w:sz w:val="28"/>
              </w:rPr>
              <w:t xml:space="preserve">Have the reference </w:t>
            </w:r>
            <w:r w:rsidRPr="00BB29E0">
              <w:rPr>
                <w:rFonts w:ascii="TH Sarabun New" w:hAnsi="TH Sarabun New" w:cs="TH Sarabun New"/>
                <w:b/>
                <w:bCs/>
                <w:i/>
                <w:iCs/>
                <w:color w:val="0070C0"/>
                <w:sz w:val="28"/>
              </w:rPr>
              <w:t>The NIH Guidelines for Research Involving Recombinant or Synthetic Nucleic Acid Molecules</w:t>
            </w:r>
            <w:r w:rsidRPr="00BB29E0">
              <w:rPr>
                <w:rFonts w:ascii="TH Sarabun New" w:hAnsi="TH Sarabun New" w:cs="TH Sarabun New"/>
                <w:b/>
                <w:bCs/>
                <w:color w:val="0070C0"/>
                <w:sz w:val="28"/>
              </w:rPr>
              <w:t xml:space="preserve"> (Https://osp.od.nih.gov/wp-content/uploads/NIH_Guidelines.pdf) or biosafety guidelines to carry out modern biotechnology work.</w:t>
            </w:r>
          </w:p>
        </w:tc>
        <w:tc>
          <w:tcPr>
            <w:tcW w:w="450" w:type="dxa"/>
          </w:tcPr>
          <w:p w14:paraId="590B6BD2" w14:textId="77777777" w:rsidR="00161A8A" w:rsidRPr="005A3D20" w:rsidRDefault="00161A8A" w:rsidP="00D71C38">
            <w:pPr>
              <w:spacing w:after="0" w:line="240" w:lineRule="auto"/>
              <w:rPr>
                <w:rFonts w:ascii="TH Sarabun New" w:hAnsi="TH Sarabun New" w:cs="TH Sarabun New"/>
                <w:b/>
                <w:bCs/>
                <w:color w:val="000000" w:themeColor="text1"/>
                <w:sz w:val="24"/>
                <w:szCs w:val="24"/>
              </w:rPr>
            </w:pPr>
          </w:p>
        </w:tc>
        <w:tc>
          <w:tcPr>
            <w:tcW w:w="517" w:type="dxa"/>
          </w:tcPr>
          <w:p w14:paraId="590B6BD3" w14:textId="77777777" w:rsidR="00161A8A" w:rsidRPr="005A3D20" w:rsidRDefault="00161A8A" w:rsidP="00D71C38">
            <w:pPr>
              <w:spacing w:after="0" w:line="240" w:lineRule="auto"/>
              <w:rPr>
                <w:rFonts w:ascii="TH Sarabun New" w:hAnsi="TH Sarabun New" w:cs="TH Sarabun New"/>
                <w:b/>
                <w:bCs/>
                <w:color w:val="000000" w:themeColor="text1"/>
                <w:sz w:val="24"/>
                <w:szCs w:val="24"/>
              </w:rPr>
            </w:pPr>
          </w:p>
        </w:tc>
        <w:tc>
          <w:tcPr>
            <w:tcW w:w="900" w:type="dxa"/>
          </w:tcPr>
          <w:p w14:paraId="590B6BD4" w14:textId="77777777" w:rsidR="00161A8A" w:rsidRPr="005A3D20" w:rsidRDefault="00161A8A" w:rsidP="00D71C38">
            <w:pPr>
              <w:spacing w:after="0" w:line="240" w:lineRule="auto"/>
              <w:rPr>
                <w:rFonts w:ascii="TH Sarabun New" w:hAnsi="TH Sarabun New" w:cs="TH Sarabun New"/>
                <w:b/>
                <w:bCs/>
                <w:color w:val="000000" w:themeColor="text1"/>
                <w:sz w:val="24"/>
                <w:szCs w:val="24"/>
              </w:rPr>
            </w:pPr>
          </w:p>
        </w:tc>
        <w:tc>
          <w:tcPr>
            <w:tcW w:w="1913" w:type="dxa"/>
          </w:tcPr>
          <w:p w14:paraId="590B6BD5" w14:textId="77777777" w:rsidR="00161A8A" w:rsidRPr="005A3D20" w:rsidRDefault="00161A8A" w:rsidP="00D71C38">
            <w:pPr>
              <w:spacing w:after="0" w:line="240" w:lineRule="auto"/>
              <w:rPr>
                <w:rFonts w:ascii="TH Sarabun New" w:hAnsi="TH Sarabun New" w:cs="TH Sarabun New"/>
                <w:b/>
                <w:bCs/>
                <w:color w:val="000000" w:themeColor="text1"/>
                <w:sz w:val="24"/>
                <w:szCs w:val="24"/>
              </w:rPr>
            </w:pPr>
          </w:p>
        </w:tc>
      </w:tr>
      <w:tr w:rsidR="00E902D0" w:rsidRPr="00A8148A" w14:paraId="590B6BDC" w14:textId="77777777" w:rsidTr="00CD45FE">
        <w:tc>
          <w:tcPr>
            <w:tcW w:w="6442" w:type="dxa"/>
            <w:shd w:val="clear" w:color="auto" w:fill="F2F2F2" w:themeFill="background1" w:themeFillShade="F2"/>
          </w:tcPr>
          <w:p w14:paraId="082C4999" w14:textId="77777777" w:rsidR="00161A8A" w:rsidRDefault="00161A8A" w:rsidP="0016100B">
            <w:pPr>
              <w:pStyle w:val="a3"/>
              <w:numPr>
                <w:ilvl w:val="1"/>
                <w:numId w:val="4"/>
              </w:numPr>
              <w:tabs>
                <w:tab w:val="left" w:pos="1080"/>
              </w:tabs>
              <w:spacing w:after="0" w:line="240" w:lineRule="auto"/>
              <w:ind w:left="488"/>
              <w:rPr>
                <w:rFonts w:ascii="TH Sarabun New" w:hAnsi="TH Sarabun New" w:cs="TH Sarabun New"/>
                <w:sz w:val="28"/>
              </w:rPr>
            </w:pPr>
            <w:r w:rsidRPr="005A3D20">
              <w:rPr>
                <w:rFonts w:ascii="TH Sarabun New" w:hAnsi="TH Sarabun New" w:cs="TH Sarabun New"/>
                <w:sz w:val="28"/>
                <w:cs/>
              </w:rPr>
              <w:t>ผู้ปฏิบัติงานทราบถึงระเบียบและแนวทางปฏิบัติเพื่อความปลอดภัยทางชีวภาพสำหรับงานด้านเทคโนโลยีชีวภาพสมัยใหม่</w:t>
            </w:r>
          </w:p>
          <w:p w14:paraId="590B6BD7" w14:textId="1C62F8E6" w:rsidR="00A348E9" w:rsidRPr="00BB29E0" w:rsidRDefault="00A348E9" w:rsidP="00A348E9">
            <w:pPr>
              <w:pStyle w:val="a3"/>
              <w:tabs>
                <w:tab w:val="left" w:pos="1080"/>
              </w:tabs>
              <w:spacing w:after="0" w:line="240" w:lineRule="auto"/>
              <w:ind w:left="488"/>
              <w:rPr>
                <w:rFonts w:ascii="TH Sarabun New" w:hAnsi="TH Sarabun New" w:cs="TH Sarabun New"/>
                <w:b/>
                <w:bCs/>
                <w:sz w:val="28"/>
                <w:cs/>
              </w:rPr>
            </w:pPr>
            <w:r w:rsidRPr="00BB29E0">
              <w:rPr>
                <w:rFonts w:ascii="TH Sarabun New" w:hAnsi="TH Sarabun New" w:cs="TH Sarabun New"/>
                <w:b/>
                <w:bCs/>
                <w:color w:val="0070C0"/>
                <w:sz w:val="28"/>
              </w:rPr>
              <w:t>Operators are aware of regulations and guidelines for biosafety for modern biotechnology work.</w:t>
            </w:r>
          </w:p>
        </w:tc>
        <w:tc>
          <w:tcPr>
            <w:tcW w:w="450" w:type="dxa"/>
          </w:tcPr>
          <w:p w14:paraId="590B6BD8"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517" w:type="dxa"/>
          </w:tcPr>
          <w:p w14:paraId="590B6BD9"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900" w:type="dxa"/>
          </w:tcPr>
          <w:p w14:paraId="590B6BDA"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1913" w:type="dxa"/>
          </w:tcPr>
          <w:p w14:paraId="590B6BDB" w14:textId="77777777" w:rsidR="00161A8A" w:rsidRPr="00A8148A" w:rsidRDefault="00161A8A" w:rsidP="00D71C38">
            <w:pPr>
              <w:spacing w:after="0" w:line="240" w:lineRule="auto"/>
              <w:rPr>
                <w:rFonts w:ascii="TH Sarabun New" w:hAnsi="TH Sarabun New" w:cs="TH Sarabun New"/>
                <w:color w:val="000000" w:themeColor="text1"/>
                <w:sz w:val="28"/>
              </w:rPr>
            </w:pPr>
          </w:p>
        </w:tc>
      </w:tr>
      <w:tr w:rsidR="00E902D0" w:rsidRPr="00A8148A" w14:paraId="590B6BE2" w14:textId="77777777" w:rsidTr="00CD45FE">
        <w:tc>
          <w:tcPr>
            <w:tcW w:w="6442" w:type="dxa"/>
            <w:shd w:val="clear" w:color="auto" w:fill="F2F2F2" w:themeFill="background1" w:themeFillShade="F2"/>
          </w:tcPr>
          <w:p w14:paraId="4DCD7085" w14:textId="77777777" w:rsidR="00161A8A" w:rsidRDefault="005A3D20"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5A3D20">
              <w:rPr>
                <w:rFonts w:ascii="TH Sarabun New" w:eastAsia="Times New Roman" w:hAnsi="TH Sarabun New" w:cs="TH Sarabun New"/>
                <w:color w:val="000000" w:themeColor="text1"/>
                <w:sz w:val="28"/>
              </w:rPr>
              <w:t>R</w:t>
            </w:r>
            <w:r w:rsidR="00161A8A" w:rsidRPr="005A3D20">
              <w:rPr>
                <w:rFonts w:ascii="TH Sarabun New" w:eastAsia="Times New Roman" w:hAnsi="TH Sarabun New" w:cs="TH Sarabun New"/>
                <w:color w:val="000000" w:themeColor="text1"/>
                <w:sz w:val="28"/>
              </w:rPr>
              <w:t xml:space="preserve">ecombinant DNA </w:t>
            </w:r>
            <w:r w:rsidR="00161A8A" w:rsidRPr="005A3D20">
              <w:rPr>
                <w:rFonts w:ascii="TH Sarabun New" w:eastAsia="Times New Roman" w:hAnsi="TH Sarabun New" w:cs="TH Sarabun New"/>
                <w:color w:val="000000" w:themeColor="text1"/>
                <w:sz w:val="28"/>
                <w:cs/>
              </w:rPr>
              <w:t xml:space="preserve">หรือ </w:t>
            </w:r>
            <w:r w:rsidR="00161A8A" w:rsidRPr="005A3D20">
              <w:rPr>
                <w:rFonts w:ascii="TH Sarabun New" w:eastAsia="Times New Roman" w:hAnsi="TH Sarabun New" w:cs="TH Sarabun New"/>
                <w:color w:val="000000" w:themeColor="text1"/>
                <w:sz w:val="28"/>
              </w:rPr>
              <w:t>RNA</w:t>
            </w:r>
            <w:r w:rsidR="00161A8A" w:rsidRPr="005A3D20">
              <w:rPr>
                <w:rFonts w:ascii="TH Sarabun New" w:hAnsi="TH Sarabun New" w:cs="TH Sarabun New"/>
                <w:color w:val="000000" w:themeColor="text1"/>
                <w:sz w:val="28"/>
                <w:cs/>
              </w:rPr>
              <w:t xml:space="preserve"> </w:t>
            </w:r>
            <w:r>
              <w:rPr>
                <w:rFonts w:ascii="TH Sarabun New" w:hAnsi="TH Sarabun New" w:cs="TH Sarabun New" w:hint="cs"/>
                <w:color w:val="000000" w:themeColor="text1"/>
                <w:sz w:val="28"/>
                <w:cs/>
              </w:rPr>
              <w:t xml:space="preserve">หรือ </w:t>
            </w:r>
            <w:r w:rsidRPr="005A3D20">
              <w:rPr>
                <w:rStyle w:val="af0"/>
                <w:rFonts w:ascii="TH Sarabun New" w:hAnsi="TH Sarabun New" w:cs="TH Sarabun New"/>
                <w:i w:val="0"/>
                <w:iCs w:val="0"/>
                <w:sz w:val="26"/>
                <w:szCs w:val="26"/>
                <w:shd w:val="clear" w:color="auto" w:fill="F2F2F2" w:themeFill="background1" w:themeFillShade="F2"/>
              </w:rPr>
              <w:t>Synthetic Nucleic Acid Molecules</w:t>
            </w:r>
            <w:r w:rsidRPr="005A3D20">
              <w:rPr>
                <w:rFonts w:ascii="TH Sarabun New" w:hAnsi="TH Sarabun New" w:cs="TH Sarabun New"/>
                <w:color w:val="000000" w:themeColor="text1"/>
                <w:sz w:val="28"/>
                <w:cs/>
              </w:rPr>
              <w:t xml:space="preserve"> </w:t>
            </w:r>
            <w:r w:rsidR="00161A8A" w:rsidRPr="005A3D20">
              <w:rPr>
                <w:rFonts w:ascii="TH Sarabun New" w:hAnsi="TH Sarabun New" w:cs="TH Sarabun New"/>
                <w:color w:val="000000" w:themeColor="text1"/>
                <w:sz w:val="28"/>
                <w:cs/>
              </w:rPr>
              <w:t>ที่ใช้</w:t>
            </w:r>
            <w:r w:rsidR="000254BD" w:rsidRPr="005A3D20">
              <w:rPr>
                <w:rFonts w:ascii="TH Sarabun New" w:hAnsi="TH Sarabun New" w:cs="TH Sarabun New" w:hint="cs"/>
                <w:color w:val="000000" w:themeColor="text1"/>
                <w:sz w:val="28"/>
                <w:cs/>
              </w:rPr>
              <w:t>มาจาก</w:t>
            </w:r>
            <w:r w:rsidRPr="005A3D20">
              <w:rPr>
                <w:rFonts w:ascii="TH Sarabun New" w:hAnsi="TH Sarabun New" w:cs="TH Sarabun New" w:hint="cs"/>
                <w:color w:val="000000" w:themeColor="text1"/>
                <w:sz w:val="28"/>
                <w:cs/>
              </w:rPr>
              <w:t>สิ่งมีชีวิต</w:t>
            </w:r>
            <w:r w:rsidR="00161A8A" w:rsidRPr="005A3D20">
              <w:rPr>
                <w:rFonts w:ascii="TH Sarabun New" w:hAnsi="TH Sarabun New" w:cs="TH Sarabun New"/>
                <w:color w:val="000000" w:themeColor="text1"/>
                <w:sz w:val="28"/>
                <w:cs/>
              </w:rPr>
              <w:t>ก่อโรคหรือสร้างสารพิษ</w:t>
            </w:r>
            <w:r w:rsidRPr="005A3D20">
              <w:rPr>
                <w:rFonts w:ascii="TH Sarabun New" w:hAnsi="TH Sarabun New" w:cs="TH Sarabun New" w:hint="cs"/>
                <w:color w:val="000000" w:themeColor="text1"/>
                <w:sz w:val="28"/>
                <w:cs/>
              </w:rPr>
              <w:t xml:space="preserve"> หรือเป็นยีนที่กำหนดการสร้างพิษจาก</w:t>
            </w:r>
            <w:r w:rsidRPr="005A3D20">
              <w:rPr>
                <w:rFonts w:ascii="TH Sarabun New" w:hAnsi="TH Sarabun New" w:cs="TH Sarabun New" w:hint="cs"/>
                <w:color w:val="000000" w:themeColor="text1"/>
                <w:sz w:val="28"/>
                <w:cs/>
              </w:rPr>
              <w:lastRenderedPageBreak/>
              <w:t>สัตว์</w:t>
            </w:r>
          </w:p>
          <w:p w14:paraId="590B6BDD" w14:textId="14453705" w:rsidR="00B01A55" w:rsidRPr="005A3D20" w:rsidRDefault="00B01A55" w:rsidP="00B01A55">
            <w:pPr>
              <w:pStyle w:val="a3"/>
              <w:tabs>
                <w:tab w:val="left" w:pos="1080"/>
              </w:tabs>
              <w:spacing w:after="0" w:line="240" w:lineRule="auto"/>
              <w:ind w:left="488"/>
              <w:rPr>
                <w:rFonts w:ascii="TH Sarabun New" w:hAnsi="TH Sarabun New" w:cs="TH Sarabun New"/>
                <w:color w:val="000000" w:themeColor="text1"/>
                <w:sz w:val="28"/>
                <w:cs/>
              </w:rPr>
            </w:pPr>
            <w:r w:rsidRPr="00BB29E0">
              <w:rPr>
                <w:rFonts w:ascii="TH Sarabun New" w:hAnsi="TH Sarabun New" w:cs="TH Sarabun New"/>
                <w:b/>
                <w:bCs/>
                <w:color w:val="0070C0"/>
                <w:sz w:val="28"/>
              </w:rPr>
              <w:t>Use recombinant DNA or RNA or Synthetic Nucleic Acid Molecules from pathogens or toxin-producing organism or is an animal gene</w:t>
            </w:r>
            <w:r w:rsidRPr="00BB29E0">
              <w:rPr>
                <w:rFonts w:ascii="TH Sarabun New" w:hAnsi="TH Sarabun New" w:cs="TH Sarabun New"/>
                <w:color w:val="0070C0"/>
                <w:sz w:val="28"/>
              </w:rPr>
              <w:t xml:space="preserve"> </w:t>
            </w:r>
            <w:r w:rsidRPr="00BB29E0">
              <w:rPr>
                <w:rFonts w:ascii="TH Sarabun New" w:hAnsi="TH Sarabun New" w:cs="TH Sarabun New"/>
                <w:b/>
                <w:bCs/>
                <w:color w:val="0070C0"/>
                <w:sz w:val="28"/>
              </w:rPr>
              <w:t>that produces poisons.</w:t>
            </w:r>
          </w:p>
        </w:tc>
        <w:tc>
          <w:tcPr>
            <w:tcW w:w="450" w:type="dxa"/>
          </w:tcPr>
          <w:p w14:paraId="590B6BDE"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517" w:type="dxa"/>
          </w:tcPr>
          <w:p w14:paraId="590B6BDF"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900" w:type="dxa"/>
          </w:tcPr>
          <w:p w14:paraId="590B6BE0"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1913" w:type="dxa"/>
          </w:tcPr>
          <w:p w14:paraId="590B6BE1" w14:textId="77777777" w:rsidR="00161A8A" w:rsidRPr="00A8148A" w:rsidRDefault="00161A8A" w:rsidP="00D71C38">
            <w:pPr>
              <w:spacing w:after="0" w:line="240" w:lineRule="auto"/>
              <w:rPr>
                <w:rFonts w:ascii="TH Sarabun New" w:hAnsi="TH Sarabun New" w:cs="TH Sarabun New"/>
                <w:color w:val="000000" w:themeColor="text1"/>
                <w:sz w:val="28"/>
              </w:rPr>
            </w:pPr>
          </w:p>
        </w:tc>
      </w:tr>
      <w:tr w:rsidR="00E902D0" w:rsidRPr="00A8148A" w14:paraId="590B6BE8" w14:textId="77777777" w:rsidTr="00CD45FE">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8C08A1D" w14:textId="77777777" w:rsidR="00161A8A" w:rsidRDefault="00161A8A"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5A3D20">
              <w:rPr>
                <w:rFonts w:ascii="TH Sarabun New" w:hAnsi="TH Sarabun New" w:cs="TH Sarabun New"/>
                <w:color w:val="000000" w:themeColor="text1"/>
                <w:sz w:val="28"/>
                <w:cs/>
              </w:rPr>
              <w:t>สารพันธุกรรมที่นำมาใช้ทดลองมีความบกพร่องในการจำลองตัวเองหรือ ไม่ถ่ายทอดสู่สิ่งมีชีวิตอื่นโดยวิธีธรรมชาติ</w:t>
            </w:r>
          </w:p>
          <w:p w14:paraId="590B6BE3" w14:textId="5215BE26" w:rsidR="003B3E54" w:rsidRPr="00BB29E0" w:rsidRDefault="003B3E54" w:rsidP="003B3E54">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The genetic materials used in the experiment has defects in self-replications or not transmitted to other living organisms by natural methods.</w:t>
            </w:r>
          </w:p>
        </w:tc>
        <w:tc>
          <w:tcPr>
            <w:tcW w:w="450" w:type="dxa"/>
            <w:tcBorders>
              <w:top w:val="single" w:sz="4" w:space="0" w:color="000000"/>
              <w:left w:val="single" w:sz="4" w:space="0" w:color="000000"/>
              <w:bottom w:val="single" w:sz="4" w:space="0" w:color="000000"/>
              <w:right w:val="single" w:sz="4" w:space="0" w:color="000000"/>
            </w:tcBorders>
          </w:tcPr>
          <w:p w14:paraId="590B6BE4"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517" w:type="dxa"/>
            <w:tcBorders>
              <w:top w:val="single" w:sz="4" w:space="0" w:color="000000"/>
              <w:left w:val="single" w:sz="4" w:space="0" w:color="000000"/>
              <w:bottom w:val="single" w:sz="4" w:space="0" w:color="000000"/>
              <w:right w:val="single" w:sz="4" w:space="0" w:color="000000"/>
            </w:tcBorders>
          </w:tcPr>
          <w:p w14:paraId="590B6BE5"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BE6"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E7" w14:textId="77777777" w:rsidR="00161A8A" w:rsidRPr="00A8148A" w:rsidRDefault="00161A8A" w:rsidP="00D71C38">
            <w:pPr>
              <w:spacing w:after="0" w:line="240" w:lineRule="auto"/>
              <w:rPr>
                <w:rFonts w:ascii="TH Sarabun New" w:hAnsi="TH Sarabun New" w:cs="TH Sarabun New"/>
                <w:color w:val="000000" w:themeColor="text1"/>
                <w:sz w:val="28"/>
              </w:rPr>
            </w:pPr>
          </w:p>
        </w:tc>
      </w:tr>
      <w:tr w:rsidR="00E902D0" w:rsidRPr="00A8148A" w14:paraId="590B6BEE" w14:textId="77777777" w:rsidTr="00CD45FE">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E469FAA" w14:textId="77777777" w:rsidR="00161A8A" w:rsidRPr="00DD5D7C" w:rsidRDefault="00161A8A"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DD5D7C">
              <w:rPr>
                <w:rFonts w:ascii="TH Sarabun New" w:hAnsi="TH Sarabun New" w:cs="TH Sarabun New"/>
                <w:color w:val="000000" w:themeColor="text1"/>
                <w:sz w:val="28"/>
                <w:cs/>
              </w:rPr>
              <w:t xml:space="preserve">มีขั้นตอนการกำจัดและจัดการของเสียที่มี </w:t>
            </w:r>
            <w:r w:rsidR="005A3D20" w:rsidRPr="00DD5D7C">
              <w:rPr>
                <w:rFonts w:ascii="TH Sarabun New" w:hAnsi="TH Sarabun New" w:cs="TH Sarabun New"/>
                <w:color w:val="000000" w:themeColor="text1"/>
                <w:sz w:val="28"/>
              </w:rPr>
              <w:t>recombinant DNA/RN</w:t>
            </w:r>
            <w:r w:rsidR="005A3D20" w:rsidRPr="00DD5D7C">
              <w:rPr>
                <w:rFonts w:ascii="TH Sarabun New" w:hAnsi="TH Sarabun New" w:cs="TH Sarabun New"/>
                <w:color w:val="000000" w:themeColor="text1"/>
                <w:sz w:val="28"/>
                <w:shd w:val="clear" w:color="auto" w:fill="F2F2F2" w:themeFill="background1" w:themeFillShade="F2"/>
              </w:rPr>
              <w:t xml:space="preserve">A </w:t>
            </w:r>
            <w:r w:rsidR="005A3D20" w:rsidRPr="00DD5D7C">
              <w:rPr>
                <w:rStyle w:val="af0"/>
                <w:rFonts w:ascii="TH Sarabun New" w:hAnsi="TH Sarabun New" w:cs="TH Sarabun New"/>
                <w:i w:val="0"/>
                <w:iCs w:val="0"/>
                <w:sz w:val="26"/>
                <w:szCs w:val="26"/>
                <w:shd w:val="clear" w:color="auto" w:fill="F2F2F2" w:themeFill="background1" w:themeFillShade="F2"/>
              </w:rPr>
              <w:t>Synthetic Nucleic Acid Molecules</w:t>
            </w:r>
            <w:r w:rsidR="005A3D20" w:rsidRPr="00DD5D7C">
              <w:rPr>
                <w:rFonts w:ascii="TH Sarabun New" w:hAnsi="TH Sarabun New" w:cs="TH Sarabun New"/>
                <w:color w:val="000000" w:themeColor="text1"/>
                <w:sz w:val="28"/>
                <w:shd w:val="clear" w:color="auto" w:fill="F2F2F2" w:themeFill="background1" w:themeFillShade="F2"/>
                <w:cs/>
              </w:rPr>
              <w:t xml:space="preserve"> </w:t>
            </w:r>
            <w:r w:rsidRPr="00DD5D7C">
              <w:rPr>
                <w:rFonts w:ascii="TH Sarabun New" w:hAnsi="TH Sarabun New" w:cs="TH Sarabun New"/>
                <w:color w:val="000000" w:themeColor="text1"/>
                <w:sz w:val="28"/>
                <w:cs/>
              </w:rPr>
              <w:t>ปนเปื้อนที่เหมาะสม (</w:t>
            </w:r>
            <w:r w:rsidRPr="00DD5D7C">
              <w:rPr>
                <w:rFonts w:ascii="TH Sarabun New" w:hAnsi="TH Sarabun New" w:cs="TH Sarabun New"/>
                <w:color w:val="000000" w:themeColor="text1"/>
                <w:sz w:val="28"/>
              </w:rPr>
              <w:t>Genetic Modified Organism Waste management)</w:t>
            </w:r>
          </w:p>
          <w:p w14:paraId="590B6BE9" w14:textId="51A436A5" w:rsidR="00CA478A" w:rsidRPr="00BB29E0" w:rsidRDefault="00DD5D7C" w:rsidP="00DD5D7C">
            <w:pPr>
              <w:pStyle w:val="a3"/>
              <w:tabs>
                <w:tab w:val="left" w:pos="1080"/>
              </w:tabs>
              <w:spacing w:after="0" w:line="240" w:lineRule="auto"/>
              <w:ind w:left="488"/>
              <w:rPr>
                <w:rFonts w:ascii="TH Sarabun New" w:hAnsi="TH Sarabun New" w:cs="TH Sarabun New"/>
                <w:b/>
                <w:bCs/>
                <w:color w:val="000000" w:themeColor="text1"/>
                <w:sz w:val="28"/>
              </w:rPr>
            </w:pPr>
            <w:r w:rsidRPr="00BB29E0">
              <w:rPr>
                <w:rFonts w:ascii="TH Sarabun New" w:hAnsi="TH Sarabun New" w:cs="TH Sarabun New"/>
                <w:b/>
                <w:bCs/>
                <w:color w:val="0070C0"/>
                <w:sz w:val="28"/>
              </w:rPr>
              <w:t>Have</w:t>
            </w:r>
            <w:r w:rsidR="00CA478A" w:rsidRPr="00BB29E0">
              <w:rPr>
                <w:rFonts w:ascii="TH Sarabun New" w:hAnsi="TH Sarabun New" w:cs="TH Sarabun New"/>
                <w:b/>
                <w:bCs/>
                <w:color w:val="0070C0"/>
                <w:sz w:val="28"/>
              </w:rPr>
              <w:t xml:space="preserve"> </w:t>
            </w:r>
            <w:r w:rsidRPr="00BB29E0">
              <w:rPr>
                <w:rFonts w:ascii="TH Sarabun New" w:hAnsi="TH Sarabun New" w:cs="TH Sarabun New"/>
                <w:b/>
                <w:bCs/>
                <w:color w:val="0070C0"/>
                <w:sz w:val="28"/>
              </w:rPr>
              <w:t xml:space="preserve">appropriate </w:t>
            </w:r>
            <w:r w:rsidR="00CA478A" w:rsidRPr="00BB29E0">
              <w:rPr>
                <w:rFonts w:ascii="TH Sarabun New" w:hAnsi="TH Sarabun New" w:cs="TH Sarabun New"/>
                <w:b/>
                <w:bCs/>
                <w:color w:val="0070C0"/>
                <w:sz w:val="28"/>
              </w:rPr>
              <w:t xml:space="preserve">procedures for </w:t>
            </w:r>
            <w:r w:rsidRPr="00BB29E0">
              <w:rPr>
                <w:rFonts w:ascii="TH Sarabun New" w:hAnsi="TH Sarabun New" w:cs="TH Sarabun New"/>
                <w:b/>
                <w:bCs/>
                <w:color w:val="0070C0"/>
                <w:sz w:val="28"/>
              </w:rPr>
              <w:t xml:space="preserve">waste </w:t>
            </w:r>
            <w:r w:rsidR="00CA478A" w:rsidRPr="00BB29E0">
              <w:rPr>
                <w:rFonts w:ascii="TH Sarabun New" w:hAnsi="TH Sarabun New" w:cs="TH Sarabun New"/>
                <w:b/>
                <w:bCs/>
                <w:color w:val="0070C0"/>
                <w:sz w:val="28"/>
              </w:rPr>
              <w:t xml:space="preserve">management </w:t>
            </w:r>
            <w:r w:rsidRPr="00BB29E0">
              <w:rPr>
                <w:rFonts w:ascii="TH Sarabun New" w:hAnsi="TH Sarabun New" w:cs="TH Sarabun New"/>
                <w:b/>
                <w:bCs/>
                <w:color w:val="0070C0"/>
                <w:sz w:val="28"/>
              </w:rPr>
              <w:t>and disposal of recombinant DNA/</w:t>
            </w:r>
            <w:r w:rsidR="00CA478A" w:rsidRPr="00BB29E0">
              <w:rPr>
                <w:rFonts w:ascii="TH Sarabun New" w:hAnsi="TH Sarabun New" w:cs="TH Sarabun New"/>
                <w:b/>
                <w:bCs/>
                <w:color w:val="0070C0"/>
                <w:sz w:val="28"/>
              </w:rPr>
              <w:t>RNA Synthetic Nucleic Acid Molecules (Genetic Modified Organism Waste management)</w:t>
            </w:r>
            <w:r w:rsidRPr="00BB29E0">
              <w:rPr>
                <w:rFonts w:ascii="TH Sarabun New" w:hAnsi="TH Sarabun New" w:cs="TH Sarabun New"/>
                <w:b/>
                <w:bCs/>
                <w:color w:val="0070C0"/>
                <w:sz w:val="28"/>
              </w:rPr>
              <w:t>.</w:t>
            </w:r>
          </w:p>
        </w:tc>
        <w:tc>
          <w:tcPr>
            <w:tcW w:w="450" w:type="dxa"/>
            <w:tcBorders>
              <w:top w:val="single" w:sz="4" w:space="0" w:color="000000"/>
              <w:left w:val="single" w:sz="4" w:space="0" w:color="000000"/>
              <w:bottom w:val="single" w:sz="4" w:space="0" w:color="000000"/>
              <w:right w:val="single" w:sz="4" w:space="0" w:color="000000"/>
            </w:tcBorders>
          </w:tcPr>
          <w:p w14:paraId="590B6BEA"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517" w:type="dxa"/>
            <w:tcBorders>
              <w:top w:val="single" w:sz="4" w:space="0" w:color="000000"/>
              <w:left w:val="single" w:sz="4" w:space="0" w:color="000000"/>
              <w:bottom w:val="single" w:sz="4" w:space="0" w:color="000000"/>
              <w:right w:val="single" w:sz="4" w:space="0" w:color="000000"/>
            </w:tcBorders>
          </w:tcPr>
          <w:p w14:paraId="590B6BEB"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BEC"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ED" w14:textId="77777777" w:rsidR="00161A8A" w:rsidRPr="00A8148A" w:rsidRDefault="00161A8A" w:rsidP="00D71C38">
            <w:pPr>
              <w:spacing w:after="0" w:line="240" w:lineRule="auto"/>
              <w:rPr>
                <w:rFonts w:ascii="TH Sarabun New" w:hAnsi="TH Sarabun New" w:cs="TH Sarabun New"/>
                <w:color w:val="000000" w:themeColor="text1"/>
                <w:sz w:val="28"/>
              </w:rPr>
            </w:pPr>
          </w:p>
        </w:tc>
      </w:tr>
      <w:tr w:rsidR="00E902D0" w:rsidRPr="00A8148A" w14:paraId="590B6BF4" w14:textId="77777777" w:rsidTr="00CD45FE">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46CD7B2" w14:textId="77777777" w:rsidR="00161A8A" w:rsidRDefault="00161A8A"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5A3D20">
              <w:rPr>
                <w:rFonts w:ascii="TH Sarabun New" w:hAnsi="TH Sarabun New" w:cs="TH Sarabun New"/>
                <w:color w:val="000000" w:themeColor="text1"/>
                <w:sz w:val="28"/>
                <w:cs/>
              </w:rPr>
              <w:t>มีการขอประเมินความปลอดภัยทางชีวภาพและได้รับการอนุมัติ</w:t>
            </w:r>
            <w:r w:rsidR="00311771">
              <w:rPr>
                <w:rFonts w:ascii="TH Sarabun New" w:hAnsi="TH Sarabun New" w:cs="TH Sarabun New" w:hint="cs"/>
                <w:color w:val="000000" w:themeColor="text1"/>
                <w:sz w:val="28"/>
                <w:cs/>
              </w:rPr>
              <w:t>รับรอง</w:t>
            </w:r>
            <w:r w:rsidRPr="005A3D20">
              <w:rPr>
                <w:rFonts w:ascii="TH Sarabun New" w:hAnsi="TH Sarabun New" w:cs="TH Sarabun New"/>
                <w:color w:val="000000" w:themeColor="text1"/>
                <w:sz w:val="28"/>
                <w:cs/>
              </w:rPr>
              <w:t xml:space="preserve">ให้ทำการวิจัยที่ใช้ </w:t>
            </w:r>
            <w:r w:rsidRPr="005A3D20">
              <w:rPr>
                <w:rFonts w:ascii="TH Sarabun New" w:eastAsia="Times New Roman" w:hAnsi="TH Sarabun New" w:cs="TH Sarabun New"/>
                <w:color w:val="000000" w:themeColor="text1"/>
                <w:sz w:val="28"/>
              </w:rPr>
              <w:t>recombinant</w:t>
            </w:r>
            <w:r w:rsidRPr="005A3D20">
              <w:rPr>
                <w:rFonts w:ascii="TH Sarabun New" w:hAnsi="TH Sarabun New" w:cs="TH Sarabun New"/>
                <w:color w:val="000000" w:themeColor="text1"/>
                <w:sz w:val="28"/>
                <w:cs/>
              </w:rPr>
              <w:t xml:space="preserve"> ต่อคณะกรรมการ</w:t>
            </w:r>
            <w:r w:rsidR="00311771">
              <w:rPr>
                <w:rFonts w:ascii="TH Sarabun New" w:hAnsi="TH Sarabun New" w:cs="TH Sarabun New" w:hint="cs"/>
                <w:color w:val="000000" w:themeColor="text1"/>
                <w:sz w:val="28"/>
                <w:cs/>
              </w:rPr>
              <w:t>ควบคุม</w:t>
            </w:r>
            <w:r w:rsidRPr="005A3D20">
              <w:rPr>
                <w:rFonts w:ascii="TH Sarabun New" w:hAnsi="TH Sarabun New" w:cs="TH Sarabun New"/>
                <w:color w:val="000000" w:themeColor="text1"/>
                <w:sz w:val="28"/>
                <w:cs/>
              </w:rPr>
              <w:t>ความปลอดภัยของสถาบัน (</w:t>
            </w:r>
            <w:r w:rsidRPr="005A3D20">
              <w:rPr>
                <w:rFonts w:ascii="TH Sarabun New" w:hAnsi="TH Sarabun New" w:cs="TH Sarabun New"/>
                <w:color w:val="000000" w:themeColor="text1"/>
                <w:sz w:val="28"/>
              </w:rPr>
              <w:t>IBC)</w:t>
            </w:r>
          </w:p>
          <w:p w14:paraId="590B6BEF" w14:textId="6430E661" w:rsidR="00CA478A" w:rsidRPr="00BB29E0" w:rsidRDefault="00DD5D7C" w:rsidP="00DD5D7C">
            <w:pPr>
              <w:pStyle w:val="a3"/>
              <w:tabs>
                <w:tab w:val="left" w:pos="1080"/>
              </w:tabs>
              <w:spacing w:after="0" w:line="240" w:lineRule="auto"/>
              <w:ind w:left="488"/>
              <w:rPr>
                <w:rFonts w:ascii="TH Sarabun New" w:hAnsi="TH Sarabun New" w:cs="TH Sarabun New"/>
                <w:b/>
                <w:bCs/>
                <w:color w:val="000000" w:themeColor="text1"/>
                <w:sz w:val="28"/>
              </w:rPr>
            </w:pPr>
            <w:r w:rsidRPr="00BB29E0">
              <w:rPr>
                <w:rFonts w:ascii="TH Sarabun New" w:hAnsi="TH Sarabun New" w:cs="TH Sarabun New"/>
                <w:b/>
                <w:bCs/>
                <w:color w:val="0070C0"/>
                <w:sz w:val="28"/>
              </w:rPr>
              <w:t>Request b</w:t>
            </w:r>
            <w:r w:rsidR="00CA478A" w:rsidRPr="00BB29E0">
              <w:rPr>
                <w:rFonts w:ascii="TH Sarabun New" w:hAnsi="TH Sarabun New" w:cs="TH Sarabun New"/>
                <w:b/>
                <w:bCs/>
                <w:color w:val="0070C0"/>
                <w:sz w:val="28"/>
              </w:rPr>
              <w:t>iosafety assessments and approv</w:t>
            </w:r>
            <w:r w:rsidRPr="00BB29E0">
              <w:rPr>
                <w:rFonts w:ascii="TH Sarabun New" w:hAnsi="TH Sarabun New" w:cs="TH Sarabun New"/>
                <w:b/>
                <w:bCs/>
                <w:color w:val="0070C0"/>
                <w:sz w:val="28"/>
              </w:rPr>
              <w:t>al</w:t>
            </w:r>
            <w:r w:rsidR="00CA478A" w:rsidRPr="00BB29E0">
              <w:rPr>
                <w:rFonts w:ascii="TH Sarabun New" w:hAnsi="TH Sarabun New" w:cs="TH Sarabun New"/>
                <w:b/>
                <w:bCs/>
                <w:color w:val="0070C0"/>
                <w:sz w:val="28"/>
              </w:rPr>
              <w:t xml:space="preserve"> for </w:t>
            </w:r>
            <w:r w:rsidRPr="00BB29E0">
              <w:rPr>
                <w:rFonts w:ascii="TH Sarabun New" w:hAnsi="TH Sarabun New" w:cs="TH Sarabun New"/>
                <w:b/>
                <w:bCs/>
                <w:color w:val="0070C0"/>
                <w:sz w:val="28"/>
              </w:rPr>
              <w:t xml:space="preserve">the </w:t>
            </w:r>
            <w:r w:rsidR="00CA478A" w:rsidRPr="00BB29E0">
              <w:rPr>
                <w:rFonts w:ascii="TH Sarabun New" w:hAnsi="TH Sarabun New" w:cs="TH Sarabun New"/>
                <w:b/>
                <w:bCs/>
                <w:color w:val="0070C0"/>
                <w:sz w:val="28"/>
              </w:rPr>
              <w:t>research using recombinant</w:t>
            </w:r>
            <w:r w:rsidRPr="00BB29E0">
              <w:rPr>
                <w:rFonts w:ascii="TH Sarabun New" w:hAnsi="TH Sarabun New" w:cs="TH Sarabun New"/>
                <w:b/>
                <w:bCs/>
                <w:color w:val="0070C0"/>
                <w:sz w:val="28"/>
              </w:rPr>
              <w:t xml:space="preserve"> technology</w:t>
            </w:r>
            <w:r w:rsidR="00CA478A" w:rsidRPr="00BB29E0">
              <w:rPr>
                <w:rFonts w:ascii="TH Sarabun New" w:hAnsi="TH Sarabun New" w:cs="TH Sarabun New"/>
                <w:b/>
                <w:bCs/>
                <w:color w:val="0070C0"/>
                <w:sz w:val="28"/>
              </w:rPr>
              <w:t xml:space="preserve"> </w:t>
            </w:r>
            <w:r w:rsidRPr="00BB29E0">
              <w:rPr>
                <w:rFonts w:ascii="TH Sarabun New" w:hAnsi="TH Sarabun New" w:cs="TH Sarabun New"/>
                <w:b/>
                <w:bCs/>
                <w:color w:val="0070C0"/>
                <w:sz w:val="28"/>
              </w:rPr>
              <w:t>from</w:t>
            </w:r>
            <w:r w:rsidR="00CA478A" w:rsidRPr="00BB29E0">
              <w:rPr>
                <w:rFonts w:ascii="TH Sarabun New" w:hAnsi="TH Sarabun New" w:cs="TH Sarabun New"/>
                <w:b/>
                <w:bCs/>
                <w:color w:val="0070C0"/>
                <w:sz w:val="28"/>
              </w:rPr>
              <w:t xml:space="preserve"> the Institutional </w:t>
            </w:r>
            <w:r w:rsidRPr="00BB29E0">
              <w:rPr>
                <w:rFonts w:ascii="TH Sarabun New" w:hAnsi="TH Sarabun New" w:cs="TH Sarabun New"/>
                <w:b/>
                <w:bCs/>
                <w:color w:val="0070C0"/>
                <w:sz w:val="28"/>
              </w:rPr>
              <w:t>Bios</w:t>
            </w:r>
            <w:r w:rsidR="00CA478A" w:rsidRPr="00BB29E0">
              <w:rPr>
                <w:rFonts w:ascii="TH Sarabun New" w:hAnsi="TH Sarabun New" w:cs="TH Sarabun New"/>
                <w:b/>
                <w:bCs/>
                <w:color w:val="0070C0"/>
                <w:sz w:val="28"/>
              </w:rPr>
              <w:t>afety C</w:t>
            </w:r>
            <w:r w:rsidRPr="00BB29E0">
              <w:rPr>
                <w:rFonts w:ascii="TH Sarabun New" w:hAnsi="TH Sarabun New" w:cs="TH Sarabun New"/>
                <w:b/>
                <w:bCs/>
                <w:color w:val="0070C0"/>
                <w:sz w:val="28"/>
              </w:rPr>
              <w:t>ommittee</w:t>
            </w:r>
            <w:r w:rsidR="00CA478A" w:rsidRPr="00BB29E0">
              <w:rPr>
                <w:rFonts w:ascii="TH Sarabun New" w:hAnsi="TH Sarabun New" w:cs="TH Sarabun New"/>
                <w:b/>
                <w:bCs/>
                <w:color w:val="0070C0"/>
                <w:sz w:val="28"/>
              </w:rPr>
              <w:t xml:space="preserve"> (IBC).</w:t>
            </w:r>
          </w:p>
        </w:tc>
        <w:tc>
          <w:tcPr>
            <w:tcW w:w="450" w:type="dxa"/>
            <w:tcBorders>
              <w:top w:val="single" w:sz="4" w:space="0" w:color="000000"/>
              <w:left w:val="single" w:sz="4" w:space="0" w:color="000000"/>
              <w:bottom w:val="single" w:sz="4" w:space="0" w:color="000000"/>
              <w:right w:val="single" w:sz="4" w:space="0" w:color="000000"/>
            </w:tcBorders>
          </w:tcPr>
          <w:p w14:paraId="590B6BF0"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517" w:type="dxa"/>
            <w:tcBorders>
              <w:top w:val="single" w:sz="4" w:space="0" w:color="000000"/>
              <w:left w:val="single" w:sz="4" w:space="0" w:color="000000"/>
              <w:bottom w:val="single" w:sz="4" w:space="0" w:color="000000"/>
              <w:right w:val="single" w:sz="4" w:space="0" w:color="000000"/>
            </w:tcBorders>
          </w:tcPr>
          <w:p w14:paraId="590B6BF1"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BF2"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tcPr>
          <w:p w14:paraId="590B6BF3" w14:textId="77777777" w:rsidR="00161A8A" w:rsidRPr="00A8148A" w:rsidRDefault="00161A8A" w:rsidP="00D71C38">
            <w:pPr>
              <w:spacing w:after="0" w:line="240" w:lineRule="auto"/>
              <w:rPr>
                <w:rFonts w:ascii="TH Sarabun New" w:hAnsi="TH Sarabun New" w:cs="TH Sarabun New"/>
                <w:color w:val="000000" w:themeColor="text1"/>
                <w:sz w:val="28"/>
              </w:rPr>
            </w:pPr>
          </w:p>
        </w:tc>
      </w:tr>
      <w:tr w:rsidR="00E902D0" w:rsidRPr="00A8148A" w14:paraId="590B6BFA" w14:textId="77777777" w:rsidTr="00CD45FE">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AEA888" w14:textId="77777777" w:rsidR="00161A8A" w:rsidRDefault="00161A8A" w:rsidP="0016100B">
            <w:pPr>
              <w:pStyle w:val="a3"/>
              <w:numPr>
                <w:ilvl w:val="1"/>
                <w:numId w:val="4"/>
              </w:numPr>
              <w:tabs>
                <w:tab w:val="left" w:pos="1080"/>
              </w:tabs>
              <w:spacing w:after="0" w:line="240" w:lineRule="auto"/>
              <w:ind w:left="488"/>
              <w:rPr>
                <w:rFonts w:ascii="TH Sarabun New" w:hAnsi="TH Sarabun New" w:cs="TH Sarabun New"/>
                <w:color w:val="000000" w:themeColor="text1"/>
                <w:sz w:val="28"/>
              </w:rPr>
            </w:pPr>
            <w:r w:rsidRPr="005A3D20">
              <w:rPr>
                <w:rFonts w:ascii="TH Sarabun New" w:hAnsi="TH Sarabun New" w:cs="TH Sarabun New"/>
                <w:color w:val="000000" w:themeColor="text1"/>
                <w:sz w:val="28"/>
                <w:cs/>
              </w:rPr>
              <w:t>ห้องปฏิบัติการเคยผ่านการ</w:t>
            </w:r>
            <w:r w:rsidR="005A3D20">
              <w:rPr>
                <w:rFonts w:ascii="TH Sarabun New" w:hAnsi="TH Sarabun New" w:cs="TH Sarabun New" w:hint="cs"/>
                <w:color w:val="000000" w:themeColor="text1"/>
                <w:sz w:val="28"/>
                <w:cs/>
              </w:rPr>
              <w:t>ตรวจ</w:t>
            </w:r>
            <w:r w:rsidRPr="005A3D20">
              <w:rPr>
                <w:rFonts w:ascii="TH Sarabun New" w:hAnsi="TH Sarabun New" w:cs="TH Sarabun New"/>
                <w:color w:val="000000" w:themeColor="text1"/>
                <w:sz w:val="28"/>
                <w:cs/>
              </w:rPr>
              <w:t>ประเมินความเสี่ยงทางชีวภาพจากคณะกรรมการ</w:t>
            </w:r>
            <w:r w:rsidR="00311771">
              <w:rPr>
                <w:rFonts w:ascii="TH Sarabun New" w:hAnsi="TH Sarabun New" w:cs="TH Sarabun New" w:hint="cs"/>
                <w:color w:val="000000" w:themeColor="text1"/>
                <w:sz w:val="28"/>
                <w:cs/>
              </w:rPr>
              <w:t>ควบคุมความปลอดภัยทางชีวภาพ</w:t>
            </w:r>
            <w:r w:rsidRPr="005A3D20">
              <w:rPr>
                <w:rFonts w:ascii="TH Sarabun New" w:hAnsi="TH Sarabun New" w:cs="TH Sarabun New"/>
                <w:color w:val="000000" w:themeColor="text1"/>
                <w:sz w:val="28"/>
              </w:rPr>
              <w:t xml:space="preserve"> </w:t>
            </w:r>
            <w:r w:rsidR="00311771">
              <w:rPr>
                <w:rFonts w:ascii="TH Sarabun New" w:hAnsi="TH Sarabun New" w:cs="TH Sarabun New"/>
                <w:color w:val="000000" w:themeColor="text1"/>
                <w:sz w:val="28"/>
              </w:rPr>
              <w:t>(IBC)</w:t>
            </w:r>
          </w:p>
          <w:p w14:paraId="590B6BF5" w14:textId="6CEC4F8C" w:rsidR="00CA478A" w:rsidRPr="00BB29E0" w:rsidRDefault="00DD5D7C" w:rsidP="00DD5D7C">
            <w:pPr>
              <w:pStyle w:val="a3"/>
              <w:tabs>
                <w:tab w:val="left" w:pos="1080"/>
              </w:tabs>
              <w:spacing w:after="0" w:line="240" w:lineRule="auto"/>
              <w:ind w:left="488"/>
              <w:rPr>
                <w:rFonts w:ascii="TH Sarabun New" w:hAnsi="TH Sarabun New" w:cs="TH Sarabun New"/>
                <w:b/>
                <w:bCs/>
                <w:color w:val="000000" w:themeColor="text1"/>
                <w:sz w:val="28"/>
                <w:cs/>
              </w:rPr>
            </w:pPr>
            <w:r w:rsidRPr="00BB29E0">
              <w:rPr>
                <w:rFonts w:ascii="TH Sarabun New" w:hAnsi="TH Sarabun New" w:cs="TH Sarabun New"/>
                <w:b/>
                <w:bCs/>
                <w:color w:val="0070C0"/>
                <w:sz w:val="28"/>
              </w:rPr>
              <w:t xml:space="preserve">The laboratory has passed the biosafety inspection </w:t>
            </w:r>
            <w:r w:rsidR="00CA478A" w:rsidRPr="00BB29E0">
              <w:rPr>
                <w:rFonts w:ascii="TH Sarabun New" w:hAnsi="TH Sarabun New" w:cs="TH Sarabun New"/>
                <w:b/>
                <w:bCs/>
                <w:color w:val="0070C0"/>
                <w:sz w:val="28"/>
              </w:rPr>
              <w:t xml:space="preserve">from the </w:t>
            </w:r>
            <w:r w:rsidRPr="00BB29E0">
              <w:rPr>
                <w:rFonts w:ascii="TH Sarabun New" w:hAnsi="TH Sarabun New" w:cs="TH Sarabun New"/>
                <w:b/>
                <w:bCs/>
                <w:color w:val="0070C0"/>
                <w:sz w:val="28"/>
              </w:rPr>
              <w:t>Institutional Biosafety Committee (IBC).</w:t>
            </w:r>
          </w:p>
        </w:tc>
        <w:tc>
          <w:tcPr>
            <w:tcW w:w="45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F6"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F7"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F8" w14:textId="77777777" w:rsidR="00161A8A" w:rsidRPr="00A8148A" w:rsidRDefault="00161A8A" w:rsidP="00D71C38">
            <w:pPr>
              <w:spacing w:after="0" w:line="240" w:lineRule="auto"/>
              <w:rPr>
                <w:rFonts w:ascii="TH Sarabun New" w:hAnsi="TH Sarabun New" w:cs="TH Sarabun New"/>
                <w:color w:val="000000" w:themeColor="text1"/>
                <w:sz w:val="28"/>
              </w:rPr>
            </w:pPr>
          </w:p>
        </w:tc>
        <w:tc>
          <w:tcPr>
            <w:tcW w:w="191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B6BF9" w14:textId="77777777" w:rsidR="00161A8A" w:rsidRPr="00A8148A" w:rsidRDefault="00161A8A" w:rsidP="00D71C38">
            <w:pPr>
              <w:spacing w:after="0" w:line="240" w:lineRule="auto"/>
              <w:rPr>
                <w:rFonts w:ascii="TH Sarabun New" w:hAnsi="TH Sarabun New" w:cs="TH Sarabun New"/>
                <w:color w:val="000000" w:themeColor="text1"/>
                <w:sz w:val="28"/>
              </w:rPr>
            </w:pPr>
          </w:p>
        </w:tc>
      </w:tr>
    </w:tbl>
    <w:p w14:paraId="590B6BFB" w14:textId="77777777" w:rsidR="00493EB3" w:rsidRPr="00A8148A" w:rsidRDefault="00493EB3" w:rsidP="00752118">
      <w:pPr>
        <w:autoSpaceDE w:val="0"/>
        <w:autoSpaceDN w:val="0"/>
        <w:adjustRightInd w:val="0"/>
        <w:spacing w:after="0" w:line="240" w:lineRule="auto"/>
        <w:rPr>
          <w:rFonts w:ascii="TH Sarabun New" w:hAnsi="TH Sarabun New" w:cs="TH Sarabun New"/>
          <w:b/>
          <w:bCs/>
          <w:color w:val="000000" w:themeColor="text1"/>
          <w:sz w:val="28"/>
        </w:rPr>
      </w:pPr>
    </w:p>
    <w:p w14:paraId="590B6BFC" w14:textId="6FDD47C8" w:rsidR="00752118" w:rsidRDefault="00C92DD9" w:rsidP="00752118">
      <w:pPr>
        <w:autoSpaceDE w:val="0"/>
        <w:autoSpaceDN w:val="0"/>
        <w:adjustRightInd w:val="0"/>
        <w:spacing w:after="0" w:line="240" w:lineRule="auto"/>
        <w:rPr>
          <w:rFonts w:ascii="TH Sarabun New" w:hAnsi="TH Sarabun New" w:cs="TH Sarabun New"/>
          <w:b/>
          <w:bCs/>
          <w:color w:val="000000" w:themeColor="text1"/>
          <w:sz w:val="32"/>
          <w:szCs w:val="32"/>
        </w:rPr>
      </w:pPr>
      <w:r w:rsidRPr="007C35CB">
        <w:rPr>
          <w:rFonts w:ascii="TH Sarabun New" w:hAnsi="TH Sarabun New" w:cs="TH Sarabun New"/>
          <w:b/>
          <w:bCs/>
          <w:color w:val="000000" w:themeColor="text1"/>
          <w:sz w:val="32"/>
          <w:szCs w:val="32"/>
          <w:cs/>
        </w:rPr>
        <w:t>กร</w:t>
      </w:r>
      <w:r w:rsidR="005F5818" w:rsidRPr="007C35CB">
        <w:rPr>
          <w:rFonts w:ascii="TH Sarabun New" w:hAnsi="TH Sarabun New" w:cs="TH Sarabun New"/>
          <w:b/>
          <w:bCs/>
          <w:color w:val="000000" w:themeColor="text1"/>
          <w:sz w:val="32"/>
          <w:szCs w:val="32"/>
          <w:cs/>
        </w:rPr>
        <w:t>อ</w:t>
      </w:r>
      <w:r w:rsidRPr="007C35CB">
        <w:rPr>
          <w:rFonts w:ascii="TH Sarabun New" w:hAnsi="TH Sarabun New" w:cs="TH Sarabun New"/>
          <w:b/>
          <w:bCs/>
          <w:color w:val="000000" w:themeColor="text1"/>
          <w:sz w:val="32"/>
          <w:szCs w:val="32"/>
          <w:cs/>
        </w:rPr>
        <w:t>ก</w:t>
      </w:r>
      <w:r w:rsidR="005F5818" w:rsidRPr="007C35CB">
        <w:rPr>
          <w:rFonts w:ascii="TH Sarabun New" w:hAnsi="TH Sarabun New" w:cs="TH Sarabun New"/>
          <w:b/>
          <w:bCs/>
          <w:color w:val="000000" w:themeColor="text1"/>
          <w:sz w:val="32"/>
          <w:szCs w:val="32"/>
          <w:cs/>
        </w:rPr>
        <w:t>ข้อมูลเฉพาะ</w:t>
      </w:r>
      <w:r w:rsidR="00AF0AF1" w:rsidRPr="007C35CB">
        <w:rPr>
          <w:rFonts w:ascii="TH Sarabun New" w:hAnsi="TH Sarabun New" w:cs="TH Sarabun New"/>
          <w:b/>
          <w:bCs/>
          <w:color w:val="000000" w:themeColor="text1"/>
          <w:sz w:val="32"/>
          <w:szCs w:val="32"/>
          <w:cs/>
        </w:rPr>
        <w:t>ห้องปฏิบัติการ</w:t>
      </w:r>
      <w:r w:rsidR="00311771" w:rsidRPr="007C35CB">
        <w:rPr>
          <w:rFonts w:ascii="TH Sarabun New" w:hAnsi="TH Sarabun New" w:cs="TH Sarabun New"/>
          <w:b/>
          <w:bCs/>
          <w:sz w:val="28"/>
          <w:cs/>
        </w:rPr>
        <w:t>ห้อ</w:t>
      </w:r>
      <w:r w:rsidR="00311771" w:rsidRPr="007C35CB">
        <w:rPr>
          <w:rFonts w:ascii="TH Sarabun New" w:hAnsi="TH Sarabun New" w:cs="TH Sarabun New"/>
          <w:b/>
          <w:bCs/>
          <w:sz w:val="32"/>
          <w:szCs w:val="32"/>
          <w:cs/>
        </w:rPr>
        <w:t xml:space="preserve">งปฏิบัติการระดับ 2 </w:t>
      </w:r>
      <w:r w:rsidR="00311771" w:rsidRPr="00BB29E0">
        <w:rPr>
          <w:rFonts w:ascii="TH Sarabun New" w:hAnsi="TH Sarabun New" w:cs="TH Sarabun New" w:hint="cs"/>
          <w:b/>
          <w:bCs/>
          <w:color w:val="0070C0"/>
          <w:sz w:val="32"/>
          <w:szCs w:val="32"/>
          <w:cs/>
        </w:rPr>
        <w:t>(</w:t>
      </w:r>
      <w:r w:rsidR="00752118" w:rsidRPr="00BB29E0">
        <w:rPr>
          <w:rFonts w:ascii="TH Sarabun New" w:hAnsi="TH Sarabun New" w:cs="TH Sarabun New"/>
          <w:b/>
          <w:bCs/>
          <w:color w:val="0070C0"/>
          <w:sz w:val="32"/>
          <w:szCs w:val="32"/>
        </w:rPr>
        <w:t>Biosafety Level 2</w:t>
      </w:r>
      <w:r w:rsidR="00311771" w:rsidRPr="00BB29E0">
        <w:rPr>
          <w:rFonts w:ascii="TH Sarabun New" w:hAnsi="TH Sarabun New" w:cs="TH Sarabun New"/>
          <w:b/>
          <w:bCs/>
          <w:color w:val="0070C0"/>
          <w:sz w:val="32"/>
          <w:szCs w:val="32"/>
        </w:rPr>
        <w:t>; BSL2)</w:t>
      </w:r>
    </w:p>
    <w:p w14:paraId="0DCD99AB" w14:textId="77777777" w:rsidR="007C35CB" w:rsidRPr="00BB29E0" w:rsidRDefault="007C35CB" w:rsidP="00752118">
      <w:pPr>
        <w:autoSpaceDE w:val="0"/>
        <w:autoSpaceDN w:val="0"/>
        <w:adjustRightInd w:val="0"/>
        <w:spacing w:after="0" w:line="240" w:lineRule="auto"/>
        <w:rPr>
          <w:rFonts w:ascii="TH Sarabun New" w:hAnsi="TH Sarabun New" w:cs="TH Sarabun New"/>
          <w:b/>
          <w:bCs/>
          <w:color w:val="000000" w:themeColor="text1"/>
          <w:sz w:val="28"/>
        </w:rPr>
      </w:pPr>
    </w:p>
    <w:tbl>
      <w:tblPr>
        <w:tblW w:w="1022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42"/>
        <w:gridCol w:w="450"/>
        <w:gridCol w:w="450"/>
        <w:gridCol w:w="900"/>
        <w:gridCol w:w="1980"/>
      </w:tblGrid>
      <w:tr w:rsidR="00173FF5" w:rsidRPr="00A8148A" w14:paraId="590B6C02" w14:textId="77777777" w:rsidTr="00A77F52">
        <w:trPr>
          <w:trHeight w:val="309"/>
        </w:trPr>
        <w:tc>
          <w:tcPr>
            <w:tcW w:w="6442" w:type="dxa"/>
            <w:shd w:val="clear" w:color="auto" w:fill="C0C0C0"/>
          </w:tcPr>
          <w:p w14:paraId="7B903B90" w14:textId="77777777" w:rsidR="00173FF5" w:rsidRPr="009130E0" w:rsidRDefault="00173FF5" w:rsidP="0016100B">
            <w:pPr>
              <w:pStyle w:val="a3"/>
              <w:numPr>
                <w:ilvl w:val="0"/>
                <w:numId w:val="4"/>
              </w:numPr>
              <w:autoSpaceDE w:val="0"/>
              <w:autoSpaceDN w:val="0"/>
              <w:adjustRightInd w:val="0"/>
              <w:spacing w:after="0" w:line="240" w:lineRule="auto"/>
              <w:rPr>
                <w:rFonts w:ascii="TH Sarabun New" w:eastAsia="Times New Roman" w:hAnsi="TH Sarabun New" w:cs="TH Sarabun New"/>
                <w:b/>
                <w:bCs/>
                <w:color w:val="0070C0"/>
                <w:sz w:val="28"/>
              </w:rPr>
            </w:pPr>
            <w:bookmarkStart w:id="0" w:name="_GoBack"/>
            <w:bookmarkEnd w:id="0"/>
            <w:r w:rsidRPr="00311771">
              <w:rPr>
                <w:rFonts w:ascii="TH Sarabun New" w:hAnsi="TH Sarabun New" w:cs="TH Sarabun New"/>
                <w:b/>
                <w:bCs/>
                <w:color w:val="000000" w:themeColor="text1"/>
                <w:sz w:val="28"/>
                <w:cs/>
              </w:rPr>
              <w:t>มาตรการพิเศษสำหรับห้อง</w:t>
            </w:r>
            <w:r w:rsidRPr="00311771">
              <w:rPr>
                <w:rFonts w:ascii="TH Sarabun New" w:hAnsi="TH Sarabun New" w:cs="TH Sarabun New"/>
                <w:b/>
                <w:bCs/>
                <w:sz w:val="28"/>
                <w:cs/>
              </w:rPr>
              <w:t xml:space="preserve">ปฏิบัติการระดับ 2 </w:t>
            </w:r>
            <w:r w:rsidRPr="009130E0">
              <w:rPr>
                <w:rFonts w:ascii="TH Sarabun New" w:hAnsi="TH Sarabun New" w:cs="TH Sarabun New" w:hint="cs"/>
                <w:b/>
                <w:bCs/>
                <w:color w:val="0070C0"/>
                <w:sz w:val="28"/>
                <w:cs/>
              </w:rPr>
              <w:t>(</w:t>
            </w:r>
            <w:r w:rsidRPr="009130E0">
              <w:rPr>
                <w:rFonts w:ascii="TH Sarabun New" w:hAnsi="TH Sarabun New" w:cs="TH Sarabun New"/>
                <w:b/>
                <w:bCs/>
                <w:color w:val="0070C0"/>
                <w:sz w:val="28"/>
              </w:rPr>
              <w:t>Biosafety Level 2; BSL2)</w:t>
            </w:r>
          </w:p>
          <w:p w14:paraId="590B6BFD" w14:textId="69DC4A38" w:rsidR="00E716BB" w:rsidRPr="00311771" w:rsidRDefault="00E716BB" w:rsidP="00E716BB">
            <w:pPr>
              <w:pStyle w:val="a3"/>
              <w:autoSpaceDE w:val="0"/>
              <w:autoSpaceDN w:val="0"/>
              <w:adjustRightInd w:val="0"/>
              <w:spacing w:after="0" w:line="240" w:lineRule="auto"/>
              <w:ind w:left="360"/>
              <w:rPr>
                <w:rFonts w:ascii="TH Sarabun New" w:eastAsia="Times New Roman" w:hAnsi="TH Sarabun New" w:cs="TH Sarabun New"/>
                <w:b/>
                <w:bCs/>
                <w:color w:val="000000" w:themeColor="text1"/>
                <w:sz w:val="28"/>
                <w:cs/>
              </w:rPr>
            </w:pPr>
            <w:r w:rsidRPr="009130E0">
              <w:rPr>
                <w:rFonts w:ascii="TH Sarabun New" w:hAnsi="TH Sarabun New" w:cs="TH Sarabun New"/>
                <w:b/>
                <w:bCs/>
                <w:color w:val="0070C0"/>
                <w:sz w:val="28"/>
              </w:rPr>
              <w:t>(Specific measures for biosafety level 2 laboratories)</w:t>
            </w:r>
          </w:p>
        </w:tc>
        <w:tc>
          <w:tcPr>
            <w:tcW w:w="450" w:type="dxa"/>
            <w:shd w:val="clear" w:color="auto" w:fill="C0C0C0"/>
          </w:tcPr>
          <w:p w14:paraId="5CB9E595"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ใช่</w:t>
            </w:r>
          </w:p>
          <w:p w14:paraId="590B6BFE" w14:textId="62A96D47" w:rsidR="00173FF5" w:rsidRPr="00A77F52" w:rsidRDefault="00173FF5" w:rsidP="00173FF5">
            <w:pPr>
              <w:spacing w:after="0" w:line="240" w:lineRule="auto"/>
              <w:rPr>
                <w:rFonts w:ascii="TH Sarabun New" w:hAnsi="TH Sarabun New" w:cs="TH Sarabun New"/>
                <w:b/>
                <w:bCs/>
                <w:color w:val="000000" w:themeColor="text1"/>
                <w:sz w:val="28"/>
              </w:rPr>
            </w:pPr>
            <w:r w:rsidRPr="009130E0">
              <w:rPr>
                <w:rFonts w:ascii="TH Sarabun New" w:hAnsi="TH Sarabun New" w:cs="TH Sarabun New"/>
                <w:b/>
                <w:bCs/>
                <w:color w:val="0070C0"/>
                <w:sz w:val="24"/>
                <w:szCs w:val="24"/>
              </w:rPr>
              <w:t>(Y)</w:t>
            </w:r>
          </w:p>
        </w:tc>
        <w:tc>
          <w:tcPr>
            <w:tcW w:w="450" w:type="dxa"/>
            <w:shd w:val="clear" w:color="auto" w:fill="C0C0C0"/>
          </w:tcPr>
          <w:p w14:paraId="517E36B5"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ใช่</w:t>
            </w:r>
          </w:p>
          <w:p w14:paraId="590B6BFF" w14:textId="7205AD2B" w:rsidR="00173FF5" w:rsidRPr="00A77F52" w:rsidRDefault="00173FF5" w:rsidP="00173FF5">
            <w:pPr>
              <w:spacing w:after="0" w:line="240" w:lineRule="auto"/>
              <w:rPr>
                <w:rFonts w:ascii="TH Sarabun New" w:hAnsi="TH Sarabun New" w:cs="TH Sarabun New"/>
                <w:b/>
                <w:bCs/>
                <w:color w:val="000000" w:themeColor="text1"/>
                <w:sz w:val="28"/>
              </w:rPr>
            </w:pPr>
            <w:r w:rsidRPr="009130E0">
              <w:rPr>
                <w:rFonts w:ascii="TH Sarabun New" w:hAnsi="TH Sarabun New" w:cs="TH Sarabun New"/>
                <w:b/>
                <w:bCs/>
                <w:color w:val="0070C0"/>
                <w:sz w:val="24"/>
                <w:szCs w:val="24"/>
              </w:rPr>
              <w:t>(N)</w:t>
            </w:r>
          </w:p>
        </w:tc>
        <w:tc>
          <w:tcPr>
            <w:tcW w:w="900" w:type="dxa"/>
            <w:shd w:val="clear" w:color="auto" w:fill="C0C0C0"/>
          </w:tcPr>
          <w:p w14:paraId="1EC2EBE1" w14:textId="77777777" w:rsidR="00173FF5" w:rsidRDefault="00173FF5" w:rsidP="00173FF5">
            <w:pPr>
              <w:spacing w:after="0" w:line="240" w:lineRule="auto"/>
              <w:ind w:right="-159"/>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ไม่เกี่ยวข้อง</w:t>
            </w:r>
          </w:p>
          <w:p w14:paraId="590B6C00" w14:textId="36DFEBB5" w:rsidR="00173FF5" w:rsidRPr="00A77F52" w:rsidRDefault="00173FF5" w:rsidP="00173FF5">
            <w:pPr>
              <w:spacing w:after="0" w:line="240" w:lineRule="auto"/>
              <w:ind w:right="-110"/>
              <w:rPr>
                <w:rFonts w:ascii="TH Sarabun New" w:hAnsi="TH Sarabun New" w:cs="TH Sarabun New"/>
                <w:b/>
                <w:bCs/>
                <w:color w:val="000000" w:themeColor="text1"/>
                <w:sz w:val="28"/>
                <w:cs/>
              </w:rPr>
            </w:pPr>
            <w:r w:rsidRPr="009130E0">
              <w:rPr>
                <w:rFonts w:ascii="TH Sarabun New" w:hAnsi="TH Sarabun New" w:cs="TH Sarabun New"/>
                <w:b/>
                <w:bCs/>
                <w:color w:val="0070C0"/>
                <w:sz w:val="24"/>
                <w:szCs w:val="24"/>
              </w:rPr>
              <w:t>(Not Relevant)</w:t>
            </w:r>
          </w:p>
        </w:tc>
        <w:tc>
          <w:tcPr>
            <w:tcW w:w="1980" w:type="dxa"/>
            <w:shd w:val="clear" w:color="auto" w:fill="C0C0C0"/>
          </w:tcPr>
          <w:p w14:paraId="22D0D230" w14:textId="77777777" w:rsidR="00173FF5" w:rsidRDefault="00173FF5" w:rsidP="00173FF5">
            <w:pPr>
              <w:spacing w:after="0" w:line="240" w:lineRule="auto"/>
              <w:ind w:right="-159"/>
              <w:jc w:val="center"/>
              <w:rPr>
                <w:rFonts w:ascii="TH Sarabun New" w:hAnsi="TH Sarabun New" w:cs="TH Sarabun New"/>
                <w:b/>
                <w:bCs/>
                <w:color w:val="000000" w:themeColor="text1"/>
                <w:sz w:val="24"/>
                <w:szCs w:val="24"/>
              </w:rPr>
            </w:pPr>
            <w:r w:rsidRPr="000C13C0">
              <w:rPr>
                <w:rFonts w:ascii="TH Sarabun New" w:hAnsi="TH Sarabun New" w:cs="TH Sarabun New"/>
                <w:b/>
                <w:bCs/>
                <w:color w:val="000000" w:themeColor="text1"/>
                <w:sz w:val="24"/>
                <w:szCs w:val="24"/>
                <w:cs/>
              </w:rPr>
              <w:t>มาตรการดำเนินการ</w:t>
            </w:r>
            <w:r w:rsidRPr="000C13C0">
              <w:rPr>
                <w:rFonts w:ascii="TH Sarabun New" w:hAnsi="TH Sarabun New" w:cs="TH Sarabun New"/>
                <w:b/>
                <w:bCs/>
                <w:color w:val="000000" w:themeColor="text1"/>
                <w:sz w:val="24"/>
                <w:szCs w:val="24"/>
              </w:rPr>
              <w:t>/</w:t>
            </w:r>
            <w:r w:rsidRPr="000C13C0">
              <w:rPr>
                <w:rFonts w:ascii="TH Sarabun New" w:hAnsi="TH Sarabun New" w:cs="TH Sarabun New"/>
                <w:b/>
                <w:bCs/>
                <w:color w:val="000000" w:themeColor="text1"/>
                <w:sz w:val="24"/>
                <w:szCs w:val="24"/>
                <w:cs/>
              </w:rPr>
              <w:t>การลดความเสี่ยง</w:t>
            </w:r>
          </w:p>
          <w:p w14:paraId="590B6C01" w14:textId="401C3150" w:rsidR="00173FF5" w:rsidRPr="00A77F52" w:rsidRDefault="00173FF5" w:rsidP="00173FF5">
            <w:pPr>
              <w:spacing w:after="0" w:line="240" w:lineRule="auto"/>
              <w:jc w:val="center"/>
              <w:rPr>
                <w:rFonts w:ascii="TH Sarabun New" w:hAnsi="TH Sarabun New" w:cs="TH Sarabun New"/>
                <w:b/>
                <w:bCs/>
                <w:color w:val="000000" w:themeColor="text1"/>
                <w:sz w:val="28"/>
                <w:cs/>
              </w:rPr>
            </w:pPr>
            <w:r w:rsidRPr="009130E0">
              <w:rPr>
                <w:rFonts w:ascii="TH Sarabun New" w:hAnsi="TH Sarabun New" w:cs="TH Sarabun New"/>
                <w:b/>
                <w:bCs/>
                <w:color w:val="0070C0"/>
                <w:sz w:val="24"/>
                <w:szCs w:val="24"/>
              </w:rPr>
              <w:t>(Measures taken/risk mitigation)</w:t>
            </w:r>
          </w:p>
        </w:tc>
      </w:tr>
      <w:tr w:rsidR="00E902D0" w:rsidRPr="00A8148A" w14:paraId="590B6C08" w14:textId="77777777" w:rsidTr="00311771">
        <w:tc>
          <w:tcPr>
            <w:tcW w:w="6442" w:type="dxa"/>
            <w:shd w:val="clear" w:color="auto" w:fill="F2F2F2" w:themeFill="background1" w:themeFillShade="F2"/>
          </w:tcPr>
          <w:p w14:paraId="54A17D54" w14:textId="2AF43089"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มีการจำกัดบุคคลเข้า</w:t>
            </w:r>
            <w:r w:rsidRPr="00311771">
              <w:rPr>
                <w:rFonts w:ascii="TH Sarabun New" w:hAnsi="TH Sarabun New" w:cs="TH Sarabun New"/>
                <w:color w:val="000000" w:themeColor="text1"/>
                <w:sz w:val="28"/>
              </w:rPr>
              <w:t>-</w:t>
            </w:r>
            <w:r w:rsidRPr="00311771">
              <w:rPr>
                <w:rFonts w:ascii="TH Sarabun New" w:hAnsi="TH Sarabun New" w:cs="TH Sarabun New"/>
                <w:color w:val="000000" w:themeColor="text1"/>
                <w:sz w:val="28"/>
                <w:cs/>
              </w:rPr>
              <w:t xml:space="preserve">ออกห้องปฏิบัติการ </w:t>
            </w:r>
            <w:r w:rsidRPr="009130E0">
              <w:rPr>
                <w:rFonts w:ascii="TH Sarabun New" w:hAnsi="TH Sarabun New" w:cs="TH Sarabun New"/>
                <w:b/>
                <w:bCs/>
                <w:color w:val="0070C0"/>
                <w:sz w:val="28"/>
                <w:cs/>
              </w:rPr>
              <w:t>(</w:t>
            </w:r>
            <w:r w:rsidR="00DF0346" w:rsidRPr="009130E0">
              <w:rPr>
                <w:rFonts w:ascii="TH Sarabun New" w:hAnsi="TH Sarabun New" w:cs="TH Sarabun New"/>
                <w:b/>
                <w:bCs/>
                <w:color w:val="0070C0"/>
                <w:sz w:val="28"/>
              </w:rPr>
              <w:t xml:space="preserve">Access </w:t>
            </w:r>
            <w:r w:rsidRPr="009130E0">
              <w:rPr>
                <w:rFonts w:ascii="TH Sarabun New" w:hAnsi="TH Sarabun New" w:cs="TH Sarabun New"/>
                <w:b/>
                <w:bCs/>
                <w:color w:val="0070C0"/>
                <w:sz w:val="28"/>
              </w:rPr>
              <w:t>control)</w:t>
            </w:r>
          </w:p>
          <w:p w14:paraId="590B6C03" w14:textId="24B4F522" w:rsidR="002E57BF" w:rsidRPr="009130E0" w:rsidRDefault="00DF0346" w:rsidP="00DF0346">
            <w:pPr>
              <w:pStyle w:val="a3"/>
              <w:tabs>
                <w:tab w:val="left" w:pos="1080"/>
              </w:tabs>
              <w:spacing w:after="0" w:line="240" w:lineRule="auto"/>
              <w:ind w:left="488"/>
              <w:rPr>
                <w:rFonts w:ascii="TH Sarabun New" w:hAnsi="TH Sarabun New" w:cs="TH Sarabun New"/>
                <w:b/>
                <w:bCs/>
                <w:color w:val="000000" w:themeColor="text1"/>
                <w:sz w:val="28"/>
              </w:rPr>
            </w:pPr>
            <w:r w:rsidRPr="009130E0">
              <w:rPr>
                <w:rFonts w:ascii="TH Sarabun New" w:hAnsi="TH Sarabun New" w:cs="TH Sarabun New"/>
                <w:b/>
                <w:bCs/>
                <w:color w:val="0070C0"/>
                <w:sz w:val="28"/>
              </w:rPr>
              <w:t xml:space="preserve">Have </w:t>
            </w:r>
            <w:r w:rsidR="002E57BF" w:rsidRPr="009130E0">
              <w:rPr>
                <w:rFonts w:ascii="TH Sarabun New" w:hAnsi="TH Sarabun New" w:cs="TH Sarabun New"/>
                <w:b/>
                <w:bCs/>
                <w:color w:val="0070C0"/>
                <w:sz w:val="28"/>
              </w:rPr>
              <w:t>restrict</w:t>
            </w:r>
            <w:r w:rsidRPr="009130E0">
              <w:rPr>
                <w:rFonts w:ascii="TH Sarabun New" w:hAnsi="TH Sarabun New" w:cs="TH Sarabun New"/>
                <w:b/>
                <w:bCs/>
                <w:color w:val="0070C0"/>
                <w:sz w:val="28"/>
              </w:rPr>
              <w:t xml:space="preserve">ed access </w:t>
            </w:r>
            <w:r w:rsidR="002E57BF" w:rsidRPr="009130E0">
              <w:rPr>
                <w:rFonts w:ascii="TH Sarabun New" w:hAnsi="TH Sarabun New" w:cs="TH Sarabun New"/>
                <w:b/>
                <w:bCs/>
                <w:color w:val="0070C0"/>
                <w:sz w:val="28"/>
              </w:rPr>
              <w:t>(Access control)</w:t>
            </w:r>
          </w:p>
        </w:tc>
        <w:tc>
          <w:tcPr>
            <w:tcW w:w="450" w:type="dxa"/>
          </w:tcPr>
          <w:p w14:paraId="590B6C04"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Pr>
          <w:p w14:paraId="590B6C05"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Pr>
          <w:p w14:paraId="590B6C06"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Pr>
          <w:p w14:paraId="590B6C07"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E902D0" w:rsidRPr="00A8148A" w14:paraId="590B6C0E"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A621D15" w14:textId="74907817"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lastRenderedPageBreak/>
              <w:t>มีตู้</w:t>
            </w:r>
            <w:r w:rsidRPr="00311771">
              <w:rPr>
                <w:rFonts w:ascii="TH Sarabun New" w:hAnsi="TH Sarabun New" w:cs="TH Sarabun New"/>
                <w:color w:val="000000" w:themeColor="text1"/>
                <w:sz w:val="28"/>
              </w:rPr>
              <w:t xml:space="preserve"> BSC</w:t>
            </w:r>
            <w:r w:rsidRPr="00311771">
              <w:rPr>
                <w:rFonts w:ascii="TH Sarabun New" w:hAnsi="TH Sarabun New" w:cs="TH Sarabun New"/>
                <w:color w:val="000000" w:themeColor="text1"/>
                <w:sz w:val="28"/>
                <w:cs/>
              </w:rPr>
              <w:t xml:space="preserve"> </w:t>
            </w:r>
            <w:r w:rsidR="00B04552">
              <w:rPr>
                <w:rFonts w:ascii="TH Sarabun New" w:hAnsi="TH Sarabun New" w:cs="TH Sarabun New"/>
                <w:color w:val="000000" w:themeColor="text1"/>
                <w:sz w:val="28"/>
              </w:rPr>
              <w:t>C</w:t>
            </w:r>
            <w:r w:rsidRPr="00311771">
              <w:rPr>
                <w:rFonts w:ascii="TH Sarabun New" w:hAnsi="TH Sarabun New" w:cs="TH Sarabun New"/>
                <w:color w:val="000000" w:themeColor="text1"/>
                <w:sz w:val="28"/>
              </w:rPr>
              <w:t xml:space="preserve">lass II </w:t>
            </w:r>
            <w:r w:rsidRPr="00311771">
              <w:rPr>
                <w:rFonts w:ascii="TH Sarabun New" w:hAnsi="TH Sarabun New" w:cs="TH Sarabun New"/>
                <w:color w:val="000000" w:themeColor="text1"/>
                <w:sz w:val="28"/>
                <w:cs/>
              </w:rPr>
              <w:t>และทำการตรวจสอบสม่ำเสมอทุกปี</w:t>
            </w:r>
            <w:r w:rsidRPr="00311771">
              <w:rPr>
                <w:rFonts w:ascii="TH Sarabun New" w:hAnsi="TH Sarabun New" w:cs="TH Sarabun New"/>
                <w:color w:val="000000" w:themeColor="text1"/>
                <w:sz w:val="28"/>
              </w:rPr>
              <w:t xml:space="preserve"> </w:t>
            </w:r>
          </w:p>
          <w:p w14:paraId="590B6C09" w14:textId="39862017" w:rsidR="002E57BF" w:rsidRPr="009130E0" w:rsidRDefault="002E57BF" w:rsidP="00B04552">
            <w:pPr>
              <w:pStyle w:val="a3"/>
              <w:tabs>
                <w:tab w:val="left" w:pos="1080"/>
              </w:tabs>
              <w:spacing w:after="0" w:line="240" w:lineRule="auto"/>
              <w:ind w:left="488"/>
              <w:rPr>
                <w:rFonts w:ascii="TH Sarabun New" w:hAnsi="TH Sarabun New" w:cs="TH Sarabun New"/>
                <w:b/>
                <w:bCs/>
                <w:color w:val="000000" w:themeColor="text1"/>
                <w:sz w:val="28"/>
                <w:cs/>
              </w:rPr>
            </w:pPr>
            <w:r w:rsidRPr="009130E0">
              <w:rPr>
                <w:rFonts w:ascii="TH Sarabun New" w:hAnsi="TH Sarabun New" w:cs="TH Sarabun New"/>
                <w:b/>
                <w:bCs/>
                <w:color w:val="0070C0"/>
                <w:sz w:val="28"/>
              </w:rPr>
              <w:t xml:space="preserve">Have </w:t>
            </w:r>
            <w:r w:rsidR="00B04552" w:rsidRPr="009130E0">
              <w:rPr>
                <w:rFonts w:ascii="TH Sarabun New" w:hAnsi="TH Sarabun New" w:cs="TH Sarabun New"/>
                <w:b/>
                <w:bCs/>
                <w:color w:val="0070C0"/>
                <w:sz w:val="28"/>
              </w:rPr>
              <w:t>C</w:t>
            </w:r>
            <w:r w:rsidRPr="009130E0">
              <w:rPr>
                <w:rFonts w:ascii="TH Sarabun New" w:hAnsi="TH Sarabun New" w:cs="TH Sarabun New"/>
                <w:b/>
                <w:bCs/>
                <w:color w:val="0070C0"/>
                <w:sz w:val="28"/>
              </w:rPr>
              <w:t xml:space="preserve">lass II </w:t>
            </w:r>
            <w:r w:rsidR="00DF0346" w:rsidRPr="009130E0">
              <w:rPr>
                <w:rFonts w:ascii="TH Sarabun New" w:hAnsi="TH Sarabun New" w:cs="TH Sarabun New"/>
                <w:b/>
                <w:bCs/>
                <w:color w:val="0070C0"/>
                <w:sz w:val="28"/>
              </w:rPr>
              <w:t xml:space="preserve">biosafety cabinets with </w:t>
            </w:r>
            <w:r w:rsidRPr="009130E0">
              <w:rPr>
                <w:rFonts w:ascii="TH Sarabun New" w:hAnsi="TH Sarabun New" w:cs="TH Sarabun New"/>
                <w:b/>
                <w:bCs/>
                <w:color w:val="0070C0"/>
                <w:sz w:val="28"/>
              </w:rPr>
              <w:t>regular</w:t>
            </w:r>
            <w:r w:rsidR="00DF0346" w:rsidRPr="009130E0">
              <w:rPr>
                <w:rFonts w:ascii="TH Sarabun New" w:hAnsi="TH Sarabun New" w:cs="TH Sarabun New"/>
                <w:b/>
                <w:bCs/>
                <w:color w:val="0070C0"/>
                <w:sz w:val="28"/>
              </w:rPr>
              <w:t xml:space="preserve"> inspection</w:t>
            </w:r>
            <w:r w:rsidRPr="009130E0">
              <w:rPr>
                <w:rFonts w:ascii="TH Sarabun New" w:hAnsi="TH Sarabun New" w:cs="TH Sarabun New"/>
                <w:b/>
                <w:bCs/>
                <w:color w:val="0070C0"/>
                <w:sz w:val="28"/>
              </w:rPr>
              <w:t xml:space="preserve"> every year.</w:t>
            </w:r>
          </w:p>
        </w:tc>
        <w:tc>
          <w:tcPr>
            <w:tcW w:w="450" w:type="dxa"/>
            <w:tcBorders>
              <w:top w:val="single" w:sz="4" w:space="0" w:color="000000"/>
              <w:left w:val="single" w:sz="4" w:space="0" w:color="000000"/>
              <w:bottom w:val="single" w:sz="4" w:space="0" w:color="000000"/>
              <w:right w:val="single" w:sz="4" w:space="0" w:color="000000"/>
            </w:tcBorders>
          </w:tcPr>
          <w:p w14:paraId="590B6C0A" w14:textId="77777777" w:rsidR="00161A8A" w:rsidRPr="00A8148A" w:rsidRDefault="00161A8A" w:rsidP="00221E9D">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0B" w14:textId="77777777" w:rsidR="00161A8A" w:rsidRPr="00A8148A" w:rsidRDefault="00161A8A" w:rsidP="00221E9D">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0C" w14:textId="77777777" w:rsidR="00161A8A" w:rsidRPr="00A8148A" w:rsidRDefault="00161A8A" w:rsidP="00221E9D">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0D" w14:textId="77777777" w:rsidR="00161A8A" w:rsidRPr="00A8148A" w:rsidRDefault="00161A8A" w:rsidP="00221E9D">
            <w:pPr>
              <w:spacing w:after="0" w:line="240" w:lineRule="auto"/>
              <w:rPr>
                <w:rFonts w:ascii="TH Sarabun New" w:hAnsi="TH Sarabun New" w:cs="TH Sarabun New"/>
                <w:color w:val="000000" w:themeColor="text1"/>
                <w:sz w:val="28"/>
              </w:rPr>
            </w:pPr>
          </w:p>
        </w:tc>
      </w:tr>
      <w:tr w:rsidR="00E902D0" w:rsidRPr="00A8148A" w14:paraId="590B6C14"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5D5A767" w14:textId="77777777"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มีมาตรการการรักษาความปลอดภัยของเชื้อโรคหรือพิษจากสัตว์ที่ครอบครอง</w:t>
            </w:r>
            <w:r w:rsidRPr="00311771">
              <w:rPr>
                <w:rFonts w:ascii="TH Sarabun New" w:hAnsi="TH Sarabun New" w:cs="TH Sarabun New"/>
                <w:color w:val="000000" w:themeColor="text1"/>
                <w:sz w:val="28"/>
              </w:rPr>
              <w:t xml:space="preserve"> </w:t>
            </w:r>
            <w:r w:rsidR="00311771" w:rsidRPr="00311771">
              <w:rPr>
                <w:rFonts w:ascii="TH Sarabun New" w:hAnsi="TH Sarabun New" w:cs="TH Sarabun New"/>
                <w:color w:val="000000" w:themeColor="text1"/>
                <w:sz w:val="28"/>
              </w:rPr>
              <w:t>(</w:t>
            </w:r>
            <w:r w:rsidR="00311771" w:rsidRPr="00311771">
              <w:rPr>
                <w:rFonts w:ascii="TH Sarabun New" w:hAnsi="TH Sarabun New" w:cs="TH Sarabun New"/>
                <w:color w:val="000000" w:themeColor="text1"/>
                <w:sz w:val="28"/>
                <w:cs/>
              </w:rPr>
              <w:t>มีมาตร</w:t>
            </w:r>
            <w:r w:rsidR="00311771" w:rsidRPr="00311771">
              <w:rPr>
                <w:rFonts w:ascii="TH Sarabun New" w:hAnsi="TH Sarabun New" w:cs="TH Sarabun New" w:hint="cs"/>
                <w:color w:val="000000" w:themeColor="text1"/>
                <w:sz w:val="28"/>
                <w:cs/>
              </w:rPr>
              <w:t>การควบคุมการเช้าถึง การป้องกันการรั่วไหล สูญหาย)</w:t>
            </w:r>
          </w:p>
          <w:p w14:paraId="590B6C0F" w14:textId="4B0C2F0A" w:rsidR="002E57BF" w:rsidRPr="009130E0" w:rsidRDefault="00B04552" w:rsidP="00B04552">
            <w:pPr>
              <w:pStyle w:val="a3"/>
              <w:tabs>
                <w:tab w:val="left" w:pos="1080"/>
              </w:tabs>
              <w:spacing w:after="0" w:line="240" w:lineRule="auto"/>
              <w:ind w:left="488"/>
              <w:rPr>
                <w:rFonts w:ascii="TH Sarabun New" w:hAnsi="TH Sarabun New" w:cs="TH Sarabun New"/>
                <w:b/>
                <w:bCs/>
                <w:color w:val="000000" w:themeColor="text1"/>
                <w:sz w:val="28"/>
                <w:cs/>
              </w:rPr>
            </w:pPr>
            <w:r w:rsidRPr="009130E0">
              <w:rPr>
                <w:rFonts w:ascii="TH Sarabun New" w:hAnsi="TH Sarabun New" w:cs="TH Sarabun New"/>
                <w:b/>
                <w:bCs/>
                <w:color w:val="0070C0"/>
                <w:sz w:val="28"/>
              </w:rPr>
              <w:t>Have s</w:t>
            </w:r>
            <w:r w:rsidR="002E57BF" w:rsidRPr="009130E0">
              <w:rPr>
                <w:rFonts w:ascii="TH Sarabun New" w:hAnsi="TH Sarabun New" w:cs="TH Sarabun New"/>
                <w:b/>
                <w:bCs/>
                <w:color w:val="0070C0"/>
                <w:sz w:val="28"/>
              </w:rPr>
              <w:t>ecurity measures for pathogens or animal toxins in the possession (</w:t>
            </w:r>
            <w:r w:rsidRPr="009130E0">
              <w:rPr>
                <w:rFonts w:ascii="TH Sarabun New" w:hAnsi="TH Sarabun New" w:cs="TH Sarabun New"/>
                <w:b/>
                <w:bCs/>
                <w:color w:val="0070C0"/>
                <w:sz w:val="28"/>
              </w:rPr>
              <w:t>m</w:t>
            </w:r>
            <w:r w:rsidR="002E57BF" w:rsidRPr="009130E0">
              <w:rPr>
                <w:rFonts w:ascii="TH Sarabun New" w:hAnsi="TH Sarabun New" w:cs="TH Sarabun New"/>
                <w:b/>
                <w:bCs/>
                <w:color w:val="0070C0"/>
                <w:sz w:val="28"/>
              </w:rPr>
              <w:t>easures to control</w:t>
            </w:r>
            <w:r w:rsidRPr="009130E0">
              <w:rPr>
                <w:rFonts w:ascii="TH Sarabun New" w:hAnsi="TH Sarabun New" w:cs="TH Sarabun New"/>
                <w:b/>
                <w:bCs/>
                <w:color w:val="0070C0"/>
                <w:sz w:val="28"/>
              </w:rPr>
              <w:t xml:space="preserve"> access, monitoring, and protection against leakage and</w:t>
            </w:r>
            <w:r w:rsidR="002E57BF" w:rsidRPr="009130E0">
              <w:rPr>
                <w:rFonts w:ascii="TH Sarabun New" w:hAnsi="TH Sarabun New" w:cs="TH Sarabun New"/>
                <w:b/>
                <w:bCs/>
                <w:color w:val="0070C0"/>
                <w:sz w:val="28"/>
              </w:rPr>
              <w:t xml:space="preserve"> lost)</w:t>
            </w:r>
            <w:r w:rsidRPr="009130E0">
              <w:rPr>
                <w:rFonts w:ascii="TH Sarabun New" w:hAnsi="TH Sarabun New" w:cs="TH Sarabun New"/>
                <w:b/>
                <w:bCs/>
                <w:color w:val="0070C0"/>
                <w:sz w:val="28"/>
              </w:rPr>
              <w:t>.</w:t>
            </w:r>
          </w:p>
        </w:tc>
        <w:tc>
          <w:tcPr>
            <w:tcW w:w="450" w:type="dxa"/>
            <w:tcBorders>
              <w:top w:val="single" w:sz="4" w:space="0" w:color="000000"/>
              <w:left w:val="single" w:sz="4" w:space="0" w:color="000000"/>
              <w:bottom w:val="single" w:sz="4" w:space="0" w:color="000000"/>
              <w:right w:val="single" w:sz="4" w:space="0" w:color="000000"/>
            </w:tcBorders>
          </w:tcPr>
          <w:p w14:paraId="590B6C10" w14:textId="77777777" w:rsidR="00161A8A" w:rsidRPr="00A8148A" w:rsidRDefault="00161A8A" w:rsidP="00221E9D">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11" w14:textId="77777777" w:rsidR="00161A8A" w:rsidRPr="00A8148A" w:rsidRDefault="00161A8A" w:rsidP="00221E9D">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12" w14:textId="77777777" w:rsidR="00161A8A" w:rsidRPr="00A8148A" w:rsidRDefault="00161A8A" w:rsidP="00221E9D">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13" w14:textId="77777777" w:rsidR="00161A8A" w:rsidRPr="00A8148A" w:rsidRDefault="00161A8A" w:rsidP="00221E9D">
            <w:pPr>
              <w:spacing w:after="0" w:line="240" w:lineRule="auto"/>
              <w:rPr>
                <w:rFonts w:ascii="TH Sarabun New" w:hAnsi="TH Sarabun New" w:cs="TH Sarabun New"/>
                <w:color w:val="000000" w:themeColor="text1"/>
                <w:sz w:val="28"/>
              </w:rPr>
            </w:pPr>
          </w:p>
        </w:tc>
      </w:tr>
      <w:tr w:rsidR="00E902D0" w:rsidRPr="00A8148A" w14:paraId="590B6C1A" w14:textId="77777777" w:rsidTr="00311771">
        <w:tc>
          <w:tcPr>
            <w:tcW w:w="6442" w:type="dxa"/>
            <w:shd w:val="clear" w:color="auto" w:fill="F2F2F2" w:themeFill="background1" w:themeFillShade="F2"/>
          </w:tcPr>
          <w:p w14:paraId="79E52B68" w14:textId="77777777"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มี</w:t>
            </w:r>
            <w:r w:rsidR="00311771" w:rsidRPr="00311771">
              <w:rPr>
                <w:rFonts w:ascii="TH Sarabun New" w:hAnsi="TH Sarabun New" w:cs="TH Sarabun New" w:hint="cs"/>
                <w:sz w:val="28"/>
                <w:cs/>
              </w:rPr>
              <w:t>สัญลักษณ์ (ป้ายเตือน) อันตรายทางชีวภาพ (</w:t>
            </w:r>
            <w:r w:rsidR="00311771" w:rsidRPr="00311771">
              <w:rPr>
                <w:rFonts w:ascii="TH Sarabun New" w:hAnsi="TH Sarabun New" w:cs="TH Sarabun New"/>
                <w:sz w:val="28"/>
              </w:rPr>
              <w:t xml:space="preserve">Biohazard sign) </w:t>
            </w:r>
            <w:r w:rsidRPr="00311771">
              <w:rPr>
                <w:rFonts w:ascii="TH Sarabun New" w:hAnsi="TH Sarabun New" w:cs="TH Sarabun New"/>
                <w:color w:val="000000" w:themeColor="text1"/>
                <w:sz w:val="28"/>
                <w:cs/>
              </w:rPr>
              <w:t>และแสดงข้อกำหนดเฉพาะของผู้ปฏิบัติงานภายในห้อง เช่น</w:t>
            </w:r>
            <w:r w:rsidRPr="00311771">
              <w:rPr>
                <w:rFonts w:ascii="TH Sarabun New" w:hAnsi="TH Sarabun New" w:cs="TH Sarabun New"/>
                <w:color w:val="000000" w:themeColor="text1"/>
                <w:sz w:val="28"/>
              </w:rPr>
              <w:t xml:space="preserve"> </w:t>
            </w:r>
            <w:r w:rsidRPr="00311771">
              <w:rPr>
                <w:rFonts w:ascii="TH Sarabun New" w:hAnsi="TH Sarabun New" w:cs="TH Sarabun New"/>
                <w:color w:val="000000" w:themeColor="text1"/>
                <w:sz w:val="28"/>
                <w:cs/>
              </w:rPr>
              <w:t>ผู้ได้รับอนุญาตต้องผ่านการฝึกอบรม หรือ</w:t>
            </w:r>
            <w:r w:rsidRPr="00311771">
              <w:rPr>
                <w:rFonts w:ascii="TH Sarabun New" w:hAnsi="TH Sarabun New" w:cs="TH Sarabun New"/>
                <w:color w:val="000000" w:themeColor="text1"/>
                <w:sz w:val="28"/>
              </w:rPr>
              <w:t xml:space="preserve"> </w:t>
            </w:r>
            <w:r w:rsidRPr="00311771">
              <w:rPr>
                <w:rFonts w:ascii="TH Sarabun New" w:hAnsi="TH Sarabun New" w:cs="TH Sarabun New"/>
                <w:color w:val="000000" w:themeColor="text1"/>
                <w:sz w:val="28"/>
                <w:cs/>
              </w:rPr>
              <w:t xml:space="preserve">ต้องผ่านการฉีดวัคซีน หรือ สวม </w:t>
            </w:r>
            <w:r w:rsidRPr="00311771">
              <w:rPr>
                <w:rFonts w:ascii="TH Sarabun New" w:hAnsi="TH Sarabun New" w:cs="TH Sarabun New"/>
                <w:color w:val="000000" w:themeColor="text1"/>
                <w:sz w:val="28"/>
              </w:rPr>
              <w:t>PPE</w:t>
            </w:r>
            <w:r w:rsidRPr="00311771">
              <w:rPr>
                <w:rFonts w:ascii="TH Sarabun New" w:hAnsi="TH Sarabun New" w:cs="TH Sarabun New"/>
                <w:color w:val="000000" w:themeColor="text1"/>
                <w:sz w:val="28"/>
                <w:cs/>
              </w:rPr>
              <w:t xml:space="preserve"> ที่เหมาะสม</w:t>
            </w:r>
          </w:p>
          <w:p w14:paraId="590B6C15" w14:textId="67D50B96" w:rsidR="002E57BF" w:rsidRPr="009130E0" w:rsidRDefault="008C7205" w:rsidP="008C7205">
            <w:pPr>
              <w:pStyle w:val="a3"/>
              <w:tabs>
                <w:tab w:val="left" w:pos="1080"/>
              </w:tabs>
              <w:spacing w:after="0" w:line="240" w:lineRule="auto"/>
              <w:ind w:left="488"/>
              <w:rPr>
                <w:rFonts w:ascii="TH Sarabun New" w:hAnsi="TH Sarabun New" w:cs="TH Sarabun New"/>
                <w:b/>
                <w:bCs/>
                <w:color w:val="000000" w:themeColor="text1"/>
                <w:sz w:val="28"/>
                <w:cs/>
              </w:rPr>
            </w:pPr>
            <w:r w:rsidRPr="009130E0">
              <w:rPr>
                <w:rFonts w:ascii="TH Sarabun New" w:hAnsi="TH Sarabun New" w:cs="TH Sarabun New"/>
                <w:b/>
                <w:bCs/>
                <w:color w:val="0070C0"/>
                <w:sz w:val="28"/>
              </w:rPr>
              <w:t xml:space="preserve">Have </w:t>
            </w:r>
            <w:r w:rsidR="002E57BF" w:rsidRPr="009130E0">
              <w:rPr>
                <w:rFonts w:ascii="TH Sarabun New" w:hAnsi="TH Sarabun New" w:cs="TH Sarabun New"/>
                <w:b/>
                <w:bCs/>
                <w:color w:val="0070C0"/>
                <w:sz w:val="28"/>
              </w:rPr>
              <w:t xml:space="preserve">biohazard signs and warnings indicating the operator's specific requirements in the room, such as trained </w:t>
            </w:r>
            <w:r w:rsidRPr="009130E0">
              <w:rPr>
                <w:rFonts w:ascii="TH Sarabun New" w:hAnsi="TH Sarabun New" w:cs="TH Sarabun New"/>
                <w:b/>
                <w:bCs/>
                <w:color w:val="0070C0"/>
                <w:sz w:val="28"/>
              </w:rPr>
              <w:t xml:space="preserve">personnel only </w:t>
            </w:r>
            <w:r w:rsidR="002E57BF" w:rsidRPr="009130E0">
              <w:rPr>
                <w:rFonts w:ascii="TH Sarabun New" w:hAnsi="TH Sarabun New" w:cs="TH Sarabun New"/>
                <w:b/>
                <w:bCs/>
                <w:color w:val="0070C0"/>
                <w:sz w:val="28"/>
              </w:rPr>
              <w:t xml:space="preserve">or vaccinated </w:t>
            </w:r>
            <w:r w:rsidRPr="009130E0">
              <w:rPr>
                <w:rFonts w:ascii="TH Sarabun New" w:hAnsi="TH Sarabun New" w:cs="TH Sarabun New"/>
                <w:b/>
                <w:bCs/>
                <w:color w:val="0070C0"/>
                <w:sz w:val="28"/>
              </w:rPr>
              <w:t xml:space="preserve">personnel only </w:t>
            </w:r>
            <w:r w:rsidR="002E57BF" w:rsidRPr="009130E0">
              <w:rPr>
                <w:rFonts w:ascii="TH Sarabun New" w:hAnsi="TH Sarabun New" w:cs="TH Sarabun New"/>
                <w:b/>
                <w:bCs/>
                <w:color w:val="0070C0"/>
                <w:sz w:val="28"/>
              </w:rPr>
              <w:t>or appropriate PPE</w:t>
            </w:r>
            <w:r w:rsidRPr="009130E0">
              <w:rPr>
                <w:rFonts w:ascii="TH Sarabun New" w:hAnsi="TH Sarabun New" w:cs="TH Sarabun New"/>
                <w:b/>
                <w:bCs/>
                <w:color w:val="0070C0"/>
                <w:sz w:val="28"/>
              </w:rPr>
              <w:t xml:space="preserve"> only</w:t>
            </w:r>
            <w:r w:rsidR="002E57BF" w:rsidRPr="009130E0">
              <w:rPr>
                <w:rFonts w:ascii="TH Sarabun New" w:hAnsi="TH Sarabun New" w:cs="TH Sarabun New"/>
                <w:b/>
                <w:bCs/>
                <w:color w:val="0070C0"/>
                <w:sz w:val="28"/>
              </w:rPr>
              <w:t>.</w:t>
            </w:r>
          </w:p>
        </w:tc>
        <w:tc>
          <w:tcPr>
            <w:tcW w:w="450" w:type="dxa"/>
          </w:tcPr>
          <w:p w14:paraId="590B6C16"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Pr>
          <w:p w14:paraId="590B6C17"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Pr>
          <w:p w14:paraId="590B6C18"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Pr>
          <w:p w14:paraId="590B6C19"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E902D0" w:rsidRPr="00A8148A" w14:paraId="590B6C20" w14:textId="77777777" w:rsidTr="00311771">
        <w:tc>
          <w:tcPr>
            <w:tcW w:w="6442" w:type="dxa"/>
            <w:shd w:val="clear" w:color="auto" w:fill="F2F2F2" w:themeFill="background1" w:themeFillShade="F2"/>
          </w:tcPr>
          <w:p w14:paraId="741928CA" w14:textId="77777777" w:rsidR="00161A8A" w:rsidRPr="002E57BF"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eastAsia="Times New Roman" w:hAnsi="TH Sarabun New" w:cs="TH Sarabun New"/>
                <w:color w:val="000000" w:themeColor="text1"/>
                <w:sz w:val="28"/>
                <w:cs/>
              </w:rPr>
              <w:t>ผู้ปฏิบัติงานผ่านการตรวจสุขภาพหรือมีรายงานการตรวจสุขภาพประจำปี</w:t>
            </w:r>
          </w:p>
          <w:p w14:paraId="590B6C1B" w14:textId="44A9CB69" w:rsidR="002E57BF" w:rsidRPr="009130E0" w:rsidRDefault="008C7205" w:rsidP="008C7205">
            <w:pPr>
              <w:pStyle w:val="a3"/>
              <w:tabs>
                <w:tab w:val="left" w:pos="1080"/>
              </w:tabs>
              <w:spacing w:after="0" w:line="240" w:lineRule="auto"/>
              <w:ind w:left="488"/>
              <w:rPr>
                <w:rFonts w:ascii="TH Sarabun New" w:hAnsi="TH Sarabun New" w:cs="TH Sarabun New"/>
                <w:b/>
                <w:bCs/>
                <w:color w:val="000000" w:themeColor="text1"/>
                <w:sz w:val="28"/>
                <w:cs/>
              </w:rPr>
            </w:pPr>
            <w:r w:rsidRPr="009130E0">
              <w:rPr>
                <w:rFonts w:ascii="TH Sarabun New" w:hAnsi="TH Sarabun New" w:cs="TH Sarabun New"/>
                <w:b/>
                <w:bCs/>
                <w:color w:val="0070C0"/>
                <w:sz w:val="28"/>
              </w:rPr>
              <w:t>Operators</w:t>
            </w:r>
            <w:r w:rsidR="002E57BF" w:rsidRPr="009130E0">
              <w:rPr>
                <w:rFonts w:ascii="TH Sarabun New" w:hAnsi="TH Sarabun New" w:cs="TH Sarabun New"/>
                <w:b/>
                <w:bCs/>
                <w:color w:val="0070C0"/>
                <w:sz w:val="28"/>
              </w:rPr>
              <w:t xml:space="preserve"> pass a health examination or have an annual health examination report.</w:t>
            </w:r>
          </w:p>
        </w:tc>
        <w:tc>
          <w:tcPr>
            <w:tcW w:w="450" w:type="dxa"/>
          </w:tcPr>
          <w:p w14:paraId="590B6C1C"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Pr>
          <w:p w14:paraId="590B6C1D"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Pr>
          <w:p w14:paraId="590B6C1E"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Pr>
          <w:p w14:paraId="590B6C1F"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E902D0" w:rsidRPr="00A8148A" w14:paraId="590B6C26"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B0ADE0D" w14:textId="28834839"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ผู้ปฏิบัติงานได้รับการอบรมการตอบโต้เหตุฉุกเฉินกรณีเกิดการรั่วไหลของจุลินทรีย์</w:t>
            </w:r>
          </w:p>
          <w:p w14:paraId="590B6C21" w14:textId="471780D0" w:rsidR="002E57BF" w:rsidRPr="009130E0" w:rsidRDefault="002E57BF" w:rsidP="008C7205">
            <w:pPr>
              <w:pStyle w:val="a3"/>
              <w:tabs>
                <w:tab w:val="left" w:pos="1080"/>
              </w:tabs>
              <w:spacing w:after="0" w:line="240" w:lineRule="auto"/>
              <w:ind w:left="488"/>
              <w:rPr>
                <w:rFonts w:ascii="TH Sarabun New" w:hAnsi="TH Sarabun New" w:cs="TH Sarabun New"/>
                <w:b/>
                <w:bCs/>
                <w:color w:val="000000" w:themeColor="text1"/>
                <w:sz w:val="28"/>
                <w:cs/>
              </w:rPr>
            </w:pPr>
            <w:r w:rsidRPr="009130E0">
              <w:rPr>
                <w:rFonts w:ascii="TH Sarabun New" w:hAnsi="TH Sarabun New" w:cs="TH Sarabun New"/>
                <w:b/>
                <w:bCs/>
                <w:color w:val="0070C0"/>
                <w:sz w:val="28"/>
              </w:rPr>
              <w:t>Operators are trained to respond to emergencies in case of microbial leakage.</w:t>
            </w:r>
          </w:p>
        </w:tc>
        <w:tc>
          <w:tcPr>
            <w:tcW w:w="450" w:type="dxa"/>
            <w:tcBorders>
              <w:top w:val="single" w:sz="4" w:space="0" w:color="000000"/>
              <w:left w:val="single" w:sz="4" w:space="0" w:color="000000"/>
              <w:bottom w:val="single" w:sz="4" w:space="0" w:color="000000"/>
              <w:right w:val="single" w:sz="4" w:space="0" w:color="000000"/>
            </w:tcBorders>
          </w:tcPr>
          <w:p w14:paraId="590B6C22"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23"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24"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25"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E902D0" w:rsidRPr="00A8148A" w14:paraId="590B6C2C"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A7E0DCB" w14:textId="77777777"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เข็มฉีดยาหรือของมีคมเป็นแบบใช้ครั้งเดียวทิ้ง</w:t>
            </w:r>
            <w:r w:rsidRPr="00311771">
              <w:rPr>
                <w:rFonts w:ascii="TH Sarabun New" w:hAnsi="TH Sarabun New" w:cs="TH Sarabun New"/>
                <w:color w:val="000000" w:themeColor="text1"/>
                <w:sz w:val="28"/>
              </w:rPr>
              <w:t xml:space="preserve"> </w:t>
            </w:r>
            <w:r w:rsidRPr="00311771">
              <w:rPr>
                <w:rFonts w:ascii="TH Sarabun New" w:hAnsi="TH Sarabun New" w:cs="TH Sarabun New"/>
                <w:color w:val="000000" w:themeColor="text1"/>
                <w:sz w:val="28"/>
                <w:cs/>
              </w:rPr>
              <w:t>ทิ้งในที่ทิ้งของมีคม</w:t>
            </w:r>
            <w:r w:rsidR="00311771" w:rsidRPr="00311771">
              <w:rPr>
                <w:rFonts w:ascii="TH Sarabun New" w:hAnsi="TH Sarabun New" w:cs="TH Sarabun New" w:hint="cs"/>
                <w:color w:val="000000" w:themeColor="text1"/>
                <w:sz w:val="28"/>
                <w:cs/>
              </w:rPr>
              <w:t>โดยเฉพาะ</w:t>
            </w:r>
            <w:r w:rsidRPr="00311771">
              <w:rPr>
                <w:rFonts w:ascii="TH Sarabun New" w:hAnsi="TH Sarabun New" w:cs="TH Sarabun New"/>
                <w:color w:val="000000" w:themeColor="text1"/>
                <w:sz w:val="28"/>
                <w:cs/>
              </w:rPr>
              <w:t xml:space="preserve"> และ สามารถฆ่าเชื้อหรือนำไปเผาทำลายได้</w:t>
            </w:r>
          </w:p>
          <w:p w14:paraId="590B6C27" w14:textId="13EE3620" w:rsidR="002E57BF" w:rsidRPr="009130E0" w:rsidRDefault="00AA71E6" w:rsidP="00AA71E6">
            <w:pPr>
              <w:pStyle w:val="a3"/>
              <w:tabs>
                <w:tab w:val="left" w:pos="1080"/>
              </w:tabs>
              <w:spacing w:after="0" w:line="240" w:lineRule="auto"/>
              <w:ind w:left="488"/>
              <w:rPr>
                <w:rFonts w:ascii="TH Sarabun New" w:hAnsi="TH Sarabun New" w:cs="TH Sarabun New"/>
                <w:b/>
                <w:bCs/>
                <w:color w:val="000000" w:themeColor="text1"/>
                <w:sz w:val="28"/>
              </w:rPr>
            </w:pPr>
            <w:r w:rsidRPr="009130E0">
              <w:rPr>
                <w:rFonts w:ascii="TH Sarabun New" w:hAnsi="TH Sarabun New" w:cs="TH Sarabun New"/>
                <w:b/>
                <w:bCs/>
                <w:color w:val="0070C0"/>
                <w:sz w:val="28"/>
              </w:rPr>
              <w:t>Use d</w:t>
            </w:r>
            <w:r w:rsidR="002E57BF" w:rsidRPr="009130E0">
              <w:rPr>
                <w:rFonts w:ascii="TH Sarabun New" w:hAnsi="TH Sarabun New" w:cs="TH Sarabun New"/>
                <w:b/>
                <w:bCs/>
                <w:color w:val="0070C0"/>
                <w:sz w:val="28"/>
              </w:rPr>
              <w:t>isposable syringes or sharp items</w:t>
            </w:r>
            <w:r w:rsidRPr="009130E0">
              <w:rPr>
                <w:rFonts w:ascii="TH Sarabun New" w:hAnsi="TH Sarabun New" w:cs="TH Sarabun New"/>
                <w:b/>
                <w:bCs/>
                <w:color w:val="0070C0"/>
                <w:sz w:val="28"/>
              </w:rPr>
              <w:t xml:space="preserve">, and dispose of in </w:t>
            </w:r>
            <w:r w:rsidR="002E57BF" w:rsidRPr="009130E0">
              <w:rPr>
                <w:rFonts w:ascii="TH Sarabun New" w:hAnsi="TH Sarabun New" w:cs="TH Sarabun New"/>
                <w:b/>
                <w:bCs/>
                <w:color w:val="0070C0"/>
                <w:sz w:val="28"/>
              </w:rPr>
              <w:t xml:space="preserve">sharp </w:t>
            </w:r>
            <w:r w:rsidRPr="009130E0">
              <w:rPr>
                <w:rFonts w:ascii="TH Sarabun New" w:hAnsi="TH Sarabun New" w:cs="TH Sarabun New"/>
                <w:b/>
                <w:bCs/>
                <w:color w:val="0070C0"/>
                <w:sz w:val="28"/>
              </w:rPr>
              <w:t>container that can be decontaminated</w:t>
            </w:r>
            <w:r w:rsidR="002E57BF" w:rsidRPr="009130E0">
              <w:rPr>
                <w:rFonts w:ascii="TH Sarabun New" w:hAnsi="TH Sarabun New" w:cs="TH Sarabun New"/>
                <w:b/>
                <w:bCs/>
                <w:color w:val="0070C0"/>
                <w:sz w:val="28"/>
              </w:rPr>
              <w:t xml:space="preserve"> or incinerated</w:t>
            </w:r>
            <w:r w:rsidR="00042097" w:rsidRPr="009130E0">
              <w:rPr>
                <w:rFonts w:ascii="TH Sarabun New" w:hAnsi="TH Sarabun New" w:cs="TH Sarabun New"/>
                <w:b/>
                <w:bCs/>
                <w:color w:val="0070C0"/>
                <w:sz w:val="28"/>
              </w:rPr>
              <w:t xml:space="preserve"> later</w:t>
            </w:r>
            <w:r w:rsidR="002E57BF" w:rsidRPr="009130E0">
              <w:rPr>
                <w:rFonts w:ascii="TH Sarabun New" w:hAnsi="TH Sarabun New" w:cs="TH Sarabun New"/>
                <w:b/>
                <w:bCs/>
                <w:color w:val="0070C0"/>
                <w:sz w:val="28"/>
              </w:rPr>
              <w:t>.</w:t>
            </w:r>
          </w:p>
        </w:tc>
        <w:tc>
          <w:tcPr>
            <w:tcW w:w="450" w:type="dxa"/>
            <w:tcBorders>
              <w:top w:val="single" w:sz="4" w:space="0" w:color="000000"/>
              <w:left w:val="single" w:sz="4" w:space="0" w:color="000000"/>
              <w:bottom w:val="single" w:sz="4" w:space="0" w:color="000000"/>
              <w:right w:val="single" w:sz="4" w:space="0" w:color="000000"/>
            </w:tcBorders>
          </w:tcPr>
          <w:p w14:paraId="590B6C28"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29"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2A"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2B"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E902D0" w:rsidRPr="00A8148A" w14:paraId="590B6C32"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459A52" w14:textId="77777777" w:rsidR="002E57BF" w:rsidRDefault="00161A8A" w:rsidP="0016100B">
            <w:pPr>
              <w:pStyle w:val="Default"/>
              <w:numPr>
                <w:ilvl w:val="1"/>
                <w:numId w:val="4"/>
              </w:numPr>
              <w:ind w:left="488" w:hanging="412"/>
              <w:rPr>
                <w:rFonts w:ascii="TH Sarabun New" w:hAnsi="TH Sarabun New" w:cs="TH Sarabun New"/>
                <w:color w:val="000000" w:themeColor="text1"/>
                <w:sz w:val="28"/>
                <w:szCs w:val="28"/>
              </w:rPr>
            </w:pPr>
            <w:r w:rsidRPr="00A8148A">
              <w:rPr>
                <w:rFonts w:ascii="TH Sarabun New" w:hAnsi="TH Sarabun New" w:cs="TH Sarabun New"/>
                <w:color w:val="000000" w:themeColor="text1"/>
                <w:sz w:val="28"/>
                <w:szCs w:val="28"/>
                <w:cs/>
              </w:rPr>
              <w:t>ถังขยะมีฝาปิดซึ่งสามารถเปิดโดยไม่ใช้มือสัมผัส</w:t>
            </w:r>
          </w:p>
          <w:p w14:paraId="590B6C2D" w14:textId="72459AE2" w:rsidR="00161A8A" w:rsidRPr="009130E0" w:rsidRDefault="00DB0C2A" w:rsidP="00DB0C2A">
            <w:pPr>
              <w:pStyle w:val="Default"/>
              <w:ind w:left="488"/>
              <w:rPr>
                <w:rFonts w:ascii="TH Sarabun New" w:hAnsi="TH Sarabun New" w:cs="TH Sarabun New"/>
                <w:b/>
                <w:bCs/>
                <w:color w:val="000000" w:themeColor="text1"/>
                <w:sz w:val="28"/>
                <w:szCs w:val="28"/>
              </w:rPr>
            </w:pPr>
            <w:r w:rsidRPr="009130E0">
              <w:rPr>
                <w:rFonts w:ascii="TH Sarabun New" w:hAnsi="TH Sarabun New" w:cs="TH Sarabun New"/>
                <w:b/>
                <w:bCs/>
                <w:color w:val="0070C0"/>
                <w:sz w:val="28"/>
                <w:szCs w:val="28"/>
              </w:rPr>
              <w:t xml:space="preserve">Have touchless garbage </w:t>
            </w:r>
            <w:r w:rsidR="002E57BF" w:rsidRPr="009130E0">
              <w:rPr>
                <w:rFonts w:ascii="TH Sarabun New" w:hAnsi="TH Sarabun New" w:cs="TH Sarabun New"/>
                <w:b/>
                <w:bCs/>
                <w:color w:val="0070C0"/>
                <w:sz w:val="28"/>
                <w:szCs w:val="28"/>
              </w:rPr>
              <w:t>bins</w:t>
            </w:r>
            <w:r w:rsidRPr="009130E0">
              <w:rPr>
                <w:rFonts w:ascii="TH Sarabun New" w:hAnsi="TH Sarabun New" w:cs="TH Sarabun New"/>
                <w:b/>
                <w:bCs/>
                <w:color w:val="0070C0"/>
                <w:sz w:val="28"/>
                <w:szCs w:val="28"/>
              </w:rPr>
              <w:t xml:space="preserve"> with lids.</w:t>
            </w:r>
            <w:r w:rsidR="002E57BF" w:rsidRPr="009130E0">
              <w:rPr>
                <w:rFonts w:ascii="TH Sarabun New" w:hAnsi="TH Sarabun New" w:cs="TH Sarabun New"/>
                <w:b/>
                <w:bCs/>
                <w:color w:val="0070C0"/>
                <w:sz w:val="28"/>
                <w:szCs w:val="28"/>
              </w:rPr>
              <w:t xml:space="preserve"> </w:t>
            </w:r>
          </w:p>
        </w:tc>
        <w:tc>
          <w:tcPr>
            <w:tcW w:w="450" w:type="dxa"/>
            <w:tcBorders>
              <w:top w:val="single" w:sz="4" w:space="0" w:color="000000"/>
              <w:left w:val="single" w:sz="4" w:space="0" w:color="000000"/>
              <w:bottom w:val="single" w:sz="4" w:space="0" w:color="000000"/>
              <w:right w:val="single" w:sz="4" w:space="0" w:color="000000"/>
            </w:tcBorders>
          </w:tcPr>
          <w:p w14:paraId="590B6C2E"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2F"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30"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31"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E902D0" w:rsidRPr="00A8148A" w14:paraId="590B6C38"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DDA3F3" w14:textId="77777777" w:rsidR="00161A8A" w:rsidRPr="009130E0" w:rsidRDefault="00161A8A" w:rsidP="0016100B">
            <w:pPr>
              <w:pStyle w:val="Default"/>
              <w:numPr>
                <w:ilvl w:val="1"/>
                <w:numId w:val="4"/>
              </w:numPr>
              <w:ind w:left="488" w:hanging="412"/>
              <w:rPr>
                <w:rFonts w:ascii="TH Sarabun New" w:hAnsi="TH Sarabun New" w:cs="TH Sarabun New"/>
                <w:b/>
                <w:bCs/>
                <w:color w:val="0070C0"/>
                <w:sz w:val="28"/>
                <w:szCs w:val="28"/>
              </w:rPr>
            </w:pPr>
            <w:r w:rsidRPr="00311771">
              <w:rPr>
                <w:rFonts w:ascii="TH Sarabun New" w:hAnsi="TH Sarabun New" w:cs="TH Sarabun New"/>
                <w:color w:val="000000" w:themeColor="text1"/>
                <w:sz w:val="28"/>
                <w:szCs w:val="28"/>
                <w:cs/>
              </w:rPr>
              <w:t xml:space="preserve">มีขั้นตอนการกำจัดและจัดการของเสียปนเปื้อนที่เหมาะสมกับชนิดเชื้อโรคที่ใช้ </w:t>
            </w:r>
            <w:r w:rsidRPr="009130E0">
              <w:rPr>
                <w:rFonts w:ascii="TH Sarabun New" w:hAnsi="TH Sarabun New" w:cs="TH Sarabun New"/>
                <w:b/>
                <w:bCs/>
                <w:color w:val="0070C0"/>
                <w:sz w:val="28"/>
                <w:szCs w:val="28"/>
                <w:cs/>
              </w:rPr>
              <w:t>(</w:t>
            </w:r>
            <w:r w:rsidRPr="009130E0">
              <w:rPr>
                <w:rFonts w:ascii="TH Sarabun New" w:hAnsi="TH Sarabun New" w:cs="TH Sarabun New"/>
                <w:b/>
                <w:bCs/>
                <w:color w:val="0070C0"/>
                <w:sz w:val="28"/>
                <w:szCs w:val="28"/>
              </w:rPr>
              <w:t>Waste management</w:t>
            </w:r>
            <w:r w:rsidRPr="009130E0">
              <w:rPr>
                <w:rFonts w:ascii="TH Sarabun New" w:hAnsi="TH Sarabun New" w:cs="TH Sarabun New"/>
                <w:b/>
                <w:bCs/>
                <w:color w:val="0070C0"/>
                <w:sz w:val="28"/>
                <w:szCs w:val="28"/>
                <w:cs/>
              </w:rPr>
              <w:t xml:space="preserve"> </w:t>
            </w:r>
            <w:r w:rsidRPr="009130E0">
              <w:rPr>
                <w:rFonts w:ascii="TH Sarabun New" w:hAnsi="TH Sarabun New" w:cs="TH Sarabun New"/>
                <w:b/>
                <w:bCs/>
                <w:color w:val="0070C0"/>
                <w:sz w:val="28"/>
                <w:szCs w:val="28"/>
              </w:rPr>
              <w:t>and decontamination)</w:t>
            </w:r>
          </w:p>
          <w:p w14:paraId="590B6C33" w14:textId="1A0B49DB" w:rsidR="002E57BF" w:rsidRPr="00311771" w:rsidRDefault="0037516E" w:rsidP="0037516E">
            <w:pPr>
              <w:pStyle w:val="Default"/>
              <w:ind w:left="488"/>
              <w:rPr>
                <w:rFonts w:ascii="TH Sarabun New" w:hAnsi="TH Sarabun New" w:cs="TH Sarabun New"/>
                <w:color w:val="000000" w:themeColor="text1"/>
                <w:sz w:val="28"/>
                <w:szCs w:val="28"/>
              </w:rPr>
            </w:pPr>
            <w:r w:rsidRPr="009130E0">
              <w:rPr>
                <w:rFonts w:ascii="TH Sarabun New" w:hAnsi="TH Sarabun New" w:cs="TH Sarabun New"/>
                <w:b/>
                <w:bCs/>
                <w:color w:val="0070C0"/>
                <w:sz w:val="28"/>
                <w:szCs w:val="28"/>
              </w:rPr>
              <w:t xml:space="preserve">Have </w:t>
            </w:r>
            <w:r w:rsidR="002E57BF" w:rsidRPr="009130E0">
              <w:rPr>
                <w:rFonts w:ascii="TH Sarabun New" w:hAnsi="TH Sarabun New" w:cs="TH Sarabun New"/>
                <w:b/>
                <w:bCs/>
                <w:color w:val="0070C0"/>
                <w:sz w:val="28"/>
                <w:szCs w:val="28"/>
              </w:rPr>
              <w:t xml:space="preserve">procedures for </w:t>
            </w:r>
            <w:r w:rsidRPr="009130E0">
              <w:rPr>
                <w:rFonts w:ascii="TH Sarabun New" w:hAnsi="TH Sarabun New" w:cs="TH Sarabun New"/>
                <w:b/>
                <w:bCs/>
                <w:color w:val="0070C0"/>
                <w:sz w:val="28"/>
                <w:szCs w:val="28"/>
              </w:rPr>
              <w:t xml:space="preserve">waste </w:t>
            </w:r>
            <w:r w:rsidR="002E57BF" w:rsidRPr="009130E0">
              <w:rPr>
                <w:rFonts w:ascii="TH Sarabun New" w:hAnsi="TH Sarabun New" w:cs="TH Sarabun New"/>
                <w:b/>
                <w:bCs/>
                <w:color w:val="0070C0"/>
                <w:sz w:val="28"/>
                <w:szCs w:val="28"/>
              </w:rPr>
              <w:t xml:space="preserve">management </w:t>
            </w:r>
            <w:r w:rsidRPr="009130E0">
              <w:rPr>
                <w:rFonts w:ascii="TH Sarabun New" w:hAnsi="TH Sarabun New" w:cs="TH Sarabun New"/>
                <w:b/>
                <w:bCs/>
                <w:color w:val="0070C0"/>
                <w:sz w:val="28"/>
                <w:szCs w:val="28"/>
              </w:rPr>
              <w:t xml:space="preserve">and disposal </w:t>
            </w:r>
            <w:r w:rsidR="002E57BF" w:rsidRPr="009130E0">
              <w:rPr>
                <w:rFonts w:ascii="TH Sarabun New" w:hAnsi="TH Sarabun New" w:cs="TH Sarabun New"/>
                <w:b/>
                <w:bCs/>
                <w:color w:val="0070C0"/>
                <w:sz w:val="28"/>
                <w:szCs w:val="28"/>
              </w:rPr>
              <w:t>of contaminated waste suitable for the type of pathogens used (Waste management and decontamination)</w:t>
            </w:r>
          </w:p>
        </w:tc>
        <w:tc>
          <w:tcPr>
            <w:tcW w:w="450" w:type="dxa"/>
            <w:tcBorders>
              <w:top w:val="single" w:sz="4" w:space="0" w:color="000000"/>
              <w:left w:val="single" w:sz="4" w:space="0" w:color="000000"/>
              <w:bottom w:val="single" w:sz="4" w:space="0" w:color="000000"/>
              <w:right w:val="single" w:sz="4" w:space="0" w:color="000000"/>
            </w:tcBorders>
          </w:tcPr>
          <w:p w14:paraId="590B6C34"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35"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36"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37"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311771" w:rsidRPr="00A8148A" w14:paraId="5B6A44FC"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E21151" w14:textId="77777777" w:rsidR="00311771" w:rsidRPr="002E57BF" w:rsidRDefault="00311771" w:rsidP="0016100B">
            <w:pPr>
              <w:pStyle w:val="Default"/>
              <w:numPr>
                <w:ilvl w:val="1"/>
                <w:numId w:val="4"/>
              </w:numPr>
              <w:ind w:left="488" w:hanging="412"/>
              <w:rPr>
                <w:rFonts w:ascii="TH Sarabun New" w:hAnsi="TH Sarabun New" w:cs="TH Sarabun New"/>
                <w:color w:val="000000" w:themeColor="text1"/>
                <w:sz w:val="28"/>
                <w:szCs w:val="28"/>
              </w:rPr>
            </w:pPr>
            <w:r w:rsidRPr="00311771">
              <w:rPr>
                <w:rFonts w:ascii="TH Sarabun New" w:hAnsi="TH Sarabun New" w:cs="TH Sarabun New"/>
                <w:sz w:val="28"/>
                <w:szCs w:val="28"/>
                <w:cs/>
              </w:rPr>
              <w:t>มีระบบฆ่าเชื้อเสื้อกาวน์ก่อนซักล้าง</w:t>
            </w:r>
          </w:p>
          <w:p w14:paraId="58167A9A" w14:textId="7DD7A1C5" w:rsidR="002E57BF" w:rsidRPr="009130E0" w:rsidRDefault="0037516E" w:rsidP="0037516E">
            <w:pPr>
              <w:pStyle w:val="Default"/>
              <w:ind w:left="488"/>
              <w:rPr>
                <w:rFonts w:ascii="TH Sarabun New" w:hAnsi="TH Sarabun New" w:cs="TH Sarabun New"/>
                <w:b/>
                <w:bCs/>
                <w:color w:val="000000" w:themeColor="text1"/>
                <w:sz w:val="28"/>
                <w:szCs w:val="28"/>
                <w:cs/>
              </w:rPr>
            </w:pPr>
            <w:r w:rsidRPr="009130E0">
              <w:rPr>
                <w:rFonts w:ascii="TH Sarabun New" w:hAnsi="TH Sarabun New" w:cs="TH Sarabun New"/>
                <w:b/>
                <w:bCs/>
                <w:color w:val="0070C0"/>
                <w:sz w:val="28"/>
                <w:szCs w:val="28"/>
              </w:rPr>
              <w:lastRenderedPageBreak/>
              <w:t>Have</w:t>
            </w:r>
            <w:r w:rsidR="002E57BF" w:rsidRPr="009130E0">
              <w:rPr>
                <w:rFonts w:ascii="TH Sarabun New" w:hAnsi="TH Sarabun New" w:cs="TH Sarabun New"/>
                <w:b/>
                <w:bCs/>
                <w:color w:val="0070C0"/>
                <w:sz w:val="28"/>
                <w:szCs w:val="28"/>
              </w:rPr>
              <w:t xml:space="preserve"> </w:t>
            </w:r>
            <w:r w:rsidRPr="009130E0">
              <w:rPr>
                <w:rFonts w:ascii="TH Sarabun New" w:hAnsi="TH Sarabun New" w:cs="TH Sarabun New"/>
                <w:b/>
                <w:bCs/>
                <w:color w:val="0070C0"/>
                <w:sz w:val="28"/>
                <w:szCs w:val="28"/>
              </w:rPr>
              <w:t xml:space="preserve">a </w:t>
            </w:r>
            <w:r w:rsidR="002E57BF" w:rsidRPr="009130E0">
              <w:rPr>
                <w:rFonts w:ascii="TH Sarabun New" w:hAnsi="TH Sarabun New" w:cs="TH Sarabun New"/>
                <w:b/>
                <w:bCs/>
                <w:color w:val="0070C0"/>
                <w:sz w:val="28"/>
                <w:szCs w:val="28"/>
              </w:rPr>
              <w:t xml:space="preserve">system to </w:t>
            </w:r>
            <w:r w:rsidRPr="009130E0">
              <w:rPr>
                <w:rFonts w:ascii="TH Sarabun New" w:hAnsi="TH Sarabun New" w:cs="TH Sarabun New"/>
                <w:b/>
                <w:bCs/>
                <w:color w:val="0070C0"/>
                <w:sz w:val="28"/>
                <w:szCs w:val="28"/>
              </w:rPr>
              <w:t>decontaminate</w:t>
            </w:r>
            <w:r w:rsidR="002E57BF" w:rsidRPr="009130E0">
              <w:rPr>
                <w:rFonts w:ascii="TH Sarabun New" w:hAnsi="TH Sarabun New" w:cs="TH Sarabun New"/>
                <w:b/>
                <w:bCs/>
                <w:color w:val="0070C0"/>
                <w:sz w:val="28"/>
                <w:szCs w:val="28"/>
              </w:rPr>
              <w:t xml:space="preserve"> the </w:t>
            </w:r>
            <w:r w:rsidRPr="009130E0">
              <w:rPr>
                <w:rFonts w:ascii="TH Sarabun New" w:hAnsi="TH Sarabun New" w:cs="TH Sarabun New"/>
                <w:b/>
                <w:bCs/>
                <w:color w:val="0070C0"/>
                <w:sz w:val="28"/>
                <w:szCs w:val="28"/>
              </w:rPr>
              <w:t>gowns</w:t>
            </w:r>
            <w:r w:rsidR="002E57BF" w:rsidRPr="009130E0">
              <w:rPr>
                <w:rFonts w:ascii="TH Sarabun New" w:hAnsi="TH Sarabun New" w:cs="TH Sarabun New"/>
                <w:b/>
                <w:bCs/>
                <w:color w:val="0070C0"/>
                <w:sz w:val="28"/>
                <w:szCs w:val="28"/>
              </w:rPr>
              <w:t xml:space="preserve"> before washing.</w:t>
            </w:r>
          </w:p>
        </w:tc>
        <w:tc>
          <w:tcPr>
            <w:tcW w:w="450" w:type="dxa"/>
            <w:tcBorders>
              <w:top w:val="single" w:sz="4" w:space="0" w:color="000000"/>
              <w:left w:val="single" w:sz="4" w:space="0" w:color="000000"/>
              <w:bottom w:val="single" w:sz="4" w:space="0" w:color="000000"/>
              <w:right w:val="single" w:sz="4" w:space="0" w:color="000000"/>
            </w:tcBorders>
          </w:tcPr>
          <w:p w14:paraId="716A3D9C" w14:textId="77777777" w:rsidR="00311771" w:rsidRPr="00A8148A" w:rsidRDefault="00311771"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13CA7772" w14:textId="77777777" w:rsidR="00311771" w:rsidRPr="00A8148A" w:rsidRDefault="00311771"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5507EF" w14:textId="77777777" w:rsidR="00311771" w:rsidRPr="00A8148A" w:rsidRDefault="00311771"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2E1E4C85" w14:textId="77777777" w:rsidR="00311771" w:rsidRPr="00A8148A" w:rsidRDefault="00311771" w:rsidP="00752118">
            <w:pPr>
              <w:spacing w:after="0" w:line="240" w:lineRule="auto"/>
              <w:rPr>
                <w:rFonts w:ascii="TH Sarabun New" w:hAnsi="TH Sarabun New" w:cs="TH Sarabun New"/>
                <w:color w:val="000000" w:themeColor="text1"/>
                <w:sz w:val="28"/>
              </w:rPr>
            </w:pPr>
          </w:p>
        </w:tc>
      </w:tr>
      <w:tr w:rsidR="00E902D0" w:rsidRPr="00A8148A" w14:paraId="590B6C3F"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D1DCB7D" w14:textId="77777777" w:rsidR="00161A8A" w:rsidRDefault="00161A8A" w:rsidP="0016100B">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มีมาตรการการป้องกันการฟุ้งกระจายตลอดจนกระบวนการหรือวิธีที่ใช้ในการวิจัย</w:t>
            </w:r>
            <w:r w:rsidRPr="00311771">
              <w:rPr>
                <w:rFonts w:ascii="TH Sarabun New" w:hAnsi="TH Sarabun New" w:cs="TH Sarabun New"/>
                <w:color w:val="000000" w:themeColor="text1"/>
                <w:sz w:val="28"/>
              </w:rPr>
              <w:t xml:space="preserve"> </w:t>
            </w:r>
            <w:r w:rsidRPr="00311771">
              <w:rPr>
                <w:rFonts w:ascii="TH Sarabun New" w:hAnsi="TH Sarabun New" w:cs="TH Sarabun New"/>
                <w:color w:val="000000" w:themeColor="text1"/>
                <w:sz w:val="28"/>
                <w:cs/>
              </w:rPr>
              <w:t>เช่น</w:t>
            </w:r>
            <w:r w:rsidR="00311771" w:rsidRPr="00311771">
              <w:rPr>
                <w:rFonts w:ascii="TH Sarabun New" w:hAnsi="TH Sarabun New" w:cs="TH Sarabun New" w:hint="cs"/>
                <w:color w:val="000000" w:themeColor="text1"/>
                <w:sz w:val="28"/>
                <w:cs/>
              </w:rPr>
              <w:t xml:space="preserve"> มี</w:t>
            </w:r>
            <w:r w:rsidRPr="00311771">
              <w:rPr>
                <w:rFonts w:ascii="TH Sarabun New" w:hAnsi="TH Sarabun New" w:cs="TH Sarabun New"/>
                <w:color w:val="000000" w:themeColor="text1"/>
                <w:sz w:val="28"/>
                <w:cs/>
              </w:rPr>
              <w:t>การใช้เครื่องปั่นเหวี่ยง (</w:t>
            </w:r>
            <w:r w:rsidRPr="00311771">
              <w:rPr>
                <w:rFonts w:ascii="TH Sarabun New" w:hAnsi="TH Sarabun New" w:cs="TH Sarabun New"/>
                <w:color w:val="000000" w:themeColor="text1"/>
                <w:sz w:val="28"/>
              </w:rPr>
              <w:t xml:space="preserve">centrifuge) </w:t>
            </w:r>
            <w:r w:rsidRPr="00311771">
              <w:rPr>
                <w:rFonts w:ascii="TH Sarabun New" w:hAnsi="TH Sarabun New" w:cs="TH Sarabun New"/>
                <w:color w:val="000000" w:themeColor="text1"/>
                <w:sz w:val="28"/>
                <w:cs/>
              </w:rPr>
              <w:t>ที่มีระบบปิดผนึก</w:t>
            </w:r>
            <w:r w:rsidRPr="00311771">
              <w:rPr>
                <w:rFonts w:ascii="TH Sarabun New" w:hAnsi="TH Sarabun New" w:cs="TH Sarabun New"/>
                <w:color w:val="000000" w:themeColor="text1"/>
                <w:sz w:val="28"/>
              </w:rPr>
              <w:t xml:space="preserve"> </w:t>
            </w:r>
            <w:r w:rsidRPr="00311771">
              <w:rPr>
                <w:rFonts w:ascii="TH Sarabun New" w:hAnsi="TH Sarabun New" w:cs="TH Sarabun New"/>
                <w:color w:val="000000" w:themeColor="text1"/>
                <w:sz w:val="28"/>
                <w:cs/>
              </w:rPr>
              <w:t>(</w:t>
            </w:r>
            <w:r w:rsidRPr="00311771">
              <w:rPr>
                <w:rFonts w:ascii="TH Sarabun New" w:hAnsi="TH Sarabun New" w:cs="TH Sarabun New"/>
                <w:color w:val="000000" w:themeColor="text1"/>
                <w:sz w:val="28"/>
              </w:rPr>
              <w:t>sealed</w:t>
            </w:r>
            <w:r w:rsidR="00DA650E" w:rsidRPr="00311771">
              <w:rPr>
                <w:rFonts w:ascii="TH Sarabun New" w:hAnsi="TH Sarabun New" w:cs="TH Sarabun New"/>
                <w:color w:val="000000" w:themeColor="text1"/>
                <w:sz w:val="28"/>
                <w:cs/>
              </w:rPr>
              <w:t>)</w:t>
            </w:r>
            <w:r w:rsidR="00DA650E" w:rsidRPr="00311771">
              <w:rPr>
                <w:rFonts w:ascii="TH Sarabun New" w:hAnsi="TH Sarabun New" w:cs="TH Sarabun New"/>
                <w:color w:val="000000" w:themeColor="text1"/>
                <w:sz w:val="28"/>
              </w:rPr>
              <w:t xml:space="preserve"> </w:t>
            </w:r>
            <w:r w:rsidR="00311771" w:rsidRPr="00311771">
              <w:rPr>
                <w:rFonts w:ascii="TH Sarabun New" w:hAnsi="TH Sarabun New" w:cs="TH Sarabun New" w:hint="cs"/>
                <w:color w:val="000000" w:themeColor="text1"/>
                <w:sz w:val="28"/>
                <w:cs/>
              </w:rPr>
              <w:t xml:space="preserve">หรือ เป็น </w:t>
            </w:r>
            <w:r w:rsidR="00311771" w:rsidRPr="00311771">
              <w:rPr>
                <w:rFonts w:ascii="TH Sarabun New" w:hAnsi="TH Sarabun New" w:cs="TH Sarabun New"/>
                <w:color w:val="000000" w:themeColor="text1"/>
                <w:sz w:val="28"/>
              </w:rPr>
              <w:t>biosafety cap</w:t>
            </w:r>
            <w:r w:rsidR="00311771" w:rsidRPr="00311771">
              <w:rPr>
                <w:rFonts w:ascii="TH Sarabun New" w:hAnsi="TH Sarabun New" w:cs="TH Sarabun New" w:hint="cs"/>
                <w:color w:val="000000" w:themeColor="text1"/>
                <w:sz w:val="28"/>
                <w:cs/>
              </w:rPr>
              <w:t xml:space="preserve"> </w:t>
            </w:r>
            <w:r w:rsidR="00DA650E" w:rsidRPr="00311771">
              <w:rPr>
                <w:rFonts w:ascii="TH Sarabun New" w:hAnsi="TH Sarabun New" w:cs="TH Sarabun New"/>
                <w:color w:val="000000" w:themeColor="text1"/>
                <w:sz w:val="28"/>
                <w:cs/>
              </w:rPr>
              <w:t>การ</w:t>
            </w:r>
            <w:r w:rsidRPr="00311771">
              <w:rPr>
                <w:rFonts w:ascii="TH Sarabun New" w:hAnsi="TH Sarabun New" w:cs="TH Sarabun New"/>
                <w:color w:val="000000" w:themeColor="text1"/>
                <w:sz w:val="28"/>
                <w:cs/>
              </w:rPr>
              <w:t>ถ่ายโอนเชื้อเฉพาะภายใน</w:t>
            </w:r>
            <w:r w:rsidRPr="00311771">
              <w:rPr>
                <w:rFonts w:ascii="TH Sarabun New" w:hAnsi="TH Sarabun New" w:cs="TH Sarabun New"/>
                <w:color w:val="000000" w:themeColor="text1"/>
                <w:sz w:val="28"/>
              </w:rPr>
              <w:t xml:space="preserve"> BSC</w:t>
            </w:r>
            <w:r w:rsidRPr="00311771">
              <w:rPr>
                <w:rFonts w:ascii="TH Sarabun New" w:hAnsi="TH Sarabun New" w:cs="TH Sarabun New"/>
                <w:color w:val="000000" w:themeColor="text1"/>
                <w:sz w:val="28"/>
                <w:cs/>
              </w:rPr>
              <w:t xml:space="preserve"> เพื่อป้องกันการแพร่กระจายของจุลินทรีย์</w:t>
            </w:r>
          </w:p>
          <w:p w14:paraId="590B6C3A" w14:textId="5AFBF207" w:rsidR="009130E0" w:rsidRPr="009130E0" w:rsidRDefault="00015C81" w:rsidP="009130E0">
            <w:pPr>
              <w:pStyle w:val="a3"/>
              <w:tabs>
                <w:tab w:val="left" w:pos="1080"/>
              </w:tabs>
              <w:spacing w:after="0" w:line="240" w:lineRule="auto"/>
              <w:ind w:left="488"/>
              <w:rPr>
                <w:rFonts w:ascii="TH Sarabun New" w:hAnsi="TH Sarabun New" w:cs="TH Sarabun New"/>
                <w:b/>
                <w:bCs/>
                <w:color w:val="000000" w:themeColor="text1"/>
                <w:sz w:val="28"/>
                <w:cs/>
              </w:rPr>
            </w:pPr>
            <w:r w:rsidRPr="009130E0">
              <w:rPr>
                <w:rFonts w:ascii="TH Sarabun New" w:hAnsi="TH Sarabun New" w:cs="TH Sarabun New"/>
                <w:b/>
                <w:bCs/>
                <w:color w:val="0070C0"/>
                <w:sz w:val="28"/>
              </w:rPr>
              <w:t xml:space="preserve">Have </w:t>
            </w:r>
            <w:r w:rsidR="002E57BF" w:rsidRPr="009130E0">
              <w:rPr>
                <w:rFonts w:ascii="TH Sarabun New" w:hAnsi="TH Sarabun New" w:cs="TH Sarabun New"/>
                <w:b/>
                <w:bCs/>
                <w:color w:val="0070C0"/>
                <w:sz w:val="28"/>
              </w:rPr>
              <w:t xml:space="preserve">measures to prevent </w:t>
            </w:r>
            <w:r w:rsidRPr="009130E0">
              <w:rPr>
                <w:rFonts w:ascii="TH Sarabun New" w:hAnsi="TH Sarabun New" w:cs="TH Sarabun New"/>
                <w:b/>
                <w:bCs/>
                <w:color w:val="0070C0"/>
                <w:sz w:val="28"/>
              </w:rPr>
              <w:t>dispersion</w:t>
            </w:r>
            <w:r w:rsidR="002E57BF" w:rsidRPr="009130E0">
              <w:rPr>
                <w:rFonts w:ascii="TH Sarabun New" w:hAnsi="TH Sarabun New" w:cs="TH Sarabun New"/>
                <w:b/>
                <w:bCs/>
                <w:color w:val="0070C0"/>
                <w:sz w:val="28"/>
              </w:rPr>
              <w:t>, including the process or methods used in the research</w:t>
            </w:r>
            <w:r w:rsidRPr="009130E0">
              <w:rPr>
                <w:rFonts w:ascii="TH Sarabun New" w:hAnsi="TH Sarabun New" w:cs="TH Sarabun New"/>
                <w:b/>
                <w:bCs/>
                <w:color w:val="0070C0"/>
                <w:sz w:val="28"/>
              </w:rPr>
              <w:t>. For example</w:t>
            </w:r>
            <w:r w:rsidR="002E57BF" w:rsidRPr="009130E0">
              <w:rPr>
                <w:rFonts w:ascii="TH Sarabun New" w:hAnsi="TH Sarabun New" w:cs="TH Sarabun New"/>
                <w:b/>
                <w:bCs/>
                <w:color w:val="0070C0"/>
                <w:sz w:val="28"/>
              </w:rPr>
              <w:t xml:space="preserve"> the use of a centrifuge with a sealed system </w:t>
            </w:r>
            <w:proofErr w:type="gramStart"/>
            <w:r w:rsidR="002E57BF" w:rsidRPr="009130E0">
              <w:rPr>
                <w:rFonts w:ascii="TH Sarabun New" w:hAnsi="TH Sarabun New" w:cs="TH Sarabun New"/>
                <w:b/>
                <w:bCs/>
                <w:color w:val="0070C0"/>
                <w:sz w:val="28"/>
              </w:rPr>
              <w:t>or</w:t>
            </w:r>
            <w:r w:rsidRPr="009130E0">
              <w:rPr>
                <w:rFonts w:ascii="TH Sarabun New" w:hAnsi="TH Sarabun New" w:cs="TH Sarabun New"/>
                <w:b/>
                <w:bCs/>
                <w:color w:val="0070C0"/>
                <w:sz w:val="28"/>
              </w:rPr>
              <w:t xml:space="preserve"> </w:t>
            </w:r>
            <w:r w:rsidR="002E57BF" w:rsidRPr="009130E0">
              <w:rPr>
                <w:rFonts w:ascii="TH Sarabun New" w:hAnsi="TH Sarabun New" w:cs="TH Sarabun New"/>
                <w:b/>
                <w:bCs/>
                <w:color w:val="0070C0"/>
                <w:sz w:val="28"/>
              </w:rPr>
              <w:t xml:space="preserve"> a</w:t>
            </w:r>
            <w:proofErr w:type="gramEnd"/>
            <w:r w:rsidR="002E57BF" w:rsidRPr="009130E0">
              <w:rPr>
                <w:rFonts w:ascii="TH Sarabun New" w:hAnsi="TH Sarabun New" w:cs="TH Sarabun New"/>
                <w:b/>
                <w:bCs/>
                <w:color w:val="0070C0"/>
                <w:sz w:val="28"/>
              </w:rPr>
              <w:t xml:space="preserve"> biosafety cap </w:t>
            </w:r>
            <w:r w:rsidRPr="009130E0">
              <w:rPr>
                <w:rFonts w:ascii="TH Sarabun New" w:hAnsi="TH Sarabun New" w:cs="TH Sarabun New"/>
                <w:b/>
                <w:bCs/>
                <w:color w:val="0070C0"/>
                <w:sz w:val="28"/>
              </w:rPr>
              <w:t xml:space="preserve">for </w:t>
            </w:r>
            <w:r w:rsidR="002E57BF" w:rsidRPr="009130E0">
              <w:rPr>
                <w:rFonts w:ascii="TH Sarabun New" w:hAnsi="TH Sarabun New" w:cs="TH Sarabun New"/>
                <w:b/>
                <w:bCs/>
                <w:color w:val="0070C0"/>
                <w:sz w:val="28"/>
              </w:rPr>
              <w:t>transfer within BSC to prevent microbial spread</w:t>
            </w:r>
            <w:r w:rsidRPr="009130E0">
              <w:rPr>
                <w:rFonts w:ascii="TH Sarabun New" w:hAnsi="TH Sarabun New" w:cs="TH Sarabun New"/>
                <w:b/>
                <w:bCs/>
                <w:color w:val="0070C0"/>
                <w:sz w:val="28"/>
              </w:rPr>
              <w:t>.</w:t>
            </w:r>
          </w:p>
        </w:tc>
        <w:tc>
          <w:tcPr>
            <w:tcW w:w="450" w:type="dxa"/>
            <w:tcBorders>
              <w:top w:val="single" w:sz="4" w:space="0" w:color="000000"/>
              <w:left w:val="single" w:sz="4" w:space="0" w:color="000000"/>
              <w:bottom w:val="single" w:sz="4" w:space="0" w:color="000000"/>
              <w:right w:val="single" w:sz="4" w:space="0" w:color="000000"/>
            </w:tcBorders>
          </w:tcPr>
          <w:p w14:paraId="590B6C3B"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590B6C3C"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90B6C3D" w14:textId="77777777" w:rsidR="00161A8A" w:rsidRPr="00A8148A" w:rsidRDefault="00161A8A"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90B6C3E" w14:textId="77777777" w:rsidR="00161A8A" w:rsidRPr="00A8148A" w:rsidRDefault="00161A8A" w:rsidP="00752118">
            <w:pPr>
              <w:spacing w:after="0" w:line="240" w:lineRule="auto"/>
              <w:rPr>
                <w:rFonts w:ascii="TH Sarabun New" w:hAnsi="TH Sarabun New" w:cs="TH Sarabun New"/>
                <w:color w:val="000000" w:themeColor="text1"/>
                <w:sz w:val="28"/>
              </w:rPr>
            </w:pPr>
          </w:p>
        </w:tc>
      </w:tr>
      <w:tr w:rsidR="009130E0" w:rsidRPr="00A8148A" w14:paraId="41ECA9F8"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0C5A54" w14:textId="77777777" w:rsidR="00385E0C" w:rsidRDefault="00385E0C" w:rsidP="00385E0C">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งานวิจัยที่เกี่ยวข้องกับการใช้สัตว์ที่ดำเน</w:t>
            </w:r>
            <w:r>
              <w:rPr>
                <w:rFonts w:ascii="TH Sarabun New" w:hAnsi="TH Sarabun New" w:cs="TH Sarabun New"/>
                <w:color w:val="000000" w:themeColor="text1"/>
                <w:sz w:val="28"/>
                <w:cs/>
              </w:rPr>
              <w:t xml:space="preserve">ินการกับเชื้อโรค ศพ ซากสัตว์ </w:t>
            </w:r>
            <w:r>
              <w:rPr>
                <w:rFonts w:ascii="TH Sarabun New" w:hAnsi="TH Sarabun New" w:cs="TH Sarabun New" w:hint="cs"/>
                <w:color w:val="000000" w:themeColor="text1"/>
                <w:sz w:val="28"/>
                <w:cs/>
              </w:rPr>
              <w:t>ชิ้</w:t>
            </w:r>
            <w:r w:rsidRPr="00311771">
              <w:rPr>
                <w:rFonts w:ascii="TH Sarabun New" w:hAnsi="TH Sarabun New" w:cs="TH Sarabun New"/>
                <w:color w:val="000000" w:themeColor="text1"/>
                <w:sz w:val="28"/>
                <w:cs/>
              </w:rPr>
              <w:t xml:space="preserve">นส่วน อวัยวะ เนื้อเยื่อ หรือวัตถุตัวอย่างอื่นใดของ คนหรือสัตว์ ที่อาจปนเปื้อนเชื้อโรค ต้องมี </w:t>
            </w:r>
            <w:r w:rsidRPr="00311771">
              <w:rPr>
                <w:rFonts w:ascii="TH Sarabun New" w:hAnsi="TH Sarabun New" w:cs="TH Sarabun New"/>
                <w:color w:val="000000" w:themeColor="text1"/>
                <w:cs/>
              </w:rPr>
              <w:t>พื้นที่ หรือ บริเวณ หรือห้อง หรือสถานอื่นใด ที่ใช้ดําเนินการ</w:t>
            </w:r>
            <w:r w:rsidRPr="00311771">
              <w:rPr>
                <w:rFonts w:ascii="TH Sarabun New" w:hAnsi="TH Sarabun New" w:cs="TH Sarabun New"/>
                <w:color w:val="000000" w:themeColor="text1"/>
                <w:sz w:val="28"/>
                <w:cs/>
              </w:rPr>
              <w:t xml:space="preserve"> มีระบบ </w:t>
            </w:r>
            <w:r w:rsidRPr="00311771">
              <w:rPr>
                <w:rFonts w:ascii="TH Sarabun New" w:hAnsi="TH Sarabun New" w:cs="TH Sarabun New"/>
                <w:color w:val="000000" w:themeColor="text1"/>
                <w:sz w:val="28"/>
              </w:rPr>
              <w:t xml:space="preserve">directional airflow </w:t>
            </w:r>
            <w:r w:rsidRPr="00311771">
              <w:rPr>
                <w:rFonts w:ascii="TH Sarabun New" w:hAnsi="TH Sarabun New" w:cs="TH Sarabun New" w:hint="cs"/>
                <w:color w:val="000000" w:themeColor="text1"/>
                <w:sz w:val="28"/>
                <w:cs/>
              </w:rPr>
              <w:t xml:space="preserve">หรือต้องดำเนินการทุกขั้นตอนตลอดการทดลองใน </w:t>
            </w:r>
            <w:r w:rsidRPr="00311771">
              <w:rPr>
                <w:rFonts w:ascii="TH Sarabun New" w:hAnsi="TH Sarabun New" w:cs="TH Sarabun New"/>
                <w:color w:val="000000" w:themeColor="text1"/>
                <w:sz w:val="28"/>
              </w:rPr>
              <w:t>BSC class II</w:t>
            </w:r>
          </w:p>
          <w:p w14:paraId="5FC026EF" w14:textId="65F1FD87" w:rsidR="009130E0" w:rsidRPr="00311771" w:rsidRDefault="00385E0C" w:rsidP="00385E0C">
            <w:pPr>
              <w:pStyle w:val="a3"/>
              <w:tabs>
                <w:tab w:val="left" w:pos="1080"/>
              </w:tabs>
              <w:spacing w:after="0" w:line="240" w:lineRule="auto"/>
              <w:ind w:left="488"/>
              <w:rPr>
                <w:rFonts w:ascii="TH Sarabun New" w:hAnsi="TH Sarabun New" w:cs="TH Sarabun New"/>
                <w:color w:val="000000" w:themeColor="text1"/>
                <w:sz w:val="28"/>
              </w:rPr>
            </w:pPr>
            <w:r w:rsidRPr="009130E0">
              <w:rPr>
                <w:rFonts w:ascii="TH Sarabun New" w:hAnsi="TH Sarabun New" w:cs="TH Sarabun New"/>
                <w:b/>
                <w:bCs/>
                <w:color w:val="0070C0"/>
                <w:sz w:val="28"/>
              </w:rPr>
              <w:t>Research involves animals with pathogens, dead bodies, carcasses, parts, organs, tissues or other specimens of humans or animals that may be contaminated, must have an area or area in the room that is used to operate with a directional airflow system; otherwise, all steps throughout the experiment must be processed in the BSC class II.</w:t>
            </w:r>
          </w:p>
        </w:tc>
        <w:tc>
          <w:tcPr>
            <w:tcW w:w="450" w:type="dxa"/>
            <w:tcBorders>
              <w:top w:val="single" w:sz="4" w:space="0" w:color="000000"/>
              <w:left w:val="single" w:sz="4" w:space="0" w:color="000000"/>
              <w:bottom w:val="single" w:sz="4" w:space="0" w:color="000000"/>
              <w:right w:val="single" w:sz="4" w:space="0" w:color="000000"/>
            </w:tcBorders>
          </w:tcPr>
          <w:p w14:paraId="69A284B9" w14:textId="77777777" w:rsidR="009130E0" w:rsidRPr="00A8148A" w:rsidRDefault="009130E0"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1ACAAE9C" w14:textId="77777777" w:rsidR="009130E0" w:rsidRPr="00A8148A" w:rsidRDefault="009130E0"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6C9964BF" w14:textId="77777777" w:rsidR="009130E0" w:rsidRPr="00A8148A" w:rsidRDefault="009130E0"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53BAD791" w14:textId="77777777" w:rsidR="009130E0" w:rsidRPr="00A8148A" w:rsidRDefault="009130E0" w:rsidP="00752118">
            <w:pPr>
              <w:spacing w:after="0" w:line="240" w:lineRule="auto"/>
              <w:rPr>
                <w:rFonts w:ascii="TH Sarabun New" w:hAnsi="TH Sarabun New" w:cs="TH Sarabun New"/>
                <w:color w:val="000000" w:themeColor="text1"/>
                <w:sz w:val="28"/>
              </w:rPr>
            </w:pPr>
          </w:p>
        </w:tc>
      </w:tr>
      <w:tr w:rsidR="00385E0C" w:rsidRPr="00A8148A" w14:paraId="729C1597"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15DA819" w14:textId="77777777" w:rsidR="00385E0C" w:rsidRDefault="00385E0C" w:rsidP="00385E0C">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ก๊อกน้ำล้างมือเป็นแบบเปิดโดยอัตโนมัติ หรือใช้ข้อศอกเปิด</w:t>
            </w:r>
            <w:r w:rsidRPr="00311771">
              <w:rPr>
                <w:rFonts w:ascii="TH Sarabun New" w:hAnsi="TH Sarabun New" w:cs="TH Sarabun New"/>
                <w:color w:val="000000" w:themeColor="text1"/>
                <w:sz w:val="28"/>
              </w:rPr>
              <w:t xml:space="preserve"> </w:t>
            </w:r>
            <w:r w:rsidRPr="00311771">
              <w:rPr>
                <w:rFonts w:ascii="TH Sarabun New" w:hAnsi="TH Sarabun New" w:cs="TH Sarabun New" w:hint="cs"/>
                <w:color w:val="000000" w:themeColor="text1"/>
                <w:sz w:val="28"/>
                <w:cs/>
              </w:rPr>
              <w:t>หรือเปิด</w:t>
            </w:r>
            <w:r w:rsidRPr="00311771">
              <w:rPr>
                <w:rFonts w:ascii="TH Sarabun New" w:hAnsi="TH Sarabun New" w:cs="TH Sarabun New"/>
                <w:color w:val="000000" w:themeColor="text1"/>
                <w:sz w:val="28"/>
                <w:cs/>
              </w:rPr>
              <w:t>โดยไม่ต้องใช้มือสัมผัส</w:t>
            </w:r>
            <w:r w:rsidRPr="00311771">
              <w:rPr>
                <w:rFonts w:ascii="TH Sarabun New" w:hAnsi="TH Sarabun New" w:cs="TH Sarabun New" w:hint="cs"/>
                <w:color w:val="000000" w:themeColor="text1"/>
                <w:sz w:val="28"/>
                <w:cs/>
              </w:rPr>
              <w:t>โดยตรง</w:t>
            </w:r>
          </w:p>
          <w:p w14:paraId="4621562D" w14:textId="71069CB9" w:rsidR="00385E0C" w:rsidRPr="00385E0C" w:rsidRDefault="00385E0C" w:rsidP="00385E0C">
            <w:pPr>
              <w:pStyle w:val="a3"/>
              <w:tabs>
                <w:tab w:val="left" w:pos="1080"/>
              </w:tabs>
              <w:spacing w:after="0" w:line="240" w:lineRule="auto"/>
              <w:ind w:left="488"/>
              <w:rPr>
                <w:rFonts w:ascii="TH Sarabun New" w:hAnsi="TH Sarabun New" w:cs="TH Sarabun New"/>
                <w:b/>
                <w:bCs/>
                <w:color w:val="000000" w:themeColor="text1"/>
                <w:sz w:val="28"/>
                <w:cs/>
              </w:rPr>
            </w:pPr>
            <w:r w:rsidRPr="00385E0C">
              <w:rPr>
                <w:rFonts w:ascii="TH Sarabun New" w:hAnsi="TH Sarabun New" w:cs="TH Sarabun New"/>
                <w:b/>
                <w:bCs/>
                <w:color w:val="0070C0"/>
                <w:sz w:val="28"/>
              </w:rPr>
              <w:t>The hand washing faucet must be hand-free. It can be turned on automatically or by elbows.</w:t>
            </w:r>
          </w:p>
        </w:tc>
        <w:tc>
          <w:tcPr>
            <w:tcW w:w="450" w:type="dxa"/>
            <w:tcBorders>
              <w:top w:val="single" w:sz="4" w:space="0" w:color="000000"/>
              <w:left w:val="single" w:sz="4" w:space="0" w:color="000000"/>
              <w:bottom w:val="single" w:sz="4" w:space="0" w:color="000000"/>
              <w:right w:val="single" w:sz="4" w:space="0" w:color="000000"/>
            </w:tcBorders>
          </w:tcPr>
          <w:p w14:paraId="07F3C5DB"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2DFA1D4E"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6F42FC65"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77D99E55" w14:textId="77777777" w:rsidR="00385E0C" w:rsidRPr="00A8148A" w:rsidRDefault="00385E0C" w:rsidP="00752118">
            <w:pPr>
              <w:spacing w:after="0" w:line="240" w:lineRule="auto"/>
              <w:rPr>
                <w:rFonts w:ascii="TH Sarabun New" w:hAnsi="TH Sarabun New" w:cs="TH Sarabun New"/>
                <w:color w:val="000000" w:themeColor="text1"/>
                <w:sz w:val="28"/>
              </w:rPr>
            </w:pPr>
          </w:p>
        </w:tc>
      </w:tr>
      <w:tr w:rsidR="00385E0C" w:rsidRPr="00A8148A" w14:paraId="30414468"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7C4AC0" w14:textId="77777777" w:rsidR="00385E0C" w:rsidRDefault="00385E0C" w:rsidP="00385E0C">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มีการขอประเมินความปลอดภัยทางชีวภาพและได้รับการอนุมัติ</w:t>
            </w:r>
            <w:r w:rsidRPr="00311771">
              <w:rPr>
                <w:rFonts w:ascii="TH Sarabun New" w:hAnsi="TH Sarabun New" w:cs="TH Sarabun New" w:hint="cs"/>
                <w:color w:val="000000" w:themeColor="text1"/>
                <w:sz w:val="28"/>
                <w:cs/>
              </w:rPr>
              <w:t>รับรอง</w:t>
            </w:r>
            <w:r w:rsidRPr="00311771">
              <w:rPr>
                <w:rFonts w:ascii="TH Sarabun New" w:hAnsi="TH Sarabun New" w:cs="TH Sarabun New"/>
                <w:color w:val="000000" w:themeColor="text1"/>
                <w:sz w:val="28"/>
                <w:cs/>
              </w:rPr>
              <w:t>ให้ทำการวิจัย ต่อคณะกรรมการ</w:t>
            </w:r>
            <w:r w:rsidRPr="00311771">
              <w:rPr>
                <w:rFonts w:ascii="TH Sarabun New" w:hAnsi="TH Sarabun New" w:cs="TH Sarabun New" w:hint="cs"/>
                <w:color w:val="000000" w:themeColor="text1"/>
                <w:sz w:val="28"/>
                <w:cs/>
              </w:rPr>
              <w:t>ควบคุม</w:t>
            </w:r>
            <w:r w:rsidRPr="00311771">
              <w:rPr>
                <w:rFonts w:ascii="TH Sarabun New" w:hAnsi="TH Sarabun New" w:cs="TH Sarabun New"/>
                <w:color w:val="000000" w:themeColor="text1"/>
                <w:sz w:val="28"/>
                <w:cs/>
              </w:rPr>
              <w:t>ความปลอดภัย</w:t>
            </w:r>
            <w:r w:rsidRPr="00311771">
              <w:rPr>
                <w:rFonts w:ascii="TH Sarabun New" w:hAnsi="TH Sarabun New" w:cs="TH Sarabun New" w:hint="cs"/>
                <w:color w:val="000000" w:themeColor="text1"/>
                <w:sz w:val="28"/>
                <w:cs/>
              </w:rPr>
              <w:t>ทางชีวภาพ</w:t>
            </w:r>
            <w:r w:rsidRPr="00311771">
              <w:rPr>
                <w:rFonts w:ascii="TH Sarabun New" w:hAnsi="TH Sarabun New" w:cs="TH Sarabun New"/>
                <w:color w:val="000000" w:themeColor="text1"/>
                <w:sz w:val="28"/>
                <w:cs/>
              </w:rPr>
              <w:t>ของสถาบัน (</w:t>
            </w:r>
            <w:r w:rsidRPr="00311771">
              <w:rPr>
                <w:rFonts w:ascii="TH Sarabun New" w:hAnsi="TH Sarabun New" w:cs="TH Sarabun New"/>
                <w:color w:val="000000" w:themeColor="text1"/>
                <w:sz w:val="28"/>
              </w:rPr>
              <w:t>IBC)</w:t>
            </w:r>
          </w:p>
          <w:p w14:paraId="73EC83C4" w14:textId="7F4C5441" w:rsidR="00385E0C" w:rsidRPr="00385E0C" w:rsidRDefault="00385E0C" w:rsidP="00385E0C">
            <w:pPr>
              <w:pStyle w:val="a3"/>
              <w:tabs>
                <w:tab w:val="left" w:pos="1080"/>
              </w:tabs>
              <w:spacing w:after="0" w:line="240" w:lineRule="auto"/>
              <w:ind w:left="488"/>
              <w:rPr>
                <w:rFonts w:ascii="TH Sarabun New" w:hAnsi="TH Sarabun New" w:cs="TH Sarabun New"/>
                <w:b/>
                <w:bCs/>
                <w:color w:val="000000" w:themeColor="text1"/>
                <w:sz w:val="28"/>
                <w:cs/>
              </w:rPr>
            </w:pPr>
            <w:r w:rsidRPr="00385E0C">
              <w:rPr>
                <w:rFonts w:ascii="TH Sarabun New" w:hAnsi="TH Sarabun New" w:cs="TH Sarabun New"/>
                <w:b/>
                <w:bCs/>
                <w:color w:val="0070C0"/>
                <w:sz w:val="28"/>
              </w:rPr>
              <w:t>Request biosafety assessment and approvals from the Institutional Biosafety Committee (IBC).</w:t>
            </w:r>
          </w:p>
        </w:tc>
        <w:tc>
          <w:tcPr>
            <w:tcW w:w="450" w:type="dxa"/>
            <w:tcBorders>
              <w:top w:val="single" w:sz="4" w:space="0" w:color="000000"/>
              <w:left w:val="single" w:sz="4" w:space="0" w:color="000000"/>
              <w:bottom w:val="single" w:sz="4" w:space="0" w:color="000000"/>
              <w:right w:val="single" w:sz="4" w:space="0" w:color="000000"/>
            </w:tcBorders>
          </w:tcPr>
          <w:p w14:paraId="5387F61B"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21F9460C"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730104D6"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092374B7" w14:textId="77777777" w:rsidR="00385E0C" w:rsidRPr="00A8148A" w:rsidRDefault="00385E0C" w:rsidP="00752118">
            <w:pPr>
              <w:spacing w:after="0" w:line="240" w:lineRule="auto"/>
              <w:rPr>
                <w:rFonts w:ascii="TH Sarabun New" w:hAnsi="TH Sarabun New" w:cs="TH Sarabun New"/>
                <w:color w:val="000000" w:themeColor="text1"/>
                <w:sz w:val="28"/>
              </w:rPr>
            </w:pPr>
          </w:p>
        </w:tc>
      </w:tr>
      <w:tr w:rsidR="00385E0C" w:rsidRPr="00A8148A" w14:paraId="4CA6B067" w14:textId="77777777" w:rsidTr="00311771">
        <w:tc>
          <w:tcPr>
            <w:tcW w:w="64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ED81D2" w14:textId="77777777" w:rsidR="00385E0C" w:rsidRDefault="00385E0C" w:rsidP="00385E0C">
            <w:pPr>
              <w:pStyle w:val="a3"/>
              <w:numPr>
                <w:ilvl w:val="1"/>
                <w:numId w:val="4"/>
              </w:numPr>
              <w:tabs>
                <w:tab w:val="left" w:pos="1080"/>
              </w:tabs>
              <w:spacing w:after="0" w:line="240" w:lineRule="auto"/>
              <w:ind w:left="488" w:hanging="412"/>
              <w:rPr>
                <w:rFonts w:ascii="TH Sarabun New" w:hAnsi="TH Sarabun New" w:cs="TH Sarabun New"/>
                <w:color w:val="000000" w:themeColor="text1"/>
                <w:sz w:val="28"/>
              </w:rPr>
            </w:pPr>
            <w:r w:rsidRPr="00311771">
              <w:rPr>
                <w:rFonts w:ascii="TH Sarabun New" w:hAnsi="TH Sarabun New" w:cs="TH Sarabun New"/>
                <w:color w:val="000000" w:themeColor="text1"/>
                <w:sz w:val="28"/>
                <w:cs/>
              </w:rPr>
              <w:t>ห้องปฏิบัติการเคยผ่านการ</w:t>
            </w:r>
            <w:r w:rsidRPr="00311771">
              <w:rPr>
                <w:rFonts w:ascii="TH Sarabun New" w:hAnsi="TH Sarabun New" w:cs="TH Sarabun New" w:hint="cs"/>
                <w:color w:val="000000" w:themeColor="text1"/>
                <w:sz w:val="28"/>
                <w:cs/>
              </w:rPr>
              <w:t>ตรวจ</w:t>
            </w:r>
            <w:r w:rsidRPr="00311771">
              <w:rPr>
                <w:rFonts w:ascii="TH Sarabun New" w:hAnsi="TH Sarabun New" w:cs="TH Sarabun New"/>
                <w:color w:val="000000" w:themeColor="text1"/>
                <w:sz w:val="28"/>
                <w:cs/>
              </w:rPr>
              <w:t xml:space="preserve">ประเมินความเสี่ยงทางชีวภาพจากคณะกรรมการ </w:t>
            </w:r>
            <w:r w:rsidRPr="00311771">
              <w:rPr>
                <w:rFonts w:ascii="TH Sarabun New" w:hAnsi="TH Sarabun New" w:cs="TH Sarabun New"/>
                <w:color w:val="000000" w:themeColor="text1"/>
                <w:sz w:val="28"/>
              </w:rPr>
              <w:t xml:space="preserve">IBC </w:t>
            </w:r>
          </w:p>
          <w:p w14:paraId="32BC0FE1" w14:textId="589A40F6" w:rsidR="00385E0C" w:rsidRPr="00385E0C" w:rsidRDefault="00385E0C" w:rsidP="00385E0C">
            <w:pPr>
              <w:pStyle w:val="a3"/>
              <w:tabs>
                <w:tab w:val="left" w:pos="1080"/>
              </w:tabs>
              <w:spacing w:after="0" w:line="240" w:lineRule="auto"/>
              <w:ind w:left="488"/>
              <w:rPr>
                <w:rFonts w:ascii="TH Sarabun New" w:hAnsi="TH Sarabun New" w:cs="TH Sarabun New"/>
                <w:b/>
                <w:bCs/>
                <w:color w:val="000000" w:themeColor="text1"/>
                <w:sz w:val="28"/>
                <w:cs/>
              </w:rPr>
            </w:pPr>
            <w:r w:rsidRPr="00385E0C">
              <w:rPr>
                <w:rFonts w:ascii="TH Sarabun New" w:hAnsi="TH Sarabun New" w:cs="TH Sarabun New"/>
                <w:b/>
                <w:bCs/>
                <w:color w:val="0070C0"/>
                <w:sz w:val="28"/>
              </w:rPr>
              <w:t>The laboratory has previously been assessed for biological risk from the IBC.</w:t>
            </w:r>
          </w:p>
        </w:tc>
        <w:tc>
          <w:tcPr>
            <w:tcW w:w="450" w:type="dxa"/>
            <w:tcBorders>
              <w:top w:val="single" w:sz="4" w:space="0" w:color="000000"/>
              <w:left w:val="single" w:sz="4" w:space="0" w:color="000000"/>
              <w:bottom w:val="single" w:sz="4" w:space="0" w:color="000000"/>
              <w:right w:val="single" w:sz="4" w:space="0" w:color="000000"/>
            </w:tcBorders>
          </w:tcPr>
          <w:p w14:paraId="73BA0972"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450" w:type="dxa"/>
            <w:tcBorders>
              <w:top w:val="single" w:sz="4" w:space="0" w:color="000000"/>
              <w:left w:val="single" w:sz="4" w:space="0" w:color="000000"/>
              <w:bottom w:val="single" w:sz="4" w:space="0" w:color="000000"/>
              <w:right w:val="single" w:sz="4" w:space="0" w:color="000000"/>
            </w:tcBorders>
          </w:tcPr>
          <w:p w14:paraId="43094B08"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900" w:type="dxa"/>
            <w:tcBorders>
              <w:top w:val="single" w:sz="4" w:space="0" w:color="000000"/>
              <w:left w:val="single" w:sz="4" w:space="0" w:color="000000"/>
              <w:bottom w:val="single" w:sz="4" w:space="0" w:color="000000"/>
              <w:right w:val="single" w:sz="4" w:space="0" w:color="000000"/>
            </w:tcBorders>
          </w:tcPr>
          <w:p w14:paraId="56904C0B" w14:textId="77777777" w:rsidR="00385E0C" w:rsidRPr="00A8148A" w:rsidRDefault="00385E0C" w:rsidP="00752118">
            <w:pPr>
              <w:spacing w:after="0" w:line="240" w:lineRule="auto"/>
              <w:rPr>
                <w:rFonts w:ascii="TH Sarabun New" w:hAnsi="TH Sarabun New" w:cs="TH Sarabun New"/>
                <w:color w:val="000000" w:themeColor="text1"/>
                <w:sz w:val="28"/>
              </w:rPr>
            </w:pPr>
          </w:p>
        </w:tc>
        <w:tc>
          <w:tcPr>
            <w:tcW w:w="1980" w:type="dxa"/>
            <w:tcBorders>
              <w:top w:val="single" w:sz="4" w:space="0" w:color="000000"/>
              <w:left w:val="single" w:sz="4" w:space="0" w:color="000000"/>
              <w:bottom w:val="single" w:sz="4" w:space="0" w:color="000000"/>
              <w:right w:val="single" w:sz="4" w:space="0" w:color="000000"/>
            </w:tcBorders>
          </w:tcPr>
          <w:p w14:paraId="78C22F8A" w14:textId="77777777" w:rsidR="00385E0C" w:rsidRPr="00A8148A" w:rsidRDefault="00385E0C" w:rsidP="00752118">
            <w:pPr>
              <w:spacing w:after="0" w:line="240" w:lineRule="auto"/>
              <w:rPr>
                <w:rFonts w:ascii="TH Sarabun New" w:hAnsi="TH Sarabun New" w:cs="TH Sarabun New"/>
                <w:color w:val="000000" w:themeColor="text1"/>
                <w:sz w:val="28"/>
              </w:rPr>
            </w:pPr>
          </w:p>
        </w:tc>
      </w:tr>
    </w:tbl>
    <w:p w14:paraId="590B6C52" w14:textId="77777777" w:rsidR="00752118" w:rsidRPr="00A8148A" w:rsidRDefault="00752118" w:rsidP="00752118">
      <w:pPr>
        <w:autoSpaceDE w:val="0"/>
        <w:autoSpaceDN w:val="0"/>
        <w:adjustRightInd w:val="0"/>
        <w:spacing w:after="0" w:line="240" w:lineRule="auto"/>
        <w:rPr>
          <w:rFonts w:ascii="TH Sarabun New" w:hAnsi="TH Sarabun New" w:cs="TH Sarabun New"/>
          <w:b/>
          <w:bCs/>
          <w:color w:val="000000" w:themeColor="text1"/>
          <w:sz w:val="16"/>
          <w:szCs w:val="16"/>
        </w:rPr>
      </w:pPr>
    </w:p>
    <w:p w14:paraId="590B6C54" w14:textId="6C00E7C6" w:rsidR="00752118" w:rsidRPr="00BA5F82" w:rsidRDefault="00752118" w:rsidP="00752118">
      <w:pPr>
        <w:pStyle w:val="4"/>
        <w:rPr>
          <w:rFonts w:ascii="TH Sarabun New" w:hAnsi="TH Sarabun New" w:cs="TH Sarabun New"/>
          <w:color w:val="000000" w:themeColor="text1"/>
          <w:sz w:val="24"/>
          <w:szCs w:val="28"/>
          <w:lang w:val="en-US"/>
        </w:rPr>
      </w:pPr>
      <w:r w:rsidRPr="00A8148A">
        <w:rPr>
          <w:rFonts w:ascii="TH Sarabun New" w:hAnsi="TH Sarabun New" w:cs="TH Sarabun New"/>
          <w:color w:val="000000" w:themeColor="text1"/>
          <w:sz w:val="24"/>
          <w:szCs w:val="28"/>
          <w:cs/>
        </w:rPr>
        <w:lastRenderedPageBreak/>
        <w:t>ความคิดเห็น/</w:t>
      </w:r>
      <w:r w:rsidRPr="00BA5F82">
        <w:rPr>
          <w:rFonts w:ascii="TH Sarabun New" w:hAnsi="TH Sarabun New" w:cs="TH Sarabun New"/>
          <w:color w:val="000000" w:themeColor="text1"/>
          <w:szCs w:val="28"/>
          <w:cs/>
        </w:rPr>
        <w:t>ข้อเสนอแนะ</w:t>
      </w:r>
      <w:r w:rsidR="00BA5F82" w:rsidRPr="00BA5F82">
        <w:rPr>
          <w:rFonts w:ascii="TH Sarabun New" w:hAnsi="TH Sarabun New" w:cs="TH Sarabun New"/>
          <w:color w:val="000000" w:themeColor="text1"/>
          <w:szCs w:val="28"/>
          <w:lang w:val="en-US"/>
        </w:rPr>
        <w:t xml:space="preserve"> </w:t>
      </w:r>
      <w:r w:rsidR="00BA5F82" w:rsidRPr="00385E0C">
        <w:rPr>
          <w:rFonts w:ascii="TH Sarabun New" w:hAnsi="TH Sarabun New" w:cs="TH Sarabun New"/>
          <w:color w:val="0070C0"/>
          <w:szCs w:val="28"/>
          <w:lang w:val="en-US"/>
        </w:rPr>
        <w:t>(Suggestions)</w:t>
      </w:r>
    </w:p>
    <w:p w14:paraId="590B6C55" w14:textId="77777777" w:rsidR="00752118" w:rsidRPr="00A8148A" w:rsidRDefault="00752118" w:rsidP="00752118">
      <w:pPr>
        <w:spacing w:after="0" w:line="240" w:lineRule="auto"/>
        <w:rPr>
          <w:rFonts w:ascii="TH Sarabun New" w:hAnsi="TH Sarabun New" w:cs="TH Sarabun New"/>
          <w:color w:val="000000" w:themeColor="text1"/>
        </w:rPr>
      </w:pPr>
    </w:p>
    <w:tbl>
      <w:tblPr>
        <w:tblW w:w="9791" w:type="dxa"/>
        <w:tblInd w:w="108" w:type="dxa"/>
        <w:tblBorders>
          <w:top w:val="dashSmallGap" w:sz="4" w:space="0" w:color="auto"/>
          <w:bottom w:val="dashSmallGap" w:sz="4" w:space="0" w:color="auto"/>
          <w:insideH w:val="dashSmallGap" w:sz="4" w:space="0" w:color="auto"/>
          <w:insideV w:val="single" w:sz="4" w:space="0" w:color="auto"/>
        </w:tblBorders>
        <w:tblLayout w:type="fixed"/>
        <w:tblLook w:val="0000" w:firstRow="0" w:lastRow="0" w:firstColumn="0" w:lastColumn="0" w:noHBand="0" w:noVBand="0"/>
      </w:tblPr>
      <w:tblGrid>
        <w:gridCol w:w="9791"/>
      </w:tblGrid>
      <w:tr w:rsidR="00E902D0" w:rsidRPr="00A8148A" w14:paraId="590B6C57" w14:textId="77777777" w:rsidTr="00752118">
        <w:trPr>
          <w:trHeight w:val="282"/>
        </w:trPr>
        <w:tc>
          <w:tcPr>
            <w:tcW w:w="9791" w:type="dxa"/>
          </w:tcPr>
          <w:p w14:paraId="590B6C56" w14:textId="77777777" w:rsidR="00752118" w:rsidRPr="00A8148A" w:rsidRDefault="00752118" w:rsidP="00752118">
            <w:pPr>
              <w:spacing w:after="0" w:line="240" w:lineRule="auto"/>
              <w:jc w:val="thaiDistribute"/>
              <w:rPr>
                <w:rFonts w:ascii="TH Sarabun New" w:hAnsi="TH Sarabun New" w:cs="TH Sarabun New"/>
                <w:color w:val="000000" w:themeColor="text1"/>
              </w:rPr>
            </w:pPr>
          </w:p>
        </w:tc>
      </w:tr>
      <w:tr w:rsidR="00E902D0" w:rsidRPr="00A8148A" w14:paraId="590B6C59" w14:textId="77777777" w:rsidTr="00752118">
        <w:trPr>
          <w:trHeight w:val="282"/>
        </w:trPr>
        <w:tc>
          <w:tcPr>
            <w:tcW w:w="9791" w:type="dxa"/>
          </w:tcPr>
          <w:p w14:paraId="590B6C58" w14:textId="77777777" w:rsidR="00752118" w:rsidRPr="00A8148A" w:rsidRDefault="00752118" w:rsidP="00752118">
            <w:pPr>
              <w:spacing w:after="0" w:line="240" w:lineRule="auto"/>
              <w:jc w:val="thaiDistribute"/>
              <w:rPr>
                <w:rFonts w:ascii="TH Sarabun New" w:hAnsi="TH Sarabun New" w:cs="TH Sarabun New"/>
                <w:color w:val="000000" w:themeColor="text1"/>
              </w:rPr>
            </w:pPr>
          </w:p>
        </w:tc>
      </w:tr>
    </w:tbl>
    <w:p w14:paraId="12CF26B8" w14:textId="74C44F1E" w:rsidR="0096530A" w:rsidRPr="00C9516E" w:rsidRDefault="0096530A" w:rsidP="0096530A">
      <w:pPr>
        <w:spacing w:line="240" w:lineRule="auto"/>
        <w:ind w:right="-514"/>
        <w:jc w:val="both"/>
        <w:rPr>
          <w:rFonts w:ascii="TH Sarabun New" w:hAnsi="TH Sarabun New" w:cs="TH Sarabun New"/>
          <w:b/>
          <w:bCs/>
          <w:color w:val="000000" w:themeColor="text1"/>
          <w:sz w:val="28"/>
        </w:rPr>
      </w:pPr>
      <w:r w:rsidRPr="00C9516E">
        <w:rPr>
          <w:rFonts w:ascii="TH Sarabun New" w:hAnsi="TH Sarabun New" w:cs="TH Sarabun New"/>
          <w:b/>
          <w:bCs/>
          <w:color w:val="000000" w:themeColor="text1"/>
          <w:sz w:val="28"/>
          <w:cs/>
        </w:rPr>
        <w:t>ข้อสัญญา</w:t>
      </w:r>
    </w:p>
    <w:p w14:paraId="300D2208" w14:textId="6F793C04" w:rsidR="0096530A" w:rsidRPr="00C9516E" w:rsidRDefault="0096530A" w:rsidP="00F74D51">
      <w:pPr>
        <w:pStyle w:val="21"/>
        <w:ind w:firstLine="432"/>
        <w:jc w:val="thaiDistribute"/>
        <w:rPr>
          <w:rFonts w:ascii="TH Sarabun New" w:hAnsi="TH Sarabun New" w:cs="TH Sarabun New"/>
          <w:color w:val="000000" w:themeColor="text1"/>
        </w:rPr>
      </w:pPr>
      <w:r w:rsidRPr="00C9516E">
        <w:rPr>
          <w:rFonts w:ascii="TH Sarabun New" w:hAnsi="TH Sarabun New" w:cs="TH Sarabun New"/>
          <w:color w:val="000000" w:themeColor="text1"/>
          <w:lang w:bidi="ar-SA"/>
        </w:rPr>
        <w:t>1.</w:t>
      </w:r>
      <w:r w:rsidRPr="00C9516E">
        <w:rPr>
          <w:rFonts w:ascii="TH Sarabun New" w:hAnsi="TH Sarabun New" w:cs="TH Sarabun New"/>
          <w:color w:val="000000" w:themeColor="text1"/>
          <w:cs/>
        </w:rPr>
        <w:t>ข้าพเจ้าและคณะผู้วิจัยมีความรู้ความเข้าใจถึงความปลอดภัยทางชีวภาพและตระหนักถึง</w:t>
      </w:r>
      <w:proofErr w:type="spellStart"/>
      <w:r w:rsidRPr="00C9516E">
        <w:rPr>
          <w:rFonts w:ascii="TH Sarabun New" w:hAnsi="TH Sarabun New" w:cs="TH Sarabun New"/>
          <w:color w:val="000000" w:themeColor="text1"/>
          <w:cs/>
        </w:rPr>
        <w:t>สวั</w:t>
      </w:r>
      <w:proofErr w:type="spellEnd"/>
      <w:r w:rsidRPr="00C9516E">
        <w:rPr>
          <w:rFonts w:ascii="TH Sarabun New" w:hAnsi="TH Sarabun New" w:cs="TH Sarabun New"/>
          <w:color w:val="000000" w:themeColor="text1"/>
          <w:cs/>
        </w:rPr>
        <w:t>สดิภาพความปลอดภัยของผู้เข้าร่วมวิจัยและชุมชนเป็นอย่างดี และจะดำเนินการวิจัยในสถานที่ และด้วยวิธีการที่ทำให้เกิดความปลอดภัยตามที่ระบุไว้ในแบบประเมินความปลอดภัยทางชีวภาพด้วยตนเองที่ได้นำส่งให้แก่คณะกรรมการความปลอดภัยทางชีวภาพของมหาวิทยาลัยธรรมศาสตร์</w:t>
      </w:r>
      <w:r w:rsidRPr="00C9516E">
        <w:rPr>
          <w:rFonts w:ascii="TH Sarabun New" w:hAnsi="TH Sarabun New" w:cs="TH Sarabun New"/>
          <w:color w:val="000000" w:themeColor="text1"/>
          <w:cs/>
        </w:rPr>
        <w:tab/>
      </w:r>
    </w:p>
    <w:p w14:paraId="3E68EF2C" w14:textId="4190F0A9" w:rsidR="0096530A" w:rsidRDefault="0096530A" w:rsidP="00F74D51">
      <w:pPr>
        <w:pStyle w:val="21"/>
        <w:ind w:firstLine="432"/>
        <w:jc w:val="thaiDistribute"/>
        <w:rPr>
          <w:rFonts w:ascii="TH Sarabun New" w:hAnsi="TH Sarabun New" w:cs="TH Sarabun New"/>
          <w:color w:val="000000" w:themeColor="text1"/>
        </w:rPr>
      </w:pPr>
      <w:r w:rsidRPr="00C9516E">
        <w:rPr>
          <w:rFonts w:ascii="TH Sarabun New" w:hAnsi="TH Sarabun New" w:cs="TH Sarabun New"/>
          <w:color w:val="000000" w:themeColor="text1"/>
        </w:rPr>
        <w:t>2.</w:t>
      </w:r>
      <w:r w:rsidRPr="00C9516E">
        <w:rPr>
          <w:rFonts w:ascii="TH Sarabun New" w:hAnsi="TH Sarabun New" w:cs="TH Sarabun New"/>
          <w:color w:val="000000" w:themeColor="text1"/>
          <w:cs/>
        </w:rPr>
        <w:t>หากมีความจำเป็นต้องปรับปรุงแก้ไขโครงสร้างสถานที่ ดำเนินการวิจัย ข้าพเจ้าจะแจ้งให้คณะกรรมการฯ เพื่อขอการรับรองก่อนเริ่มดำเนินการปรับปรุงแก้ไขโครงสร้างสถานที่ทุกครั้ง</w:t>
      </w:r>
      <w:r w:rsidRPr="00A8148A">
        <w:rPr>
          <w:rFonts w:ascii="TH Sarabun New" w:hAnsi="TH Sarabun New" w:cs="TH Sarabun New"/>
          <w:color w:val="000000" w:themeColor="text1"/>
          <w:cs/>
        </w:rPr>
        <w:t xml:space="preserve"> </w:t>
      </w:r>
      <w:r w:rsidRPr="00A8148A">
        <w:rPr>
          <w:rFonts w:ascii="TH Sarabun New" w:hAnsi="TH Sarabun New" w:cs="TH Sarabun New"/>
          <w:color w:val="000000" w:themeColor="text1"/>
        </w:rPr>
        <w:t xml:space="preserve"> </w:t>
      </w:r>
    </w:p>
    <w:p w14:paraId="418D0404" w14:textId="77777777" w:rsidR="00D5799F" w:rsidRDefault="00D5799F" w:rsidP="00D5799F">
      <w:pPr>
        <w:spacing w:line="240" w:lineRule="auto"/>
        <w:jc w:val="thaiDistribute"/>
        <w:rPr>
          <w:rFonts w:ascii="TH Sarabun New" w:hAnsi="TH Sarabun New" w:cs="TH Sarabun New"/>
          <w:b/>
          <w:bCs/>
          <w:sz w:val="28"/>
        </w:rPr>
      </w:pPr>
    </w:p>
    <w:p w14:paraId="706D5956" w14:textId="230CA46A" w:rsidR="00D5799F" w:rsidRPr="00385E0C" w:rsidRDefault="00D5799F" w:rsidP="00720121">
      <w:pPr>
        <w:spacing w:line="240" w:lineRule="auto"/>
        <w:jc w:val="thaiDistribute"/>
        <w:rPr>
          <w:rFonts w:ascii="TH Sarabun New" w:hAnsi="TH Sarabun New" w:cs="TH Sarabun New"/>
          <w:b/>
          <w:bCs/>
          <w:color w:val="0070C0"/>
          <w:sz w:val="28"/>
          <w:u w:val="single"/>
        </w:rPr>
      </w:pPr>
      <w:r w:rsidRPr="00385E0C">
        <w:rPr>
          <w:rFonts w:ascii="TH Sarabun New" w:hAnsi="TH Sarabun New" w:cs="TH Sarabun New"/>
          <w:b/>
          <w:bCs/>
          <w:color w:val="0070C0"/>
          <w:sz w:val="28"/>
          <w:u w:val="single"/>
        </w:rPr>
        <w:t>Signing of this form.</w:t>
      </w:r>
    </w:p>
    <w:p w14:paraId="251E4345" w14:textId="120FBBB8" w:rsidR="002E57BF" w:rsidRPr="00385E0C" w:rsidRDefault="002E57BF" w:rsidP="002E57BF">
      <w:pPr>
        <w:pStyle w:val="21"/>
        <w:ind w:firstLine="432"/>
        <w:jc w:val="thaiDistribute"/>
        <w:rPr>
          <w:rFonts w:ascii="TH Sarabun New" w:hAnsi="TH Sarabun New" w:cs="TH Sarabun New"/>
          <w:b/>
          <w:bCs/>
          <w:color w:val="0070C0"/>
        </w:rPr>
      </w:pPr>
      <w:r w:rsidRPr="00385E0C">
        <w:rPr>
          <w:rFonts w:ascii="TH Sarabun New" w:hAnsi="TH Sarabun New" w:cs="TH Sarabun New"/>
          <w:b/>
          <w:bCs/>
          <w:color w:val="0070C0"/>
        </w:rPr>
        <w:t xml:space="preserve">1. </w:t>
      </w:r>
      <w:r w:rsidR="00720121" w:rsidRPr="00385E0C">
        <w:rPr>
          <w:rFonts w:ascii="TH Sarabun New" w:hAnsi="TH Sarabun New" w:cs="TH Sarabun New"/>
          <w:b/>
          <w:bCs/>
          <w:color w:val="0070C0"/>
        </w:rPr>
        <w:t xml:space="preserve">My research team and I, have good understanding of biological safety, and are aware of the context of safety and security of the subjects and its implications to the community. I will conduct research with safety measures as specified in the research project that has been approved by </w:t>
      </w:r>
      <w:r w:rsidR="00FF39AE" w:rsidRPr="00385E0C">
        <w:rPr>
          <w:rFonts w:ascii="TH Sarabun New" w:hAnsi="TH Sarabun New" w:cs="TH Sarabun New"/>
          <w:b/>
          <w:bCs/>
          <w:color w:val="0070C0"/>
        </w:rPr>
        <w:t xml:space="preserve">Thammasat University </w:t>
      </w:r>
      <w:r w:rsidR="00720121" w:rsidRPr="00385E0C">
        <w:rPr>
          <w:rFonts w:ascii="TH Sarabun New" w:hAnsi="TH Sarabun New" w:cs="TH Sarabun New"/>
          <w:b/>
          <w:bCs/>
          <w:color w:val="0070C0"/>
        </w:rPr>
        <w:t xml:space="preserve">institutional biosafety committee </w:t>
      </w:r>
      <w:r w:rsidR="00FF39AE" w:rsidRPr="00385E0C">
        <w:rPr>
          <w:rFonts w:ascii="TH Sarabun New" w:hAnsi="TH Sarabun New" w:cs="TH Sarabun New"/>
          <w:b/>
          <w:bCs/>
          <w:color w:val="0070C0"/>
        </w:rPr>
        <w:t>(TU-</w:t>
      </w:r>
      <w:r w:rsidR="00720121" w:rsidRPr="00385E0C">
        <w:rPr>
          <w:rFonts w:ascii="TH Sarabun New" w:hAnsi="TH Sarabun New" w:cs="TH Sarabun New"/>
          <w:b/>
          <w:bCs/>
          <w:color w:val="0070C0"/>
        </w:rPr>
        <w:t>IBC).</w:t>
      </w:r>
    </w:p>
    <w:p w14:paraId="2607C2F6" w14:textId="7EC914B2" w:rsidR="0096530A" w:rsidRPr="00385E0C" w:rsidRDefault="00720121" w:rsidP="00720121">
      <w:pPr>
        <w:pStyle w:val="21"/>
        <w:ind w:firstLine="432"/>
        <w:jc w:val="thaiDistribute"/>
        <w:rPr>
          <w:rFonts w:ascii="TH Sarabun New" w:hAnsi="TH Sarabun New" w:cs="TH Sarabun New"/>
          <w:b/>
          <w:bCs/>
          <w:color w:val="0070C0"/>
        </w:rPr>
      </w:pPr>
      <w:r w:rsidRPr="00385E0C">
        <w:rPr>
          <w:rFonts w:ascii="TH Sarabun New" w:hAnsi="TH Sarabun New" w:cs="TH Sarabun New"/>
          <w:b/>
          <w:bCs/>
          <w:color w:val="0070C0"/>
        </w:rPr>
        <w:t xml:space="preserve">2. If it is necessary to modify the research project, I will notify </w:t>
      </w:r>
      <w:r w:rsidR="00FF39AE" w:rsidRPr="00385E0C">
        <w:rPr>
          <w:rFonts w:ascii="TH Sarabun New" w:hAnsi="TH Sarabun New" w:cs="TH Sarabun New"/>
          <w:b/>
          <w:bCs/>
          <w:color w:val="0070C0"/>
        </w:rPr>
        <w:t xml:space="preserve">Thammasat University </w:t>
      </w:r>
      <w:r w:rsidRPr="00385E0C">
        <w:rPr>
          <w:rFonts w:ascii="TH Sarabun New" w:hAnsi="TH Sarabun New" w:cs="TH Sarabun New"/>
          <w:b/>
          <w:bCs/>
          <w:color w:val="0070C0"/>
        </w:rPr>
        <w:t xml:space="preserve">institutional biosafety committee </w:t>
      </w:r>
      <w:r w:rsidR="00FF39AE" w:rsidRPr="00385E0C">
        <w:rPr>
          <w:rFonts w:ascii="TH Sarabun New" w:hAnsi="TH Sarabun New" w:cs="TH Sarabun New"/>
          <w:b/>
          <w:bCs/>
          <w:color w:val="0070C0"/>
        </w:rPr>
        <w:t>(TU-</w:t>
      </w:r>
      <w:r w:rsidRPr="00385E0C">
        <w:rPr>
          <w:rFonts w:ascii="TH Sarabun New" w:hAnsi="TH Sarabun New" w:cs="TH Sarabun New"/>
          <w:b/>
          <w:bCs/>
          <w:color w:val="0070C0"/>
        </w:rPr>
        <w:t>IBC) for approval before beginning any modifications.</w:t>
      </w:r>
    </w:p>
    <w:p w14:paraId="590B6C5B" w14:textId="77777777" w:rsidR="00DA650E" w:rsidRPr="00A8148A" w:rsidRDefault="00DA650E" w:rsidP="001406AC">
      <w:pPr>
        <w:ind w:left="5040" w:firstLine="720"/>
        <w:rPr>
          <w:rFonts w:ascii="TH Sarabun New" w:hAnsi="TH Sarabun New" w:cs="TH Sarabun New"/>
          <w:color w:val="000000" w:themeColor="text1"/>
          <w:sz w:val="28"/>
        </w:rPr>
      </w:pPr>
    </w:p>
    <w:p w14:paraId="234A9DDB" w14:textId="77777777" w:rsidR="00330BAB" w:rsidRDefault="001406AC" w:rsidP="00330BAB">
      <w:pPr>
        <w:ind w:left="5040"/>
        <w:rPr>
          <w:rFonts w:ascii="TH Sarabun New" w:hAnsi="TH Sarabun New" w:cs="TH Sarabun New"/>
          <w:color w:val="000000" w:themeColor="text1"/>
          <w:sz w:val="28"/>
        </w:rPr>
      </w:pPr>
      <w:r w:rsidRPr="00A8148A">
        <w:rPr>
          <w:rFonts w:ascii="TH Sarabun New" w:hAnsi="TH Sarabun New" w:cs="TH Sarabun New"/>
          <w:color w:val="000000" w:themeColor="text1"/>
          <w:sz w:val="28"/>
          <w:cs/>
        </w:rPr>
        <w:t>หัวหน้า</w:t>
      </w:r>
      <w:r w:rsidR="00DE44F5" w:rsidRPr="00A8148A">
        <w:rPr>
          <w:rFonts w:ascii="TH Sarabun New" w:hAnsi="TH Sarabun New" w:cs="TH Sarabun New"/>
          <w:color w:val="000000" w:themeColor="text1"/>
          <w:sz w:val="28"/>
          <w:cs/>
        </w:rPr>
        <w:t>โครงการวิจัย</w:t>
      </w:r>
      <w:r w:rsidR="00330BAB">
        <w:rPr>
          <w:rFonts w:ascii="TH Sarabun New" w:hAnsi="TH Sarabun New" w:cs="TH Sarabun New"/>
          <w:color w:val="000000" w:themeColor="text1"/>
          <w:sz w:val="28"/>
        </w:rPr>
        <w:t xml:space="preserve"> </w:t>
      </w:r>
      <w:r w:rsidR="00330BAB" w:rsidRPr="00385E0C">
        <w:rPr>
          <w:rFonts w:ascii="TH Sarabun New" w:hAnsi="TH Sarabun New" w:cs="TH Sarabun New"/>
          <w:b/>
          <w:bCs/>
          <w:color w:val="0070C0"/>
          <w:sz w:val="28"/>
        </w:rPr>
        <w:t>(Project Leader)</w:t>
      </w:r>
      <w:r w:rsidRPr="00A8148A">
        <w:rPr>
          <w:rFonts w:ascii="TH Sarabun New" w:hAnsi="TH Sarabun New" w:cs="TH Sarabun New"/>
          <w:color w:val="000000" w:themeColor="text1"/>
          <w:sz w:val="28"/>
        </w:rPr>
        <w:t>_____________________</w:t>
      </w:r>
    </w:p>
    <w:p w14:paraId="590B6C5E" w14:textId="24531B4A" w:rsidR="001406AC" w:rsidRPr="00330BAB" w:rsidRDefault="001406AC" w:rsidP="00330BAB">
      <w:pPr>
        <w:ind w:left="5040"/>
        <w:rPr>
          <w:rFonts w:ascii="TH Sarabun New" w:hAnsi="TH Sarabun New" w:cs="TH Sarabun New"/>
          <w:color w:val="000000" w:themeColor="text1"/>
          <w:sz w:val="28"/>
        </w:rPr>
      </w:pPr>
      <w:r w:rsidRPr="00A8148A">
        <w:rPr>
          <w:rFonts w:ascii="TH Sarabun New" w:hAnsi="TH Sarabun New" w:cs="TH Sarabun New"/>
          <w:color w:val="000000" w:themeColor="text1"/>
          <w:sz w:val="28"/>
          <w:cs/>
        </w:rPr>
        <w:t>วันที่ตรวจสอบ</w:t>
      </w:r>
      <w:r w:rsidR="00330BAB">
        <w:rPr>
          <w:rFonts w:ascii="TH Sarabun New" w:hAnsi="TH Sarabun New" w:cs="TH Sarabun New"/>
          <w:color w:val="000000" w:themeColor="text1"/>
          <w:sz w:val="28"/>
        </w:rPr>
        <w:t xml:space="preserve"> </w:t>
      </w:r>
      <w:r w:rsidR="00330BAB" w:rsidRPr="00385E0C">
        <w:rPr>
          <w:rFonts w:ascii="TH Sarabun New" w:hAnsi="TH Sarabun New" w:cs="TH Sarabun New"/>
          <w:b/>
          <w:bCs/>
          <w:color w:val="0070C0"/>
          <w:sz w:val="28"/>
        </w:rPr>
        <w:t>(date)</w:t>
      </w:r>
      <w:r w:rsidRPr="00A8148A">
        <w:rPr>
          <w:rFonts w:ascii="TH Sarabun New" w:hAnsi="TH Sarabun New" w:cs="TH Sarabun New"/>
          <w:color w:val="000000" w:themeColor="text1"/>
          <w:sz w:val="28"/>
        </w:rPr>
        <w:t>___________________________</w:t>
      </w:r>
    </w:p>
    <w:sectPr w:rsidR="001406AC" w:rsidRPr="00330BAB" w:rsidSect="00340A10">
      <w:headerReference w:type="default" r:id="rId9"/>
      <w:footerReference w:type="default" r:id="rId10"/>
      <w:pgSz w:w="12240" w:h="15840"/>
      <w:pgMar w:top="133" w:right="1080" w:bottom="567" w:left="1080" w:header="67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BDA5C" w14:textId="77777777" w:rsidR="00702F74" w:rsidRDefault="00702F74">
      <w:pPr>
        <w:spacing w:after="0" w:line="240" w:lineRule="auto"/>
      </w:pPr>
      <w:r>
        <w:separator/>
      </w:r>
    </w:p>
  </w:endnote>
  <w:endnote w:type="continuationSeparator" w:id="0">
    <w:p w14:paraId="61B491F6" w14:textId="77777777" w:rsidR="00702F74" w:rsidRDefault="00702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 SarabunPSK">
    <w:altName w:val="TH SarabunPSK"/>
    <w:panose1 w:val="020B0500040200020003"/>
    <w:charset w:val="DE"/>
    <w:family w:val="swiss"/>
    <w:pitch w:val="variable"/>
    <w:sig w:usb0="A100006F" w:usb1="5000205A" w:usb2="00000000" w:usb3="00000000" w:csb0="00010193" w:csb1="00000000"/>
  </w:font>
  <w:font w:name="Wingdings">
    <w:panose1 w:val="05000000000000000000"/>
    <w:charset w:val="02"/>
    <w:family w:val="auto"/>
    <w:pitch w:val="variable"/>
    <w:sig w:usb0="00000000" w:usb1="10000000" w:usb2="00000000" w:usb3="00000000" w:csb0="80000000" w:csb1="00000000"/>
  </w:font>
  <w:font w:name="TH Sarabun New">
    <w:panose1 w:val="020B0500040200020003"/>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288921"/>
      <w:docPartObj>
        <w:docPartGallery w:val="Page Numbers (Bottom of Page)"/>
        <w:docPartUnique/>
      </w:docPartObj>
    </w:sdtPr>
    <w:sdtEndPr>
      <w:rPr>
        <w:noProof/>
      </w:rPr>
    </w:sdtEndPr>
    <w:sdtContent>
      <w:p w14:paraId="15A995E0" w14:textId="0B74151B" w:rsidR="00084AEC" w:rsidRDefault="00084AEC">
        <w:pPr>
          <w:pStyle w:val="af2"/>
          <w:jc w:val="right"/>
        </w:pPr>
        <w:r>
          <w:fldChar w:fldCharType="begin"/>
        </w:r>
        <w:r>
          <w:instrText xml:space="preserve"> PAGE   \* MERGEFORMAT </w:instrText>
        </w:r>
        <w:r>
          <w:fldChar w:fldCharType="separate"/>
        </w:r>
        <w:r w:rsidR="00C94713">
          <w:rPr>
            <w:noProof/>
          </w:rPr>
          <w:t>2</w:t>
        </w:r>
        <w:r>
          <w:rPr>
            <w:noProof/>
          </w:rPr>
          <w:fldChar w:fldCharType="end"/>
        </w:r>
      </w:p>
    </w:sdtContent>
  </w:sdt>
  <w:p w14:paraId="590B6C64" w14:textId="77777777" w:rsidR="00084AEC" w:rsidRPr="00702D0C" w:rsidRDefault="00084AEC" w:rsidP="00752118">
    <w:pPr>
      <w:pStyle w:val="a4"/>
      <w:tabs>
        <w:tab w:val="right" w:pos="8259"/>
      </w:tabs>
      <w:spacing w:after="0" w:line="240" w:lineRule="auto"/>
      <w:rPr>
        <w:rFonts w:ascii="TH SarabunPSK" w:hAnsi="TH SarabunPSK" w:cs="TH SarabunPSK"/>
        <w:sz w:val="24"/>
        <w:szCs w:val="3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8DA7F" w14:textId="77777777" w:rsidR="00702F74" w:rsidRDefault="00702F74">
      <w:pPr>
        <w:spacing w:after="0" w:line="240" w:lineRule="auto"/>
      </w:pPr>
      <w:r>
        <w:separator/>
      </w:r>
    </w:p>
  </w:footnote>
  <w:footnote w:type="continuationSeparator" w:id="0">
    <w:p w14:paraId="32C11160" w14:textId="77777777" w:rsidR="00702F74" w:rsidRDefault="00702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DEFA2" w14:textId="7EE0F533" w:rsidR="00084AEC" w:rsidRPr="00B9584C" w:rsidRDefault="00084AEC" w:rsidP="00FD36BD">
    <w:pPr>
      <w:pStyle w:val="a4"/>
      <w:jc w:val="right"/>
      <w:rPr>
        <w:rFonts w:ascii="TH SarabunPSK" w:hAnsi="TH SarabunPSK" w:cs="TH SarabunPSK"/>
        <w:b/>
        <w:bCs/>
        <w:sz w:val="24"/>
        <w:szCs w:val="24"/>
      </w:rPr>
    </w:pPr>
    <w:r w:rsidRPr="00B9584C">
      <w:rPr>
        <w:rFonts w:ascii="TH SarabunPSK" w:hAnsi="TH SarabunPSK" w:cs="TH SarabunPSK"/>
        <w:b/>
        <w:bCs/>
        <w:sz w:val="24"/>
        <w:szCs w:val="24"/>
        <w:highlight w:val="lightGray"/>
        <w:cs/>
      </w:rPr>
      <w:t xml:space="preserve">แบบฟอร์ม </w:t>
    </w:r>
    <w:r w:rsidRPr="00B9584C">
      <w:rPr>
        <w:rFonts w:ascii="TH Sarabun New" w:hAnsi="TH Sarabun New" w:cs="TH Sarabun New"/>
        <w:b/>
        <w:bCs/>
        <w:color w:val="000000" w:themeColor="text1"/>
        <w:sz w:val="28"/>
        <w:highlight w:val="lightGray"/>
      </w:rPr>
      <w:t>TU-</w:t>
    </w:r>
    <w:r>
      <w:rPr>
        <w:rFonts w:ascii="TH Sarabun New" w:hAnsi="TH Sarabun New" w:cs="TH Sarabun New"/>
        <w:b/>
        <w:bCs/>
        <w:color w:val="000000" w:themeColor="text1"/>
        <w:sz w:val="28"/>
        <w:highlight w:val="lightGray"/>
        <w:lang w:val="en-US"/>
      </w:rPr>
      <w:t>I</w:t>
    </w:r>
    <w:r w:rsidRPr="00B9584C">
      <w:rPr>
        <w:rFonts w:ascii="TH Sarabun New" w:hAnsi="TH Sarabun New" w:cs="TH Sarabun New"/>
        <w:b/>
        <w:bCs/>
        <w:color w:val="000000" w:themeColor="text1"/>
        <w:sz w:val="28"/>
        <w:highlight w:val="lightGray"/>
      </w:rPr>
      <w:t xml:space="preserve">BC_C </w:t>
    </w:r>
    <w:r w:rsidRPr="00B9584C">
      <w:rPr>
        <w:rFonts w:ascii="TH Sarabun New" w:hAnsi="TH Sarabun New" w:cs="TH Sarabun New" w:hint="cs"/>
        <w:b/>
        <w:bCs/>
        <w:color w:val="000000" w:themeColor="text1"/>
        <w:sz w:val="28"/>
        <w:highlight w:val="lightGray"/>
        <w:cs/>
      </w:rPr>
      <w:t>(</w:t>
    </w:r>
    <w:r w:rsidRPr="00B9584C">
      <w:rPr>
        <w:rFonts w:ascii="TH Sarabun New" w:hAnsi="TH Sarabun New" w:cs="TH Sarabun New"/>
        <w:b/>
        <w:bCs/>
        <w:color w:val="000000" w:themeColor="text1"/>
        <w:sz w:val="28"/>
        <w:highlight w:val="lightGray"/>
      </w:rPr>
      <w:t xml:space="preserve">Biosafety Self Inspection </w:t>
    </w:r>
    <w:r w:rsidRPr="0005138C">
      <w:rPr>
        <w:rFonts w:ascii="TH Sarabun New" w:hAnsi="TH Sarabun New" w:cs="TH Sarabun New"/>
        <w:b/>
        <w:bCs/>
        <w:color w:val="000000" w:themeColor="text1"/>
        <w:sz w:val="28"/>
        <w:highlight w:val="lightGray"/>
      </w:rPr>
      <w:t>Checklist</w:t>
    </w:r>
    <w:r w:rsidRPr="0005138C">
      <w:rPr>
        <w:rFonts w:ascii="TH Sarabun New" w:hAnsi="TH Sarabun New" w:cs="TH Sarabun New" w:hint="cs"/>
        <w:b/>
        <w:bCs/>
        <w:color w:val="000000" w:themeColor="text1"/>
        <w:sz w:val="28"/>
        <w:highlight w:val="lightGray"/>
        <w:cs/>
      </w:rPr>
      <w:t xml:space="preserve">) </w:t>
    </w:r>
    <w:r w:rsidRPr="0005138C">
      <w:rPr>
        <w:rFonts w:ascii="TH Sarabun New" w:hAnsi="TH Sarabun New" w:cs="TH Sarabun New"/>
        <w:b/>
        <w:bCs/>
        <w:color w:val="000000" w:themeColor="text1"/>
        <w:sz w:val="28"/>
        <w:highlight w:val="lightGray"/>
      </w:rPr>
      <w:t>version 2.0</w:t>
    </w:r>
  </w:p>
  <w:p w14:paraId="590B6C63" w14:textId="77777777" w:rsidR="00084AEC" w:rsidRDefault="00084AE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27A5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1444270B"/>
    <w:multiLevelType w:val="multilevel"/>
    <w:tmpl w:val="542EC81C"/>
    <w:lvl w:ilvl="0">
      <w:start w:val="1"/>
      <w:numFmt w:val="decimal"/>
      <w:lvlText w:val="%1."/>
      <w:lvlJc w:val="left"/>
      <w:pPr>
        <w:ind w:left="360" w:hanging="360"/>
      </w:pPr>
      <w:rPr>
        <w:color w:val="000000" w:themeColor="text1"/>
      </w:r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68067D"/>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FA1BA1"/>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3B1E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8B2032"/>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6D1FD2"/>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96B6E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30447A"/>
    <w:multiLevelType w:val="hybridMultilevel"/>
    <w:tmpl w:val="6690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745C9B"/>
    <w:multiLevelType w:val="multilevel"/>
    <w:tmpl w:val="BBFC2A0A"/>
    <w:lvl w:ilvl="0">
      <w:start w:val="1"/>
      <w:numFmt w:val="decimal"/>
      <w:lvlText w:val="%1."/>
      <w:lvlJc w:val="left"/>
      <w:pPr>
        <w:ind w:left="1080" w:hanging="360"/>
      </w:pPr>
    </w:lvl>
    <w:lvl w:ilvl="1">
      <w:start w:val="1"/>
      <w:numFmt w:val="decimal"/>
      <w:lvlText w:val="%1.%2."/>
      <w:lvlJc w:val="left"/>
      <w:pPr>
        <w:ind w:left="1512" w:hanging="432"/>
      </w:pPr>
      <w:rPr>
        <w:b w:val="0"/>
        <w:bCs w:val="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49754C13"/>
    <w:multiLevelType w:val="hybridMultilevel"/>
    <w:tmpl w:val="61B61B92"/>
    <w:lvl w:ilvl="0" w:tplc="0409000F">
      <w:start w:val="1"/>
      <w:numFmt w:val="decimal"/>
      <w:lvlText w:val="%1."/>
      <w:lvlJc w:val="left"/>
      <w:pPr>
        <w:ind w:left="721" w:hanging="360"/>
      </w:p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 w15:restartNumberingAfterBreak="0">
    <w:nsid w:val="53733A17"/>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B6204E8"/>
    <w:multiLevelType w:val="multilevel"/>
    <w:tmpl w:val="BBFC2A0A"/>
    <w:lvl w:ilvl="0">
      <w:start w:val="1"/>
      <w:numFmt w:val="decimal"/>
      <w:lvlText w:val="%1."/>
      <w:lvlJc w:val="left"/>
      <w:pPr>
        <w:ind w:left="1080" w:hanging="360"/>
      </w:pPr>
    </w:lvl>
    <w:lvl w:ilvl="1">
      <w:start w:val="1"/>
      <w:numFmt w:val="decimal"/>
      <w:lvlText w:val="%1.%2."/>
      <w:lvlJc w:val="left"/>
      <w:pPr>
        <w:ind w:left="1512" w:hanging="432"/>
      </w:pPr>
      <w:rPr>
        <w:b w:val="0"/>
        <w:bCs w:val="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631B565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63F02C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5512EB0"/>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6E19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60F665D"/>
    <w:multiLevelType w:val="multilevel"/>
    <w:tmpl w:val="BBFC2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F2B5C83"/>
    <w:multiLevelType w:val="hybridMultilevel"/>
    <w:tmpl w:val="A4C6CF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0"/>
  </w:num>
  <w:num w:numId="3">
    <w:abstractNumId w:val="13"/>
  </w:num>
  <w:num w:numId="4">
    <w:abstractNumId w:val="1"/>
  </w:num>
  <w:num w:numId="5">
    <w:abstractNumId w:val="14"/>
  </w:num>
  <w:num w:numId="6">
    <w:abstractNumId w:val="7"/>
  </w:num>
  <w:num w:numId="7">
    <w:abstractNumId w:val="8"/>
  </w:num>
  <w:num w:numId="8">
    <w:abstractNumId w:val="0"/>
  </w:num>
  <w:num w:numId="9">
    <w:abstractNumId w:val="4"/>
  </w:num>
  <w:num w:numId="10">
    <w:abstractNumId w:val="16"/>
  </w:num>
  <w:num w:numId="11">
    <w:abstractNumId w:val="3"/>
  </w:num>
  <w:num w:numId="12">
    <w:abstractNumId w:val="17"/>
  </w:num>
  <w:num w:numId="13">
    <w:abstractNumId w:val="12"/>
  </w:num>
  <w:num w:numId="14">
    <w:abstractNumId w:val="9"/>
  </w:num>
  <w:num w:numId="15">
    <w:abstractNumId w:val="15"/>
  </w:num>
  <w:num w:numId="16">
    <w:abstractNumId w:val="5"/>
  </w:num>
  <w:num w:numId="17">
    <w:abstractNumId w:val="2"/>
  </w:num>
  <w:num w:numId="18">
    <w:abstractNumId w:val="1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OzNDM3MjIzMjdT0lEKTi0uzszPAykwqwUAdqh7QCwAAAA="/>
  </w:docVars>
  <w:rsids>
    <w:rsidRoot w:val="00752118"/>
    <w:rsid w:val="00000963"/>
    <w:rsid w:val="00000D6B"/>
    <w:rsid w:val="0000170D"/>
    <w:rsid w:val="000018FB"/>
    <w:rsid w:val="00001D77"/>
    <w:rsid w:val="00001DE2"/>
    <w:rsid w:val="00002DA1"/>
    <w:rsid w:val="0000317C"/>
    <w:rsid w:val="0000338E"/>
    <w:rsid w:val="00004418"/>
    <w:rsid w:val="000049C1"/>
    <w:rsid w:val="000049E3"/>
    <w:rsid w:val="00005666"/>
    <w:rsid w:val="00005ECD"/>
    <w:rsid w:val="00006851"/>
    <w:rsid w:val="0000714A"/>
    <w:rsid w:val="00007562"/>
    <w:rsid w:val="00007A68"/>
    <w:rsid w:val="00010090"/>
    <w:rsid w:val="00010F4C"/>
    <w:rsid w:val="00011001"/>
    <w:rsid w:val="00011770"/>
    <w:rsid w:val="00011FF2"/>
    <w:rsid w:val="0001216D"/>
    <w:rsid w:val="0001247E"/>
    <w:rsid w:val="00013EBB"/>
    <w:rsid w:val="00014C3D"/>
    <w:rsid w:val="00014D5B"/>
    <w:rsid w:val="00015C81"/>
    <w:rsid w:val="000161C3"/>
    <w:rsid w:val="000168FC"/>
    <w:rsid w:val="00016A50"/>
    <w:rsid w:val="00016E24"/>
    <w:rsid w:val="00016F18"/>
    <w:rsid w:val="00017079"/>
    <w:rsid w:val="00017410"/>
    <w:rsid w:val="00017995"/>
    <w:rsid w:val="00017ECD"/>
    <w:rsid w:val="00020745"/>
    <w:rsid w:val="00020B8E"/>
    <w:rsid w:val="00020D19"/>
    <w:rsid w:val="00020F17"/>
    <w:rsid w:val="000211B2"/>
    <w:rsid w:val="00021DD6"/>
    <w:rsid w:val="000221B4"/>
    <w:rsid w:val="00022540"/>
    <w:rsid w:val="000225C0"/>
    <w:rsid w:val="00022AD5"/>
    <w:rsid w:val="00022B47"/>
    <w:rsid w:val="00022F37"/>
    <w:rsid w:val="00023058"/>
    <w:rsid w:val="000239F4"/>
    <w:rsid w:val="00024593"/>
    <w:rsid w:val="00024AEA"/>
    <w:rsid w:val="00024EB4"/>
    <w:rsid w:val="000254BD"/>
    <w:rsid w:val="0002566A"/>
    <w:rsid w:val="000269AC"/>
    <w:rsid w:val="00026BD1"/>
    <w:rsid w:val="00026C24"/>
    <w:rsid w:val="00027E6B"/>
    <w:rsid w:val="0003082F"/>
    <w:rsid w:val="00030EBE"/>
    <w:rsid w:val="00031342"/>
    <w:rsid w:val="00031F5B"/>
    <w:rsid w:val="000322EA"/>
    <w:rsid w:val="000323A9"/>
    <w:rsid w:val="00032B6A"/>
    <w:rsid w:val="00033EDF"/>
    <w:rsid w:val="00034492"/>
    <w:rsid w:val="000346A8"/>
    <w:rsid w:val="00034845"/>
    <w:rsid w:val="00034A42"/>
    <w:rsid w:val="000360E7"/>
    <w:rsid w:val="00036919"/>
    <w:rsid w:val="00036B42"/>
    <w:rsid w:val="00037527"/>
    <w:rsid w:val="00037800"/>
    <w:rsid w:val="0004018A"/>
    <w:rsid w:val="00040D7A"/>
    <w:rsid w:val="00041114"/>
    <w:rsid w:val="0004117B"/>
    <w:rsid w:val="0004125C"/>
    <w:rsid w:val="000412B4"/>
    <w:rsid w:val="00041751"/>
    <w:rsid w:val="00041A65"/>
    <w:rsid w:val="00041BE4"/>
    <w:rsid w:val="00042097"/>
    <w:rsid w:val="0004247F"/>
    <w:rsid w:val="00042C54"/>
    <w:rsid w:val="00042E82"/>
    <w:rsid w:val="000438C5"/>
    <w:rsid w:val="00043D00"/>
    <w:rsid w:val="00043F69"/>
    <w:rsid w:val="0004461E"/>
    <w:rsid w:val="00044FD0"/>
    <w:rsid w:val="000453C3"/>
    <w:rsid w:val="000454E7"/>
    <w:rsid w:val="0004561E"/>
    <w:rsid w:val="000458CE"/>
    <w:rsid w:val="00046040"/>
    <w:rsid w:val="00046142"/>
    <w:rsid w:val="00046197"/>
    <w:rsid w:val="0004670E"/>
    <w:rsid w:val="000467E8"/>
    <w:rsid w:val="00046A17"/>
    <w:rsid w:val="00046EE9"/>
    <w:rsid w:val="000474DE"/>
    <w:rsid w:val="00047AF4"/>
    <w:rsid w:val="0005138C"/>
    <w:rsid w:val="00051520"/>
    <w:rsid w:val="00051A82"/>
    <w:rsid w:val="00052552"/>
    <w:rsid w:val="000525CC"/>
    <w:rsid w:val="00053191"/>
    <w:rsid w:val="000535F3"/>
    <w:rsid w:val="00053C8E"/>
    <w:rsid w:val="00054666"/>
    <w:rsid w:val="00054D50"/>
    <w:rsid w:val="00054F7A"/>
    <w:rsid w:val="00055364"/>
    <w:rsid w:val="0005584B"/>
    <w:rsid w:val="00055CDD"/>
    <w:rsid w:val="0005658B"/>
    <w:rsid w:val="0005664F"/>
    <w:rsid w:val="0005694F"/>
    <w:rsid w:val="000569BA"/>
    <w:rsid w:val="00056B61"/>
    <w:rsid w:val="000570BA"/>
    <w:rsid w:val="000574E2"/>
    <w:rsid w:val="000574EC"/>
    <w:rsid w:val="00057EC9"/>
    <w:rsid w:val="000609B0"/>
    <w:rsid w:val="00060AEA"/>
    <w:rsid w:val="00061854"/>
    <w:rsid w:val="000618DA"/>
    <w:rsid w:val="00061A30"/>
    <w:rsid w:val="00062D6D"/>
    <w:rsid w:val="0006399C"/>
    <w:rsid w:val="000648DD"/>
    <w:rsid w:val="0006492F"/>
    <w:rsid w:val="00064F1C"/>
    <w:rsid w:val="000656DA"/>
    <w:rsid w:val="000657C2"/>
    <w:rsid w:val="00066174"/>
    <w:rsid w:val="00066735"/>
    <w:rsid w:val="000667D8"/>
    <w:rsid w:val="00066BB8"/>
    <w:rsid w:val="00066BC7"/>
    <w:rsid w:val="00067222"/>
    <w:rsid w:val="000674D1"/>
    <w:rsid w:val="00067823"/>
    <w:rsid w:val="00067DCC"/>
    <w:rsid w:val="000704BF"/>
    <w:rsid w:val="000704C6"/>
    <w:rsid w:val="00070811"/>
    <w:rsid w:val="00070CA6"/>
    <w:rsid w:val="00071013"/>
    <w:rsid w:val="000712FC"/>
    <w:rsid w:val="000713B8"/>
    <w:rsid w:val="00071826"/>
    <w:rsid w:val="00071A5F"/>
    <w:rsid w:val="00071C63"/>
    <w:rsid w:val="00071EF2"/>
    <w:rsid w:val="00072192"/>
    <w:rsid w:val="00072BCE"/>
    <w:rsid w:val="00072DAE"/>
    <w:rsid w:val="0007409E"/>
    <w:rsid w:val="00074660"/>
    <w:rsid w:val="00074719"/>
    <w:rsid w:val="000747A8"/>
    <w:rsid w:val="0007480C"/>
    <w:rsid w:val="00074996"/>
    <w:rsid w:val="00074E1A"/>
    <w:rsid w:val="00075C8A"/>
    <w:rsid w:val="00075F76"/>
    <w:rsid w:val="000763E7"/>
    <w:rsid w:val="000771C8"/>
    <w:rsid w:val="0007751D"/>
    <w:rsid w:val="0007772E"/>
    <w:rsid w:val="000777B3"/>
    <w:rsid w:val="000779C8"/>
    <w:rsid w:val="000779ED"/>
    <w:rsid w:val="00077E2E"/>
    <w:rsid w:val="00077F05"/>
    <w:rsid w:val="0008036A"/>
    <w:rsid w:val="0008051B"/>
    <w:rsid w:val="00080769"/>
    <w:rsid w:val="00080F86"/>
    <w:rsid w:val="00080FB4"/>
    <w:rsid w:val="00081236"/>
    <w:rsid w:val="00081413"/>
    <w:rsid w:val="0008152F"/>
    <w:rsid w:val="00081607"/>
    <w:rsid w:val="000819CE"/>
    <w:rsid w:val="00082329"/>
    <w:rsid w:val="00082B44"/>
    <w:rsid w:val="00082D5D"/>
    <w:rsid w:val="00083084"/>
    <w:rsid w:val="000830B5"/>
    <w:rsid w:val="0008329D"/>
    <w:rsid w:val="000834AF"/>
    <w:rsid w:val="00083E78"/>
    <w:rsid w:val="000845A2"/>
    <w:rsid w:val="00084AEC"/>
    <w:rsid w:val="00084BFD"/>
    <w:rsid w:val="000854DD"/>
    <w:rsid w:val="00085579"/>
    <w:rsid w:val="000856C2"/>
    <w:rsid w:val="00085F77"/>
    <w:rsid w:val="00085F91"/>
    <w:rsid w:val="00086E59"/>
    <w:rsid w:val="000872BD"/>
    <w:rsid w:val="00087778"/>
    <w:rsid w:val="00090A6A"/>
    <w:rsid w:val="0009116F"/>
    <w:rsid w:val="000911B4"/>
    <w:rsid w:val="000923F5"/>
    <w:rsid w:val="000927D7"/>
    <w:rsid w:val="00092EE4"/>
    <w:rsid w:val="00092F98"/>
    <w:rsid w:val="000930D1"/>
    <w:rsid w:val="0009340A"/>
    <w:rsid w:val="00093A3E"/>
    <w:rsid w:val="00093D9B"/>
    <w:rsid w:val="00093EDD"/>
    <w:rsid w:val="00094D47"/>
    <w:rsid w:val="000953A9"/>
    <w:rsid w:val="0009561C"/>
    <w:rsid w:val="00096DB4"/>
    <w:rsid w:val="00097115"/>
    <w:rsid w:val="00097251"/>
    <w:rsid w:val="0009787A"/>
    <w:rsid w:val="0009795E"/>
    <w:rsid w:val="00097D27"/>
    <w:rsid w:val="00097E72"/>
    <w:rsid w:val="00097EF0"/>
    <w:rsid w:val="000A000D"/>
    <w:rsid w:val="000A02D1"/>
    <w:rsid w:val="000A0392"/>
    <w:rsid w:val="000A0C6B"/>
    <w:rsid w:val="000A11C2"/>
    <w:rsid w:val="000A1379"/>
    <w:rsid w:val="000A1A4C"/>
    <w:rsid w:val="000A1E10"/>
    <w:rsid w:val="000A1E92"/>
    <w:rsid w:val="000A2000"/>
    <w:rsid w:val="000A248E"/>
    <w:rsid w:val="000A26BB"/>
    <w:rsid w:val="000A3489"/>
    <w:rsid w:val="000A356C"/>
    <w:rsid w:val="000A387A"/>
    <w:rsid w:val="000A3C19"/>
    <w:rsid w:val="000A470F"/>
    <w:rsid w:val="000A4774"/>
    <w:rsid w:val="000A4CF6"/>
    <w:rsid w:val="000A4EED"/>
    <w:rsid w:val="000A5307"/>
    <w:rsid w:val="000A592C"/>
    <w:rsid w:val="000A5EBA"/>
    <w:rsid w:val="000A5F2F"/>
    <w:rsid w:val="000A64E8"/>
    <w:rsid w:val="000A6657"/>
    <w:rsid w:val="000A69F9"/>
    <w:rsid w:val="000A71E0"/>
    <w:rsid w:val="000A7438"/>
    <w:rsid w:val="000A787D"/>
    <w:rsid w:val="000A7F12"/>
    <w:rsid w:val="000B012A"/>
    <w:rsid w:val="000B04AA"/>
    <w:rsid w:val="000B0A01"/>
    <w:rsid w:val="000B0CD0"/>
    <w:rsid w:val="000B113B"/>
    <w:rsid w:val="000B11CA"/>
    <w:rsid w:val="000B1402"/>
    <w:rsid w:val="000B1EE3"/>
    <w:rsid w:val="000B29BF"/>
    <w:rsid w:val="000B3A04"/>
    <w:rsid w:val="000B447E"/>
    <w:rsid w:val="000B4530"/>
    <w:rsid w:val="000B4541"/>
    <w:rsid w:val="000B45B5"/>
    <w:rsid w:val="000B5B9D"/>
    <w:rsid w:val="000B5E87"/>
    <w:rsid w:val="000B6296"/>
    <w:rsid w:val="000B6AD9"/>
    <w:rsid w:val="000B6F97"/>
    <w:rsid w:val="000B72A1"/>
    <w:rsid w:val="000B7507"/>
    <w:rsid w:val="000C0163"/>
    <w:rsid w:val="000C0368"/>
    <w:rsid w:val="000C054E"/>
    <w:rsid w:val="000C0908"/>
    <w:rsid w:val="000C0EA8"/>
    <w:rsid w:val="000C10F9"/>
    <w:rsid w:val="000C13C0"/>
    <w:rsid w:val="000C1509"/>
    <w:rsid w:val="000C2AC4"/>
    <w:rsid w:val="000C2DED"/>
    <w:rsid w:val="000C2DFE"/>
    <w:rsid w:val="000C2E9A"/>
    <w:rsid w:val="000C30E7"/>
    <w:rsid w:val="000C3502"/>
    <w:rsid w:val="000C3B1B"/>
    <w:rsid w:val="000C4007"/>
    <w:rsid w:val="000C4593"/>
    <w:rsid w:val="000C4797"/>
    <w:rsid w:val="000C4A4E"/>
    <w:rsid w:val="000C4B3A"/>
    <w:rsid w:val="000C54DB"/>
    <w:rsid w:val="000C5715"/>
    <w:rsid w:val="000C58D3"/>
    <w:rsid w:val="000C5A44"/>
    <w:rsid w:val="000C5F5C"/>
    <w:rsid w:val="000C64E0"/>
    <w:rsid w:val="000C7267"/>
    <w:rsid w:val="000C74B6"/>
    <w:rsid w:val="000C7CF9"/>
    <w:rsid w:val="000C7EBC"/>
    <w:rsid w:val="000C7F9A"/>
    <w:rsid w:val="000D0165"/>
    <w:rsid w:val="000D0351"/>
    <w:rsid w:val="000D07FA"/>
    <w:rsid w:val="000D09B6"/>
    <w:rsid w:val="000D0D67"/>
    <w:rsid w:val="000D1075"/>
    <w:rsid w:val="000D1228"/>
    <w:rsid w:val="000D1675"/>
    <w:rsid w:val="000D1C57"/>
    <w:rsid w:val="000D205C"/>
    <w:rsid w:val="000D2235"/>
    <w:rsid w:val="000D23DB"/>
    <w:rsid w:val="000D2EE2"/>
    <w:rsid w:val="000D31E0"/>
    <w:rsid w:val="000D3A27"/>
    <w:rsid w:val="000D3B55"/>
    <w:rsid w:val="000D3BD7"/>
    <w:rsid w:val="000D3FB5"/>
    <w:rsid w:val="000D4AF3"/>
    <w:rsid w:val="000D50AF"/>
    <w:rsid w:val="000D50CF"/>
    <w:rsid w:val="000D50D0"/>
    <w:rsid w:val="000D50E5"/>
    <w:rsid w:val="000D5F34"/>
    <w:rsid w:val="000D6057"/>
    <w:rsid w:val="000D659F"/>
    <w:rsid w:val="000D6B08"/>
    <w:rsid w:val="000D7CFF"/>
    <w:rsid w:val="000E0FDC"/>
    <w:rsid w:val="000E1635"/>
    <w:rsid w:val="000E203F"/>
    <w:rsid w:val="000E204A"/>
    <w:rsid w:val="000E239A"/>
    <w:rsid w:val="000E28E8"/>
    <w:rsid w:val="000E30FB"/>
    <w:rsid w:val="000E361C"/>
    <w:rsid w:val="000E4D90"/>
    <w:rsid w:val="000E5620"/>
    <w:rsid w:val="000E5836"/>
    <w:rsid w:val="000E6851"/>
    <w:rsid w:val="000E734F"/>
    <w:rsid w:val="000E74B5"/>
    <w:rsid w:val="000E776F"/>
    <w:rsid w:val="000E7E22"/>
    <w:rsid w:val="000F07D1"/>
    <w:rsid w:val="000F0A51"/>
    <w:rsid w:val="000F0C11"/>
    <w:rsid w:val="000F17FA"/>
    <w:rsid w:val="000F19A0"/>
    <w:rsid w:val="000F1C41"/>
    <w:rsid w:val="000F1E06"/>
    <w:rsid w:val="000F2241"/>
    <w:rsid w:val="000F3191"/>
    <w:rsid w:val="000F330A"/>
    <w:rsid w:val="000F357B"/>
    <w:rsid w:val="000F35DB"/>
    <w:rsid w:val="000F3E30"/>
    <w:rsid w:val="000F41E4"/>
    <w:rsid w:val="000F45C6"/>
    <w:rsid w:val="000F48A5"/>
    <w:rsid w:val="000F4D2A"/>
    <w:rsid w:val="000F540B"/>
    <w:rsid w:val="000F583B"/>
    <w:rsid w:val="000F595D"/>
    <w:rsid w:val="000F595F"/>
    <w:rsid w:val="000F5DE7"/>
    <w:rsid w:val="000F5E5D"/>
    <w:rsid w:val="000F732B"/>
    <w:rsid w:val="000F764A"/>
    <w:rsid w:val="000F76BA"/>
    <w:rsid w:val="000F7A4B"/>
    <w:rsid w:val="000F7EF5"/>
    <w:rsid w:val="00100812"/>
    <w:rsid w:val="00100CCD"/>
    <w:rsid w:val="001013C5"/>
    <w:rsid w:val="00101600"/>
    <w:rsid w:val="00101691"/>
    <w:rsid w:val="00101B6C"/>
    <w:rsid w:val="00101CA5"/>
    <w:rsid w:val="00102044"/>
    <w:rsid w:val="0010234A"/>
    <w:rsid w:val="001028B3"/>
    <w:rsid w:val="00102A9C"/>
    <w:rsid w:val="00102E1E"/>
    <w:rsid w:val="00102FE9"/>
    <w:rsid w:val="001030E7"/>
    <w:rsid w:val="00103213"/>
    <w:rsid w:val="0010450A"/>
    <w:rsid w:val="00104C55"/>
    <w:rsid w:val="00104FEE"/>
    <w:rsid w:val="00105375"/>
    <w:rsid w:val="00105399"/>
    <w:rsid w:val="001058C5"/>
    <w:rsid w:val="00105E5B"/>
    <w:rsid w:val="00105EF2"/>
    <w:rsid w:val="001064CD"/>
    <w:rsid w:val="00106797"/>
    <w:rsid w:val="00106AB0"/>
    <w:rsid w:val="00107F87"/>
    <w:rsid w:val="0011086D"/>
    <w:rsid w:val="0011097C"/>
    <w:rsid w:val="00110B9B"/>
    <w:rsid w:val="001110BC"/>
    <w:rsid w:val="0011114A"/>
    <w:rsid w:val="001111DA"/>
    <w:rsid w:val="001112B4"/>
    <w:rsid w:val="001114BE"/>
    <w:rsid w:val="0011197B"/>
    <w:rsid w:val="00111A31"/>
    <w:rsid w:val="00111E52"/>
    <w:rsid w:val="001122D5"/>
    <w:rsid w:val="001124AB"/>
    <w:rsid w:val="00112C23"/>
    <w:rsid w:val="001135FA"/>
    <w:rsid w:val="00114D16"/>
    <w:rsid w:val="00115022"/>
    <w:rsid w:val="0011507C"/>
    <w:rsid w:val="00115218"/>
    <w:rsid w:val="00115864"/>
    <w:rsid w:val="00115A47"/>
    <w:rsid w:val="00116D79"/>
    <w:rsid w:val="00116DA9"/>
    <w:rsid w:val="0011705C"/>
    <w:rsid w:val="001209E2"/>
    <w:rsid w:val="001211A0"/>
    <w:rsid w:val="001219D2"/>
    <w:rsid w:val="001220B1"/>
    <w:rsid w:val="00122395"/>
    <w:rsid w:val="00122548"/>
    <w:rsid w:val="001237E0"/>
    <w:rsid w:val="00123F49"/>
    <w:rsid w:val="00124430"/>
    <w:rsid w:val="0012452D"/>
    <w:rsid w:val="001248FB"/>
    <w:rsid w:val="00124C20"/>
    <w:rsid w:val="00124E60"/>
    <w:rsid w:val="00125295"/>
    <w:rsid w:val="0012631D"/>
    <w:rsid w:val="0012632C"/>
    <w:rsid w:val="00126DFC"/>
    <w:rsid w:val="001273A4"/>
    <w:rsid w:val="00127643"/>
    <w:rsid w:val="00127712"/>
    <w:rsid w:val="001279A6"/>
    <w:rsid w:val="00127D0D"/>
    <w:rsid w:val="001307C4"/>
    <w:rsid w:val="00130EBB"/>
    <w:rsid w:val="00131731"/>
    <w:rsid w:val="00131916"/>
    <w:rsid w:val="00131B85"/>
    <w:rsid w:val="00131DDD"/>
    <w:rsid w:val="00132001"/>
    <w:rsid w:val="00132430"/>
    <w:rsid w:val="00132ABF"/>
    <w:rsid w:val="00133720"/>
    <w:rsid w:val="00134856"/>
    <w:rsid w:val="00134D6C"/>
    <w:rsid w:val="001352FB"/>
    <w:rsid w:val="001353FF"/>
    <w:rsid w:val="00135443"/>
    <w:rsid w:val="00135638"/>
    <w:rsid w:val="00136799"/>
    <w:rsid w:val="00136C6E"/>
    <w:rsid w:val="00136E60"/>
    <w:rsid w:val="001372C3"/>
    <w:rsid w:val="001377FC"/>
    <w:rsid w:val="00137E0D"/>
    <w:rsid w:val="001405D4"/>
    <w:rsid w:val="001406AC"/>
    <w:rsid w:val="00140D86"/>
    <w:rsid w:val="001413E9"/>
    <w:rsid w:val="00141A2A"/>
    <w:rsid w:val="00142237"/>
    <w:rsid w:val="00142985"/>
    <w:rsid w:val="00142A4F"/>
    <w:rsid w:val="00142BFF"/>
    <w:rsid w:val="00143094"/>
    <w:rsid w:val="001433FF"/>
    <w:rsid w:val="00143BBD"/>
    <w:rsid w:val="001441D3"/>
    <w:rsid w:val="001442EF"/>
    <w:rsid w:val="00144345"/>
    <w:rsid w:val="001447B0"/>
    <w:rsid w:val="001447D4"/>
    <w:rsid w:val="00144D59"/>
    <w:rsid w:val="001456C5"/>
    <w:rsid w:val="0014594D"/>
    <w:rsid w:val="00145A4B"/>
    <w:rsid w:val="00145B2D"/>
    <w:rsid w:val="001460B3"/>
    <w:rsid w:val="0014621E"/>
    <w:rsid w:val="001462BD"/>
    <w:rsid w:val="001466CD"/>
    <w:rsid w:val="00146DD9"/>
    <w:rsid w:val="00147B0F"/>
    <w:rsid w:val="00150273"/>
    <w:rsid w:val="00150D76"/>
    <w:rsid w:val="0015198B"/>
    <w:rsid w:val="001519DC"/>
    <w:rsid w:val="00151E62"/>
    <w:rsid w:val="00152AD6"/>
    <w:rsid w:val="00152C47"/>
    <w:rsid w:val="00152D0A"/>
    <w:rsid w:val="001532F5"/>
    <w:rsid w:val="0015345E"/>
    <w:rsid w:val="00154A36"/>
    <w:rsid w:val="00154B46"/>
    <w:rsid w:val="00155179"/>
    <w:rsid w:val="001554D1"/>
    <w:rsid w:val="001564AB"/>
    <w:rsid w:val="00156B4F"/>
    <w:rsid w:val="00156F28"/>
    <w:rsid w:val="00157C7B"/>
    <w:rsid w:val="00157EA1"/>
    <w:rsid w:val="001600AE"/>
    <w:rsid w:val="001601A2"/>
    <w:rsid w:val="0016031E"/>
    <w:rsid w:val="00160BDD"/>
    <w:rsid w:val="0016100B"/>
    <w:rsid w:val="001616FE"/>
    <w:rsid w:val="0016196E"/>
    <w:rsid w:val="00161A8A"/>
    <w:rsid w:val="00161C4A"/>
    <w:rsid w:val="00162264"/>
    <w:rsid w:val="00162905"/>
    <w:rsid w:val="0016309F"/>
    <w:rsid w:val="00163491"/>
    <w:rsid w:val="00163718"/>
    <w:rsid w:val="00163E61"/>
    <w:rsid w:val="00163ECF"/>
    <w:rsid w:val="00163FB7"/>
    <w:rsid w:val="0016408C"/>
    <w:rsid w:val="001649FB"/>
    <w:rsid w:val="00165751"/>
    <w:rsid w:val="001658D2"/>
    <w:rsid w:val="00165D76"/>
    <w:rsid w:val="00165DF0"/>
    <w:rsid w:val="00165E38"/>
    <w:rsid w:val="001663A1"/>
    <w:rsid w:val="00166A70"/>
    <w:rsid w:val="00166FA0"/>
    <w:rsid w:val="001677FE"/>
    <w:rsid w:val="00167914"/>
    <w:rsid w:val="00167A24"/>
    <w:rsid w:val="00167FB4"/>
    <w:rsid w:val="00170504"/>
    <w:rsid w:val="0017088B"/>
    <w:rsid w:val="0017160A"/>
    <w:rsid w:val="00171855"/>
    <w:rsid w:val="00171A4A"/>
    <w:rsid w:val="0017234A"/>
    <w:rsid w:val="00172535"/>
    <w:rsid w:val="0017264F"/>
    <w:rsid w:val="00172B57"/>
    <w:rsid w:val="0017339C"/>
    <w:rsid w:val="0017360F"/>
    <w:rsid w:val="00173672"/>
    <w:rsid w:val="001736D9"/>
    <w:rsid w:val="00173B01"/>
    <w:rsid w:val="00173FF5"/>
    <w:rsid w:val="0017424B"/>
    <w:rsid w:val="00174E96"/>
    <w:rsid w:val="0017616E"/>
    <w:rsid w:val="001765E1"/>
    <w:rsid w:val="00177625"/>
    <w:rsid w:val="00177963"/>
    <w:rsid w:val="00177CAD"/>
    <w:rsid w:val="00180098"/>
    <w:rsid w:val="0018038D"/>
    <w:rsid w:val="001805A7"/>
    <w:rsid w:val="00180754"/>
    <w:rsid w:val="00180E31"/>
    <w:rsid w:val="001813B3"/>
    <w:rsid w:val="001813EB"/>
    <w:rsid w:val="00181489"/>
    <w:rsid w:val="00181F51"/>
    <w:rsid w:val="00182186"/>
    <w:rsid w:val="0018219E"/>
    <w:rsid w:val="0018241C"/>
    <w:rsid w:val="00182ACC"/>
    <w:rsid w:val="00182F59"/>
    <w:rsid w:val="0018330A"/>
    <w:rsid w:val="0018394E"/>
    <w:rsid w:val="00183EFD"/>
    <w:rsid w:val="0018543C"/>
    <w:rsid w:val="00185AAC"/>
    <w:rsid w:val="00185CFF"/>
    <w:rsid w:val="00186D6C"/>
    <w:rsid w:val="00187207"/>
    <w:rsid w:val="00187258"/>
    <w:rsid w:val="001878CC"/>
    <w:rsid w:val="00187D15"/>
    <w:rsid w:val="0019029A"/>
    <w:rsid w:val="00190773"/>
    <w:rsid w:val="00190AC4"/>
    <w:rsid w:val="001916E8"/>
    <w:rsid w:val="00191705"/>
    <w:rsid w:val="00192591"/>
    <w:rsid w:val="0019296E"/>
    <w:rsid w:val="001929C1"/>
    <w:rsid w:val="00192EA6"/>
    <w:rsid w:val="00192ECC"/>
    <w:rsid w:val="00193A5F"/>
    <w:rsid w:val="00194391"/>
    <w:rsid w:val="00194941"/>
    <w:rsid w:val="00195238"/>
    <w:rsid w:val="001953DB"/>
    <w:rsid w:val="001953F4"/>
    <w:rsid w:val="00195DB6"/>
    <w:rsid w:val="00196020"/>
    <w:rsid w:val="00196815"/>
    <w:rsid w:val="0019687C"/>
    <w:rsid w:val="001968AA"/>
    <w:rsid w:val="00197A7B"/>
    <w:rsid w:val="00197A9A"/>
    <w:rsid w:val="00197DD1"/>
    <w:rsid w:val="00197FB3"/>
    <w:rsid w:val="001A0596"/>
    <w:rsid w:val="001A1E0C"/>
    <w:rsid w:val="001A1ED9"/>
    <w:rsid w:val="001A25A9"/>
    <w:rsid w:val="001A2614"/>
    <w:rsid w:val="001A2CD7"/>
    <w:rsid w:val="001A2E15"/>
    <w:rsid w:val="001A3657"/>
    <w:rsid w:val="001A3839"/>
    <w:rsid w:val="001A3B22"/>
    <w:rsid w:val="001A3DA8"/>
    <w:rsid w:val="001A3F5A"/>
    <w:rsid w:val="001A47A2"/>
    <w:rsid w:val="001A4988"/>
    <w:rsid w:val="001A4E7F"/>
    <w:rsid w:val="001A53C2"/>
    <w:rsid w:val="001A67B4"/>
    <w:rsid w:val="001A690C"/>
    <w:rsid w:val="001A7961"/>
    <w:rsid w:val="001A7AED"/>
    <w:rsid w:val="001B0476"/>
    <w:rsid w:val="001B0D07"/>
    <w:rsid w:val="001B11AA"/>
    <w:rsid w:val="001B144A"/>
    <w:rsid w:val="001B15B4"/>
    <w:rsid w:val="001B1CCE"/>
    <w:rsid w:val="001B2129"/>
    <w:rsid w:val="001B2260"/>
    <w:rsid w:val="001B2341"/>
    <w:rsid w:val="001B2CD4"/>
    <w:rsid w:val="001B300B"/>
    <w:rsid w:val="001B36DD"/>
    <w:rsid w:val="001B38AE"/>
    <w:rsid w:val="001B3E17"/>
    <w:rsid w:val="001B3F87"/>
    <w:rsid w:val="001B4419"/>
    <w:rsid w:val="001B47E7"/>
    <w:rsid w:val="001B4946"/>
    <w:rsid w:val="001B58D5"/>
    <w:rsid w:val="001B5AA1"/>
    <w:rsid w:val="001B636C"/>
    <w:rsid w:val="001B6465"/>
    <w:rsid w:val="001B65F4"/>
    <w:rsid w:val="001B6C1E"/>
    <w:rsid w:val="001B72E9"/>
    <w:rsid w:val="001B74D0"/>
    <w:rsid w:val="001B757C"/>
    <w:rsid w:val="001B773F"/>
    <w:rsid w:val="001B7964"/>
    <w:rsid w:val="001B7DF1"/>
    <w:rsid w:val="001C0C49"/>
    <w:rsid w:val="001C1130"/>
    <w:rsid w:val="001C15A9"/>
    <w:rsid w:val="001C17B3"/>
    <w:rsid w:val="001C1E29"/>
    <w:rsid w:val="001C1FFF"/>
    <w:rsid w:val="001C2133"/>
    <w:rsid w:val="001C252B"/>
    <w:rsid w:val="001C2878"/>
    <w:rsid w:val="001C2B2A"/>
    <w:rsid w:val="001C34FD"/>
    <w:rsid w:val="001C353F"/>
    <w:rsid w:val="001C380B"/>
    <w:rsid w:val="001C3B48"/>
    <w:rsid w:val="001C3E0E"/>
    <w:rsid w:val="001C4BFA"/>
    <w:rsid w:val="001C543C"/>
    <w:rsid w:val="001C5746"/>
    <w:rsid w:val="001C58BA"/>
    <w:rsid w:val="001C593C"/>
    <w:rsid w:val="001C5E34"/>
    <w:rsid w:val="001C5F45"/>
    <w:rsid w:val="001C6069"/>
    <w:rsid w:val="001C637E"/>
    <w:rsid w:val="001C6668"/>
    <w:rsid w:val="001C685D"/>
    <w:rsid w:val="001C69AD"/>
    <w:rsid w:val="001C7244"/>
    <w:rsid w:val="001C74FE"/>
    <w:rsid w:val="001C7C76"/>
    <w:rsid w:val="001C7FF5"/>
    <w:rsid w:val="001D0001"/>
    <w:rsid w:val="001D0C38"/>
    <w:rsid w:val="001D166F"/>
    <w:rsid w:val="001D18E4"/>
    <w:rsid w:val="001D1BEB"/>
    <w:rsid w:val="001D282F"/>
    <w:rsid w:val="001D28CD"/>
    <w:rsid w:val="001D31B1"/>
    <w:rsid w:val="001D3976"/>
    <w:rsid w:val="001D49DC"/>
    <w:rsid w:val="001D4A65"/>
    <w:rsid w:val="001D4BB0"/>
    <w:rsid w:val="001D4FFC"/>
    <w:rsid w:val="001D53DC"/>
    <w:rsid w:val="001D55BF"/>
    <w:rsid w:val="001D5900"/>
    <w:rsid w:val="001D5D7B"/>
    <w:rsid w:val="001D692D"/>
    <w:rsid w:val="001D6B84"/>
    <w:rsid w:val="001D6C7B"/>
    <w:rsid w:val="001D6E83"/>
    <w:rsid w:val="001D7175"/>
    <w:rsid w:val="001D7223"/>
    <w:rsid w:val="001D7B78"/>
    <w:rsid w:val="001D7EC3"/>
    <w:rsid w:val="001D7FC4"/>
    <w:rsid w:val="001E042B"/>
    <w:rsid w:val="001E0742"/>
    <w:rsid w:val="001E133C"/>
    <w:rsid w:val="001E183A"/>
    <w:rsid w:val="001E19B8"/>
    <w:rsid w:val="001E24F3"/>
    <w:rsid w:val="001E25DB"/>
    <w:rsid w:val="001E2900"/>
    <w:rsid w:val="001E3A34"/>
    <w:rsid w:val="001E3B2C"/>
    <w:rsid w:val="001E3B9C"/>
    <w:rsid w:val="001E3BE0"/>
    <w:rsid w:val="001E423D"/>
    <w:rsid w:val="001E4B1D"/>
    <w:rsid w:val="001E4C42"/>
    <w:rsid w:val="001E5232"/>
    <w:rsid w:val="001E54E7"/>
    <w:rsid w:val="001E5512"/>
    <w:rsid w:val="001E5B4D"/>
    <w:rsid w:val="001E5EA5"/>
    <w:rsid w:val="001E6F8E"/>
    <w:rsid w:val="001E718B"/>
    <w:rsid w:val="001E75DA"/>
    <w:rsid w:val="001E79BC"/>
    <w:rsid w:val="001F0C1C"/>
    <w:rsid w:val="001F130D"/>
    <w:rsid w:val="001F154F"/>
    <w:rsid w:val="001F1ECA"/>
    <w:rsid w:val="001F27E1"/>
    <w:rsid w:val="001F27FB"/>
    <w:rsid w:val="001F2BD2"/>
    <w:rsid w:val="001F2ED5"/>
    <w:rsid w:val="001F30FB"/>
    <w:rsid w:val="001F3640"/>
    <w:rsid w:val="001F3BD7"/>
    <w:rsid w:val="001F4077"/>
    <w:rsid w:val="001F4173"/>
    <w:rsid w:val="001F55C7"/>
    <w:rsid w:val="001F5818"/>
    <w:rsid w:val="001F62F7"/>
    <w:rsid w:val="001F6C15"/>
    <w:rsid w:val="001F6D30"/>
    <w:rsid w:val="001F7364"/>
    <w:rsid w:val="00200338"/>
    <w:rsid w:val="00200770"/>
    <w:rsid w:val="002018AF"/>
    <w:rsid w:val="002019D7"/>
    <w:rsid w:val="00203210"/>
    <w:rsid w:val="00203D15"/>
    <w:rsid w:val="002050FA"/>
    <w:rsid w:val="00205BED"/>
    <w:rsid w:val="00205CB5"/>
    <w:rsid w:val="00205E1D"/>
    <w:rsid w:val="00205F00"/>
    <w:rsid w:val="00206467"/>
    <w:rsid w:val="0020685C"/>
    <w:rsid w:val="00206AA8"/>
    <w:rsid w:val="0020760D"/>
    <w:rsid w:val="0020779A"/>
    <w:rsid w:val="00207B35"/>
    <w:rsid w:val="0021028F"/>
    <w:rsid w:val="00210458"/>
    <w:rsid w:val="00210E36"/>
    <w:rsid w:val="00211252"/>
    <w:rsid w:val="00212629"/>
    <w:rsid w:val="00212CE7"/>
    <w:rsid w:val="002131A6"/>
    <w:rsid w:val="0021331A"/>
    <w:rsid w:val="0021396F"/>
    <w:rsid w:val="00213BC6"/>
    <w:rsid w:val="00214CEF"/>
    <w:rsid w:val="00214FAF"/>
    <w:rsid w:val="002164B6"/>
    <w:rsid w:val="00216E14"/>
    <w:rsid w:val="00216E41"/>
    <w:rsid w:val="0021700E"/>
    <w:rsid w:val="00217078"/>
    <w:rsid w:val="00217512"/>
    <w:rsid w:val="0021757F"/>
    <w:rsid w:val="00217C63"/>
    <w:rsid w:val="00217EED"/>
    <w:rsid w:val="00220431"/>
    <w:rsid w:val="00220805"/>
    <w:rsid w:val="0022099D"/>
    <w:rsid w:val="00220D6B"/>
    <w:rsid w:val="00221065"/>
    <w:rsid w:val="00221E9D"/>
    <w:rsid w:val="00222967"/>
    <w:rsid w:val="002236FC"/>
    <w:rsid w:val="00223C51"/>
    <w:rsid w:val="002240F8"/>
    <w:rsid w:val="002241F6"/>
    <w:rsid w:val="002246DF"/>
    <w:rsid w:val="002249CF"/>
    <w:rsid w:val="00224EC3"/>
    <w:rsid w:val="002252EE"/>
    <w:rsid w:val="002255BD"/>
    <w:rsid w:val="00225C1C"/>
    <w:rsid w:val="002270B3"/>
    <w:rsid w:val="002274C9"/>
    <w:rsid w:val="00227AFD"/>
    <w:rsid w:val="00227D39"/>
    <w:rsid w:val="002303D5"/>
    <w:rsid w:val="00230723"/>
    <w:rsid w:val="00231241"/>
    <w:rsid w:val="00231858"/>
    <w:rsid w:val="00231EC9"/>
    <w:rsid w:val="00231EEA"/>
    <w:rsid w:val="00232269"/>
    <w:rsid w:val="0023245E"/>
    <w:rsid w:val="0023266E"/>
    <w:rsid w:val="00232D7A"/>
    <w:rsid w:val="00232F08"/>
    <w:rsid w:val="00233731"/>
    <w:rsid w:val="00233812"/>
    <w:rsid w:val="002338D2"/>
    <w:rsid w:val="00233B0B"/>
    <w:rsid w:val="00233B4F"/>
    <w:rsid w:val="002340FA"/>
    <w:rsid w:val="002343AF"/>
    <w:rsid w:val="002344BB"/>
    <w:rsid w:val="00234591"/>
    <w:rsid w:val="00234699"/>
    <w:rsid w:val="00234A0F"/>
    <w:rsid w:val="00234C18"/>
    <w:rsid w:val="00235911"/>
    <w:rsid w:val="002359C5"/>
    <w:rsid w:val="002359CB"/>
    <w:rsid w:val="00235B95"/>
    <w:rsid w:val="002361C7"/>
    <w:rsid w:val="002363E3"/>
    <w:rsid w:val="0023641E"/>
    <w:rsid w:val="0023642F"/>
    <w:rsid w:val="0023669C"/>
    <w:rsid w:val="002369B9"/>
    <w:rsid w:val="00236F19"/>
    <w:rsid w:val="002377F2"/>
    <w:rsid w:val="00237896"/>
    <w:rsid w:val="00237D53"/>
    <w:rsid w:val="00237E26"/>
    <w:rsid w:val="00237E97"/>
    <w:rsid w:val="0024096C"/>
    <w:rsid w:val="002420BD"/>
    <w:rsid w:val="00242188"/>
    <w:rsid w:val="00242780"/>
    <w:rsid w:val="002429D2"/>
    <w:rsid w:val="00242F34"/>
    <w:rsid w:val="002430C3"/>
    <w:rsid w:val="0024338D"/>
    <w:rsid w:val="002434DD"/>
    <w:rsid w:val="00243F98"/>
    <w:rsid w:val="0024409A"/>
    <w:rsid w:val="002443F0"/>
    <w:rsid w:val="00244668"/>
    <w:rsid w:val="002447B0"/>
    <w:rsid w:val="00244A3C"/>
    <w:rsid w:val="002450E1"/>
    <w:rsid w:val="00246352"/>
    <w:rsid w:val="00246446"/>
    <w:rsid w:val="00246532"/>
    <w:rsid w:val="00246E32"/>
    <w:rsid w:val="00247219"/>
    <w:rsid w:val="002479AD"/>
    <w:rsid w:val="00247B4C"/>
    <w:rsid w:val="00250325"/>
    <w:rsid w:val="002503E2"/>
    <w:rsid w:val="00250440"/>
    <w:rsid w:val="002505E8"/>
    <w:rsid w:val="0025076F"/>
    <w:rsid w:val="00250B7E"/>
    <w:rsid w:val="00250E3E"/>
    <w:rsid w:val="00250EB0"/>
    <w:rsid w:val="00251A15"/>
    <w:rsid w:val="00251C3C"/>
    <w:rsid w:val="002520A3"/>
    <w:rsid w:val="00252943"/>
    <w:rsid w:val="00252F55"/>
    <w:rsid w:val="00253521"/>
    <w:rsid w:val="00253DAE"/>
    <w:rsid w:val="00254647"/>
    <w:rsid w:val="0025498B"/>
    <w:rsid w:val="00254D3A"/>
    <w:rsid w:val="00256C1F"/>
    <w:rsid w:val="00257729"/>
    <w:rsid w:val="00257A63"/>
    <w:rsid w:val="00257B51"/>
    <w:rsid w:val="002604F0"/>
    <w:rsid w:val="00260606"/>
    <w:rsid w:val="00260797"/>
    <w:rsid w:val="00260CA9"/>
    <w:rsid w:val="0026136D"/>
    <w:rsid w:val="00261599"/>
    <w:rsid w:val="002616CE"/>
    <w:rsid w:val="00262002"/>
    <w:rsid w:val="002627D7"/>
    <w:rsid w:val="002628BC"/>
    <w:rsid w:val="002628E2"/>
    <w:rsid w:val="00262A85"/>
    <w:rsid w:val="00262AC4"/>
    <w:rsid w:val="00262E9B"/>
    <w:rsid w:val="0026302E"/>
    <w:rsid w:val="002639D8"/>
    <w:rsid w:val="002642E6"/>
    <w:rsid w:val="002647EC"/>
    <w:rsid w:val="002649A5"/>
    <w:rsid w:val="002651FB"/>
    <w:rsid w:val="00265AFC"/>
    <w:rsid w:val="002666B1"/>
    <w:rsid w:val="00267005"/>
    <w:rsid w:val="002673C5"/>
    <w:rsid w:val="0026785A"/>
    <w:rsid w:val="002701C0"/>
    <w:rsid w:val="0027029B"/>
    <w:rsid w:val="002705A8"/>
    <w:rsid w:val="0027085E"/>
    <w:rsid w:val="002708B8"/>
    <w:rsid w:val="00271224"/>
    <w:rsid w:val="00271265"/>
    <w:rsid w:val="00271AE7"/>
    <w:rsid w:val="00272DBE"/>
    <w:rsid w:val="00272E53"/>
    <w:rsid w:val="00272ECD"/>
    <w:rsid w:val="00272F1C"/>
    <w:rsid w:val="00273169"/>
    <w:rsid w:val="00273194"/>
    <w:rsid w:val="002731B2"/>
    <w:rsid w:val="002735BD"/>
    <w:rsid w:val="0027385A"/>
    <w:rsid w:val="00274AF7"/>
    <w:rsid w:val="00274BC6"/>
    <w:rsid w:val="00275227"/>
    <w:rsid w:val="0027541C"/>
    <w:rsid w:val="002755F7"/>
    <w:rsid w:val="00275BAB"/>
    <w:rsid w:val="00276047"/>
    <w:rsid w:val="0027670A"/>
    <w:rsid w:val="00276A04"/>
    <w:rsid w:val="00277584"/>
    <w:rsid w:val="002775B4"/>
    <w:rsid w:val="00277B6A"/>
    <w:rsid w:val="00277D25"/>
    <w:rsid w:val="00277D44"/>
    <w:rsid w:val="00280347"/>
    <w:rsid w:val="00280DF2"/>
    <w:rsid w:val="0028126E"/>
    <w:rsid w:val="0028130E"/>
    <w:rsid w:val="00281A7D"/>
    <w:rsid w:val="00281BF6"/>
    <w:rsid w:val="00281CC9"/>
    <w:rsid w:val="00282059"/>
    <w:rsid w:val="0028364D"/>
    <w:rsid w:val="00283C98"/>
    <w:rsid w:val="00284660"/>
    <w:rsid w:val="002846C3"/>
    <w:rsid w:val="0028496C"/>
    <w:rsid w:val="00284D40"/>
    <w:rsid w:val="00284F86"/>
    <w:rsid w:val="002854FD"/>
    <w:rsid w:val="0028563F"/>
    <w:rsid w:val="00285ACF"/>
    <w:rsid w:val="00285D1D"/>
    <w:rsid w:val="00285E53"/>
    <w:rsid w:val="002876F6"/>
    <w:rsid w:val="0028771B"/>
    <w:rsid w:val="0028772A"/>
    <w:rsid w:val="00290A21"/>
    <w:rsid w:val="00290FA6"/>
    <w:rsid w:val="00291292"/>
    <w:rsid w:val="00292E27"/>
    <w:rsid w:val="00293211"/>
    <w:rsid w:val="00293769"/>
    <w:rsid w:val="00293814"/>
    <w:rsid w:val="00294626"/>
    <w:rsid w:val="00294735"/>
    <w:rsid w:val="002947A9"/>
    <w:rsid w:val="002948E8"/>
    <w:rsid w:val="00294FEB"/>
    <w:rsid w:val="00295854"/>
    <w:rsid w:val="0029649F"/>
    <w:rsid w:val="002967E6"/>
    <w:rsid w:val="0029691C"/>
    <w:rsid w:val="002A010A"/>
    <w:rsid w:val="002A0A7A"/>
    <w:rsid w:val="002A0AB4"/>
    <w:rsid w:val="002A0F29"/>
    <w:rsid w:val="002A1702"/>
    <w:rsid w:val="002A1B32"/>
    <w:rsid w:val="002A2322"/>
    <w:rsid w:val="002A251F"/>
    <w:rsid w:val="002A25B9"/>
    <w:rsid w:val="002A260A"/>
    <w:rsid w:val="002A4366"/>
    <w:rsid w:val="002A51EC"/>
    <w:rsid w:val="002A5F28"/>
    <w:rsid w:val="002A721B"/>
    <w:rsid w:val="002A771D"/>
    <w:rsid w:val="002A7769"/>
    <w:rsid w:val="002A7EBA"/>
    <w:rsid w:val="002B02CC"/>
    <w:rsid w:val="002B06CC"/>
    <w:rsid w:val="002B09DD"/>
    <w:rsid w:val="002B0BDE"/>
    <w:rsid w:val="002B1B05"/>
    <w:rsid w:val="002B1B1C"/>
    <w:rsid w:val="002B1F4C"/>
    <w:rsid w:val="002B1FBD"/>
    <w:rsid w:val="002B3060"/>
    <w:rsid w:val="002B3B36"/>
    <w:rsid w:val="002B4189"/>
    <w:rsid w:val="002B42C3"/>
    <w:rsid w:val="002B54EA"/>
    <w:rsid w:val="002B5A9E"/>
    <w:rsid w:val="002B5B08"/>
    <w:rsid w:val="002B676E"/>
    <w:rsid w:val="002B7171"/>
    <w:rsid w:val="002B7D8D"/>
    <w:rsid w:val="002B7E8D"/>
    <w:rsid w:val="002C0171"/>
    <w:rsid w:val="002C0509"/>
    <w:rsid w:val="002C0832"/>
    <w:rsid w:val="002C09B9"/>
    <w:rsid w:val="002C0A0B"/>
    <w:rsid w:val="002C0A50"/>
    <w:rsid w:val="002C0B5B"/>
    <w:rsid w:val="002C0BC7"/>
    <w:rsid w:val="002C0D8F"/>
    <w:rsid w:val="002C1026"/>
    <w:rsid w:val="002C1068"/>
    <w:rsid w:val="002C14BA"/>
    <w:rsid w:val="002C1697"/>
    <w:rsid w:val="002C17A4"/>
    <w:rsid w:val="002C17B7"/>
    <w:rsid w:val="002C35B5"/>
    <w:rsid w:val="002C523E"/>
    <w:rsid w:val="002C550C"/>
    <w:rsid w:val="002C5D73"/>
    <w:rsid w:val="002C5F4B"/>
    <w:rsid w:val="002C5FE7"/>
    <w:rsid w:val="002C6B6C"/>
    <w:rsid w:val="002C7102"/>
    <w:rsid w:val="002D0176"/>
    <w:rsid w:val="002D07AD"/>
    <w:rsid w:val="002D07C8"/>
    <w:rsid w:val="002D1047"/>
    <w:rsid w:val="002D1136"/>
    <w:rsid w:val="002D131B"/>
    <w:rsid w:val="002D1FAB"/>
    <w:rsid w:val="002D2B6D"/>
    <w:rsid w:val="002D2E2E"/>
    <w:rsid w:val="002D2F4E"/>
    <w:rsid w:val="002D312F"/>
    <w:rsid w:val="002D3AE3"/>
    <w:rsid w:val="002D4F6A"/>
    <w:rsid w:val="002D51F2"/>
    <w:rsid w:val="002D550D"/>
    <w:rsid w:val="002D61E9"/>
    <w:rsid w:val="002D61F8"/>
    <w:rsid w:val="002D6702"/>
    <w:rsid w:val="002D72C1"/>
    <w:rsid w:val="002D74A7"/>
    <w:rsid w:val="002D77DE"/>
    <w:rsid w:val="002E001A"/>
    <w:rsid w:val="002E08B3"/>
    <w:rsid w:val="002E0A51"/>
    <w:rsid w:val="002E1184"/>
    <w:rsid w:val="002E188E"/>
    <w:rsid w:val="002E24EC"/>
    <w:rsid w:val="002E2DF0"/>
    <w:rsid w:val="002E2E4A"/>
    <w:rsid w:val="002E2EA6"/>
    <w:rsid w:val="002E3BA1"/>
    <w:rsid w:val="002E3F83"/>
    <w:rsid w:val="002E438B"/>
    <w:rsid w:val="002E4BD6"/>
    <w:rsid w:val="002E4E28"/>
    <w:rsid w:val="002E54EF"/>
    <w:rsid w:val="002E57B3"/>
    <w:rsid w:val="002E57BF"/>
    <w:rsid w:val="002E6206"/>
    <w:rsid w:val="002E6766"/>
    <w:rsid w:val="002E6894"/>
    <w:rsid w:val="002E6EB4"/>
    <w:rsid w:val="002E7719"/>
    <w:rsid w:val="002E77FC"/>
    <w:rsid w:val="002E7D91"/>
    <w:rsid w:val="002F078C"/>
    <w:rsid w:val="002F0926"/>
    <w:rsid w:val="002F1279"/>
    <w:rsid w:val="002F1347"/>
    <w:rsid w:val="002F168F"/>
    <w:rsid w:val="002F242C"/>
    <w:rsid w:val="002F260A"/>
    <w:rsid w:val="002F2924"/>
    <w:rsid w:val="002F373E"/>
    <w:rsid w:val="002F37C8"/>
    <w:rsid w:val="002F44B9"/>
    <w:rsid w:val="002F46A4"/>
    <w:rsid w:val="002F48CD"/>
    <w:rsid w:val="002F4B09"/>
    <w:rsid w:val="002F4CAC"/>
    <w:rsid w:val="002F54C0"/>
    <w:rsid w:val="002F54CB"/>
    <w:rsid w:val="002F54F8"/>
    <w:rsid w:val="002F5B76"/>
    <w:rsid w:val="002F5D77"/>
    <w:rsid w:val="002F5EA3"/>
    <w:rsid w:val="002F5F54"/>
    <w:rsid w:val="002F6343"/>
    <w:rsid w:val="002F6CEC"/>
    <w:rsid w:val="002F6E34"/>
    <w:rsid w:val="002F785B"/>
    <w:rsid w:val="002F79DD"/>
    <w:rsid w:val="00300019"/>
    <w:rsid w:val="00300CE7"/>
    <w:rsid w:val="00300E10"/>
    <w:rsid w:val="00301273"/>
    <w:rsid w:val="003021E6"/>
    <w:rsid w:val="00302292"/>
    <w:rsid w:val="003031D7"/>
    <w:rsid w:val="003033A9"/>
    <w:rsid w:val="003039A4"/>
    <w:rsid w:val="00304070"/>
    <w:rsid w:val="00304A13"/>
    <w:rsid w:val="00305ADB"/>
    <w:rsid w:val="00305F97"/>
    <w:rsid w:val="00306550"/>
    <w:rsid w:val="003065EF"/>
    <w:rsid w:val="003069B3"/>
    <w:rsid w:val="00306C07"/>
    <w:rsid w:val="00306F3B"/>
    <w:rsid w:val="003070EF"/>
    <w:rsid w:val="0030729A"/>
    <w:rsid w:val="00307947"/>
    <w:rsid w:val="00307ACC"/>
    <w:rsid w:val="003103C5"/>
    <w:rsid w:val="0031129F"/>
    <w:rsid w:val="00311771"/>
    <w:rsid w:val="0031260B"/>
    <w:rsid w:val="0031346A"/>
    <w:rsid w:val="00313DB7"/>
    <w:rsid w:val="003148E7"/>
    <w:rsid w:val="00314921"/>
    <w:rsid w:val="00314C3A"/>
    <w:rsid w:val="003150E8"/>
    <w:rsid w:val="0031562E"/>
    <w:rsid w:val="00315F1D"/>
    <w:rsid w:val="003164D2"/>
    <w:rsid w:val="00316B86"/>
    <w:rsid w:val="003171CF"/>
    <w:rsid w:val="00317366"/>
    <w:rsid w:val="0031774D"/>
    <w:rsid w:val="003178FF"/>
    <w:rsid w:val="00320765"/>
    <w:rsid w:val="003207ED"/>
    <w:rsid w:val="003209F9"/>
    <w:rsid w:val="00320A05"/>
    <w:rsid w:val="00320A55"/>
    <w:rsid w:val="003221BF"/>
    <w:rsid w:val="0032236F"/>
    <w:rsid w:val="003233BD"/>
    <w:rsid w:val="003234B8"/>
    <w:rsid w:val="00323546"/>
    <w:rsid w:val="00323C3A"/>
    <w:rsid w:val="00323CF2"/>
    <w:rsid w:val="003240F3"/>
    <w:rsid w:val="00324A57"/>
    <w:rsid w:val="00324C4F"/>
    <w:rsid w:val="003250ED"/>
    <w:rsid w:val="003258D9"/>
    <w:rsid w:val="0032625B"/>
    <w:rsid w:val="00326672"/>
    <w:rsid w:val="0032690D"/>
    <w:rsid w:val="00326E17"/>
    <w:rsid w:val="00326ECF"/>
    <w:rsid w:val="003273D4"/>
    <w:rsid w:val="00327898"/>
    <w:rsid w:val="00330099"/>
    <w:rsid w:val="0033024B"/>
    <w:rsid w:val="00330BAB"/>
    <w:rsid w:val="00330C2B"/>
    <w:rsid w:val="00330D19"/>
    <w:rsid w:val="00330D8D"/>
    <w:rsid w:val="00331D91"/>
    <w:rsid w:val="0033221A"/>
    <w:rsid w:val="00332230"/>
    <w:rsid w:val="003330F9"/>
    <w:rsid w:val="0033351E"/>
    <w:rsid w:val="00333727"/>
    <w:rsid w:val="0033407F"/>
    <w:rsid w:val="003346FD"/>
    <w:rsid w:val="003349F1"/>
    <w:rsid w:val="00334BE5"/>
    <w:rsid w:val="00334C41"/>
    <w:rsid w:val="00335487"/>
    <w:rsid w:val="003356EE"/>
    <w:rsid w:val="00335A06"/>
    <w:rsid w:val="00335FB4"/>
    <w:rsid w:val="003360C1"/>
    <w:rsid w:val="00336608"/>
    <w:rsid w:val="003366E3"/>
    <w:rsid w:val="00336E1E"/>
    <w:rsid w:val="00336E75"/>
    <w:rsid w:val="0033788A"/>
    <w:rsid w:val="003378E9"/>
    <w:rsid w:val="00337C9A"/>
    <w:rsid w:val="00337EE5"/>
    <w:rsid w:val="00340A10"/>
    <w:rsid w:val="00340EA7"/>
    <w:rsid w:val="0034128E"/>
    <w:rsid w:val="00341684"/>
    <w:rsid w:val="00341861"/>
    <w:rsid w:val="00341894"/>
    <w:rsid w:val="003422BC"/>
    <w:rsid w:val="003423E2"/>
    <w:rsid w:val="00342DD5"/>
    <w:rsid w:val="00343542"/>
    <w:rsid w:val="00343746"/>
    <w:rsid w:val="00343831"/>
    <w:rsid w:val="00344B05"/>
    <w:rsid w:val="00344F18"/>
    <w:rsid w:val="00344FB4"/>
    <w:rsid w:val="00345092"/>
    <w:rsid w:val="00345474"/>
    <w:rsid w:val="0034568F"/>
    <w:rsid w:val="003456EA"/>
    <w:rsid w:val="00345FCF"/>
    <w:rsid w:val="00345FE2"/>
    <w:rsid w:val="00346129"/>
    <w:rsid w:val="00346595"/>
    <w:rsid w:val="00346A86"/>
    <w:rsid w:val="00346CF3"/>
    <w:rsid w:val="0034705A"/>
    <w:rsid w:val="0034740B"/>
    <w:rsid w:val="003477B4"/>
    <w:rsid w:val="00347879"/>
    <w:rsid w:val="003502A5"/>
    <w:rsid w:val="0035063E"/>
    <w:rsid w:val="003508DE"/>
    <w:rsid w:val="00350F44"/>
    <w:rsid w:val="00350F8B"/>
    <w:rsid w:val="00351257"/>
    <w:rsid w:val="003514E9"/>
    <w:rsid w:val="0035236D"/>
    <w:rsid w:val="003525AE"/>
    <w:rsid w:val="00352731"/>
    <w:rsid w:val="003528E5"/>
    <w:rsid w:val="00353031"/>
    <w:rsid w:val="00354044"/>
    <w:rsid w:val="00354227"/>
    <w:rsid w:val="0035463E"/>
    <w:rsid w:val="00354902"/>
    <w:rsid w:val="003549B3"/>
    <w:rsid w:val="00354CD6"/>
    <w:rsid w:val="00356483"/>
    <w:rsid w:val="0035689B"/>
    <w:rsid w:val="00357265"/>
    <w:rsid w:val="0035740D"/>
    <w:rsid w:val="00357EC6"/>
    <w:rsid w:val="00357F16"/>
    <w:rsid w:val="00357F22"/>
    <w:rsid w:val="00360415"/>
    <w:rsid w:val="00360C25"/>
    <w:rsid w:val="003611E3"/>
    <w:rsid w:val="00361538"/>
    <w:rsid w:val="00361B05"/>
    <w:rsid w:val="00361BCF"/>
    <w:rsid w:val="00361C37"/>
    <w:rsid w:val="00362100"/>
    <w:rsid w:val="003629E3"/>
    <w:rsid w:val="00362D16"/>
    <w:rsid w:val="00362DD2"/>
    <w:rsid w:val="003634E1"/>
    <w:rsid w:val="00363600"/>
    <w:rsid w:val="00364C70"/>
    <w:rsid w:val="00364F1E"/>
    <w:rsid w:val="003658BF"/>
    <w:rsid w:val="0036594D"/>
    <w:rsid w:val="00365C00"/>
    <w:rsid w:val="00365CC8"/>
    <w:rsid w:val="00365E84"/>
    <w:rsid w:val="00365EB9"/>
    <w:rsid w:val="00365EE4"/>
    <w:rsid w:val="003663E4"/>
    <w:rsid w:val="00367425"/>
    <w:rsid w:val="003678FF"/>
    <w:rsid w:val="00367A76"/>
    <w:rsid w:val="00367B24"/>
    <w:rsid w:val="00367E2C"/>
    <w:rsid w:val="00367FE6"/>
    <w:rsid w:val="0037024D"/>
    <w:rsid w:val="0037096A"/>
    <w:rsid w:val="00371618"/>
    <w:rsid w:val="00371F38"/>
    <w:rsid w:val="00372203"/>
    <w:rsid w:val="003725AD"/>
    <w:rsid w:val="003725E4"/>
    <w:rsid w:val="00372680"/>
    <w:rsid w:val="0037271B"/>
    <w:rsid w:val="00372F05"/>
    <w:rsid w:val="00373D76"/>
    <w:rsid w:val="00374AAB"/>
    <w:rsid w:val="0037516E"/>
    <w:rsid w:val="003753DF"/>
    <w:rsid w:val="00375591"/>
    <w:rsid w:val="00375A0C"/>
    <w:rsid w:val="00376FAE"/>
    <w:rsid w:val="0037754C"/>
    <w:rsid w:val="00377A3B"/>
    <w:rsid w:val="00377D00"/>
    <w:rsid w:val="003802EC"/>
    <w:rsid w:val="00380831"/>
    <w:rsid w:val="00380CAC"/>
    <w:rsid w:val="00380F5B"/>
    <w:rsid w:val="0038106E"/>
    <w:rsid w:val="003810EE"/>
    <w:rsid w:val="0038176B"/>
    <w:rsid w:val="00381899"/>
    <w:rsid w:val="0038232F"/>
    <w:rsid w:val="003824B1"/>
    <w:rsid w:val="00382C1A"/>
    <w:rsid w:val="0038337F"/>
    <w:rsid w:val="00383AA2"/>
    <w:rsid w:val="00383DEB"/>
    <w:rsid w:val="003843DD"/>
    <w:rsid w:val="0038458B"/>
    <w:rsid w:val="00384621"/>
    <w:rsid w:val="003846CA"/>
    <w:rsid w:val="003852B6"/>
    <w:rsid w:val="00385E0C"/>
    <w:rsid w:val="00385E22"/>
    <w:rsid w:val="00385EED"/>
    <w:rsid w:val="00386D27"/>
    <w:rsid w:val="00386FD7"/>
    <w:rsid w:val="003873BE"/>
    <w:rsid w:val="003876F7"/>
    <w:rsid w:val="0039030C"/>
    <w:rsid w:val="00390FD3"/>
    <w:rsid w:val="00391699"/>
    <w:rsid w:val="003917A8"/>
    <w:rsid w:val="00391941"/>
    <w:rsid w:val="0039198A"/>
    <w:rsid w:val="00391A85"/>
    <w:rsid w:val="00391C9F"/>
    <w:rsid w:val="00392070"/>
    <w:rsid w:val="0039208D"/>
    <w:rsid w:val="00392339"/>
    <w:rsid w:val="003923F7"/>
    <w:rsid w:val="003923F8"/>
    <w:rsid w:val="003933A0"/>
    <w:rsid w:val="003938BE"/>
    <w:rsid w:val="00393B36"/>
    <w:rsid w:val="00394E5F"/>
    <w:rsid w:val="00395935"/>
    <w:rsid w:val="003959B3"/>
    <w:rsid w:val="0039605F"/>
    <w:rsid w:val="00396192"/>
    <w:rsid w:val="00396669"/>
    <w:rsid w:val="00397E26"/>
    <w:rsid w:val="003A0831"/>
    <w:rsid w:val="003A0CA8"/>
    <w:rsid w:val="003A0F92"/>
    <w:rsid w:val="003A1037"/>
    <w:rsid w:val="003A1069"/>
    <w:rsid w:val="003A12A3"/>
    <w:rsid w:val="003A1399"/>
    <w:rsid w:val="003A1996"/>
    <w:rsid w:val="003A1D27"/>
    <w:rsid w:val="003A3962"/>
    <w:rsid w:val="003A41AD"/>
    <w:rsid w:val="003A50E4"/>
    <w:rsid w:val="003A535E"/>
    <w:rsid w:val="003A5DCE"/>
    <w:rsid w:val="003A5FBB"/>
    <w:rsid w:val="003A66A3"/>
    <w:rsid w:val="003A6AC1"/>
    <w:rsid w:val="003A6C42"/>
    <w:rsid w:val="003A7218"/>
    <w:rsid w:val="003A759E"/>
    <w:rsid w:val="003B0133"/>
    <w:rsid w:val="003B03FE"/>
    <w:rsid w:val="003B06D6"/>
    <w:rsid w:val="003B0F3E"/>
    <w:rsid w:val="003B1134"/>
    <w:rsid w:val="003B12C6"/>
    <w:rsid w:val="003B1C30"/>
    <w:rsid w:val="003B1E19"/>
    <w:rsid w:val="003B2465"/>
    <w:rsid w:val="003B2AC2"/>
    <w:rsid w:val="003B30B3"/>
    <w:rsid w:val="003B394C"/>
    <w:rsid w:val="003B3E54"/>
    <w:rsid w:val="003B3E96"/>
    <w:rsid w:val="003B4AD6"/>
    <w:rsid w:val="003B50EE"/>
    <w:rsid w:val="003B55EB"/>
    <w:rsid w:val="003B55FB"/>
    <w:rsid w:val="003B56A9"/>
    <w:rsid w:val="003B572C"/>
    <w:rsid w:val="003B60E6"/>
    <w:rsid w:val="003B680B"/>
    <w:rsid w:val="003B6C2E"/>
    <w:rsid w:val="003B7146"/>
    <w:rsid w:val="003B7713"/>
    <w:rsid w:val="003B796E"/>
    <w:rsid w:val="003B7D9C"/>
    <w:rsid w:val="003B7E4D"/>
    <w:rsid w:val="003C0841"/>
    <w:rsid w:val="003C15C4"/>
    <w:rsid w:val="003C167F"/>
    <w:rsid w:val="003C2603"/>
    <w:rsid w:val="003C2661"/>
    <w:rsid w:val="003C268C"/>
    <w:rsid w:val="003C39AA"/>
    <w:rsid w:val="003C3A3D"/>
    <w:rsid w:val="003C3ABA"/>
    <w:rsid w:val="003C550F"/>
    <w:rsid w:val="003C5A70"/>
    <w:rsid w:val="003C5B15"/>
    <w:rsid w:val="003C5B30"/>
    <w:rsid w:val="003C63F8"/>
    <w:rsid w:val="003C6F6F"/>
    <w:rsid w:val="003D07E6"/>
    <w:rsid w:val="003D17E1"/>
    <w:rsid w:val="003D1A64"/>
    <w:rsid w:val="003D1E25"/>
    <w:rsid w:val="003D2C00"/>
    <w:rsid w:val="003D2F0D"/>
    <w:rsid w:val="003D3546"/>
    <w:rsid w:val="003D3F50"/>
    <w:rsid w:val="003D4647"/>
    <w:rsid w:val="003D4B20"/>
    <w:rsid w:val="003D594A"/>
    <w:rsid w:val="003D5CD2"/>
    <w:rsid w:val="003D6C9B"/>
    <w:rsid w:val="003D7E63"/>
    <w:rsid w:val="003E02A1"/>
    <w:rsid w:val="003E1515"/>
    <w:rsid w:val="003E186B"/>
    <w:rsid w:val="003E1F59"/>
    <w:rsid w:val="003E2090"/>
    <w:rsid w:val="003E2FD4"/>
    <w:rsid w:val="003E348D"/>
    <w:rsid w:val="003E3EE4"/>
    <w:rsid w:val="003E40FF"/>
    <w:rsid w:val="003E443C"/>
    <w:rsid w:val="003E51DD"/>
    <w:rsid w:val="003E5302"/>
    <w:rsid w:val="003E551A"/>
    <w:rsid w:val="003E5526"/>
    <w:rsid w:val="003E5594"/>
    <w:rsid w:val="003E58B8"/>
    <w:rsid w:val="003E5AA7"/>
    <w:rsid w:val="003E5BCE"/>
    <w:rsid w:val="003E5CBC"/>
    <w:rsid w:val="003E616A"/>
    <w:rsid w:val="003E6BA4"/>
    <w:rsid w:val="003E7043"/>
    <w:rsid w:val="003F03C2"/>
    <w:rsid w:val="003F09A5"/>
    <w:rsid w:val="003F0BE1"/>
    <w:rsid w:val="003F1506"/>
    <w:rsid w:val="003F1595"/>
    <w:rsid w:val="003F2121"/>
    <w:rsid w:val="003F235A"/>
    <w:rsid w:val="003F253F"/>
    <w:rsid w:val="003F254F"/>
    <w:rsid w:val="003F2661"/>
    <w:rsid w:val="003F2B3A"/>
    <w:rsid w:val="003F3253"/>
    <w:rsid w:val="003F336C"/>
    <w:rsid w:val="003F388E"/>
    <w:rsid w:val="003F426F"/>
    <w:rsid w:val="003F46B0"/>
    <w:rsid w:val="003F4758"/>
    <w:rsid w:val="003F51EB"/>
    <w:rsid w:val="003F5FC1"/>
    <w:rsid w:val="003F60B0"/>
    <w:rsid w:val="003F6143"/>
    <w:rsid w:val="003F61F1"/>
    <w:rsid w:val="003F628E"/>
    <w:rsid w:val="003F6EE5"/>
    <w:rsid w:val="003F6FA3"/>
    <w:rsid w:val="003F71AE"/>
    <w:rsid w:val="003F79C3"/>
    <w:rsid w:val="003F7A91"/>
    <w:rsid w:val="003F7AD3"/>
    <w:rsid w:val="00400014"/>
    <w:rsid w:val="00400354"/>
    <w:rsid w:val="00400A65"/>
    <w:rsid w:val="00400E9E"/>
    <w:rsid w:val="00401395"/>
    <w:rsid w:val="0040188B"/>
    <w:rsid w:val="004021E6"/>
    <w:rsid w:val="004029A7"/>
    <w:rsid w:val="004034AE"/>
    <w:rsid w:val="004034E4"/>
    <w:rsid w:val="004034E6"/>
    <w:rsid w:val="00403643"/>
    <w:rsid w:val="00403E86"/>
    <w:rsid w:val="00404019"/>
    <w:rsid w:val="00404FFC"/>
    <w:rsid w:val="00405639"/>
    <w:rsid w:val="00405E16"/>
    <w:rsid w:val="00405FD9"/>
    <w:rsid w:val="004060A6"/>
    <w:rsid w:val="0040655E"/>
    <w:rsid w:val="00406652"/>
    <w:rsid w:val="0040679E"/>
    <w:rsid w:val="00406F44"/>
    <w:rsid w:val="00407037"/>
    <w:rsid w:val="004070F0"/>
    <w:rsid w:val="00407A5A"/>
    <w:rsid w:val="00407B29"/>
    <w:rsid w:val="00410537"/>
    <w:rsid w:val="00411075"/>
    <w:rsid w:val="004113B6"/>
    <w:rsid w:val="00411889"/>
    <w:rsid w:val="00411E74"/>
    <w:rsid w:val="0041208A"/>
    <w:rsid w:val="00412215"/>
    <w:rsid w:val="0041274B"/>
    <w:rsid w:val="0041296B"/>
    <w:rsid w:val="00412C66"/>
    <w:rsid w:val="004139C9"/>
    <w:rsid w:val="00413A4E"/>
    <w:rsid w:val="00413F75"/>
    <w:rsid w:val="00414610"/>
    <w:rsid w:val="0041466F"/>
    <w:rsid w:val="0041472F"/>
    <w:rsid w:val="00415022"/>
    <w:rsid w:val="00415402"/>
    <w:rsid w:val="00415B6C"/>
    <w:rsid w:val="00415CB5"/>
    <w:rsid w:val="00415D2C"/>
    <w:rsid w:val="00415E7F"/>
    <w:rsid w:val="0041733F"/>
    <w:rsid w:val="00417ABF"/>
    <w:rsid w:val="00417ACB"/>
    <w:rsid w:val="00417B2C"/>
    <w:rsid w:val="00420290"/>
    <w:rsid w:val="004202ED"/>
    <w:rsid w:val="0042059D"/>
    <w:rsid w:val="004209F2"/>
    <w:rsid w:val="00420CCB"/>
    <w:rsid w:val="0042296F"/>
    <w:rsid w:val="0042339C"/>
    <w:rsid w:val="00423468"/>
    <w:rsid w:val="00423BC9"/>
    <w:rsid w:val="00423E6A"/>
    <w:rsid w:val="00424309"/>
    <w:rsid w:val="00424B79"/>
    <w:rsid w:val="00425639"/>
    <w:rsid w:val="00426252"/>
    <w:rsid w:val="0042664C"/>
    <w:rsid w:val="00426B57"/>
    <w:rsid w:val="00427A02"/>
    <w:rsid w:val="004302FF"/>
    <w:rsid w:val="00430EA8"/>
    <w:rsid w:val="00430FEB"/>
    <w:rsid w:val="00431122"/>
    <w:rsid w:val="0043133C"/>
    <w:rsid w:val="00432BC8"/>
    <w:rsid w:val="00433085"/>
    <w:rsid w:val="00434162"/>
    <w:rsid w:val="00434835"/>
    <w:rsid w:val="00434925"/>
    <w:rsid w:val="00434FC0"/>
    <w:rsid w:val="00435B98"/>
    <w:rsid w:val="00436CE0"/>
    <w:rsid w:val="00436F1C"/>
    <w:rsid w:val="0043715D"/>
    <w:rsid w:val="004372EF"/>
    <w:rsid w:val="00437303"/>
    <w:rsid w:val="00437375"/>
    <w:rsid w:val="00437BD0"/>
    <w:rsid w:val="00437C28"/>
    <w:rsid w:val="00437F37"/>
    <w:rsid w:val="00440068"/>
    <w:rsid w:val="0044080B"/>
    <w:rsid w:val="00442432"/>
    <w:rsid w:val="0044296F"/>
    <w:rsid w:val="004429A5"/>
    <w:rsid w:val="00442AD6"/>
    <w:rsid w:val="00442F14"/>
    <w:rsid w:val="0044319B"/>
    <w:rsid w:val="004432EA"/>
    <w:rsid w:val="00443E71"/>
    <w:rsid w:val="00443F17"/>
    <w:rsid w:val="0044422D"/>
    <w:rsid w:val="0044511F"/>
    <w:rsid w:val="00445142"/>
    <w:rsid w:val="00445217"/>
    <w:rsid w:val="0044528E"/>
    <w:rsid w:val="004457A4"/>
    <w:rsid w:val="004457EA"/>
    <w:rsid w:val="00445AFB"/>
    <w:rsid w:val="00446A4C"/>
    <w:rsid w:val="00446EF4"/>
    <w:rsid w:val="00447AD6"/>
    <w:rsid w:val="00447CC9"/>
    <w:rsid w:val="00450325"/>
    <w:rsid w:val="00450386"/>
    <w:rsid w:val="004511A0"/>
    <w:rsid w:val="0045149F"/>
    <w:rsid w:val="00451EF2"/>
    <w:rsid w:val="00452940"/>
    <w:rsid w:val="004529E3"/>
    <w:rsid w:val="0045374F"/>
    <w:rsid w:val="00453817"/>
    <w:rsid w:val="00454476"/>
    <w:rsid w:val="004545F5"/>
    <w:rsid w:val="004547D2"/>
    <w:rsid w:val="004555DD"/>
    <w:rsid w:val="004557B1"/>
    <w:rsid w:val="00455FD1"/>
    <w:rsid w:val="00456792"/>
    <w:rsid w:val="00456814"/>
    <w:rsid w:val="00456C13"/>
    <w:rsid w:val="00456C79"/>
    <w:rsid w:val="00456C7B"/>
    <w:rsid w:val="00456D3B"/>
    <w:rsid w:val="00456EE0"/>
    <w:rsid w:val="00456FA4"/>
    <w:rsid w:val="00457835"/>
    <w:rsid w:val="00457E9C"/>
    <w:rsid w:val="00457EAD"/>
    <w:rsid w:val="00460569"/>
    <w:rsid w:val="00460BDB"/>
    <w:rsid w:val="0046110E"/>
    <w:rsid w:val="00461763"/>
    <w:rsid w:val="0046307B"/>
    <w:rsid w:val="00463D2B"/>
    <w:rsid w:val="00463EC3"/>
    <w:rsid w:val="00464860"/>
    <w:rsid w:val="00465252"/>
    <w:rsid w:val="0046574B"/>
    <w:rsid w:val="00466991"/>
    <w:rsid w:val="00467187"/>
    <w:rsid w:val="004671EA"/>
    <w:rsid w:val="00467365"/>
    <w:rsid w:val="0046740B"/>
    <w:rsid w:val="0046789D"/>
    <w:rsid w:val="00467916"/>
    <w:rsid w:val="00470F8B"/>
    <w:rsid w:val="004710B0"/>
    <w:rsid w:val="004714B6"/>
    <w:rsid w:val="00471DA5"/>
    <w:rsid w:val="00473493"/>
    <w:rsid w:val="0047350D"/>
    <w:rsid w:val="0047397D"/>
    <w:rsid w:val="00474068"/>
    <w:rsid w:val="00475099"/>
    <w:rsid w:val="0047585B"/>
    <w:rsid w:val="00475FB8"/>
    <w:rsid w:val="004761BA"/>
    <w:rsid w:val="004762EA"/>
    <w:rsid w:val="00476319"/>
    <w:rsid w:val="004769DF"/>
    <w:rsid w:val="00476C31"/>
    <w:rsid w:val="00476D63"/>
    <w:rsid w:val="00477453"/>
    <w:rsid w:val="00477870"/>
    <w:rsid w:val="00477B9B"/>
    <w:rsid w:val="00480003"/>
    <w:rsid w:val="004808CE"/>
    <w:rsid w:val="00481EEE"/>
    <w:rsid w:val="00482972"/>
    <w:rsid w:val="00482F4B"/>
    <w:rsid w:val="00483102"/>
    <w:rsid w:val="0048372B"/>
    <w:rsid w:val="004838EC"/>
    <w:rsid w:val="00483A68"/>
    <w:rsid w:val="00483BD0"/>
    <w:rsid w:val="004843CF"/>
    <w:rsid w:val="0048468A"/>
    <w:rsid w:val="00484711"/>
    <w:rsid w:val="00485377"/>
    <w:rsid w:val="00485CE4"/>
    <w:rsid w:val="0048672E"/>
    <w:rsid w:val="00486EDE"/>
    <w:rsid w:val="004870D9"/>
    <w:rsid w:val="00487639"/>
    <w:rsid w:val="004879F4"/>
    <w:rsid w:val="00487D92"/>
    <w:rsid w:val="00487EAA"/>
    <w:rsid w:val="0049031D"/>
    <w:rsid w:val="00490AB6"/>
    <w:rsid w:val="00490C6A"/>
    <w:rsid w:val="00491D91"/>
    <w:rsid w:val="00491FB5"/>
    <w:rsid w:val="004936A9"/>
    <w:rsid w:val="00493728"/>
    <w:rsid w:val="0049396F"/>
    <w:rsid w:val="00493B3A"/>
    <w:rsid w:val="00493B70"/>
    <w:rsid w:val="00493D74"/>
    <w:rsid w:val="00493D86"/>
    <w:rsid w:val="00493EB3"/>
    <w:rsid w:val="00494093"/>
    <w:rsid w:val="004949AD"/>
    <w:rsid w:val="004959E6"/>
    <w:rsid w:val="00496032"/>
    <w:rsid w:val="004966E2"/>
    <w:rsid w:val="00496BF8"/>
    <w:rsid w:val="004970F9"/>
    <w:rsid w:val="0049797E"/>
    <w:rsid w:val="00497E75"/>
    <w:rsid w:val="004A0C1F"/>
    <w:rsid w:val="004A0EFE"/>
    <w:rsid w:val="004A1CB0"/>
    <w:rsid w:val="004A2424"/>
    <w:rsid w:val="004A271F"/>
    <w:rsid w:val="004A2F9C"/>
    <w:rsid w:val="004A3B04"/>
    <w:rsid w:val="004A4290"/>
    <w:rsid w:val="004A44A6"/>
    <w:rsid w:val="004A4828"/>
    <w:rsid w:val="004A48D4"/>
    <w:rsid w:val="004A49F5"/>
    <w:rsid w:val="004A4C85"/>
    <w:rsid w:val="004A53E2"/>
    <w:rsid w:val="004A5759"/>
    <w:rsid w:val="004A5A82"/>
    <w:rsid w:val="004A5C24"/>
    <w:rsid w:val="004A5E67"/>
    <w:rsid w:val="004A65A8"/>
    <w:rsid w:val="004A6E84"/>
    <w:rsid w:val="004A7517"/>
    <w:rsid w:val="004B0094"/>
    <w:rsid w:val="004B1449"/>
    <w:rsid w:val="004B1482"/>
    <w:rsid w:val="004B158E"/>
    <w:rsid w:val="004B17EA"/>
    <w:rsid w:val="004B1BE8"/>
    <w:rsid w:val="004B1CF3"/>
    <w:rsid w:val="004B255C"/>
    <w:rsid w:val="004B26DC"/>
    <w:rsid w:val="004B3668"/>
    <w:rsid w:val="004B3A2B"/>
    <w:rsid w:val="004B42CB"/>
    <w:rsid w:val="004B4677"/>
    <w:rsid w:val="004B4831"/>
    <w:rsid w:val="004B4B05"/>
    <w:rsid w:val="004B5FB8"/>
    <w:rsid w:val="004B60CB"/>
    <w:rsid w:val="004B6271"/>
    <w:rsid w:val="004B62C9"/>
    <w:rsid w:val="004B69CA"/>
    <w:rsid w:val="004B6C88"/>
    <w:rsid w:val="004B6DA1"/>
    <w:rsid w:val="004B70EC"/>
    <w:rsid w:val="004B77C0"/>
    <w:rsid w:val="004B7B30"/>
    <w:rsid w:val="004B7F8D"/>
    <w:rsid w:val="004C00CD"/>
    <w:rsid w:val="004C0B71"/>
    <w:rsid w:val="004C114F"/>
    <w:rsid w:val="004C183D"/>
    <w:rsid w:val="004C1C0D"/>
    <w:rsid w:val="004C234D"/>
    <w:rsid w:val="004C2C49"/>
    <w:rsid w:val="004C2EDD"/>
    <w:rsid w:val="004C2FFB"/>
    <w:rsid w:val="004C3CF0"/>
    <w:rsid w:val="004C4E8C"/>
    <w:rsid w:val="004C4F43"/>
    <w:rsid w:val="004C5BA3"/>
    <w:rsid w:val="004C6E64"/>
    <w:rsid w:val="004C718C"/>
    <w:rsid w:val="004C7969"/>
    <w:rsid w:val="004C7BED"/>
    <w:rsid w:val="004D0396"/>
    <w:rsid w:val="004D03C5"/>
    <w:rsid w:val="004D0711"/>
    <w:rsid w:val="004D1476"/>
    <w:rsid w:val="004D14BB"/>
    <w:rsid w:val="004D1BD4"/>
    <w:rsid w:val="004D246C"/>
    <w:rsid w:val="004D29E7"/>
    <w:rsid w:val="004D2EFC"/>
    <w:rsid w:val="004D3066"/>
    <w:rsid w:val="004D329D"/>
    <w:rsid w:val="004D36FF"/>
    <w:rsid w:val="004D3E08"/>
    <w:rsid w:val="004D3FD3"/>
    <w:rsid w:val="004D41E0"/>
    <w:rsid w:val="004D4D2C"/>
    <w:rsid w:val="004D5972"/>
    <w:rsid w:val="004D5A06"/>
    <w:rsid w:val="004D5D22"/>
    <w:rsid w:val="004D5D5A"/>
    <w:rsid w:val="004D601C"/>
    <w:rsid w:val="004D72B2"/>
    <w:rsid w:val="004D7717"/>
    <w:rsid w:val="004D79F9"/>
    <w:rsid w:val="004E002C"/>
    <w:rsid w:val="004E04D6"/>
    <w:rsid w:val="004E0DAE"/>
    <w:rsid w:val="004E11AF"/>
    <w:rsid w:val="004E1237"/>
    <w:rsid w:val="004E1280"/>
    <w:rsid w:val="004E1879"/>
    <w:rsid w:val="004E194C"/>
    <w:rsid w:val="004E1B55"/>
    <w:rsid w:val="004E1D69"/>
    <w:rsid w:val="004E2195"/>
    <w:rsid w:val="004E2481"/>
    <w:rsid w:val="004E301C"/>
    <w:rsid w:val="004E3842"/>
    <w:rsid w:val="004E43A8"/>
    <w:rsid w:val="004E4567"/>
    <w:rsid w:val="004E5406"/>
    <w:rsid w:val="004E59DA"/>
    <w:rsid w:val="004E5D63"/>
    <w:rsid w:val="004E5F27"/>
    <w:rsid w:val="004E6191"/>
    <w:rsid w:val="004E63B3"/>
    <w:rsid w:val="004E6D4E"/>
    <w:rsid w:val="004E70B5"/>
    <w:rsid w:val="004E71B1"/>
    <w:rsid w:val="004E747A"/>
    <w:rsid w:val="004F0078"/>
    <w:rsid w:val="004F0BED"/>
    <w:rsid w:val="004F157F"/>
    <w:rsid w:val="004F16C0"/>
    <w:rsid w:val="004F1870"/>
    <w:rsid w:val="004F1B9B"/>
    <w:rsid w:val="004F1E6B"/>
    <w:rsid w:val="004F29B4"/>
    <w:rsid w:val="004F2D03"/>
    <w:rsid w:val="004F2F17"/>
    <w:rsid w:val="004F30A5"/>
    <w:rsid w:val="004F376F"/>
    <w:rsid w:val="004F40D2"/>
    <w:rsid w:val="004F416C"/>
    <w:rsid w:val="004F441F"/>
    <w:rsid w:val="004F4ECB"/>
    <w:rsid w:val="004F509F"/>
    <w:rsid w:val="004F5394"/>
    <w:rsid w:val="004F5AEE"/>
    <w:rsid w:val="004F5C55"/>
    <w:rsid w:val="004F6010"/>
    <w:rsid w:val="004F6966"/>
    <w:rsid w:val="004F6AFD"/>
    <w:rsid w:val="004F6BF3"/>
    <w:rsid w:val="004F720B"/>
    <w:rsid w:val="004F767C"/>
    <w:rsid w:val="004F7A72"/>
    <w:rsid w:val="004F7C6E"/>
    <w:rsid w:val="0050000E"/>
    <w:rsid w:val="00501240"/>
    <w:rsid w:val="00501479"/>
    <w:rsid w:val="00501AB9"/>
    <w:rsid w:val="00501CA9"/>
    <w:rsid w:val="00503210"/>
    <w:rsid w:val="005033D6"/>
    <w:rsid w:val="005035C7"/>
    <w:rsid w:val="00503705"/>
    <w:rsid w:val="005040A0"/>
    <w:rsid w:val="005048CE"/>
    <w:rsid w:val="00504C85"/>
    <w:rsid w:val="00504E21"/>
    <w:rsid w:val="0050591E"/>
    <w:rsid w:val="0050615C"/>
    <w:rsid w:val="00506A4D"/>
    <w:rsid w:val="00506CE2"/>
    <w:rsid w:val="00510350"/>
    <w:rsid w:val="005107E4"/>
    <w:rsid w:val="00510A55"/>
    <w:rsid w:val="00510D61"/>
    <w:rsid w:val="00511E8F"/>
    <w:rsid w:val="005121A6"/>
    <w:rsid w:val="005123CC"/>
    <w:rsid w:val="00512670"/>
    <w:rsid w:val="005126A6"/>
    <w:rsid w:val="00512EBC"/>
    <w:rsid w:val="005133A6"/>
    <w:rsid w:val="005133C9"/>
    <w:rsid w:val="00513FC0"/>
    <w:rsid w:val="005143E5"/>
    <w:rsid w:val="0051456F"/>
    <w:rsid w:val="00514B44"/>
    <w:rsid w:val="0051544E"/>
    <w:rsid w:val="005155C3"/>
    <w:rsid w:val="00515A66"/>
    <w:rsid w:val="00515E9F"/>
    <w:rsid w:val="00515F53"/>
    <w:rsid w:val="00516F34"/>
    <w:rsid w:val="00517260"/>
    <w:rsid w:val="0051729F"/>
    <w:rsid w:val="0051731B"/>
    <w:rsid w:val="00517BDE"/>
    <w:rsid w:val="00517BFC"/>
    <w:rsid w:val="00517E45"/>
    <w:rsid w:val="00520256"/>
    <w:rsid w:val="00520459"/>
    <w:rsid w:val="005206F5"/>
    <w:rsid w:val="00520F25"/>
    <w:rsid w:val="00521994"/>
    <w:rsid w:val="00521A9E"/>
    <w:rsid w:val="00521CB1"/>
    <w:rsid w:val="005221C7"/>
    <w:rsid w:val="0052238B"/>
    <w:rsid w:val="00522799"/>
    <w:rsid w:val="0052292C"/>
    <w:rsid w:val="00522B3C"/>
    <w:rsid w:val="005238B8"/>
    <w:rsid w:val="0052514C"/>
    <w:rsid w:val="005251F8"/>
    <w:rsid w:val="005259F6"/>
    <w:rsid w:val="00525ACC"/>
    <w:rsid w:val="0052636B"/>
    <w:rsid w:val="0052721D"/>
    <w:rsid w:val="0052731E"/>
    <w:rsid w:val="00527692"/>
    <w:rsid w:val="00527D86"/>
    <w:rsid w:val="005305B7"/>
    <w:rsid w:val="005319F0"/>
    <w:rsid w:val="00532A52"/>
    <w:rsid w:val="00532AEF"/>
    <w:rsid w:val="00532E58"/>
    <w:rsid w:val="00532FCB"/>
    <w:rsid w:val="005332DF"/>
    <w:rsid w:val="00533960"/>
    <w:rsid w:val="00534221"/>
    <w:rsid w:val="0053479E"/>
    <w:rsid w:val="00535594"/>
    <w:rsid w:val="00535E89"/>
    <w:rsid w:val="005379CF"/>
    <w:rsid w:val="00541878"/>
    <w:rsid w:val="00542192"/>
    <w:rsid w:val="00542ADF"/>
    <w:rsid w:val="00542BD9"/>
    <w:rsid w:val="005430FE"/>
    <w:rsid w:val="00543F00"/>
    <w:rsid w:val="00544285"/>
    <w:rsid w:val="00544B80"/>
    <w:rsid w:val="00544FFB"/>
    <w:rsid w:val="005456EC"/>
    <w:rsid w:val="00545F52"/>
    <w:rsid w:val="00546F45"/>
    <w:rsid w:val="00550044"/>
    <w:rsid w:val="00550E1E"/>
    <w:rsid w:val="00551393"/>
    <w:rsid w:val="005516A6"/>
    <w:rsid w:val="0055239C"/>
    <w:rsid w:val="005523A0"/>
    <w:rsid w:val="00552C0B"/>
    <w:rsid w:val="005530F8"/>
    <w:rsid w:val="005532C2"/>
    <w:rsid w:val="005537F0"/>
    <w:rsid w:val="005537FD"/>
    <w:rsid w:val="005547BB"/>
    <w:rsid w:val="00554CF4"/>
    <w:rsid w:val="005559EB"/>
    <w:rsid w:val="005561ED"/>
    <w:rsid w:val="005572A6"/>
    <w:rsid w:val="00557457"/>
    <w:rsid w:val="005574EF"/>
    <w:rsid w:val="00557871"/>
    <w:rsid w:val="00557890"/>
    <w:rsid w:val="005578CB"/>
    <w:rsid w:val="00557C56"/>
    <w:rsid w:val="00557D95"/>
    <w:rsid w:val="005602B0"/>
    <w:rsid w:val="00560C6D"/>
    <w:rsid w:val="00560C99"/>
    <w:rsid w:val="005616AE"/>
    <w:rsid w:val="00561A27"/>
    <w:rsid w:val="00561B33"/>
    <w:rsid w:val="00561F03"/>
    <w:rsid w:val="005627AA"/>
    <w:rsid w:val="00562EC5"/>
    <w:rsid w:val="005631F2"/>
    <w:rsid w:val="00563403"/>
    <w:rsid w:val="00564512"/>
    <w:rsid w:val="005648F2"/>
    <w:rsid w:val="00564A27"/>
    <w:rsid w:val="00565046"/>
    <w:rsid w:val="005654AD"/>
    <w:rsid w:val="005655D9"/>
    <w:rsid w:val="00565ABC"/>
    <w:rsid w:val="0056628F"/>
    <w:rsid w:val="0056635B"/>
    <w:rsid w:val="005665F7"/>
    <w:rsid w:val="0056678D"/>
    <w:rsid w:val="005667B2"/>
    <w:rsid w:val="0056684B"/>
    <w:rsid w:val="00566919"/>
    <w:rsid w:val="00567347"/>
    <w:rsid w:val="0056737B"/>
    <w:rsid w:val="00567B40"/>
    <w:rsid w:val="00570E39"/>
    <w:rsid w:val="00570E5F"/>
    <w:rsid w:val="0057118C"/>
    <w:rsid w:val="00571C39"/>
    <w:rsid w:val="005721B8"/>
    <w:rsid w:val="00572309"/>
    <w:rsid w:val="0057270F"/>
    <w:rsid w:val="00572DDC"/>
    <w:rsid w:val="00572F0D"/>
    <w:rsid w:val="005732D6"/>
    <w:rsid w:val="005735F6"/>
    <w:rsid w:val="00573E95"/>
    <w:rsid w:val="00573EA5"/>
    <w:rsid w:val="00574265"/>
    <w:rsid w:val="00574353"/>
    <w:rsid w:val="00574C50"/>
    <w:rsid w:val="00575226"/>
    <w:rsid w:val="0057522E"/>
    <w:rsid w:val="00575501"/>
    <w:rsid w:val="00575529"/>
    <w:rsid w:val="00575713"/>
    <w:rsid w:val="005758DB"/>
    <w:rsid w:val="0057616E"/>
    <w:rsid w:val="00577846"/>
    <w:rsid w:val="00577EE1"/>
    <w:rsid w:val="00577F1F"/>
    <w:rsid w:val="00580990"/>
    <w:rsid w:val="00580A86"/>
    <w:rsid w:val="00580CE1"/>
    <w:rsid w:val="0058193D"/>
    <w:rsid w:val="00582145"/>
    <w:rsid w:val="0058338F"/>
    <w:rsid w:val="0058438B"/>
    <w:rsid w:val="00584539"/>
    <w:rsid w:val="005846A2"/>
    <w:rsid w:val="00584890"/>
    <w:rsid w:val="00584D3E"/>
    <w:rsid w:val="00584DC1"/>
    <w:rsid w:val="00585545"/>
    <w:rsid w:val="00585DCB"/>
    <w:rsid w:val="00585E54"/>
    <w:rsid w:val="005862FD"/>
    <w:rsid w:val="005867DC"/>
    <w:rsid w:val="005869B1"/>
    <w:rsid w:val="00586EFB"/>
    <w:rsid w:val="00586FF3"/>
    <w:rsid w:val="00587021"/>
    <w:rsid w:val="005879B7"/>
    <w:rsid w:val="00587ACA"/>
    <w:rsid w:val="00590B5A"/>
    <w:rsid w:val="00590BAB"/>
    <w:rsid w:val="00590D98"/>
    <w:rsid w:val="00591166"/>
    <w:rsid w:val="00592677"/>
    <w:rsid w:val="00593174"/>
    <w:rsid w:val="005933F5"/>
    <w:rsid w:val="005937A2"/>
    <w:rsid w:val="005939C7"/>
    <w:rsid w:val="00595056"/>
    <w:rsid w:val="005952E2"/>
    <w:rsid w:val="005954D9"/>
    <w:rsid w:val="005958DD"/>
    <w:rsid w:val="00595908"/>
    <w:rsid w:val="005964ED"/>
    <w:rsid w:val="0059688D"/>
    <w:rsid w:val="005969A2"/>
    <w:rsid w:val="00596A19"/>
    <w:rsid w:val="00596C4D"/>
    <w:rsid w:val="005970EB"/>
    <w:rsid w:val="0059711D"/>
    <w:rsid w:val="0059730D"/>
    <w:rsid w:val="0059740F"/>
    <w:rsid w:val="005974D7"/>
    <w:rsid w:val="00597BE1"/>
    <w:rsid w:val="00597C99"/>
    <w:rsid w:val="00597F93"/>
    <w:rsid w:val="005A015F"/>
    <w:rsid w:val="005A06AA"/>
    <w:rsid w:val="005A11AE"/>
    <w:rsid w:val="005A2919"/>
    <w:rsid w:val="005A2B2A"/>
    <w:rsid w:val="005A3400"/>
    <w:rsid w:val="005A3D20"/>
    <w:rsid w:val="005A4D02"/>
    <w:rsid w:val="005A5A53"/>
    <w:rsid w:val="005A5A6B"/>
    <w:rsid w:val="005A6A32"/>
    <w:rsid w:val="005A6E48"/>
    <w:rsid w:val="005A71DC"/>
    <w:rsid w:val="005A77D0"/>
    <w:rsid w:val="005A7EB4"/>
    <w:rsid w:val="005A7F2F"/>
    <w:rsid w:val="005B05CC"/>
    <w:rsid w:val="005B0DFC"/>
    <w:rsid w:val="005B0F7A"/>
    <w:rsid w:val="005B1456"/>
    <w:rsid w:val="005B17EB"/>
    <w:rsid w:val="005B1C11"/>
    <w:rsid w:val="005B33EA"/>
    <w:rsid w:val="005B3516"/>
    <w:rsid w:val="005B359E"/>
    <w:rsid w:val="005B3CF8"/>
    <w:rsid w:val="005B3DE4"/>
    <w:rsid w:val="005B3FAE"/>
    <w:rsid w:val="005B471C"/>
    <w:rsid w:val="005B4A04"/>
    <w:rsid w:val="005B4F55"/>
    <w:rsid w:val="005B58A4"/>
    <w:rsid w:val="005B5EF4"/>
    <w:rsid w:val="005B5FEE"/>
    <w:rsid w:val="005B63CA"/>
    <w:rsid w:val="005B757A"/>
    <w:rsid w:val="005B764D"/>
    <w:rsid w:val="005B78A5"/>
    <w:rsid w:val="005C04BC"/>
    <w:rsid w:val="005C0AF9"/>
    <w:rsid w:val="005C0ED7"/>
    <w:rsid w:val="005C0F72"/>
    <w:rsid w:val="005C0FC2"/>
    <w:rsid w:val="005C1753"/>
    <w:rsid w:val="005C1B08"/>
    <w:rsid w:val="005C1FD1"/>
    <w:rsid w:val="005C20CD"/>
    <w:rsid w:val="005C2474"/>
    <w:rsid w:val="005C282E"/>
    <w:rsid w:val="005C2A58"/>
    <w:rsid w:val="005C36E4"/>
    <w:rsid w:val="005C4268"/>
    <w:rsid w:val="005C4463"/>
    <w:rsid w:val="005C454A"/>
    <w:rsid w:val="005C46F0"/>
    <w:rsid w:val="005C5BAF"/>
    <w:rsid w:val="005C648F"/>
    <w:rsid w:val="005C6C06"/>
    <w:rsid w:val="005C6ED9"/>
    <w:rsid w:val="005C7027"/>
    <w:rsid w:val="005C7137"/>
    <w:rsid w:val="005C781B"/>
    <w:rsid w:val="005C7856"/>
    <w:rsid w:val="005C7A24"/>
    <w:rsid w:val="005C7B75"/>
    <w:rsid w:val="005C7E8F"/>
    <w:rsid w:val="005C7FAF"/>
    <w:rsid w:val="005D0B8A"/>
    <w:rsid w:val="005D0C9F"/>
    <w:rsid w:val="005D1EE7"/>
    <w:rsid w:val="005D2276"/>
    <w:rsid w:val="005D25DB"/>
    <w:rsid w:val="005D319D"/>
    <w:rsid w:val="005D359E"/>
    <w:rsid w:val="005D3A23"/>
    <w:rsid w:val="005D3C99"/>
    <w:rsid w:val="005D483F"/>
    <w:rsid w:val="005D4AE9"/>
    <w:rsid w:val="005D4D9E"/>
    <w:rsid w:val="005D53C8"/>
    <w:rsid w:val="005D56C1"/>
    <w:rsid w:val="005D595F"/>
    <w:rsid w:val="005D6CC0"/>
    <w:rsid w:val="005D70E2"/>
    <w:rsid w:val="005D74F6"/>
    <w:rsid w:val="005D7597"/>
    <w:rsid w:val="005E0040"/>
    <w:rsid w:val="005E04B9"/>
    <w:rsid w:val="005E065F"/>
    <w:rsid w:val="005E0C7A"/>
    <w:rsid w:val="005E1183"/>
    <w:rsid w:val="005E1525"/>
    <w:rsid w:val="005E1638"/>
    <w:rsid w:val="005E1952"/>
    <w:rsid w:val="005E1971"/>
    <w:rsid w:val="005E2011"/>
    <w:rsid w:val="005E206C"/>
    <w:rsid w:val="005E22E5"/>
    <w:rsid w:val="005E23D2"/>
    <w:rsid w:val="005E2F42"/>
    <w:rsid w:val="005E3085"/>
    <w:rsid w:val="005E44ED"/>
    <w:rsid w:val="005E451A"/>
    <w:rsid w:val="005E529A"/>
    <w:rsid w:val="005E5564"/>
    <w:rsid w:val="005E58F6"/>
    <w:rsid w:val="005E6351"/>
    <w:rsid w:val="005E709B"/>
    <w:rsid w:val="005F001E"/>
    <w:rsid w:val="005F00EB"/>
    <w:rsid w:val="005F0341"/>
    <w:rsid w:val="005F0634"/>
    <w:rsid w:val="005F0649"/>
    <w:rsid w:val="005F0D0F"/>
    <w:rsid w:val="005F1079"/>
    <w:rsid w:val="005F13E5"/>
    <w:rsid w:val="005F144B"/>
    <w:rsid w:val="005F147F"/>
    <w:rsid w:val="005F1778"/>
    <w:rsid w:val="005F17D0"/>
    <w:rsid w:val="005F1894"/>
    <w:rsid w:val="005F1CCF"/>
    <w:rsid w:val="005F22AB"/>
    <w:rsid w:val="005F3A76"/>
    <w:rsid w:val="005F4386"/>
    <w:rsid w:val="005F4DE0"/>
    <w:rsid w:val="005F5015"/>
    <w:rsid w:val="005F5699"/>
    <w:rsid w:val="005F5818"/>
    <w:rsid w:val="005F591B"/>
    <w:rsid w:val="005F61E0"/>
    <w:rsid w:val="005F678A"/>
    <w:rsid w:val="005F6C4A"/>
    <w:rsid w:val="005F6CE3"/>
    <w:rsid w:val="005F6D8D"/>
    <w:rsid w:val="005F70D0"/>
    <w:rsid w:val="005F74D2"/>
    <w:rsid w:val="005F7F98"/>
    <w:rsid w:val="00600190"/>
    <w:rsid w:val="006006D8"/>
    <w:rsid w:val="00601514"/>
    <w:rsid w:val="00601703"/>
    <w:rsid w:val="0060179B"/>
    <w:rsid w:val="00601849"/>
    <w:rsid w:val="0060185A"/>
    <w:rsid w:val="006018B4"/>
    <w:rsid w:val="006019E3"/>
    <w:rsid w:val="00602248"/>
    <w:rsid w:val="006025BD"/>
    <w:rsid w:val="00602858"/>
    <w:rsid w:val="006028D4"/>
    <w:rsid w:val="00602F98"/>
    <w:rsid w:val="00603AB0"/>
    <w:rsid w:val="00604544"/>
    <w:rsid w:val="006046D1"/>
    <w:rsid w:val="0060470C"/>
    <w:rsid w:val="00604916"/>
    <w:rsid w:val="0060499A"/>
    <w:rsid w:val="0060504B"/>
    <w:rsid w:val="00605D95"/>
    <w:rsid w:val="006067B5"/>
    <w:rsid w:val="00606AA0"/>
    <w:rsid w:val="0060735E"/>
    <w:rsid w:val="0060770F"/>
    <w:rsid w:val="0060775D"/>
    <w:rsid w:val="00607A66"/>
    <w:rsid w:val="00607CCB"/>
    <w:rsid w:val="00607DE3"/>
    <w:rsid w:val="00607E37"/>
    <w:rsid w:val="00610147"/>
    <w:rsid w:val="00610C35"/>
    <w:rsid w:val="00610D4A"/>
    <w:rsid w:val="006113D8"/>
    <w:rsid w:val="00611453"/>
    <w:rsid w:val="00611920"/>
    <w:rsid w:val="00611E04"/>
    <w:rsid w:val="0061272A"/>
    <w:rsid w:val="00612CA3"/>
    <w:rsid w:val="0061314C"/>
    <w:rsid w:val="006131E1"/>
    <w:rsid w:val="006134F7"/>
    <w:rsid w:val="00613C34"/>
    <w:rsid w:val="006140BA"/>
    <w:rsid w:val="006140DD"/>
    <w:rsid w:val="00614855"/>
    <w:rsid w:val="006152BB"/>
    <w:rsid w:val="006152DF"/>
    <w:rsid w:val="0061554F"/>
    <w:rsid w:val="00615CFA"/>
    <w:rsid w:val="00615E3E"/>
    <w:rsid w:val="00616E41"/>
    <w:rsid w:val="0061749D"/>
    <w:rsid w:val="006177BD"/>
    <w:rsid w:val="00617D2F"/>
    <w:rsid w:val="00617D73"/>
    <w:rsid w:val="00621721"/>
    <w:rsid w:val="00621D23"/>
    <w:rsid w:val="0062211D"/>
    <w:rsid w:val="00622329"/>
    <w:rsid w:val="00622D6B"/>
    <w:rsid w:val="00623770"/>
    <w:rsid w:val="00623AC2"/>
    <w:rsid w:val="00623E07"/>
    <w:rsid w:val="00624A5F"/>
    <w:rsid w:val="00624F08"/>
    <w:rsid w:val="00625B48"/>
    <w:rsid w:val="00626439"/>
    <w:rsid w:val="00626534"/>
    <w:rsid w:val="00626685"/>
    <w:rsid w:val="0062700A"/>
    <w:rsid w:val="0062742B"/>
    <w:rsid w:val="006276A8"/>
    <w:rsid w:val="00627737"/>
    <w:rsid w:val="0063050C"/>
    <w:rsid w:val="006306C6"/>
    <w:rsid w:val="0063090E"/>
    <w:rsid w:val="00631479"/>
    <w:rsid w:val="006317E3"/>
    <w:rsid w:val="00631C16"/>
    <w:rsid w:val="006322B1"/>
    <w:rsid w:val="00632EC0"/>
    <w:rsid w:val="00632F01"/>
    <w:rsid w:val="00633090"/>
    <w:rsid w:val="0063311C"/>
    <w:rsid w:val="00633456"/>
    <w:rsid w:val="00633C67"/>
    <w:rsid w:val="00633D09"/>
    <w:rsid w:val="00634139"/>
    <w:rsid w:val="00634CD7"/>
    <w:rsid w:val="00635829"/>
    <w:rsid w:val="0063614A"/>
    <w:rsid w:val="006368A4"/>
    <w:rsid w:val="00636C9E"/>
    <w:rsid w:val="00636E83"/>
    <w:rsid w:val="00637470"/>
    <w:rsid w:val="00637A97"/>
    <w:rsid w:val="006408A7"/>
    <w:rsid w:val="00640CFF"/>
    <w:rsid w:val="00641BC5"/>
    <w:rsid w:val="00641E50"/>
    <w:rsid w:val="006425D0"/>
    <w:rsid w:val="0064280C"/>
    <w:rsid w:val="00642DA3"/>
    <w:rsid w:val="006432AB"/>
    <w:rsid w:val="0064368B"/>
    <w:rsid w:val="00644219"/>
    <w:rsid w:val="0064438B"/>
    <w:rsid w:val="006443AB"/>
    <w:rsid w:val="006443F3"/>
    <w:rsid w:val="006447F8"/>
    <w:rsid w:val="00645211"/>
    <w:rsid w:val="00645410"/>
    <w:rsid w:val="006468AE"/>
    <w:rsid w:val="00647BF3"/>
    <w:rsid w:val="00650AEA"/>
    <w:rsid w:val="006510F5"/>
    <w:rsid w:val="006510FD"/>
    <w:rsid w:val="00651228"/>
    <w:rsid w:val="0065132A"/>
    <w:rsid w:val="00651BA7"/>
    <w:rsid w:val="00651D3D"/>
    <w:rsid w:val="0065217D"/>
    <w:rsid w:val="006523CB"/>
    <w:rsid w:val="00652710"/>
    <w:rsid w:val="00652841"/>
    <w:rsid w:val="00652999"/>
    <w:rsid w:val="00653309"/>
    <w:rsid w:val="00653706"/>
    <w:rsid w:val="00654480"/>
    <w:rsid w:val="00655E80"/>
    <w:rsid w:val="006560FA"/>
    <w:rsid w:val="006567D3"/>
    <w:rsid w:val="006569DA"/>
    <w:rsid w:val="0065732E"/>
    <w:rsid w:val="00657396"/>
    <w:rsid w:val="006575DB"/>
    <w:rsid w:val="00657746"/>
    <w:rsid w:val="00657891"/>
    <w:rsid w:val="00657BF6"/>
    <w:rsid w:val="00657D96"/>
    <w:rsid w:val="0066039A"/>
    <w:rsid w:val="0066076A"/>
    <w:rsid w:val="006609F4"/>
    <w:rsid w:val="0066127E"/>
    <w:rsid w:val="006617CF"/>
    <w:rsid w:val="00661CC6"/>
    <w:rsid w:val="00662352"/>
    <w:rsid w:val="00662941"/>
    <w:rsid w:val="00662FCC"/>
    <w:rsid w:val="00663091"/>
    <w:rsid w:val="00663158"/>
    <w:rsid w:val="00663526"/>
    <w:rsid w:val="006635F0"/>
    <w:rsid w:val="00663833"/>
    <w:rsid w:val="00663A69"/>
    <w:rsid w:val="00664685"/>
    <w:rsid w:val="006648A5"/>
    <w:rsid w:val="006649AB"/>
    <w:rsid w:val="00664E0D"/>
    <w:rsid w:val="0066542A"/>
    <w:rsid w:val="00665FF2"/>
    <w:rsid w:val="00666BAE"/>
    <w:rsid w:val="006674D0"/>
    <w:rsid w:val="006677D9"/>
    <w:rsid w:val="00667904"/>
    <w:rsid w:val="00667E3F"/>
    <w:rsid w:val="00670658"/>
    <w:rsid w:val="00670989"/>
    <w:rsid w:val="00670E93"/>
    <w:rsid w:val="00671502"/>
    <w:rsid w:val="00671A5E"/>
    <w:rsid w:val="00672350"/>
    <w:rsid w:val="00672354"/>
    <w:rsid w:val="00672635"/>
    <w:rsid w:val="00672656"/>
    <w:rsid w:val="0067271F"/>
    <w:rsid w:val="00672736"/>
    <w:rsid w:val="0067274D"/>
    <w:rsid w:val="0067281C"/>
    <w:rsid w:val="00672BBA"/>
    <w:rsid w:val="00672CCC"/>
    <w:rsid w:val="00672DBC"/>
    <w:rsid w:val="006735D0"/>
    <w:rsid w:val="00673A62"/>
    <w:rsid w:val="00673F00"/>
    <w:rsid w:val="0067437C"/>
    <w:rsid w:val="00674A38"/>
    <w:rsid w:val="00674CEE"/>
    <w:rsid w:val="006757AA"/>
    <w:rsid w:val="00675E43"/>
    <w:rsid w:val="006764C3"/>
    <w:rsid w:val="00676A4A"/>
    <w:rsid w:val="00677082"/>
    <w:rsid w:val="0067753A"/>
    <w:rsid w:val="006777EF"/>
    <w:rsid w:val="00677D5E"/>
    <w:rsid w:val="006803E5"/>
    <w:rsid w:val="006808DF"/>
    <w:rsid w:val="00681045"/>
    <w:rsid w:val="00681333"/>
    <w:rsid w:val="00681E21"/>
    <w:rsid w:val="00682736"/>
    <w:rsid w:val="00683D2F"/>
    <w:rsid w:val="00683FD3"/>
    <w:rsid w:val="0068413A"/>
    <w:rsid w:val="006842D8"/>
    <w:rsid w:val="0068512F"/>
    <w:rsid w:val="00685390"/>
    <w:rsid w:val="006853BC"/>
    <w:rsid w:val="00685510"/>
    <w:rsid w:val="00686066"/>
    <w:rsid w:val="006860E8"/>
    <w:rsid w:val="006878A7"/>
    <w:rsid w:val="006878D6"/>
    <w:rsid w:val="00687C0E"/>
    <w:rsid w:val="00687E0A"/>
    <w:rsid w:val="006907C7"/>
    <w:rsid w:val="0069109B"/>
    <w:rsid w:val="00691634"/>
    <w:rsid w:val="00691F0C"/>
    <w:rsid w:val="00692163"/>
    <w:rsid w:val="0069227C"/>
    <w:rsid w:val="00692821"/>
    <w:rsid w:val="00692CF6"/>
    <w:rsid w:val="00692CFE"/>
    <w:rsid w:val="00692F13"/>
    <w:rsid w:val="00692F85"/>
    <w:rsid w:val="00693455"/>
    <w:rsid w:val="00693FEC"/>
    <w:rsid w:val="00694105"/>
    <w:rsid w:val="00695288"/>
    <w:rsid w:val="006960E3"/>
    <w:rsid w:val="00696AF1"/>
    <w:rsid w:val="0069741E"/>
    <w:rsid w:val="00697A54"/>
    <w:rsid w:val="006A0061"/>
    <w:rsid w:val="006A07B1"/>
    <w:rsid w:val="006A1451"/>
    <w:rsid w:val="006A1C50"/>
    <w:rsid w:val="006A2997"/>
    <w:rsid w:val="006A2A93"/>
    <w:rsid w:val="006A3B87"/>
    <w:rsid w:val="006A3CBE"/>
    <w:rsid w:val="006A3D05"/>
    <w:rsid w:val="006A43D7"/>
    <w:rsid w:val="006A4490"/>
    <w:rsid w:val="006A4757"/>
    <w:rsid w:val="006A5AC7"/>
    <w:rsid w:val="006A5B83"/>
    <w:rsid w:val="006A5CC3"/>
    <w:rsid w:val="006A5CDD"/>
    <w:rsid w:val="006A5DA1"/>
    <w:rsid w:val="006A601C"/>
    <w:rsid w:val="006A7089"/>
    <w:rsid w:val="006A7280"/>
    <w:rsid w:val="006A738A"/>
    <w:rsid w:val="006A798C"/>
    <w:rsid w:val="006B0015"/>
    <w:rsid w:val="006B02FE"/>
    <w:rsid w:val="006B068A"/>
    <w:rsid w:val="006B133D"/>
    <w:rsid w:val="006B153A"/>
    <w:rsid w:val="006B1691"/>
    <w:rsid w:val="006B16C0"/>
    <w:rsid w:val="006B188B"/>
    <w:rsid w:val="006B19D7"/>
    <w:rsid w:val="006B1FB7"/>
    <w:rsid w:val="006B36A4"/>
    <w:rsid w:val="006B36CE"/>
    <w:rsid w:val="006B40D7"/>
    <w:rsid w:val="006B4E62"/>
    <w:rsid w:val="006B4FD9"/>
    <w:rsid w:val="006B50D0"/>
    <w:rsid w:val="006B59B5"/>
    <w:rsid w:val="006B5BAD"/>
    <w:rsid w:val="006B6AD3"/>
    <w:rsid w:val="006B716C"/>
    <w:rsid w:val="006B768B"/>
    <w:rsid w:val="006B7901"/>
    <w:rsid w:val="006B7A10"/>
    <w:rsid w:val="006B7E22"/>
    <w:rsid w:val="006B7FF1"/>
    <w:rsid w:val="006C06B8"/>
    <w:rsid w:val="006C20CE"/>
    <w:rsid w:val="006C220B"/>
    <w:rsid w:val="006C2788"/>
    <w:rsid w:val="006C2AD3"/>
    <w:rsid w:val="006C2FEF"/>
    <w:rsid w:val="006C3170"/>
    <w:rsid w:val="006C31DD"/>
    <w:rsid w:val="006C327E"/>
    <w:rsid w:val="006C3B64"/>
    <w:rsid w:val="006C45B9"/>
    <w:rsid w:val="006C47C4"/>
    <w:rsid w:val="006C4E57"/>
    <w:rsid w:val="006C5C28"/>
    <w:rsid w:val="006C5F54"/>
    <w:rsid w:val="006C626B"/>
    <w:rsid w:val="006C65ED"/>
    <w:rsid w:val="006C6B43"/>
    <w:rsid w:val="006C6EE3"/>
    <w:rsid w:val="006C6FA4"/>
    <w:rsid w:val="006C6FA8"/>
    <w:rsid w:val="006C7174"/>
    <w:rsid w:val="006C7D59"/>
    <w:rsid w:val="006D072E"/>
    <w:rsid w:val="006D0A69"/>
    <w:rsid w:val="006D0E57"/>
    <w:rsid w:val="006D1666"/>
    <w:rsid w:val="006D1682"/>
    <w:rsid w:val="006D17F6"/>
    <w:rsid w:val="006D1A43"/>
    <w:rsid w:val="006D1BDC"/>
    <w:rsid w:val="006D1DC7"/>
    <w:rsid w:val="006D2515"/>
    <w:rsid w:val="006D2CEF"/>
    <w:rsid w:val="006D2D82"/>
    <w:rsid w:val="006D2F77"/>
    <w:rsid w:val="006D2FDB"/>
    <w:rsid w:val="006D310F"/>
    <w:rsid w:val="006D32BC"/>
    <w:rsid w:val="006D39FD"/>
    <w:rsid w:val="006D4677"/>
    <w:rsid w:val="006D5129"/>
    <w:rsid w:val="006D549D"/>
    <w:rsid w:val="006D571A"/>
    <w:rsid w:val="006D5787"/>
    <w:rsid w:val="006D5DDD"/>
    <w:rsid w:val="006D6301"/>
    <w:rsid w:val="006D66DC"/>
    <w:rsid w:val="006D692C"/>
    <w:rsid w:val="006D6B64"/>
    <w:rsid w:val="006D6B9F"/>
    <w:rsid w:val="006D6BBD"/>
    <w:rsid w:val="006D6EFE"/>
    <w:rsid w:val="006D6F05"/>
    <w:rsid w:val="006D76E7"/>
    <w:rsid w:val="006E1033"/>
    <w:rsid w:val="006E1915"/>
    <w:rsid w:val="006E19EC"/>
    <w:rsid w:val="006E1A62"/>
    <w:rsid w:val="006E1B91"/>
    <w:rsid w:val="006E2B66"/>
    <w:rsid w:val="006E2C3C"/>
    <w:rsid w:val="006E3765"/>
    <w:rsid w:val="006E3F98"/>
    <w:rsid w:val="006E469D"/>
    <w:rsid w:val="006E46CD"/>
    <w:rsid w:val="006E47E0"/>
    <w:rsid w:val="006E481D"/>
    <w:rsid w:val="006E49E6"/>
    <w:rsid w:val="006E4C48"/>
    <w:rsid w:val="006E512A"/>
    <w:rsid w:val="006E51FC"/>
    <w:rsid w:val="006E5404"/>
    <w:rsid w:val="006E5888"/>
    <w:rsid w:val="006E5A88"/>
    <w:rsid w:val="006E6596"/>
    <w:rsid w:val="006E6C10"/>
    <w:rsid w:val="006E6F88"/>
    <w:rsid w:val="006E7B5B"/>
    <w:rsid w:val="006F01EE"/>
    <w:rsid w:val="006F089F"/>
    <w:rsid w:val="006F110C"/>
    <w:rsid w:val="006F1A02"/>
    <w:rsid w:val="006F1EAA"/>
    <w:rsid w:val="006F28A9"/>
    <w:rsid w:val="006F29E6"/>
    <w:rsid w:val="006F30A2"/>
    <w:rsid w:val="006F315E"/>
    <w:rsid w:val="006F45A7"/>
    <w:rsid w:val="006F5A1B"/>
    <w:rsid w:val="006F68F0"/>
    <w:rsid w:val="006F6FD1"/>
    <w:rsid w:val="006F70F0"/>
    <w:rsid w:val="006F754C"/>
    <w:rsid w:val="006F7C99"/>
    <w:rsid w:val="006F7D39"/>
    <w:rsid w:val="007001E6"/>
    <w:rsid w:val="00700318"/>
    <w:rsid w:val="00700706"/>
    <w:rsid w:val="00700C22"/>
    <w:rsid w:val="00700E45"/>
    <w:rsid w:val="00701978"/>
    <w:rsid w:val="007019F5"/>
    <w:rsid w:val="00701E20"/>
    <w:rsid w:val="00701F0E"/>
    <w:rsid w:val="00702CE0"/>
    <w:rsid w:val="00702EF6"/>
    <w:rsid w:val="00702F74"/>
    <w:rsid w:val="00703A64"/>
    <w:rsid w:val="00703B30"/>
    <w:rsid w:val="00703C02"/>
    <w:rsid w:val="00703D34"/>
    <w:rsid w:val="00704704"/>
    <w:rsid w:val="00704B3D"/>
    <w:rsid w:val="00705495"/>
    <w:rsid w:val="00705F5F"/>
    <w:rsid w:val="007060DB"/>
    <w:rsid w:val="00706CE9"/>
    <w:rsid w:val="00706E52"/>
    <w:rsid w:val="00707446"/>
    <w:rsid w:val="0070778A"/>
    <w:rsid w:val="00707C82"/>
    <w:rsid w:val="00707D5F"/>
    <w:rsid w:val="00707DA8"/>
    <w:rsid w:val="00710A2F"/>
    <w:rsid w:val="00710B5C"/>
    <w:rsid w:val="00711F70"/>
    <w:rsid w:val="007123A8"/>
    <w:rsid w:val="007123DD"/>
    <w:rsid w:val="00712568"/>
    <w:rsid w:val="0071298F"/>
    <w:rsid w:val="00713481"/>
    <w:rsid w:val="00713838"/>
    <w:rsid w:val="00714264"/>
    <w:rsid w:val="00714515"/>
    <w:rsid w:val="007146E8"/>
    <w:rsid w:val="00714DD2"/>
    <w:rsid w:val="00715774"/>
    <w:rsid w:val="00715BE9"/>
    <w:rsid w:val="00715E35"/>
    <w:rsid w:val="007163C0"/>
    <w:rsid w:val="0071653A"/>
    <w:rsid w:val="0071707B"/>
    <w:rsid w:val="007170F4"/>
    <w:rsid w:val="007171CF"/>
    <w:rsid w:val="007177A5"/>
    <w:rsid w:val="00717829"/>
    <w:rsid w:val="007178C1"/>
    <w:rsid w:val="00717AFB"/>
    <w:rsid w:val="00717F85"/>
    <w:rsid w:val="00720121"/>
    <w:rsid w:val="00721511"/>
    <w:rsid w:val="00721BC7"/>
    <w:rsid w:val="00722A11"/>
    <w:rsid w:val="00722E57"/>
    <w:rsid w:val="00723BF1"/>
    <w:rsid w:val="00723CD3"/>
    <w:rsid w:val="00723E8B"/>
    <w:rsid w:val="007248CB"/>
    <w:rsid w:val="0072591F"/>
    <w:rsid w:val="007260A5"/>
    <w:rsid w:val="007262B3"/>
    <w:rsid w:val="00726740"/>
    <w:rsid w:val="00726ADA"/>
    <w:rsid w:val="00727B6C"/>
    <w:rsid w:val="00727C9C"/>
    <w:rsid w:val="0073026E"/>
    <w:rsid w:val="007303B6"/>
    <w:rsid w:val="00731E28"/>
    <w:rsid w:val="00732A42"/>
    <w:rsid w:val="00732AB7"/>
    <w:rsid w:val="00732AC1"/>
    <w:rsid w:val="0073322F"/>
    <w:rsid w:val="0073334F"/>
    <w:rsid w:val="007336AF"/>
    <w:rsid w:val="00733863"/>
    <w:rsid w:val="00733C65"/>
    <w:rsid w:val="00733D81"/>
    <w:rsid w:val="00734A3F"/>
    <w:rsid w:val="007351A8"/>
    <w:rsid w:val="007353CC"/>
    <w:rsid w:val="0073551D"/>
    <w:rsid w:val="00735D09"/>
    <w:rsid w:val="007363AE"/>
    <w:rsid w:val="0073673B"/>
    <w:rsid w:val="00736BA9"/>
    <w:rsid w:val="00736E90"/>
    <w:rsid w:val="007371F8"/>
    <w:rsid w:val="00737881"/>
    <w:rsid w:val="00737973"/>
    <w:rsid w:val="007379DE"/>
    <w:rsid w:val="007403D7"/>
    <w:rsid w:val="00740674"/>
    <w:rsid w:val="00741090"/>
    <w:rsid w:val="00741C3D"/>
    <w:rsid w:val="00742151"/>
    <w:rsid w:val="00742552"/>
    <w:rsid w:val="00742EE9"/>
    <w:rsid w:val="00743B40"/>
    <w:rsid w:val="00743C56"/>
    <w:rsid w:val="007445B0"/>
    <w:rsid w:val="00744771"/>
    <w:rsid w:val="0074477E"/>
    <w:rsid w:val="007456E1"/>
    <w:rsid w:val="007464A3"/>
    <w:rsid w:val="00746FBB"/>
    <w:rsid w:val="00747287"/>
    <w:rsid w:val="007473D8"/>
    <w:rsid w:val="00747BD4"/>
    <w:rsid w:val="00747C78"/>
    <w:rsid w:val="00747DFF"/>
    <w:rsid w:val="00750534"/>
    <w:rsid w:val="00750663"/>
    <w:rsid w:val="00750879"/>
    <w:rsid w:val="00751043"/>
    <w:rsid w:val="0075150B"/>
    <w:rsid w:val="00751568"/>
    <w:rsid w:val="0075175E"/>
    <w:rsid w:val="0075178C"/>
    <w:rsid w:val="00751CF2"/>
    <w:rsid w:val="00752118"/>
    <w:rsid w:val="00752B89"/>
    <w:rsid w:val="00752F64"/>
    <w:rsid w:val="00753314"/>
    <w:rsid w:val="0075367D"/>
    <w:rsid w:val="00753BBC"/>
    <w:rsid w:val="00753C20"/>
    <w:rsid w:val="00754104"/>
    <w:rsid w:val="00754365"/>
    <w:rsid w:val="0075466F"/>
    <w:rsid w:val="007559BF"/>
    <w:rsid w:val="00755F0D"/>
    <w:rsid w:val="00755F4B"/>
    <w:rsid w:val="0075609B"/>
    <w:rsid w:val="007564F6"/>
    <w:rsid w:val="0075657B"/>
    <w:rsid w:val="00756AA9"/>
    <w:rsid w:val="00756EBB"/>
    <w:rsid w:val="007571D4"/>
    <w:rsid w:val="00757535"/>
    <w:rsid w:val="007577E9"/>
    <w:rsid w:val="00757C00"/>
    <w:rsid w:val="00760166"/>
    <w:rsid w:val="0076028E"/>
    <w:rsid w:val="007602CA"/>
    <w:rsid w:val="00760923"/>
    <w:rsid w:val="007614EC"/>
    <w:rsid w:val="0076183E"/>
    <w:rsid w:val="00761C2E"/>
    <w:rsid w:val="00761FDE"/>
    <w:rsid w:val="007624A2"/>
    <w:rsid w:val="00762E64"/>
    <w:rsid w:val="00763AE1"/>
    <w:rsid w:val="00763C0C"/>
    <w:rsid w:val="007642E5"/>
    <w:rsid w:val="007645F9"/>
    <w:rsid w:val="00764B4D"/>
    <w:rsid w:val="00764BD7"/>
    <w:rsid w:val="00764BE9"/>
    <w:rsid w:val="00764DD5"/>
    <w:rsid w:val="00765258"/>
    <w:rsid w:val="00765302"/>
    <w:rsid w:val="00765A4F"/>
    <w:rsid w:val="00765E84"/>
    <w:rsid w:val="007666A8"/>
    <w:rsid w:val="00766787"/>
    <w:rsid w:val="007668C5"/>
    <w:rsid w:val="00766D57"/>
    <w:rsid w:val="007674FA"/>
    <w:rsid w:val="00767761"/>
    <w:rsid w:val="0077026A"/>
    <w:rsid w:val="00770717"/>
    <w:rsid w:val="00770A37"/>
    <w:rsid w:val="00770AA1"/>
    <w:rsid w:val="00770B89"/>
    <w:rsid w:val="00770B94"/>
    <w:rsid w:val="007714DE"/>
    <w:rsid w:val="007717E2"/>
    <w:rsid w:val="00771932"/>
    <w:rsid w:val="007723A7"/>
    <w:rsid w:val="00772911"/>
    <w:rsid w:val="007736D5"/>
    <w:rsid w:val="00773711"/>
    <w:rsid w:val="007739CB"/>
    <w:rsid w:val="00773F9A"/>
    <w:rsid w:val="00774895"/>
    <w:rsid w:val="007751BC"/>
    <w:rsid w:val="007753B4"/>
    <w:rsid w:val="0077582D"/>
    <w:rsid w:val="0077597D"/>
    <w:rsid w:val="00776091"/>
    <w:rsid w:val="007760DA"/>
    <w:rsid w:val="00776C9C"/>
    <w:rsid w:val="00776EDF"/>
    <w:rsid w:val="007770AA"/>
    <w:rsid w:val="007770ED"/>
    <w:rsid w:val="00777DDF"/>
    <w:rsid w:val="00780009"/>
    <w:rsid w:val="00780232"/>
    <w:rsid w:val="00780586"/>
    <w:rsid w:val="007808CB"/>
    <w:rsid w:val="00781342"/>
    <w:rsid w:val="00781862"/>
    <w:rsid w:val="00781905"/>
    <w:rsid w:val="0078197F"/>
    <w:rsid w:val="00782955"/>
    <w:rsid w:val="007831A5"/>
    <w:rsid w:val="00783FFB"/>
    <w:rsid w:val="0078462A"/>
    <w:rsid w:val="00784A1B"/>
    <w:rsid w:val="00784DA0"/>
    <w:rsid w:val="00786F9E"/>
    <w:rsid w:val="00787257"/>
    <w:rsid w:val="00787A3C"/>
    <w:rsid w:val="00787CFB"/>
    <w:rsid w:val="0079099E"/>
    <w:rsid w:val="00790B17"/>
    <w:rsid w:val="00791086"/>
    <w:rsid w:val="007920E0"/>
    <w:rsid w:val="007925BA"/>
    <w:rsid w:val="007926DA"/>
    <w:rsid w:val="007927A6"/>
    <w:rsid w:val="00793355"/>
    <w:rsid w:val="0079357C"/>
    <w:rsid w:val="00794310"/>
    <w:rsid w:val="00794E80"/>
    <w:rsid w:val="00794F1D"/>
    <w:rsid w:val="00795F08"/>
    <w:rsid w:val="00795FBE"/>
    <w:rsid w:val="00796301"/>
    <w:rsid w:val="00796DDF"/>
    <w:rsid w:val="007972E9"/>
    <w:rsid w:val="007977AF"/>
    <w:rsid w:val="007A0564"/>
    <w:rsid w:val="007A08AB"/>
    <w:rsid w:val="007A11C7"/>
    <w:rsid w:val="007A12BD"/>
    <w:rsid w:val="007A2E49"/>
    <w:rsid w:val="007A3525"/>
    <w:rsid w:val="007A4040"/>
    <w:rsid w:val="007A40E0"/>
    <w:rsid w:val="007A40E4"/>
    <w:rsid w:val="007A418B"/>
    <w:rsid w:val="007A48B4"/>
    <w:rsid w:val="007A5167"/>
    <w:rsid w:val="007A5ECA"/>
    <w:rsid w:val="007A61C4"/>
    <w:rsid w:val="007A6383"/>
    <w:rsid w:val="007A63DD"/>
    <w:rsid w:val="007A6600"/>
    <w:rsid w:val="007A7163"/>
    <w:rsid w:val="007A73B0"/>
    <w:rsid w:val="007A748A"/>
    <w:rsid w:val="007A7A85"/>
    <w:rsid w:val="007A7B65"/>
    <w:rsid w:val="007B007A"/>
    <w:rsid w:val="007B061C"/>
    <w:rsid w:val="007B0776"/>
    <w:rsid w:val="007B07D0"/>
    <w:rsid w:val="007B1171"/>
    <w:rsid w:val="007B1923"/>
    <w:rsid w:val="007B1ADE"/>
    <w:rsid w:val="007B1F09"/>
    <w:rsid w:val="007B26A9"/>
    <w:rsid w:val="007B27DC"/>
    <w:rsid w:val="007B28AB"/>
    <w:rsid w:val="007B3BB4"/>
    <w:rsid w:val="007B4DD5"/>
    <w:rsid w:val="007B5180"/>
    <w:rsid w:val="007B51D8"/>
    <w:rsid w:val="007B56C7"/>
    <w:rsid w:val="007B6CD2"/>
    <w:rsid w:val="007B7A4F"/>
    <w:rsid w:val="007B7AB6"/>
    <w:rsid w:val="007C03B2"/>
    <w:rsid w:val="007C042B"/>
    <w:rsid w:val="007C077B"/>
    <w:rsid w:val="007C16C3"/>
    <w:rsid w:val="007C1CB0"/>
    <w:rsid w:val="007C1D2E"/>
    <w:rsid w:val="007C1FF8"/>
    <w:rsid w:val="007C20CB"/>
    <w:rsid w:val="007C2255"/>
    <w:rsid w:val="007C2E71"/>
    <w:rsid w:val="007C3061"/>
    <w:rsid w:val="007C35CB"/>
    <w:rsid w:val="007C49E4"/>
    <w:rsid w:val="007C4A01"/>
    <w:rsid w:val="007C6772"/>
    <w:rsid w:val="007C687C"/>
    <w:rsid w:val="007C6A99"/>
    <w:rsid w:val="007C6E05"/>
    <w:rsid w:val="007C719D"/>
    <w:rsid w:val="007C7B21"/>
    <w:rsid w:val="007D0452"/>
    <w:rsid w:val="007D045B"/>
    <w:rsid w:val="007D0490"/>
    <w:rsid w:val="007D04E4"/>
    <w:rsid w:val="007D0908"/>
    <w:rsid w:val="007D0AA5"/>
    <w:rsid w:val="007D0E28"/>
    <w:rsid w:val="007D2021"/>
    <w:rsid w:val="007D2321"/>
    <w:rsid w:val="007D41EA"/>
    <w:rsid w:val="007D491D"/>
    <w:rsid w:val="007D4FDE"/>
    <w:rsid w:val="007D56AB"/>
    <w:rsid w:val="007D5BE3"/>
    <w:rsid w:val="007D5DC5"/>
    <w:rsid w:val="007D6202"/>
    <w:rsid w:val="007D6B83"/>
    <w:rsid w:val="007D6C8D"/>
    <w:rsid w:val="007D6CB3"/>
    <w:rsid w:val="007D6D05"/>
    <w:rsid w:val="007D715B"/>
    <w:rsid w:val="007D7519"/>
    <w:rsid w:val="007D7701"/>
    <w:rsid w:val="007E0CF0"/>
    <w:rsid w:val="007E0D00"/>
    <w:rsid w:val="007E0EFE"/>
    <w:rsid w:val="007E207B"/>
    <w:rsid w:val="007E333E"/>
    <w:rsid w:val="007E36E2"/>
    <w:rsid w:val="007E5203"/>
    <w:rsid w:val="007E5338"/>
    <w:rsid w:val="007E53BC"/>
    <w:rsid w:val="007E5A4A"/>
    <w:rsid w:val="007E5EE9"/>
    <w:rsid w:val="007E63C4"/>
    <w:rsid w:val="007E6766"/>
    <w:rsid w:val="007E6C3F"/>
    <w:rsid w:val="007E6D13"/>
    <w:rsid w:val="007E6EC3"/>
    <w:rsid w:val="007E71C4"/>
    <w:rsid w:val="007F1D16"/>
    <w:rsid w:val="007F2692"/>
    <w:rsid w:val="007F2712"/>
    <w:rsid w:val="007F2F47"/>
    <w:rsid w:val="007F35D0"/>
    <w:rsid w:val="007F3F44"/>
    <w:rsid w:val="007F4472"/>
    <w:rsid w:val="007F459E"/>
    <w:rsid w:val="007F4AEF"/>
    <w:rsid w:val="007F4BFA"/>
    <w:rsid w:val="007F4CB0"/>
    <w:rsid w:val="007F4D69"/>
    <w:rsid w:val="007F52D4"/>
    <w:rsid w:val="007F58F6"/>
    <w:rsid w:val="007F7AED"/>
    <w:rsid w:val="0080012B"/>
    <w:rsid w:val="00800163"/>
    <w:rsid w:val="00800362"/>
    <w:rsid w:val="008006D5"/>
    <w:rsid w:val="00801214"/>
    <w:rsid w:val="00802C68"/>
    <w:rsid w:val="00802E80"/>
    <w:rsid w:val="00803519"/>
    <w:rsid w:val="0080394F"/>
    <w:rsid w:val="00804344"/>
    <w:rsid w:val="00804376"/>
    <w:rsid w:val="0080443D"/>
    <w:rsid w:val="00804C06"/>
    <w:rsid w:val="00804E07"/>
    <w:rsid w:val="00804F5E"/>
    <w:rsid w:val="00805058"/>
    <w:rsid w:val="00805794"/>
    <w:rsid w:val="00805923"/>
    <w:rsid w:val="00805A5B"/>
    <w:rsid w:val="008061BB"/>
    <w:rsid w:val="00806400"/>
    <w:rsid w:val="00806777"/>
    <w:rsid w:val="00806CE6"/>
    <w:rsid w:val="00807CEA"/>
    <w:rsid w:val="00807D92"/>
    <w:rsid w:val="00807DE6"/>
    <w:rsid w:val="00810CE0"/>
    <w:rsid w:val="00811792"/>
    <w:rsid w:val="008125F7"/>
    <w:rsid w:val="00812784"/>
    <w:rsid w:val="0081284A"/>
    <w:rsid w:val="00812F1A"/>
    <w:rsid w:val="00813361"/>
    <w:rsid w:val="0081365C"/>
    <w:rsid w:val="00813AED"/>
    <w:rsid w:val="00813E55"/>
    <w:rsid w:val="0081522D"/>
    <w:rsid w:val="00815273"/>
    <w:rsid w:val="00816051"/>
    <w:rsid w:val="0081614F"/>
    <w:rsid w:val="0081670E"/>
    <w:rsid w:val="00817162"/>
    <w:rsid w:val="00817738"/>
    <w:rsid w:val="00817E39"/>
    <w:rsid w:val="00817FF3"/>
    <w:rsid w:val="008205B2"/>
    <w:rsid w:val="0082061F"/>
    <w:rsid w:val="00820991"/>
    <w:rsid w:val="008209B1"/>
    <w:rsid w:val="00820B70"/>
    <w:rsid w:val="00821098"/>
    <w:rsid w:val="00821D0D"/>
    <w:rsid w:val="0082212B"/>
    <w:rsid w:val="008225ED"/>
    <w:rsid w:val="00823A26"/>
    <w:rsid w:val="00823B38"/>
    <w:rsid w:val="00823CD6"/>
    <w:rsid w:val="00823CE4"/>
    <w:rsid w:val="00823FF5"/>
    <w:rsid w:val="00824AAE"/>
    <w:rsid w:val="00824B8D"/>
    <w:rsid w:val="00824D65"/>
    <w:rsid w:val="00825160"/>
    <w:rsid w:val="008251D5"/>
    <w:rsid w:val="008256B7"/>
    <w:rsid w:val="00825A48"/>
    <w:rsid w:val="00826CC1"/>
    <w:rsid w:val="00827474"/>
    <w:rsid w:val="00827874"/>
    <w:rsid w:val="00827902"/>
    <w:rsid w:val="00827B88"/>
    <w:rsid w:val="00827D34"/>
    <w:rsid w:val="008301B8"/>
    <w:rsid w:val="008302EA"/>
    <w:rsid w:val="0083035B"/>
    <w:rsid w:val="0083051B"/>
    <w:rsid w:val="008310F5"/>
    <w:rsid w:val="00831439"/>
    <w:rsid w:val="0083156D"/>
    <w:rsid w:val="00831882"/>
    <w:rsid w:val="00831939"/>
    <w:rsid w:val="00832B43"/>
    <w:rsid w:val="00832CC4"/>
    <w:rsid w:val="00833CEF"/>
    <w:rsid w:val="00834097"/>
    <w:rsid w:val="008344C2"/>
    <w:rsid w:val="008349AA"/>
    <w:rsid w:val="00834D1B"/>
    <w:rsid w:val="00835837"/>
    <w:rsid w:val="00837463"/>
    <w:rsid w:val="00837B4C"/>
    <w:rsid w:val="00840595"/>
    <w:rsid w:val="0084075A"/>
    <w:rsid w:val="00840FA4"/>
    <w:rsid w:val="00841092"/>
    <w:rsid w:val="008413F4"/>
    <w:rsid w:val="0084141C"/>
    <w:rsid w:val="00841AB3"/>
    <w:rsid w:val="008423A6"/>
    <w:rsid w:val="0084292D"/>
    <w:rsid w:val="00843958"/>
    <w:rsid w:val="008444A2"/>
    <w:rsid w:val="008446AA"/>
    <w:rsid w:val="008449DC"/>
    <w:rsid w:val="00844CBC"/>
    <w:rsid w:val="008455DC"/>
    <w:rsid w:val="00845B8B"/>
    <w:rsid w:val="00846224"/>
    <w:rsid w:val="00846EB8"/>
    <w:rsid w:val="00847115"/>
    <w:rsid w:val="0084739A"/>
    <w:rsid w:val="008475F7"/>
    <w:rsid w:val="008476B6"/>
    <w:rsid w:val="008479F8"/>
    <w:rsid w:val="00847A8A"/>
    <w:rsid w:val="00847BD2"/>
    <w:rsid w:val="00851C54"/>
    <w:rsid w:val="00852A22"/>
    <w:rsid w:val="00852DDB"/>
    <w:rsid w:val="00853032"/>
    <w:rsid w:val="008530BD"/>
    <w:rsid w:val="00854006"/>
    <w:rsid w:val="0085445D"/>
    <w:rsid w:val="008547F9"/>
    <w:rsid w:val="00854AB7"/>
    <w:rsid w:val="00855013"/>
    <w:rsid w:val="0085506F"/>
    <w:rsid w:val="0085518B"/>
    <w:rsid w:val="0085587E"/>
    <w:rsid w:val="00855AAB"/>
    <w:rsid w:val="00855D1A"/>
    <w:rsid w:val="008563B8"/>
    <w:rsid w:val="008569B2"/>
    <w:rsid w:val="00856E97"/>
    <w:rsid w:val="00857653"/>
    <w:rsid w:val="00857F9F"/>
    <w:rsid w:val="0086027E"/>
    <w:rsid w:val="00861705"/>
    <w:rsid w:val="00861B29"/>
    <w:rsid w:val="008621E4"/>
    <w:rsid w:val="00862312"/>
    <w:rsid w:val="00862D74"/>
    <w:rsid w:val="0086332A"/>
    <w:rsid w:val="008633F5"/>
    <w:rsid w:val="00863BF5"/>
    <w:rsid w:val="00863CD3"/>
    <w:rsid w:val="00863DDC"/>
    <w:rsid w:val="00864A50"/>
    <w:rsid w:val="00865A76"/>
    <w:rsid w:val="00865BEC"/>
    <w:rsid w:val="00865D1B"/>
    <w:rsid w:val="00865E9C"/>
    <w:rsid w:val="00866646"/>
    <w:rsid w:val="00867487"/>
    <w:rsid w:val="0086764F"/>
    <w:rsid w:val="00867DC2"/>
    <w:rsid w:val="00867EF9"/>
    <w:rsid w:val="00870967"/>
    <w:rsid w:val="00870CA0"/>
    <w:rsid w:val="00870DD2"/>
    <w:rsid w:val="008712D7"/>
    <w:rsid w:val="00871D25"/>
    <w:rsid w:val="00871D4E"/>
    <w:rsid w:val="00871D8E"/>
    <w:rsid w:val="00871DB2"/>
    <w:rsid w:val="00872187"/>
    <w:rsid w:val="00873C79"/>
    <w:rsid w:val="00873D86"/>
    <w:rsid w:val="00874675"/>
    <w:rsid w:val="00875003"/>
    <w:rsid w:val="00875601"/>
    <w:rsid w:val="00876531"/>
    <w:rsid w:val="00877219"/>
    <w:rsid w:val="00877A33"/>
    <w:rsid w:val="00877AB7"/>
    <w:rsid w:val="008802FA"/>
    <w:rsid w:val="00880FC3"/>
    <w:rsid w:val="00881BDF"/>
    <w:rsid w:val="00881E45"/>
    <w:rsid w:val="008828FA"/>
    <w:rsid w:val="00882954"/>
    <w:rsid w:val="00882D89"/>
    <w:rsid w:val="00883772"/>
    <w:rsid w:val="00883E5A"/>
    <w:rsid w:val="008846A3"/>
    <w:rsid w:val="00884B02"/>
    <w:rsid w:val="00884B49"/>
    <w:rsid w:val="008857C2"/>
    <w:rsid w:val="00885971"/>
    <w:rsid w:val="00885EF5"/>
    <w:rsid w:val="0088612D"/>
    <w:rsid w:val="008861F1"/>
    <w:rsid w:val="00886201"/>
    <w:rsid w:val="00886C36"/>
    <w:rsid w:val="00886E3B"/>
    <w:rsid w:val="008870F0"/>
    <w:rsid w:val="00887230"/>
    <w:rsid w:val="00887A17"/>
    <w:rsid w:val="00890381"/>
    <w:rsid w:val="00890645"/>
    <w:rsid w:val="00891724"/>
    <w:rsid w:val="0089172B"/>
    <w:rsid w:val="008931B2"/>
    <w:rsid w:val="0089369F"/>
    <w:rsid w:val="008936DC"/>
    <w:rsid w:val="00893EC3"/>
    <w:rsid w:val="008949D3"/>
    <w:rsid w:val="00894C17"/>
    <w:rsid w:val="00895598"/>
    <w:rsid w:val="00895745"/>
    <w:rsid w:val="00895D72"/>
    <w:rsid w:val="00896695"/>
    <w:rsid w:val="00896A4F"/>
    <w:rsid w:val="00896B51"/>
    <w:rsid w:val="00896D80"/>
    <w:rsid w:val="008972AD"/>
    <w:rsid w:val="008A06F5"/>
    <w:rsid w:val="008A072B"/>
    <w:rsid w:val="008A1326"/>
    <w:rsid w:val="008A13DA"/>
    <w:rsid w:val="008A162F"/>
    <w:rsid w:val="008A1675"/>
    <w:rsid w:val="008A1936"/>
    <w:rsid w:val="008A1BEA"/>
    <w:rsid w:val="008A242C"/>
    <w:rsid w:val="008A26C1"/>
    <w:rsid w:val="008A2961"/>
    <w:rsid w:val="008A2A45"/>
    <w:rsid w:val="008A2BF8"/>
    <w:rsid w:val="008A2D07"/>
    <w:rsid w:val="008A2F3F"/>
    <w:rsid w:val="008A30B5"/>
    <w:rsid w:val="008A33F5"/>
    <w:rsid w:val="008A4189"/>
    <w:rsid w:val="008A4334"/>
    <w:rsid w:val="008A4355"/>
    <w:rsid w:val="008A45B0"/>
    <w:rsid w:val="008A4A18"/>
    <w:rsid w:val="008A4C5C"/>
    <w:rsid w:val="008A5239"/>
    <w:rsid w:val="008A54BF"/>
    <w:rsid w:val="008A55F4"/>
    <w:rsid w:val="008A5A7D"/>
    <w:rsid w:val="008A5AF3"/>
    <w:rsid w:val="008A5C12"/>
    <w:rsid w:val="008A67A4"/>
    <w:rsid w:val="008A6E6F"/>
    <w:rsid w:val="008A70AA"/>
    <w:rsid w:val="008A74E8"/>
    <w:rsid w:val="008A7647"/>
    <w:rsid w:val="008A793D"/>
    <w:rsid w:val="008A7F71"/>
    <w:rsid w:val="008A7FD6"/>
    <w:rsid w:val="008B0209"/>
    <w:rsid w:val="008B03D6"/>
    <w:rsid w:val="008B0F45"/>
    <w:rsid w:val="008B1535"/>
    <w:rsid w:val="008B1697"/>
    <w:rsid w:val="008B16BD"/>
    <w:rsid w:val="008B1700"/>
    <w:rsid w:val="008B1BE6"/>
    <w:rsid w:val="008B1C1C"/>
    <w:rsid w:val="008B2154"/>
    <w:rsid w:val="008B233F"/>
    <w:rsid w:val="008B236F"/>
    <w:rsid w:val="008B27F0"/>
    <w:rsid w:val="008B28C5"/>
    <w:rsid w:val="008B29C4"/>
    <w:rsid w:val="008B3707"/>
    <w:rsid w:val="008B3AF4"/>
    <w:rsid w:val="008B3BBD"/>
    <w:rsid w:val="008B4348"/>
    <w:rsid w:val="008B47DE"/>
    <w:rsid w:val="008B4A6B"/>
    <w:rsid w:val="008B4B3B"/>
    <w:rsid w:val="008B53B8"/>
    <w:rsid w:val="008B54B7"/>
    <w:rsid w:val="008B59B8"/>
    <w:rsid w:val="008B5C60"/>
    <w:rsid w:val="008B5DB9"/>
    <w:rsid w:val="008B5F6E"/>
    <w:rsid w:val="008B6CF7"/>
    <w:rsid w:val="008B6D47"/>
    <w:rsid w:val="008B78F8"/>
    <w:rsid w:val="008C0065"/>
    <w:rsid w:val="008C08B3"/>
    <w:rsid w:val="008C0FB7"/>
    <w:rsid w:val="008C10F4"/>
    <w:rsid w:val="008C2103"/>
    <w:rsid w:val="008C33C7"/>
    <w:rsid w:val="008C3456"/>
    <w:rsid w:val="008C356E"/>
    <w:rsid w:val="008C42B0"/>
    <w:rsid w:val="008C47BE"/>
    <w:rsid w:val="008C4AF3"/>
    <w:rsid w:val="008C4D4B"/>
    <w:rsid w:val="008C5397"/>
    <w:rsid w:val="008C5735"/>
    <w:rsid w:val="008C5775"/>
    <w:rsid w:val="008C5A60"/>
    <w:rsid w:val="008C62B7"/>
    <w:rsid w:val="008C6D42"/>
    <w:rsid w:val="008C6F1B"/>
    <w:rsid w:val="008C7205"/>
    <w:rsid w:val="008C75F4"/>
    <w:rsid w:val="008D038E"/>
    <w:rsid w:val="008D05AD"/>
    <w:rsid w:val="008D13A5"/>
    <w:rsid w:val="008D1422"/>
    <w:rsid w:val="008D1EE4"/>
    <w:rsid w:val="008D21DC"/>
    <w:rsid w:val="008D2562"/>
    <w:rsid w:val="008D296E"/>
    <w:rsid w:val="008D4238"/>
    <w:rsid w:val="008D4628"/>
    <w:rsid w:val="008D487D"/>
    <w:rsid w:val="008D4BCF"/>
    <w:rsid w:val="008D4E2B"/>
    <w:rsid w:val="008D51E1"/>
    <w:rsid w:val="008D5395"/>
    <w:rsid w:val="008D58B9"/>
    <w:rsid w:val="008D5C07"/>
    <w:rsid w:val="008D5F18"/>
    <w:rsid w:val="008D6553"/>
    <w:rsid w:val="008D6934"/>
    <w:rsid w:val="008D7855"/>
    <w:rsid w:val="008D7AA0"/>
    <w:rsid w:val="008E0040"/>
    <w:rsid w:val="008E02ED"/>
    <w:rsid w:val="008E08DD"/>
    <w:rsid w:val="008E0A7A"/>
    <w:rsid w:val="008E0B93"/>
    <w:rsid w:val="008E0C3A"/>
    <w:rsid w:val="008E18A4"/>
    <w:rsid w:val="008E1C29"/>
    <w:rsid w:val="008E1CD0"/>
    <w:rsid w:val="008E1E7D"/>
    <w:rsid w:val="008E1F79"/>
    <w:rsid w:val="008E22A8"/>
    <w:rsid w:val="008E23E7"/>
    <w:rsid w:val="008E26C1"/>
    <w:rsid w:val="008E2DED"/>
    <w:rsid w:val="008E2F74"/>
    <w:rsid w:val="008E307B"/>
    <w:rsid w:val="008E3285"/>
    <w:rsid w:val="008E32FF"/>
    <w:rsid w:val="008E3470"/>
    <w:rsid w:val="008E38FA"/>
    <w:rsid w:val="008E3A6B"/>
    <w:rsid w:val="008E405A"/>
    <w:rsid w:val="008E40C6"/>
    <w:rsid w:val="008E46DE"/>
    <w:rsid w:val="008E4876"/>
    <w:rsid w:val="008E4DD7"/>
    <w:rsid w:val="008E5231"/>
    <w:rsid w:val="008E527B"/>
    <w:rsid w:val="008E53C6"/>
    <w:rsid w:val="008E5405"/>
    <w:rsid w:val="008E66FD"/>
    <w:rsid w:val="008E7916"/>
    <w:rsid w:val="008F0315"/>
    <w:rsid w:val="008F0E59"/>
    <w:rsid w:val="008F1306"/>
    <w:rsid w:val="008F1D22"/>
    <w:rsid w:val="008F1EDD"/>
    <w:rsid w:val="008F2A38"/>
    <w:rsid w:val="008F2D6F"/>
    <w:rsid w:val="008F342D"/>
    <w:rsid w:val="008F3771"/>
    <w:rsid w:val="008F3E90"/>
    <w:rsid w:val="008F425C"/>
    <w:rsid w:val="008F440C"/>
    <w:rsid w:val="008F4B54"/>
    <w:rsid w:val="008F514D"/>
    <w:rsid w:val="008F5209"/>
    <w:rsid w:val="008F568D"/>
    <w:rsid w:val="008F625E"/>
    <w:rsid w:val="008F66FB"/>
    <w:rsid w:val="008F6DF7"/>
    <w:rsid w:val="008F7232"/>
    <w:rsid w:val="008F73FF"/>
    <w:rsid w:val="008F795B"/>
    <w:rsid w:val="008F7A0F"/>
    <w:rsid w:val="00900058"/>
    <w:rsid w:val="00900152"/>
    <w:rsid w:val="00900268"/>
    <w:rsid w:val="00900F9D"/>
    <w:rsid w:val="00901AEC"/>
    <w:rsid w:val="00901F6F"/>
    <w:rsid w:val="00902817"/>
    <w:rsid w:val="00902B96"/>
    <w:rsid w:val="009030A1"/>
    <w:rsid w:val="009031EE"/>
    <w:rsid w:val="0090327A"/>
    <w:rsid w:val="00903738"/>
    <w:rsid w:val="009044BE"/>
    <w:rsid w:val="0090466D"/>
    <w:rsid w:val="0090503C"/>
    <w:rsid w:val="00905144"/>
    <w:rsid w:val="009051BF"/>
    <w:rsid w:val="009051F7"/>
    <w:rsid w:val="00905BA7"/>
    <w:rsid w:val="00905DD8"/>
    <w:rsid w:val="00906301"/>
    <w:rsid w:val="00906955"/>
    <w:rsid w:val="00906A01"/>
    <w:rsid w:val="00906C79"/>
    <w:rsid w:val="00907CFE"/>
    <w:rsid w:val="00907F84"/>
    <w:rsid w:val="00910788"/>
    <w:rsid w:val="00910A52"/>
    <w:rsid w:val="00911FBD"/>
    <w:rsid w:val="00912871"/>
    <w:rsid w:val="00912F72"/>
    <w:rsid w:val="009130E0"/>
    <w:rsid w:val="009131FA"/>
    <w:rsid w:val="009134E7"/>
    <w:rsid w:val="009136EE"/>
    <w:rsid w:val="00913965"/>
    <w:rsid w:val="009139F9"/>
    <w:rsid w:val="00913D8F"/>
    <w:rsid w:val="00913EBE"/>
    <w:rsid w:val="0091402C"/>
    <w:rsid w:val="009145D8"/>
    <w:rsid w:val="009149A6"/>
    <w:rsid w:val="009149D8"/>
    <w:rsid w:val="00914BB6"/>
    <w:rsid w:val="009156FC"/>
    <w:rsid w:val="0091654F"/>
    <w:rsid w:val="00916598"/>
    <w:rsid w:val="009166D2"/>
    <w:rsid w:val="00916B26"/>
    <w:rsid w:val="00916CBB"/>
    <w:rsid w:val="00916D03"/>
    <w:rsid w:val="00917D59"/>
    <w:rsid w:val="00920878"/>
    <w:rsid w:val="009221E1"/>
    <w:rsid w:val="009222B1"/>
    <w:rsid w:val="009223AA"/>
    <w:rsid w:val="00922EFE"/>
    <w:rsid w:val="00922F6C"/>
    <w:rsid w:val="0092385A"/>
    <w:rsid w:val="0092398B"/>
    <w:rsid w:val="00923B2D"/>
    <w:rsid w:val="00923B7F"/>
    <w:rsid w:val="00923DFD"/>
    <w:rsid w:val="0092421F"/>
    <w:rsid w:val="00924A81"/>
    <w:rsid w:val="00925DE9"/>
    <w:rsid w:val="0092690B"/>
    <w:rsid w:val="00927148"/>
    <w:rsid w:val="00927338"/>
    <w:rsid w:val="0092758E"/>
    <w:rsid w:val="009305EB"/>
    <w:rsid w:val="00931482"/>
    <w:rsid w:val="00932651"/>
    <w:rsid w:val="00932A35"/>
    <w:rsid w:val="00933613"/>
    <w:rsid w:val="00933A3C"/>
    <w:rsid w:val="00933E86"/>
    <w:rsid w:val="009344F2"/>
    <w:rsid w:val="00934797"/>
    <w:rsid w:val="00935013"/>
    <w:rsid w:val="0093510A"/>
    <w:rsid w:val="00935BE8"/>
    <w:rsid w:val="00936402"/>
    <w:rsid w:val="00936714"/>
    <w:rsid w:val="009367E3"/>
    <w:rsid w:val="009368E6"/>
    <w:rsid w:val="00937148"/>
    <w:rsid w:val="00937451"/>
    <w:rsid w:val="00937C81"/>
    <w:rsid w:val="009406F9"/>
    <w:rsid w:val="00940A35"/>
    <w:rsid w:val="00940D39"/>
    <w:rsid w:val="00940D77"/>
    <w:rsid w:val="009412AA"/>
    <w:rsid w:val="00941C29"/>
    <w:rsid w:val="00942266"/>
    <w:rsid w:val="009423EA"/>
    <w:rsid w:val="0094249C"/>
    <w:rsid w:val="00944D30"/>
    <w:rsid w:val="00944F4A"/>
    <w:rsid w:val="00945572"/>
    <w:rsid w:val="0094709E"/>
    <w:rsid w:val="009470D7"/>
    <w:rsid w:val="0094727F"/>
    <w:rsid w:val="00947813"/>
    <w:rsid w:val="0094785C"/>
    <w:rsid w:val="009504E9"/>
    <w:rsid w:val="00950932"/>
    <w:rsid w:val="00951B35"/>
    <w:rsid w:val="00951B76"/>
    <w:rsid w:val="00952295"/>
    <w:rsid w:val="00952B82"/>
    <w:rsid w:val="00952D4A"/>
    <w:rsid w:val="0095336F"/>
    <w:rsid w:val="009534F4"/>
    <w:rsid w:val="009536F3"/>
    <w:rsid w:val="00953789"/>
    <w:rsid w:val="00953E21"/>
    <w:rsid w:val="009546E1"/>
    <w:rsid w:val="00954F14"/>
    <w:rsid w:val="00955112"/>
    <w:rsid w:val="00956838"/>
    <w:rsid w:val="0095691F"/>
    <w:rsid w:val="00956B09"/>
    <w:rsid w:val="00956C49"/>
    <w:rsid w:val="00956C95"/>
    <w:rsid w:val="00956FEF"/>
    <w:rsid w:val="00957A78"/>
    <w:rsid w:val="0096012D"/>
    <w:rsid w:val="00960305"/>
    <w:rsid w:val="00960C2E"/>
    <w:rsid w:val="00960FF3"/>
    <w:rsid w:val="00961DF1"/>
    <w:rsid w:val="0096218F"/>
    <w:rsid w:val="00963982"/>
    <w:rsid w:val="009639E1"/>
    <w:rsid w:val="00963B68"/>
    <w:rsid w:val="00963FE4"/>
    <w:rsid w:val="0096444B"/>
    <w:rsid w:val="0096467C"/>
    <w:rsid w:val="009647A6"/>
    <w:rsid w:val="00964878"/>
    <w:rsid w:val="00965031"/>
    <w:rsid w:val="00965125"/>
    <w:rsid w:val="0096530A"/>
    <w:rsid w:val="009657E7"/>
    <w:rsid w:val="00965E55"/>
    <w:rsid w:val="0096624C"/>
    <w:rsid w:val="0096664B"/>
    <w:rsid w:val="00967687"/>
    <w:rsid w:val="0097095E"/>
    <w:rsid w:val="00970A76"/>
    <w:rsid w:val="00970CA8"/>
    <w:rsid w:val="00970CC9"/>
    <w:rsid w:val="00970DD5"/>
    <w:rsid w:val="009712FA"/>
    <w:rsid w:val="009720FC"/>
    <w:rsid w:val="00972149"/>
    <w:rsid w:val="00972382"/>
    <w:rsid w:val="009729BB"/>
    <w:rsid w:val="00972DB1"/>
    <w:rsid w:val="009733D7"/>
    <w:rsid w:val="00973D56"/>
    <w:rsid w:val="00974160"/>
    <w:rsid w:val="00974537"/>
    <w:rsid w:val="009746AE"/>
    <w:rsid w:val="00974BE4"/>
    <w:rsid w:val="00974ECF"/>
    <w:rsid w:val="0097511E"/>
    <w:rsid w:val="009769A5"/>
    <w:rsid w:val="009769FB"/>
    <w:rsid w:val="00977025"/>
    <w:rsid w:val="00977031"/>
    <w:rsid w:val="00977793"/>
    <w:rsid w:val="00977C44"/>
    <w:rsid w:val="00980B4C"/>
    <w:rsid w:val="00980C02"/>
    <w:rsid w:val="00981116"/>
    <w:rsid w:val="00981FD0"/>
    <w:rsid w:val="00982313"/>
    <w:rsid w:val="009823A1"/>
    <w:rsid w:val="0098243B"/>
    <w:rsid w:val="009824A6"/>
    <w:rsid w:val="00982D29"/>
    <w:rsid w:val="00983910"/>
    <w:rsid w:val="00983F95"/>
    <w:rsid w:val="0098456E"/>
    <w:rsid w:val="009847B4"/>
    <w:rsid w:val="00984BB5"/>
    <w:rsid w:val="00984CEF"/>
    <w:rsid w:val="0098510E"/>
    <w:rsid w:val="00987064"/>
    <w:rsid w:val="00987194"/>
    <w:rsid w:val="00987672"/>
    <w:rsid w:val="00987B26"/>
    <w:rsid w:val="00987F4C"/>
    <w:rsid w:val="009906A4"/>
    <w:rsid w:val="00990A9B"/>
    <w:rsid w:val="00990C94"/>
    <w:rsid w:val="00990EC2"/>
    <w:rsid w:val="009911C1"/>
    <w:rsid w:val="009912E5"/>
    <w:rsid w:val="00992AC3"/>
    <w:rsid w:val="00992DE1"/>
    <w:rsid w:val="00993A6B"/>
    <w:rsid w:val="00993B60"/>
    <w:rsid w:val="009943B8"/>
    <w:rsid w:val="009949AC"/>
    <w:rsid w:val="00995076"/>
    <w:rsid w:val="00996496"/>
    <w:rsid w:val="00996506"/>
    <w:rsid w:val="0099693B"/>
    <w:rsid w:val="00996A17"/>
    <w:rsid w:val="00996B38"/>
    <w:rsid w:val="00996CB1"/>
    <w:rsid w:val="00997543"/>
    <w:rsid w:val="00997F48"/>
    <w:rsid w:val="009A0470"/>
    <w:rsid w:val="009A0584"/>
    <w:rsid w:val="009A1020"/>
    <w:rsid w:val="009A15C2"/>
    <w:rsid w:val="009A2441"/>
    <w:rsid w:val="009A263C"/>
    <w:rsid w:val="009A32B0"/>
    <w:rsid w:val="009A4565"/>
    <w:rsid w:val="009A46B6"/>
    <w:rsid w:val="009A49BC"/>
    <w:rsid w:val="009A5A5A"/>
    <w:rsid w:val="009A5AE3"/>
    <w:rsid w:val="009A5C34"/>
    <w:rsid w:val="009A619D"/>
    <w:rsid w:val="009A654D"/>
    <w:rsid w:val="009A6F76"/>
    <w:rsid w:val="009A71AD"/>
    <w:rsid w:val="009A734D"/>
    <w:rsid w:val="009A76C3"/>
    <w:rsid w:val="009A7703"/>
    <w:rsid w:val="009A7EEF"/>
    <w:rsid w:val="009B00C0"/>
    <w:rsid w:val="009B0283"/>
    <w:rsid w:val="009B0F35"/>
    <w:rsid w:val="009B0F85"/>
    <w:rsid w:val="009B1264"/>
    <w:rsid w:val="009B14EA"/>
    <w:rsid w:val="009B16CC"/>
    <w:rsid w:val="009B28B4"/>
    <w:rsid w:val="009B290D"/>
    <w:rsid w:val="009B2E40"/>
    <w:rsid w:val="009B307A"/>
    <w:rsid w:val="009B333A"/>
    <w:rsid w:val="009B34C9"/>
    <w:rsid w:val="009B3CA2"/>
    <w:rsid w:val="009B3CE4"/>
    <w:rsid w:val="009B406F"/>
    <w:rsid w:val="009B4429"/>
    <w:rsid w:val="009B4932"/>
    <w:rsid w:val="009B4AF5"/>
    <w:rsid w:val="009B4C87"/>
    <w:rsid w:val="009B4F69"/>
    <w:rsid w:val="009B5D07"/>
    <w:rsid w:val="009B5EAD"/>
    <w:rsid w:val="009B5F2E"/>
    <w:rsid w:val="009B656E"/>
    <w:rsid w:val="009B65C1"/>
    <w:rsid w:val="009B6A81"/>
    <w:rsid w:val="009B6CF8"/>
    <w:rsid w:val="009B71E4"/>
    <w:rsid w:val="009B75FD"/>
    <w:rsid w:val="009B78FF"/>
    <w:rsid w:val="009B79C4"/>
    <w:rsid w:val="009B7DE5"/>
    <w:rsid w:val="009C0617"/>
    <w:rsid w:val="009C06C8"/>
    <w:rsid w:val="009C0710"/>
    <w:rsid w:val="009C0888"/>
    <w:rsid w:val="009C0B76"/>
    <w:rsid w:val="009C0D86"/>
    <w:rsid w:val="009C18C6"/>
    <w:rsid w:val="009C20BA"/>
    <w:rsid w:val="009C2EF6"/>
    <w:rsid w:val="009C34B9"/>
    <w:rsid w:val="009C38D3"/>
    <w:rsid w:val="009C3B69"/>
    <w:rsid w:val="009C456C"/>
    <w:rsid w:val="009C5323"/>
    <w:rsid w:val="009C54C6"/>
    <w:rsid w:val="009C54EF"/>
    <w:rsid w:val="009C5570"/>
    <w:rsid w:val="009C57F6"/>
    <w:rsid w:val="009C5FE9"/>
    <w:rsid w:val="009C60BA"/>
    <w:rsid w:val="009C66CF"/>
    <w:rsid w:val="009C6A5F"/>
    <w:rsid w:val="009C6C17"/>
    <w:rsid w:val="009C71E5"/>
    <w:rsid w:val="009C73A0"/>
    <w:rsid w:val="009C7AC7"/>
    <w:rsid w:val="009C7CF5"/>
    <w:rsid w:val="009D008C"/>
    <w:rsid w:val="009D00F2"/>
    <w:rsid w:val="009D0655"/>
    <w:rsid w:val="009D266C"/>
    <w:rsid w:val="009D27C1"/>
    <w:rsid w:val="009D3237"/>
    <w:rsid w:val="009D37E4"/>
    <w:rsid w:val="009D4441"/>
    <w:rsid w:val="009D49B6"/>
    <w:rsid w:val="009D4F89"/>
    <w:rsid w:val="009D59FB"/>
    <w:rsid w:val="009D5CC6"/>
    <w:rsid w:val="009D5E45"/>
    <w:rsid w:val="009D6B58"/>
    <w:rsid w:val="009D7DD2"/>
    <w:rsid w:val="009E00A1"/>
    <w:rsid w:val="009E04D4"/>
    <w:rsid w:val="009E05D6"/>
    <w:rsid w:val="009E0776"/>
    <w:rsid w:val="009E0DA7"/>
    <w:rsid w:val="009E127B"/>
    <w:rsid w:val="009E14CA"/>
    <w:rsid w:val="009E1875"/>
    <w:rsid w:val="009E1EB0"/>
    <w:rsid w:val="009E2953"/>
    <w:rsid w:val="009E2E4E"/>
    <w:rsid w:val="009E321E"/>
    <w:rsid w:val="009E3C4E"/>
    <w:rsid w:val="009E41DB"/>
    <w:rsid w:val="009E441E"/>
    <w:rsid w:val="009E5A67"/>
    <w:rsid w:val="009E5E79"/>
    <w:rsid w:val="009E614A"/>
    <w:rsid w:val="009E61A8"/>
    <w:rsid w:val="009E7732"/>
    <w:rsid w:val="009F0A06"/>
    <w:rsid w:val="009F0E2F"/>
    <w:rsid w:val="009F1655"/>
    <w:rsid w:val="009F1A43"/>
    <w:rsid w:val="009F25EF"/>
    <w:rsid w:val="009F3556"/>
    <w:rsid w:val="009F47D9"/>
    <w:rsid w:val="009F47E1"/>
    <w:rsid w:val="009F4E4D"/>
    <w:rsid w:val="009F5036"/>
    <w:rsid w:val="009F5553"/>
    <w:rsid w:val="009F5B1F"/>
    <w:rsid w:val="009F6883"/>
    <w:rsid w:val="009F7177"/>
    <w:rsid w:val="009F727B"/>
    <w:rsid w:val="009F759C"/>
    <w:rsid w:val="009F765F"/>
    <w:rsid w:val="009F770D"/>
    <w:rsid w:val="009F776A"/>
    <w:rsid w:val="009F7C14"/>
    <w:rsid w:val="00A0003C"/>
    <w:rsid w:val="00A0004B"/>
    <w:rsid w:val="00A00440"/>
    <w:rsid w:val="00A007A5"/>
    <w:rsid w:val="00A01AD7"/>
    <w:rsid w:val="00A01E06"/>
    <w:rsid w:val="00A01ECE"/>
    <w:rsid w:val="00A020BC"/>
    <w:rsid w:val="00A0231A"/>
    <w:rsid w:val="00A027E4"/>
    <w:rsid w:val="00A02AD5"/>
    <w:rsid w:val="00A0349E"/>
    <w:rsid w:val="00A035ED"/>
    <w:rsid w:val="00A03A30"/>
    <w:rsid w:val="00A03D86"/>
    <w:rsid w:val="00A041EC"/>
    <w:rsid w:val="00A042EC"/>
    <w:rsid w:val="00A048D6"/>
    <w:rsid w:val="00A0492B"/>
    <w:rsid w:val="00A04DC9"/>
    <w:rsid w:val="00A05371"/>
    <w:rsid w:val="00A05A0E"/>
    <w:rsid w:val="00A05CF4"/>
    <w:rsid w:val="00A05E0B"/>
    <w:rsid w:val="00A06C7B"/>
    <w:rsid w:val="00A072FF"/>
    <w:rsid w:val="00A07365"/>
    <w:rsid w:val="00A075C4"/>
    <w:rsid w:val="00A07744"/>
    <w:rsid w:val="00A103FC"/>
    <w:rsid w:val="00A10B5B"/>
    <w:rsid w:val="00A110AA"/>
    <w:rsid w:val="00A11380"/>
    <w:rsid w:val="00A1178B"/>
    <w:rsid w:val="00A1231A"/>
    <w:rsid w:val="00A12B9A"/>
    <w:rsid w:val="00A12D54"/>
    <w:rsid w:val="00A13065"/>
    <w:rsid w:val="00A13437"/>
    <w:rsid w:val="00A1350A"/>
    <w:rsid w:val="00A13FAD"/>
    <w:rsid w:val="00A13FB0"/>
    <w:rsid w:val="00A1441D"/>
    <w:rsid w:val="00A14BC0"/>
    <w:rsid w:val="00A14DB8"/>
    <w:rsid w:val="00A1534E"/>
    <w:rsid w:val="00A154F5"/>
    <w:rsid w:val="00A15534"/>
    <w:rsid w:val="00A157EB"/>
    <w:rsid w:val="00A159D8"/>
    <w:rsid w:val="00A15B21"/>
    <w:rsid w:val="00A15D92"/>
    <w:rsid w:val="00A15EB3"/>
    <w:rsid w:val="00A166F1"/>
    <w:rsid w:val="00A16EEE"/>
    <w:rsid w:val="00A20468"/>
    <w:rsid w:val="00A205D3"/>
    <w:rsid w:val="00A2146F"/>
    <w:rsid w:val="00A2164B"/>
    <w:rsid w:val="00A21883"/>
    <w:rsid w:val="00A219B9"/>
    <w:rsid w:val="00A21D83"/>
    <w:rsid w:val="00A21DBD"/>
    <w:rsid w:val="00A22309"/>
    <w:rsid w:val="00A22D27"/>
    <w:rsid w:val="00A22DDB"/>
    <w:rsid w:val="00A23457"/>
    <w:rsid w:val="00A2362B"/>
    <w:rsid w:val="00A23865"/>
    <w:rsid w:val="00A23D8B"/>
    <w:rsid w:val="00A24C56"/>
    <w:rsid w:val="00A25B7F"/>
    <w:rsid w:val="00A26111"/>
    <w:rsid w:val="00A267E9"/>
    <w:rsid w:val="00A26A22"/>
    <w:rsid w:val="00A26D49"/>
    <w:rsid w:val="00A26E21"/>
    <w:rsid w:val="00A2791A"/>
    <w:rsid w:val="00A3013F"/>
    <w:rsid w:val="00A302B8"/>
    <w:rsid w:val="00A302EA"/>
    <w:rsid w:val="00A3106D"/>
    <w:rsid w:val="00A31504"/>
    <w:rsid w:val="00A31AE0"/>
    <w:rsid w:val="00A31DA1"/>
    <w:rsid w:val="00A320E8"/>
    <w:rsid w:val="00A32919"/>
    <w:rsid w:val="00A32999"/>
    <w:rsid w:val="00A34206"/>
    <w:rsid w:val="00A348E9"/>
    <w:rsid w:val="00A34B95"/>
    <w:rsid w:val="00A34F6C"/>
    <w:rsid w:val="00A35782"/>
    <w:rsid w:val="00A358F0"/>
    <w:rsid w:val="00A35964"/>
    <w:rsid w:val="00A36D08"/>
    <w:rsid w:val="00A36ED5"/>
    <w:rsid w:val="00A37319"/>
    <w:rsid w:val="00A37517"/>
    <w:rsid w:val="00A37789"/>
    <w:rsid w:val="00A3782E"/>
    <w:rsid w:val="00A378D2"/>
    <w:rsid w:val="00A3799F"/>
    <w:rsid w:val="00A40016"/>
    <w:rsid w:val="00A4037F"/>
    <w:rsid w:val="00A403AD"/>
    <w:rsid w:val="00A4098A"/>
    <w:rsid w:val="00A40FA4"/>
    <w:rsid w:val="00A4100E"/>
    <w:rsid w:val="00A41577"/>
    <w:rsid w:val="00A419E1"/>
    <w:rsid w:val="00A41B47"/>
    <w:rsid w:val="00A41F21"/>
    <w:rsid w:val="00A428CE"/>
    <w:rsid w:val="00A42E72"/>
    <w:rsid w:val="00A434FE"/>
    <w:rsid w:val="00A437DA"/>
    <w:rsid w:val="00A43DEF"/>
    <w:rsid w:val="00A44082"/>
    <w:rsid w:val="00A44D9F"/>
    <w:rsid w:val="00A45595"/>
    <w:rsid w:val="00A455C8"/>
    <w:rsid w:val="00A45684"/>
    <w:rsid w:val="00A4678F"/>
    <w:rsid w:val="00A4692D"/>
    <w:rsid w:val="00A469F2"/>
    <w:rsid w:val="00A4702B"/>
    <w:rsid w:val="00A4731D"/>
    <w:rsid w:val="00A4738B"/>
    <w:rsid w:val="00A47B71"/>
    <w:rsid w:val="00A503D2"/>
    <w:rsid w:val="00A504BA"/>
    <w:rsid w:val="00A5068B"/>
    <w:rsid w:val="00A50FEF"/>
    <w:rsid w:val="00A510F9"/>
    <w:rsid w:val="00A51435"/>
    <w:rsid w:val="00A51FC6"/>
    <w:rsid w:val="00A52246"/>
    <w:rsid w:val="00A52254"/>
    <w:rsid w:val="00A5309C"/>
    <w:rsid w:val="00A5331C"/>
    <w:rsid w:val="00A534F5"/>
    <w:rsid w:val="00A54012"/>
    <w:rsid w:val="00A546E7"/>
    <w:rsid w:val="00A5614E"/>
    <w:rsid w:val="00A562BC"/>
    <w:rsid w:val="00A564C2"/>
    <w:rsid w:val="00A56C5B"/>
    <w:rsid w:val="00A56C7C"/>
    <w:rsid w:val="00A60486"/>
    <w:rsid w:val="00A608FC"/>
    <w:rsid w:val="00A60C05"/>
    <w:rsid w:val="00A60CE2"/>
    <w:rsid w:val="00A60D67"/>
    <w:rsid w:val="00A60E7F"/>
    <w:rsid w:val="00A61A52"/>
    <w:rsid w:val="00A62680"/>
    <w:rsid w:val="00A62DF7"/>
    <w:rsid w:val="00A63E1B"/>
    <w:rsid w:val="00A644EB"/>
    <w:rsid w:val="00A64A9B"/>
    <w:rsid w:val="00A64E01"/>
    <w:rsid w:val="00A65180"/>
    <w:rsid w:val="00A6556B"/>
    <w:rsid w:val="00A659F3"/>
    <w:rsid w:val="00A66570"/>
    <w:rsid w:val="00A669D1"/>
    <w:rsid w:val="00A66CE0"/>
    <w:rsid w:val="00A6700C"/>
    <w:rsid w:val="00A67857"/>
    <w:rsid w:val="00A67F97"/>
    <w:rsid w:val="00A70015"/>
    <w:rsid w:val="00A700A7"/>
    <w:rsid w:val="00A7035D"/>
    <w:rsid w:val="00A7037D"/>
    <w:rsid w:val="00A70902"/>
    <w:rsid w:val="00A713AD"/>
    <w:rsid w:val="00A7192E"/>
    <w:rsid w:val="00A71EF0"/>
    <w:rsid w:val="00A71F9A"/>
    <w:rsid w:val="00A72A09"/>
    <w:rsid w:val="00A73273"/>
    <w:rsid w:val="00A73878"/>
    <w:rsid w:val="00A74016"/>
    <w:rsid w:val="00A74204"/>
    <w:rsid w:val="00A74290"/>
    <w:rsid w:val="00A74384"/>
    <w:rsid w:val="00A7457E"/>
    <w:rsid w:val="00A7459B"/>
    <w:rsid w:val="00A74679"/>
    <w:rsid w:val="00A74F04"/>
    <w:rsid w:val="00A755C4"/>
    <w:rsid w:val="00A75D70"/>
    <w:rsid w:val="00A75DCA"/>
    <w:rsid w:val="00A75FD5"/>
    <w:rsid w:val="00A76119"/>
    <w:rsid w:val="00A76B29"/>
    <w:rsid w:val="00A77207"/>
    <w:rsid w:val="00A77F52"/>
    <w:rsid w:val="00A77FF6"/>
    <w:rsid w:val="00A80571"/>
    <w:rsid w:val="00A8084C"/>
    <w:rsid w:val="00A80C48"/>
    <w:rsid w:val="00A80D98"/>
    <w:rsid w:val="00A8148A"/>
    <w:rsid w:val="00A817D2"/>
    <w:rsid w:val="00A819D3"/>
    <w:rsid w:val="00A82CB6"/>
    <w:rsid w:val="00A82CE8"/>
    <w:rsid w:val="00A8318E"/>
    <w:rsid w:val="00A8321C"/>
    <w:rsid w:val="00A836B4"/>
    <w:rsid w:val="00A83C6F"/>
    <w:rsid w:val="00A83D58"/>
    <w:rsid w:val="00A845E7"/>
    <w:rsid w:val="00A848CF"/>
    <w:rsid w:val="00A84A97"/>
    <w:rsid w:val="00A84BC6"/>
    <w:rsid w:val="00A84E10"/>
    <w:rsid w:val="00A856DF"/>
    <w:rsid w:val="00A858B4"/>
    <w:rsid w:val="00A85BDE"/>
    <w:rsid w:val="00A85E39"/>
    <w:rsid w:val="00A86115"/>
    <w:rsid w:val="00A864F7"/>
    <w:rsid w:val="00A86E6B"/>
    <w:rsid w:val="00A86FCF"/>
    <w:rsid w:val="00A871F2"/>
    <w:rsid w:val="00A8746C"/>
    <w:rsid w:val="00A8769F"/>
    <w:rsid w:val="00A87EAD"/>
    <w:rsid w:val="00A9015E"/>
    <w:rsid w:val="00A9015F"/>
    <w:rsid w:val="00A90B71"/>
    <w:rsid w:val="00A911D4"/>
    <w:rsid w:val="00A91843"/>
    <w:rsid w:val="00A91EBF"/>
    <w:rsid w:val="00A9210D"/>
    <w:rsid w:val="00A927DB"/>
    <w:rsid w:val="00A929F9"/>
    <w:rsid w:val="00A92D20"/>
    <w:rsid w:val="00A936BC"/>
    <w:rsid w:val="00A93FDB"/>
    <w:rsid w:val="00A9414F"/>
    <w:rsid w:val="00A94889"/>
    <w:rsid w:val="00A949FD"/>
    <w:rsid w:val="00A94B61"/>
    <w:rsid w:val="00A94E45"/>
    <w:rsid w:val="00A9545C"/>
    <w:rsid w:val="00A9569A"/>
    <w:rsid w:val="00A95CC0"/>
    <w:rsid w:val="00A969A0"/>
    <w:rsid w:val="00A9735A"/>
    <w:rsid w:val="00A97C14"/>
    <w:rsid w:val="00A97FE3"/>
    <w:rsid w:val="00AA0243"/>
    <w:rsid w:val="00AA08C5"/>
    <w:rsid w:val="00AA0B0B"/>
    <w:rsid w:val="00AA1C5E"/>
    <w:rsid w:val="00AA2723"/>
    <w:rsid w:val="00AA2CA2"/>
    <w:rsid w:val="00AA2D5B"/>
    <w:rsid w:val="00AA2DEF"/>
    <w:rsid w:val="00AA3061"/>
    <w:rsid w:val="00AA3192"/>
    <w:rsid w:val="00AA31CC"/>
    <w:rsid w:val="00AA3901"/>
    <w:rsid w:val="00AA4858"/>
    <w:rsid w:val="00AA4A9C"/>
    <w:rsid w:val="00AA4EEA"/>
    <w:rsid w:val="00AA587E"/>
    <w:rsid w:val="00AA5B9B"/>
    <w:rsid w:val="00AA64E8"/>
    <w:rsid w:val="00AA69D9"/>
    <w:rsid w:val="00AA70A6"/>
    <w:rsid w:val="00AA71E6"/>
    <w:rsid w:val="00AA738F"/>
    <w:rsid w:val="00AA740D"/>
    <w:rsid w:val="00AB07FD"/>
    <w:rsid w:val="00AB105F"/>
    <w:rsid w:val="00AB1952"/>
    <w:rsid w:val="00AB1C39"/>
    <w:rsid w:val="00AB1DD6"/>
    <w:rsid w:val="00AB20B2"/>
    <w:rsid w:val="00AB2A1E"/>
    <w:rsid w:val="00AB2C13"/>
    <w:rsid w:val="00AB3C73"/>
    <w:rsid w:val="00AB3F7D"/>
    <w:rsid w:val="00AB43B8"/>
    <w:rsid w:val="00AB4FB1"/>
    <w:rsid w:val="00AB5225"/>
    <w:rsid w:val="00AB535A"/>
    <w:rsid w:val="00AB58B2"/>
    <w:rsid w:val="00AB5E87"/>
    <w:rsid w:val="00AB64BD"/>
    <w:rsid w:val="00AB6BF4"/>
    <w:rsid w:val="00AB709E"/>
    <w:rsid w:val="00AB715B"/>
    <w:rsid w:val="00AB7489"/>
    <w:rsid w:val="00AB7963"/>
    <w:rsid w:val="00AB7AAA"/>
    <w:rsid w:val="00AC02B3"/>
    <w:rsid w:val="00AC0E99"/>
    <w:rsid w:val="00AC10CE"/>
    <w:rsid w:val="00AC13A1"/>
    <w:rsid w:val="00AC1666"/>
    <w:rsid w:val="00AC207D"/>
    <w:rsid w:val="00AC23F3"/>
    <w:rsid w:val="00AC2404"/>
    <w:rsid w:val="00AC25CF"/>
    <w:rsid w:val="00AC2A20"/>
    <w:rsid w:val="00AC2A2F"/>
    <w:rsid w:val="00AC30BA"/>
    <w:rsid w:val="00AC30E1"/>
    <w:rsid w:val="00AC3685"/>
    <w:rsid w:val="00AC3ACE"/>
    <w:rsid w:val="00AC47A8"/>
    <w:rsid w:val="00AC4BA6"/>
    <w:rsid w:val="00AC4E45"/>
    <w:rsid w:val="00AC4E53"/>
    <w:rsid w:val="00AC5295"/>
    <w:rsid w:val="00AC59CC"/>
    <w:rsid w:val="00AC5FD6"/>
    <w:rsid w:val="00AC6008"/>
    <w:rsid w:val="00AC62EA"/>
    <w:rsid w:val="00AC67B6"/>
    <w:rsid w:val="00AC7151"/>
    <w:rsid w:val="00AC7EED"/>
    <w:rsid w:val="00AD0063"/>
    <w:rsid w:val="00AD02CC"/>
    <w:rsid w:val="00AD09F7"/>
    <w:rsid w:val="00AD0F8E"/>
    <w:rsid w:val="00AD1801"/>
    <w:rsid w:val="00AD1A5D"/>
    <w:rsid w:val="00AD1A6F"/>
    <w:rsid w:val="00AD1B3F"/>
    <w:rsid w:val="00AD1DF7"/>
    <w:rsid w:val="00AD1EF3"/>
    <w:rsid w:val="00AD225E"/>
    <w:rsid w:val="00AD27DD"/>
    <w:rsid w:val="00AD2BB5"/>
    <w:rsid w:val="00AD36C6"/>
    <w:rsid w:val="00AD3700"/>
    <w:rsid w:val="00AD4350"/>
    <w:rsid w:val="00AD4A0D"/>
    <w:rsid w:val="00AD56AD"/>
    <w:rsid w:val="00AD56FE"/>
    <w:rsid w:val="00AD5897"/>
    <w:rsid w:val="00AD62DD"/>
    <w:rsid w:val="00AD6968"/>
    <w:rsid w:val="00AD6AE1"/>
    <w:rsid w:val="00AD6D2E"/>
    <w:rsid w:val="00AD77E1"/>
    <w:rsid w:val="00AD7A6F"/>
    <w:rsid w:val="00AD7D7A"/>
    <w:rsid w:val="00AE001C"/>
    <w:rsid w:val="00AE007E"/>
    <w:rsid w:val="00AE09FD"/>
    <w:rsid w:val="00AE10C9"/>
    <w:rsid w:val="00AE1705"/>
    <w:rsid w:val="00AE1878"/>
    <w:rsid w:val="00AE1C09"/>
    <w:rsid w:val="00AE274A"/>
    <w:rsid w:val="00AE32EB"/>
    <w:rsid w:val="00AE3486"/>
    <w:rsid w:val="00AE3B96"/>
    <w:rsid w:val="00AE40FB"/>
    <w:rsid w:val="00AE4769"/>
    <w:rsid w:val="00AE47D9"/>
    <w:rsid w:val="00AE4CBA"/>
    <w:rsid w:val="00AE5226"/>
    <w:rsid w:val="00AE5387"/>
    <w:rsid w:val="00AE541F"/>
    <w:rsid w:val="00AE5DE7"/>
    <w:rsid w:val="00AE68D4"/>
    <w:rsid w:val="00AE7094"/>
    <w:rsid w:val="00AE718A"/>
    <w:rsid w:val="00AE73A0"/>
    <w:rsid w:val="00AF0947"/>
    <w:rsid w:val="00AF0AF1"/>
    <w:rsid w:val="00AF0E04"/>
    <w:rsid w:val="00AF0E52"/>
    <w:rsid w:val="00AF155A"/>
    <w:rsid w:val="00AF1BB8"/>
    <w:rsid w:val="00AF1F6D"/>
    <w:rsid w:val="00AF2488"/>
    <w:rsid w:val="00AF25B1"/>
    <w:rsid w:val="00AF2675"/>
    <w:rsid w:val="00AF26D3"/>
    <w:rsid w:val="00AF29F0"/>
    <w:rsid w:val="00AF2B8C"/>
    <w:rsid w:val="00AF3409"/>
    <w:rsid w:val="00AF3578"/>
    <w:rsid w:val="00AF3C4F"/>
    <w:rsid w:val="00AF3E17"/>
    <w:rsid w:val="00AF3FAC"/>
    <w:rsid w:val="00AF4766"/>
    <w:rsid w:val="00AF4CBA"/>
    <w:rsid w:val="00AF4E04"/>
    <w:rsid w:val="00AF4E92"/>
    <w:rsid w:val="00AF4ECF"/>
    <w:rsid w:val="00AF4F26"/>
    <w:rsid w:val="00AF4F28"/>
    <w:rsid w:val="00AF5DBF"/>
    <w:rsid w:val="00AF608D"/>
    <w:rsid w:val="00AF6643"/>
    <w:rsid w:val="00AF731A"/>
    <w:rsid w:val="00AF759F"/>
    <w:rsid w:val="00AF76F6"/>
    <w:rsid w:val="00AF7A7A"/>
    <w:rsid w:val="00AF7B71"/>
    <w:rsid w:val="00B00132"/>
    <w:rsid w:val="00B00790"/>
    <w:rsid w:val="00B016B4"/>
    <w:rsid w:val="00B01807"/>
    <w:rsid w:val="00B01A03"/>
    <w:rsid w:val="00B01A55"/>
    <w:rsid w:val="00B029E6"/>
    <w:rsid w:val="00B031D5"/>
    <w:rsid w:val="00B032A5"/>
    <w:rsid w:val="00B0385B"/>
    <w:rsid w:val="00B03D5C"/>
    <w:rsid w:val="00B04552"/>
    <w:rsid w:val="00B04946"/>
    <w:rsid w:val="00B049EA"/>
    <w:rsid w:val="00B05336"/>
    <w:rsid w:val="00B05EF1"/>
    <w:rsid w:val="00B06203"/>
    <w:rsid w:val="00B0665D"/>
    <w:rsid w:val="00B0667B"/>
    <w:rsid w:val="00B070E0"/>
    <w:rsid w:val="00B07422"/>
    <w:rsid w:val="00B07CA0"/>
    <w:rsid w:val="00B07E9D"/>
    <w:rsid w:val="00B104B7"/>
    <w:rsid w:val="00B10616"/>
    <w:rsid w:val="00B10D6D"/>
    <w:rsid w:val="00B10F3B"/>
    <w:rsid w:val="00B11072"/>
    <w:rsid w:val="00B114AD"/>
    <w:rsid w:val="00B119A6"/>
    <w:rsid w:val="00B11A18"/>
    <w:rsid w:val="00B121C8"/>
    <w:rsid w:val="00B12FC1"/>
    <w:rsid w:val="00B1308F"/>
    <w:rsid w:val="00B13867"/>
    <w:rsid w:val="00B13869"/>
    <w:rsid w:val="00B13CF4"/>
    <w:rsid w:val="00B13E1E"/>
    <w:rsid w:val="00B1433B"/>
    <w:rsid w:val="00B147DD"/>
    <w:rsid w:val="00B1492A"/>
    <w:rsid w:val="00B14D8A"/>
    <w:rsid w:val="00B153BF"/>
    <w:rsid w:val="00B163FF"/>
    <w:rsid w:val="00B16474"/>
    <w:rsid w:val="00B16D50"/>
    <w:rsid w:val="00B17BE5"/>
    <w:rsid w:val="00B17F3B"/>
    <w:rsid w:val="00B17FBD"/>
    <w:rsid w:val="00B20493"/>
    <w:rsid w:val="00B20680"/>
    <w:rsid w:val="00B214EB"/>
    <w:rsid w:val="00B221B1"/>
    <w:rsid w:val="00B2263C"/>
    <w:rsid w:val="00B23FCE"/>
    <w:rsid w:val="00B249C6"/>
    <w:rsid w:val="00B25583"/>
    <w:rsid w:val="00B2569C"/>
    <w:rsid w:val="00B2600D"/>
    <w:rsid w:val="00B26016"/>
    <w:rsid w:val="00B26613"/>
    <w:rsid w:val="00B27047"/>
    <w:rsid w:val="00B301F9"/>
    <w:rsid w:val="00B306DE"/>
    <w:rsid w:val="00B30C67"/>
    <w:rsid w:val="00B31088"/>
    <w:rsid w:val="00B31A7F"/>
    <w:rsid w:val="00B31CA5"/>
    <w:rsid w:val="00B32722"/>
    <w:rsid w:val="00B32A84"/>
    <w:rsid w:val="00B33631"/>
    <w:rsid w:val="00B345E4"/>
    <w:rsid w:val="00B357CB"/>
    <w:rsid w:val="00B358CC"/>
    <w:rsid w:val="00B35998"/>
    <w:rsid w:val="00B35C47"/>
    <w:rsid w:val="00B3609C"/>
    <w:rsid w:val="00B369DB"/>
    <w:rsid w:val="00B36A3E"/>
    <w:rsid w:val="00B372CA"/>
    <w:rsid w:val="00B3742D"/>
    <w:rsid w:val="00B40358"/>
    <w:rsid w:val="00B404F3"/>
    <w:rsid w:val="00B40C07"/>
    <w:rsid w:val="00B40C8E"/>
    <w:rsid w:val="00B41599"/>
    <w:rsid w:val="00B42590"/>
    <w:rsid w:val="00B427FA"/>
    <w:rsid w:val="00B42DC5"/>
    <w:rsid w:val="00B432A9"/>
    <w:rsid w:val="00B43809"/>
    <w:rsid w:val="00B43F04"/>
    <w:rsid w:val="00B43F92"/>
    <w:rsid w:val="00B44321"/>
    <w:rsid w:val="00B44600"/>
    <w:rsid w:val="00B446A4"/>
    <w:rsid w:val="00B44A52"/>
    <w:rsid w:val="00B44FF8"/>
    <w:rsid w:val="00B45A96"/>
    <w:rsid w:val="00B45FBC"/>
    <w:rsid w:val="00B466F8"/>
    <w:rsid w:val="00B46B83"/>
    <w:rsid w:val="00B46BFF"/>
    <w:rsid w:val="00B46E8D"/>
    <w:rsid w:val="00B46FF9"/>
    <w:rsid w:val="00B47C4D"/>
    <w:rsid w:val="00B5000F"/>
    <w:rsid w:val="00B5031F"/>
    <w:rsid w:val="00B507E2"/>
    <w:rsid w:val="00B50821"/>
    <w:rsid w:val="00B50A4E"/>
    <w:rsid w:val="00B50F00"/>
    <w:rsid w:val="00B50FD8"/>
    <w:rsid w:val="00B534CE"/>
    <w:rsid w:val="00B534E3"/>
    <w:rsid w:val="00B53570"/>
    <w:rsid w:val="00B53B01"/>
    <w:rsid w:val="00B54165"/>
    <w:rsid w:val="00B54572"/>
    <w:rsid w:val="00B547D1"/>
    <w:rsid w:val="00B55761"/>
    <w:rsid w:val="00B55978"/>
    <w:rsid w:val="00B56C07"/>
    <w:rsid w:val="00B56D04"/>
    <w:rsid w:val="00B56DA3"/>
    <w:rsid w:val="00B56E1E"/>
    <w:rsid w:val="00B60004"/>
    <w:rsid w:val="00B607BF"/>
    <w:rsid w:val="00B60A5B"/>
    <w:rsid w:val="00B60F08"/>
    <w:rsid w:val="00B612C3"/>
    <w:rsid w:val="00B6141B"/>
    <w:rsid w:val="00B61555"/>
    <w:rsid w:val="00B61700"/>
    <w:rsid w:val="00B6246E"/>
    <w:rsid w:val="00B628A9"/>
    <w:rsid w:val="00B62FCF"/>
    <w:rsid w:val="00B63014"/>
    <w:rsid w:val="00B63212"/>
    <w:rsid w:val="00B63742"/>
    <w:rsid w:val="00B63885"/>
    <w:rsid w:val="00B63EA5"/>
    <w:rsid w:val="00B64024"/>
    <w:rsid w:val="00B64BB8"/>
    <w:rsid w:val="00B64D7B"/>
    <w:rsid w:val="00B6547B"/>
    <w:rsid w:val="00B65900"/>
    <w:rsid w:val="00B65ACB"/>
    <w:rsid w:val="00B66B83"/>
    <w:rsid w:val="00B677F2"/>
    <w:rsid w:val="00B67BDF"/>
    <w:rsid w:val="00B67D7F"/>
    <w:rsid w:val="00B67F1D"/>
    <w:rsid w:val="00B70293"/>
    <w:rsid w:val="00B704B6"/>
    <w:rsid w:val="00B707E3"/>
    <w:rsid w:val="00B70C15"/>
    <w:rsid w:val="00B71796"/>
    <w:rsid w:val="00B7203F"/>
    <w:rsid w:val="00B720FE"/>
    <w:rsid w:val="00B72DCE"/>
    <w:rsid w:val="00B72F5D"/>
    <w:rsid w:val="00B7324E"/>
    <w:rsid w:val="00B73969"/>
    <w:rsid w:val="00B73B11"/>
    <w:rsid w:val="00B74612"/>
    <w:rsid w:val="00B74DCE"/>
    <w:rsid w:val="00B74E33"/>
    <w:rsid w:val="00B753A9"/>
    <w:rsid w:val="00B7558E"/>
    <w:rsid w:val="00B75F7A"/>
    <w:rsid w:val="00B76276"/>
    <w:rsid w:val="00B7694F"/>
    <w:rsid w:val="00B76C10"/>
    <w:rsid w:val="00B777B8"/>
    <w:rsid w:val="00B8035B"/>
    <w:rsid w:val="00B81DA5"/>
    <w:rsid w:val="00B82187"/>
    <w:rsid w:val="00B82564"/>
    <w:rsid w:val="00B82F5C"/>
    <w:rsid w:val="00B83298"/>
    <w:rsid w:val="00B832CB"/>
    <w:rsid w:val="00B83597"/>
    <w:rsid w:val="00B84131"/>
    <w:rsid w:val="00B847A1"/>
    <w:rsid w:val="00B85144"/>
    <w:rsid w:val="00B85166"/>
    <w:rsid w:val="00B851BD"/>
    <w:rsid w:val="00B85878"/>
    <w:rsid w:val="00B8590A"/>
    <w:rsid w:val="00B86B7F"/>
    <w:rsid w:val="00B87B96"/>
    <w:rsid w:val="00B87C3F"/>
    <w:rsid w:val="00B9063B"/>
    <w:rsid w:val="00B90E40"/>
    <w:rsid w:val="00B91002"/>
    <w:rsid w:val="00B9140F"/>
    <w:rsid w:val="00B915B8"/>
    <w:rsid w:val="00B9177D"/>
    <w:rsid w:val="00B91BB1"/>
    <w:rsid w:val="00B91EC5"/>
    <w:rsid w:val="00B924DB"/>
    <w:rsid w:val="00B92589"/>
    <w:rsid w:val="00B937FB"/>
    <w:rsid w:val="00B93FE1"/>
    <w:rsid w:val="00B9415A"/>
    <w:rsid w:val="00B94188"/>
    <w:rsid w:val="00B94197"/>
    <w:rsid w:val="00B94695"/>
    <w:rsid w:val="00B947F5"/>
    <w:rsid w:val="00B948D1"/>
    <w:rsid w:val="00B9584C"/>
    <w:rsid w:val="00B95F9B"/>
    <w:rsid w:val="00B96158"/>
    <w:rsid w:val="00B9632D"/>
    <w:rsid w:val="00B970AB"/>
    <w:rsid w:val="00B970F1"/>
    <w:rsid w:val="00B97249"/>
    <w:rsid w:val="00B97532"/>
    <w:rsid w:val="00B978A3"/>
    <w:rsid w:val="00B97D7C"/>
    <w:rsid w:val="00BA0202"/>
    <w:rsid w:val="00BA0BB7"/>
    <w:rsid w:val="00BA14CD"/>
    <w:rsid w:val="00BA19C6"/>
    <w:rsid w:val="00BA1BA3"/>
    <w:rsid w:val="00BA1C08"/>
    <w:rsid w:val="00BA1DEE"/>
    <w:rsid w:val="00BA275D"/>
    <w:rsid w:val="00BA29DE"/>
    <w:rsid w:val="00BA2DE2"/>
    <w:rsid w:val="00BA2FB0"/>
    <w:rsid w:val="00BA377C"/>
    <w:rsid w:val="00BA3B65"/>
    <w:rsid w:val="00BA3E94"/>
    <w:rsid w:val="00BA435E"/>
    <w:rsid w:val="00BA444A"/>
    <w:rsid w:val="00BA55FA"/>
    <w:rsid w:val="00BA5CF0"/>
    <w:rsid w:val="00BA5F82"/>
    <w:rsid w:val="00BA6261"/>
    <w:rsid w:val="00BA6A69"/>
    <w:rsid w:val="00BA7399"/>
    <w:rsid w:val="00BA7A0F"/>
    <w:rsid w:val="00BA7ED7"/>
    <w:rsid w:val="00BA7F56"/>
    <w:rsid w:val="00BB027E"/>
    <w:rsid w:val="00BB077D"/>
    <w:rsid w:val="00BB1322"/>
    <w:rsid w:val="00BB1DD8"/>
    <w:rsid w:val="00BB2111"/>
    <w:rsid w:val="00BB224A"/>
    <w:rsid w:val="00BB2275"/>
    <w:rsid w:val="00BB270F"/>
    <w:rsid w:val="00BB29E0"/>
    <w:rsid w:val="00BB2EA2"/>
    <w:rsid w:val="00BB3260"/>
    <w:rsid w:val="00BB3452"/>
    <w:rsid w:val="00BB43DB"/>
    <w:rsid w:val="00BB4554"/>
    <w:rsid w:val="00BB46D6"/>
    <w:rsid w:val="00BB4A20"/>
    <w:rsid w:val="00BB572A"/>
    <w:rsid w:val="00BB6052"/>
    <w:rsid w:val="00BB6ED4"/>
    <w:rsid w:val="00BB71BE"/>
    <w:rsid w:val="00BB7A4A"/>
    <w:rsid w:val="00BB7BD6"/>
    <w:rsid w:val="00BC0051"/>
    <w:rsid w:val="00BC01CC"/>
    <w:rsid w:val="00BC054C"/>
    <w:rsid w:val="00BC2388"/>
    <w:rsid w:val="00BC2543"/>
    <w:rsid w:val="00BC2757"/>
    <w:rsid w:val="00BC27DD"/>
    <w:rsid w:val="00BC342C"/>
    <w:rsid w:val="00BC3D7D"/>
    <w:rsid w:val="00BC43B7"/>
    <w:rsid w:val="00BC44B2"/>
    <w:rsid w:val="00BC468E"/>
    <w:rsid w:val="00BC473A"/>
    <w:rsid w:val="00BC4C97"/>
    <w:rsid w:val="00BC4D21"/>
    <w:rsid w:val="00BC50B3"/>
    <w:rsid w:val="00BC53B5"/>
    <w:rsid w:val="00BC57A8"/>
    <w:rsid w:val="00BC5924"/>
    <w:rsid w:val="00BC59C5"/>
    <w:rsid w:val="00BC631C"/>
    <w:rsid w:val="00BC72A0"/>
    <w:rsid w:val="00BC7AC8"/>
    <w:rsid w:val="00BD0614"/>
    <w:rsid w:val="00BD0B8C"/>
    <w:rsid w:val="00BD1122"/>
    <w:rsid w:val="00BD11F6"/>
    <w:rsid w:val="00BD1326"/>
    <w:rsid w:val="00BD143D"/>
    <w:rsid w:val="00BD15ED"/>
    <w:rsid w:val="00BD18CB"/>
    <w:rsid w:val="00BD1CF1"/>
    <w:rsid w:val="00BD1D85"/>
    <w:rsid w:val="00BD1E72"/>
    <w:rsid w:val="00BD1FE9"/>
    <w:rsid w:val="00BD2120"/>
    <w:rsid w:val="00BD321B"/>
    <w:rsid w:val="00BD3821"/>
    <w:rsid w:val="00BD3EB0"/>
    <w:rsid w:val="00BD4079"/>
    <w:rsid w:val="00BD4B59"/>
    <w:rsid w:val="00BD5333"/>
    <w:rsid w:val="00BD535F"/>
    <w:rsid w:val="00BD7379"/>
    <w:rsid w:val="00BD7BC5"/>
    <w:rsid w:val="00BE047D"/>
    <w:rsid w:val="00BE0747"/>
    <w:rsid w:val="00BE0965"/>
    <w:rsid w:val="00BE1462"/>
    <w:rsid w:val="00BE1AA9"/>
    <w:rsid w:val="00BE2381"/>
    <w:rsid w:val="00BE2669"/>
    <w:rsid w:val="00BE2AD3"/>
    <w:rsid w:val="00BE3977"/>
    <w:rsid w:val="00BE41D5"/>
    <w:rsid w:val="00BE448B"/>
    <w:rsid w:val="00BE4711"/>
    <w:rsid w:val="00BE4A5F"/>
    <w:rsid w:val="00BE4D8C"/>
    <w:rsid w:val="00BE4E88"/>
    <w:rsid w:val="00BE5489"/>
    <w:rsid w:val="00BE56FE"/>
    <w:rsid w:val="00BE582C"/>
    <w:rsid w:val="00BE58C6"/>
    <w:rsid w:val="00BE5BDD"/>
    <w:rsid w:val="00BE5DFD"/>
    <w:rsid w:val="00BE5FB4"/>
    <w:rsid w:val="00BE604D"/>
    <w:rsid w:val="00BE621D"/>
    <w:rsid w:val="00BE6395"/>
    <w:rsid w:val="00BE65CD"/>
    <w:rsid w:val="00BE6DE6"/>
    <w:rsid w:val="00BE770F"/>
    <w:rsid w:val="00BE7E62"/>
    <w:rsid w:val="00BE7E86"/>
    <w:rsid w:val="00BF006E"/>
    <w:rsid w:val="00BF0674"/>
    <w:rsid w:val="00BF08F4"/>
    <w:rsid w:val="00BF09B0"/>
    <w:rsid w:val="00BF0AA2"/>
    <w:rsid w:val="00BF0BD1"/>
    <w:rsid w:val="00BF13E5"/>
    <w:rsid w:val="00BF1AB7"/>
    <w:rsid w:val="00BF25DA"/>
    <w:rsid w:val="00BF2812"/>
    <w:rsid w:val="00BF345A"/>
    <w:rsid w:val="00BF3BAA"/>
    <w:rsid w:val="00BF3C77"/>
    <w:rsid w:val="00BF3D65"/>
    <w:rsid w:val="00BF4116"/>
    <w:rsid w:val="00BF42CC"/>
    <w:rsid w:val="00BF43CB"/>
    <w:rsid w:val="00BF45EA"/>
    <w:rsid w:val="00BF4973"/>
    <w:rsid w:val="00BF5EBD"/>
    <w:rsid w:val="00BF632B"/>
    <w:rsid w:val="00BF6714"/>
    <w:rsid w:val="00BF69DE"/>
    <w:rsid w:val="00BF6EB7"/>
    <w:rsid w:val="00BF7F0D"/>
    <w:rsid w:val="00C00168"/>
    <w:rsid w:val="00C00487"/>
    <w:rsid w:val="00C0070B"/>
    <w:rsid w:val="00C00B34"/>
    <w:rsid w:val="00C00F17"/>
    <w:rsid w:val="00C014CA"/>
    <w:rsid w:val="00C01930"/>
    <w:rsid w:val="00C01A3F"/>
    <w:rsid w:val="00C021E8"/>
    <w:rsid w:val="00C0274D"/>
    <w:rsid w:val="00C031DA"/>
    <w:rsid w:val="00C037BC"/>
    <w:rsid w:val="00C039AA"/>
    <w:rsid w:val="00C03B13"/>
    <w:rsid w:val="00C03BCA"/>
    <w:rsid w:val="00C03D5C"/>
    <w:rsid w:val="00C03E39"/>
    <w:rsid w:val="00C041FD"/>
    <w:rsid w:val="00C044E8"/>
    <w:rsid w:val="00C04617"/>
    <w:rsid w:val="00C047B6"/>
    <w:rsid w:val="00C04A02"/>
    <w:rsid w:val="00C04B81"/>
    <w:rsid w:val="00C04CA6"/>
    <w:rsid w:val="00C05259"/>
    <w:rsid w:val="00C05658"/>
    <w:rsid w:val="00C0597E"/>
    <w:rsid w:val="00C05B3F"/>
    <w:rsid w:val="00C063C7"/>
    <w:rsid w:val="00C06513"/>
    <w:rsid w:val="00C06A70"/>
    <w:rsid w:val="00C06D5A"/>
    <w:rsid w:val="00C07233"/>
    <w:rsid w:val="00C07767"/>
    <w:rsid w:val="00C07807"/>
    <w:rsid w:val="00C07EE2"/>
    <w:rsid w:val="00C10099"/>
    <w:rsid w:val="00C10200"/>
    <w:rsid w:val="00C1049B"/>
    <w:rsid w:val="00C108E4"/>
    <w:rsid w:val="00C10B76"/>
    <w:rsid w:val="00C10BE9"/>
    <w:rsid w:val="00C1126B"/>
    <w:rsid w:val="00C11715"/>
    <w:rsid w:val="00C1195E"/>
    <w:rsid w:val="00C11EAA"/>
    <w:rsid w:val="00C1237C"/>
    <w:rsid w:val="00C123F0"/>
    <w:rsid w:val="00C1270C"/>
    <w:rsid w:val="00C1296A"/>
    <w:rsid w:val="00C13064"/>
    <w:rsid w:val="00C1407F"/>
    <w:rsid w:val="00C144D6"/>
    <w:rsid w:val="00C14582"/>
    <w:rsid w:val="00C151D8"/>
    <w:rsid w:val="00C155DC"/>
    <w:rsid w:val="00C159CC"/>
    <w:rsid w:val="00C15B06"/>
    <w:rsid w:val="00C15DD7"/>
    <w:rsid w:val="00C16B07"/>
    <w:rsid w:val="00C17379"/>
    <w:rsid w:val="00C17DCB"/>
    <w:rsid w:val="00C2010E"/>
    <w:rsid w:val="00C2101D"/>
    <w:rsid w:val="00C21D4D"/>
    <w:rsid w:val="00C21FAB"/>
    <w:rsid w:val="00C22230"/>
    <w:rsid w:val="00C2237D"/>
    <w:rsid w:val="00C223D0"/>
    <w:rsid w:val="00C2308C"/>
    <w:rsid w:val="00C234EA"/>
    <w:rsid w:val="00C23842"/>
    <w:rsid w:val="00C23F65"/>
    <w:rsid w:val="00C24151"/>
    <w:rsid w:val="00C25329"/>
    <w:rsid w:val="00C255D9"/>
    <w:rsid w:val="00C256A2"/>
    <w:rsid w:val="00C256DB"/>
    <w:rsid w:val="00C258EB"/>
    <w:rsid w:val="00C25B38"/>
    <w:rsid w:val="00C26092"/>
    <w:rsid w:val="00C26FBE"/>
    <w:rsid w:val="00C26FD8"/>
    <w:rsid w:val="00C273CB"/>
    <w:rsid w:val="00C27E6B"/>
    <w:rsid w:val="00C31510"/>
    <w:rsid w:val="00C31BD8"/>
    <w:rsid w:val="00C31DA4"/>
    <w:rsid w:val="00C325F3"/>
    <w:rsid w:val="00C327D8"/>
    <w:rsid w:val="00C32B8A"/>
    <w:rsid w:val="00C32D9E"/>
    <w:rsid w:val="00C33BD4"/>
    <w:rsid w:val="00C3411C"/>
    <w:rsid w:val="00C34B15"/>
    <w:rsid w:val="00C35B82"/>
    <w:rsid w:val="00C35BD4"/>
    <w:rsid w:val="00C35F61"/>
    <w:rsid w:val="00C37381"/>
    <w:rsid w:val="00C37F21"/>
    <w:rsid w:val="00C4036A"/>
    <w:rsid w:val="00C410D4"/>
    <w:rsid w:val="00C41964"/>
    <w:rsid w:val="00C420FF"/>
    <w:rsid w:val="00C42676"/>
    <w:rsid w:val="00C428DD"/>
    <w:rsid w:val="00C429EE"/>
    <w:rsid w:val="00C43022"/>
    <w:rsid w:val="00C43310"/>
    <w:rsid w:val="00C44BC6"/>
    <w:rsid w:val="00C450AA"/>
    <w:rsid w:val="00C451A2"/>
    <w:rsid w:val="00C451E5"/>
    <w:rsid w:val="00C45A88"/>
    <w:rsid w:val="00C45E02"/>
    <w:rsid w:val="00C46273"/>
    <w:rsid w:val="00C463F9"/>
    <w:rsid w:val="00C46699"/>
    <w:rsid w:val="00C46702"/>
    <w:rsid w:val="00C46C5F"/>
    <w:rsid w:val="00C46F12"/>
    <w:rsid w:val="00C474AE"/>
    <w:rsid w:val="00C47E67"/>
    <w:rsid w:val="00C500F4"/>
    <w:rsid w:val="00C5058D"/>
    <w:rsid w:val="00C50B9D"/>
    <w:rsid w:val="00C50BCE"/>
    <w:rsid w:val="00C50FF9"/>
    <w:rsid w:val="00C5139E"/>
    <w:rsid w:val="00C51B42"/>
    <w:rsid w:val="00C51D39"/>
    <w:rsid w:val="00C51FFD"/>
    <w:rsid w:val="00C520B9"/>
    <w:rsid w:val="00C53B2C"/>
    <w:rsid w:val="00C53D17"/>
    <w:rsid w:val="00C55007"/>
    <w:rsid w:val="00C55FA3"/>
    <w:rsid w:val="00C563FB"/>
    <w:rsid w:val="00C57AE1"/>
    <w:rsid w:val="00C57E91"/>
    <w:rsid w:val="00C60817"/>
    <w:rsid w:val="00C60A46"/>
    <w:rsid w:val="00C61A63"/>
    <w:rsid w:val="00C61C6D"/>
    <w:rsid w:val="00C6234B"/>
    <w:rsid w:val="00C62979"/>
    <w:rsid w:val="00C633AD"/>
    <w:rsid w:val="00C635CD"/>
    <w:rsid w:val="00C63606"/>
    <w:rsid w:val="00C63EF8"/>
    <w:rsid w:val="00C6412B"/>
    <w:rsid w:val="00C65A42"/>
    <w:rsid w:val="00C661FE"/>
    <w:rsid w:val="00C664A6"/>
    <w:rsid w:val="00C6661B"/>
    <w:rsid w:val="00C66D30"/>
    <w:rsid w:val="00C70CBE"/>
    <w:rsid w:val="00C70F19"/>
    <w:rsid w:val="00C71311"/>
    <w:rsid w:val="00C71ABF"/>
    <w:rsid w:val="00C71C2C"/>
    <w:rsid w:val="00C7204F"/>
    <w:rsid w:val="00C7255D"/>
    <w:rsid w:val="00C7278B"/>
    <w:rsid w:val="00C72C5E"/>
    <w:rsid w:val="00C73573"/>
    <w:rsid w:val="00C7366D"/>
    <w:rsid w:val="00C739E8"/>
    <w:rsid w:val="00C74C19"/>
    <w:rsid w:val="00C752B0"/>
    <w:rsid w:val="00C754E2"/>
    <w:rsid w:val="00C754E8"/>
    <w:rsid w:val="00C7550F"/>
    <w:rsid w:val="00C75997"/>
    <w:rsid w:val="00C75BAE"/>
    <w:rsid w:val="00C75D62"/>
    <w:rsid w:val="00C76C97"/>
    <w:rsid w:val="00C76F9F"/>
    <w:rsid w:val="00C7793B"/>
    <w:rsid w:val="00C77C42"/>
    <w:rsid w:val="00C77E4F"/>
    <w:rsid w:val="00C8013F"/>
    <w:rsid w:val="00C802E2"/>
    <w:rsid w:val="00C80847"/>
    <w:rsid w:val="00C80974"/>
    <w:rsid w:val="00C817B0"/>
    <w:rsid w:val="00C81855"/>
    <w:rsid w:val="00C81A2C"/>
    <w:rsid w:val="00C82BD4"/>
    <w:rsid w:val="00C83176"/>
    <w:rsid w:val="00C832C2"/>
    <w:rsid w:val="00C83441"/>
    <w:rsid w:val="00C8380C"/>
    <w:rsid w:val="00C83AD3"/>
    <w:rsid w:val="00C83BB2"/>
    <w:rsid w:val="00C84CFF"/>
    <w:rsid w:val="00C84F25"/>
    <w:rsid w:val="00C85FCB"/>
    <w:rsid w:val="00C86650"/>
    <w:rsid w:val="00C86A8A"/>
    <w:rsid w:val="00C87238"/>
    <w:rsid w:val="00C87A28"/>
    <w:rsid w:val="00C87BC9"/>
    <w:rsid w:val="00C87D22"/>
    <w:rsid w:val="00C87DDB"/>
    <w:rsid w:val="00C9047A"/>
    <w:rsid w:val="00C90AE9"/>
    <w:rsid w:val="00C90FF5"/>
    <w:rsid w:val="00C91117"/>
    <w:rsid w:val="00C91577"/>
    <w:rsid w:val="00C91B3B"/>
    <w:rsid w:val="00C9220D"/>
    <w:rsid w:val="00C92326"/>
    <w:rsid w:val="00C9274F"/>
    <w:rsid w:val="00C927DB"/>
    <w:rsid w:val="00C92DD9"/>
    <w:rsid w:val="00C9341E"/>
    <w:rsid w:val="00C934AE"/>
    <w:rsid w:val="00C93593"/>
    <w:rsid w:val="00C93786"/>
    <w:rsid w:val="00C94450"/>
    <w:rsid w:val="00C94713"/>
    <w:rsid w:val="00C94CE8"/>
    <w:rsid w:val="00C94D5D"/>
    <w:rsid w:val="00C94F9D"/>
    <w:rsid w:val="00C9516E"/>
    <w:rsid w:val="00C9596B"/>
    <w:rsid w:val="00C95AEB"/>
    <w:rsid w:val="00C95EEA"/>
    <w:rsid w:val="00C9609D"/>
    <w:rsid w:val="00C96CE5"/>
    <w:rsid w:val="00C96F58"/>
    <w:rsid w:val="00C973AA"/>
    <w:rsid w:val="00C97A3F"/>
    <w:rsid w:val="00C97D18"/>
    <w:rsid w:val="00CA03DF"/>
    <w:rsid w:val="00CA1A61"/>
    <w:rsid w:val="00CA26A7"/>
    <w:rsid w:val="00CA28D7"/>
    <w:rsid w:val="00CA2F3A"/>
    <w:rsid w:val="00CA2FEF"/>
    <w:rsid w:val="00CA310F"/>
    <w:rsid w:val="00CA346A"/>
    <w:rsid w:val="00CA371B"/>
    <w:rsid w:val="00CA3B46"/>
    <w:rsid w:val="00CA3EF6"/>
    <w:rsid w:val="00CA45C1"/>
    <w:rsid w:val="00CA478A"/>
    <w:rsid w:val="00CA553A"/>
    <w:rsid w:val="00CA6841"/>
    <w:rsid w:val="00CA6DF5"/>
    <w:rsid w:val="00CA6E76"/>
    <w:rsid w:val="00CA75B6"/>
    <w:rsid w:val="00CA76C7"/>
    <w:rsid w:val="00CA78E4"/>
    <w:rsid w:val="00CA7BDD"/>
    <w:rsid w:val="00CA7C27"/>
    <w:rsid w:val="00CB06D3"/>
    <w:rsid w:val="00CB09BA"/>
    <w:rsid w:val="00CB0A7B"/>
    <w:rsid w:val="00CB0DB0"/>
    <w:rsid w:val="00CB0E80"/>
    <w:rsid w:val="00CB1111"/>
    <w:rsid w:val="00CB1210"/>
    <w:rsid w:val="00CB13EF"/>
    <w:rsid w:val="00CB1610"/>
    <w:rsid w:val="00CB1FC1"/>
    <w:rsid w:val="00CB206E"/>
    <w:rsid w:val="00CB2705"/>
    <w:rsid w:val="00CB29B0"/>
    <w:rsid w:val="00CB2B18"/>
    <w:rsid w:val="00CB35FB"/>
    <w:rsid w:val="00CB4667"/>
    <w:rsid w:val="00CB4A26"/>
    <w:rsid w:val="00CB4F07"/>
    <w:rsid w:val="00CB4F1B"/>
    <w:rsid w:val="00CB5CD1"/>
    <w:rsid w:val="00CB658D"/>
    <w:rsid w:val="00CB67EA"/>
    <w:rsid w:val="00CB6CA3"/>
    <w:rsid w:val="00CB6E01"/>
    <w:rsid w:val="00CB6E3F"/>
    <w:rsid w:val="00CB70A3"/>
    <w:rsid w:val="00CC056E"/>
    <w:rsid w:val="00CC082D"/>
    <w:rsid w:val="00CC09EC"/>
    <w:rsid w:val="00CC1193"/>
    <w:rsid w:val="00CC19A3"/>
    <w:rsid w:val="00CC1A00"/>
    <w:rsid w:val="00CC1B66"/>
    <w:rsid w:val="00CC1F2E"/>
    <w:rsid w:val="00CC21AC"/>
    <w:rsid w:val="00CC25EB"/>
    <w:rsid w:val="00CC260B"/>
    <w:rsid w:val="00CC26F9"/>
    <w:rsid w:val="00CC3214"/>
    <w:rsid w:val="00CC3F7F"/>
    <w:rsid w:val="00CC4899"/>
    <w:rsid w:val="00CC4DAC"/>
    <w:rsid w:val="00CC4EC5"/>
    <w:rsid w:val="00CC5FEC"/>
    <w:rsid w:val="00CC623C"/>
    <w:rsid w:val="00CC6249"/>
    <w:rsid w:val="00CC624D"/>
    <w:rsid w:val="00CC6256"/>
    <w:rsid w:val="00CC648B"/>
    <w:rsid w:val="00CC78D7"/>
    <w:rsid w:val="00CC7C1E"/>
    <w:rsid w:val="00CC7E99"/>
    <w:rsid w:val="00CD1064"/>
    <w:rsid w:val="00CD15AA"/>
    <w:rsid w:val="00CD1FF2"/>
    <w:rsid w:val="00CD24FB"/>
    <w:rsid w:val="00CD3258"/>
    <w:rsid w:val="00CD3ACF"/>
    <w:rsid w:val="00CD3BCE"/>
    <w:rsid w:val="00CD45CA"/>
    <w:rsid w:val="00CD45FE"/>
    <w:rsid w:val="00CD46C9"/>
    <w:rsid w:val="00CD4727"/>
    <w:rsid w:val="00CD4A06"/>
    <w:rsid w:val="00CD4A77"/>
    <w:rsid w:val="00CD4B92"/>
    <w:rsid w:val="00CD5991"/>
    <w:rsid w:val="00CD5A82"/>
    <w:rsid w:val="00CD5C08"/>
    <w:rsid w:val="00CD62F5"/>
    <w:rsid w:val="00CD6883"/>
    <w:rsid w:val="00CD69C6"/>
    <w:rsid w:val="00CD6A10"/>
    <w:rsid w:val="00CD6D9B"/>
    <w:rsid w:val="00CD6EE7"/>
    <w:rsid w:val="00CD77E9"/>
    <w:rsid w:val="00CD780E"/>
    <w:rsid w:val="00CD7EC2"/>
    <w:rsid w:val="00CE0307"/>
    <w:rsid w:val="00CE0748"/>
    <w:rsid w:val="00CE08BA"/>
    <w:rsid w:val="00CE096F"/>
    <w:rsid w:val="00CE0C21"/>
    <w:rsid w:val="00CE17A3"/>
    <w:rsid w:val="00CE2817"/>
    <w:rsid w:val="00CE2A5A"/>
    <w:rsid w:val="00CE2BE7"/>
    <w:rsid w:val="00CE30CA"/>
    <w:rsid w:val="00CE3148"/>
    <w:rsid w:val="00CE3AE4"/>
    <w:rsid w:val="00CE4A9B"/>
    <w:rsid w:val="00CE4C0B"/>
    <w:rsid w:val="00CE51FB"/>
    <w:rsid w:val="00CE5471"/>
    <w:rsid w:val="00CE550F"/>
    <w:rsid w:val="00CE5B6A"/>
    <w:rsid w:val="00CE61EF"/>
    <w:rsid w:val="00CE6B14"/>
    <w:rsid w:val="00CE6C91"/>
    <w:rsid w:val="00CE6D92"/>
    <w:rsid w:val="00CE6FD3"/>
    <w:rsid w:val="00CE776D"/>
    <w:rsid w:val="00CE7B05"/>
    <w:rsid w:val="00CE7EF5"/>
    <w:rsid w:val="00CF13B9"/>
    <w:rsid w:val="00CF1E8D"/>
    <w:rsid w:val="00CF236D"/>
    <w:rsid w:val="00CF240E"/>
    <w:rsid w:val="00CF32CF"/>
    <w:rsid w:val="00CF32E0"/>
    <w:rsid w:val="00CF350E"/>
    <w:rsid w:val="00CF3C04"/>
    <w:rsid w:val="00CF3CE4"/>
    <w:rsid w:val="00CF4D22"/>
    <w:rsid w:val="00CF5159"/>
    <w:rsid w:val="00CF52E4"/>
    <w:rsid w:val="00CF5454"/>
    <w:rsid w:val="00CF57E2"/>
    <w:rsid w:val="00CF583C"/>
    <w:rsid w:val="00CF5996"/>
    <w:rsid w:val="00CF6086"/>
    <w:rsid w:val="00CF69D8"/>
    <w:rsid w:val="00CF7831"/>
    <w:rsid w:val="00CF7B0F"/>
    <w:rsid w:val="00D001DE"/>
    <w:rsid w:val="00D006C7"/>
    <w:rsid w:val="00D00A5E"/>
    <w:rsid w:val="00D02453"/>
    <w:rsid w:val="00D029FE"/>
    <w:rsid w:val="00D0309C"/>
    <w:rsid w:val="00D0333D"/>
    <w:rsid w:val="00D03BD5"/>
    <w:rsid w:val="00D03F76"/>
    <w:rsid w:val="00D04642"/>
    <w:rsid w:val="00D04717"/>
    <w:rsid w:val="00D04961"/>
    <w:rsid w:val="00D056D1"/>
    <w:rsid w:val="00D069CA"/>
    <w:rsid w:val="00D07009"/>
    <w:rsid w:val="00D07208"/>
    <w:rsid w:val="00D1059D"/>
    <w:rsid w:val="00D10D2D"/>
    <w:rsid w:val="00D1115B"/>
    <w:rsid w:val="00D1162D"/>
    <w:rsid w:val="00D1178F"/>
    <w:rsid w:val="00D1181C"/>
    <w:rsid w:val="00D11D0C"/>
    <w:rsid w:val="00D11DB1"/>
    <w:rsid w:val="00D11DD2"/>
    <w:rsid w:val="00D11F8E"/>
    <w:rsid w:val="00D1223F"/>
    <w:rsid w:val="00D127DC"/>
    <w:rsid w:val="00D13048"/>
    <w:rsid w:val="00D1351A"/>
    <w:rsid w:val="00D141C5"/>
    <w:rsid w:val="00D1466B"/>
    <w:rsid w:val="00D15F36"/>
    <w:rsid w:val="00D1633B"/>
    <w:rsid w:val="00D168D9"/>
    <w:rsid w:val="00D17B05"/>
    <w:rsid w:val="00D203FA"/>
    <w:rsid w:val="00D20537"/>
    <w:rsid w:val="00D206CC"/>
    <w:rsid w:val="00D208B9"/>
    <w:rsid w:val="00D21429"/>
    <w:rsid w:val="00D21AEC"/>
    <w:rsid w:val="00D21C31"/>
    <w:rsid w:val="00D21DC9"/>
    <w:rsid w:val="00D21EAA"/>
    <w:rsid w:val="00D21FAF"/>
    <w:rsid w:val="00D22C79"/>
    <w:rsid w:val="00D23380"/>
    <w:rsid w:val="00D237AB"/>
    <w:rsid w:val="00D23BA6"/>
    <w:rsid w:val="00D2494D"/>
    <w:rsid w:val="00D24ADF"/>
    <w:rsid w:val="00D25129"/>
    <w:rsid w:val="00D252C5"/>
    <w:rsid w:val="00D25767"/>
    <w:rsid w:val="00D25D15"/>
    <w:rsid w:val="00D25F15"/>
    <w:rsid w:val="00D261D3"/>
    <w:rsid w:val="00D263F7"/>
    <w:rsid w:val="00D2665C"/>
    <w:rsid w:val="00D26E2A"/>
    <w:rsid w:val="00D270C2"/>
    <w:rsid w:val="00D27590"/>
    <w:rsid w:val="00D276FE"/>
    <w:rsid w:val="00D278AC"/>
    <w:rsid w:val="00D301C8"/>
    <w:rsid w:val="00D30B5C"/>
    <w:rsid w:val="00D3136C"/>
    <w:rsid w:val="00D31A55"/>
    <w:rsid w:val="00D31CE8"/>
    <w:rsid w:val="00D31FBE"/>
    <w:rsid w:val="00D320A4"/>
    <w:rsid w:val="00D321F2"/>
    <w:rsid w:val="00D3275C"/>
    <w:rsid w:val="00D32991"/>
    <w:rsid w:val="00D32CBA"/>
    <w:rsid w:val="00D33545"/>
    <w:rsid w:val="00D33BBB"/>
    <w:rsid w:val="00D33D91"/>
    <w:rsid w:val="00D33DB2"/>
    <w:rsid w:val="00D3401B"/>
    <w:rsid w:val="00D3454F"/>
    <w:rsid w:val="00D34620"/>
    <w:rsid w:val="00D347B6"/>
    <w:rsid w:val="00D34FCE"/>
    <w:rsid w:val="00D35264"/>
    <w:rsid w:val="00D35365"/>
    <w:rsid w:val="00D35515"/>
    <w:rsid w:val="00D35E7C"/>
    <w:rsid w:val="00D37E71"/>
    <w:rsid w:val="00D40867"/>
    <w:rsid w:val="00D40BA4"/>
    <w:rsid w:val="00D40E98"/>
    <w:rsid w:val="00D4106C"/>
    <w:rsid w:val="00D41828"/>
    <w:rsid w:val="00D41BF3"/>
    <w:rsid w:val="00D423EE"/>
    <w:rsid w:val="00D42BEF"/>
    <w:rsid w:val="00D439FA"/>
    <w:rsid w:val="00D43AD2"/>
    <w:rsid w:val="00D43E85"/>
    <w:rsid w:val="00D445D1"/>
    <w:rsid w:val="00D450FE"/>
    <w:rsid w:val="00D455C4"/>
    <w:rsid w:val="00D46B45"/>
    <w:rsid w:val="00D47320"/>
    <w:rsid w:val="00D5019A"/>
    <w:rsid w:val="00D501DC"/>
    <w:rsid w:val="00D502AE"/>
    <w:rsid w:val="00D50897"/>
    <w:rsid w:val="00D50E47"/>
    <w:rsid w:val="00D5114B"/>
    <w:rsid w:val="00D51262"/>
    <w:rsid w:val="00D517A9"/>
    <w:rsid w:val="00D51A1F"/>
    <w:rsid w:val="00D51C7E"/>
    <w:rsid w:val="00D52B43"/>
    <w:rsid w:val="00D52FD5"/>
    <w:rsid w:val="00D52FF1"/>
    <w:rsid w:val="00D5331B"/>
    <w:rsid w:val="00D533B8"/>
    <w:rsid w:val="00D53BD6"/>
    <w:rsid w:val="00D53BF3"/>
    <w:rsid w:val="00D5418A"/>
    <w:rsid w:val="00D54AE7"/>
    <w:rsid w:val="00D55048"/>
    <w:rsid w:val="00D55B57"/>
    <w:rsid w:val="00D56068"/>
    <w:rsid w:val="00D562D5"/>
    <w:rsid w:val="00D5799F"/>
    <w:rsid w:val="00D602E2"/>
    <w:rsid w:val="00D607BF"/>
    <w:rsid w:val="00D60822"/>
    <w:rsid w:val="00D60F39"/>
    <w:rsid w:val="00D61870"/>
    <w:rsid w:val="00D627B9"/>
    <w:rsid w:val="00D63362"/>
    <w:rsid w:val="00D6381D"/>
    <w:rsid w:val="00D6387F"/>
    <w:rsid w:val="00D639F4"/>
    <w:rsid w:val="00D63BF1"/>
    <w:rsid w:val="00D644A3"/>
    <w:rsid w:val="00D651DE"/>
    <w:rsid w:val="00D6585B"/>
    <w:rsid w:val="00D65E06"/>
    <w:rsid w:val="00D65FE7"/>
    <w:rsid w:val="00D6635C"/>
    <w:rsid w:val="00D663E2"/>
    <w:rsid w:val="00D66557"/>
    <w:rsid w:val="00D66744"/>
    <w:rsid w:val="00D67072"/>
    <w:rsid w:val="00D67AD7"/>
    <w:rsid w:val="00D7040F"/>
    <w:rsid w:val="00D70FF7"/>
    <w:rsid w:val="00D711EB"/>
    <w:rsid w:val="00D71379"/>
    <w:rsid w:val="00D713E6"/>
    <w:rsid w:val="00D71C38"/>
    <w:rsid w:val="00D72880"/>
    <w:rsid w:val="00D72D79"/>
    <w:rsid w:val="00D73FEF"/>
    <w:rsid w:val="00D740E4"/>
    <w:rsid w:val="00D7555B"/>
    <w:rsid w:val="00D7584B"/>
    <w:rsid w:val="00D75B12"/>
    <w:rsid w:val="00D75BF9"/>
    <w:rsid w:val="00D76AF5"/>
    <w:rsid w:val="00D77499"/>
    <w:rsid w:val="00D777CF"/>
    <w:rsid w:val="00D77EF4"/>
    <w:rsid w:val="00D801FD"/>
    <w:rsid w:val="00D8064F"/>
    <w:rsid w:val="00D807C0"/>
    <w:rsid w:val="00D808F4"/>
    <w:rsid w:val="00D80BD4"/>
    <w:rsid w:val="00D81A23"/>
    <w:rsid w:val="00D8231C"/>
    <w:rsid w:val="00D82340"/>
    <w:rsid w:val="00D82547"/>
    <w:rsid w:val="00D82903"/>
    <w:rsid w:val="00D83558"/>
    <w:rsid w:val="00D83C93"/>
    <w:rsid w:val="00D84639"/>
    <w:rsid w:val="00D84E1C"/>
    <w:rsid w:val="00D85037"/>
    <w:rsid w:val="00D8524D"/>
    <w:rsid w:val="00D85836"/>
    <w:rsid w:val="00D8599D"/>
    <w:rsid w:val="00D86349"/>
    <w:rsid w:val="00D8653D"/>
    <w:rsid w:val="00D869A7"/>
    <w:rsid w:val="00D87B45"/>
    <w:rsid w:val="00D903A0"/>
    <w:rsid w:val="00D91129"/>
    <w:rsid w:val="00D912F2"/>
    <w:rsid w:val="00D91781"/>
    <w:rsid w:val="00D92465"/>
    <w:rsid w:val="00D9246D"/>
    <w:rsid w:val="00D92B5A"/>
    <w:rsid w:val="00D93657"/>
    <w:rsid w:val="00D93781"/>
    <w:rsid w:val="00D93D97"/>
    <w:rsid w:val="00D93DE5"/>
    <w:rsid w:val="00D944B7"/>
    <w:rsid w:val="00D9454F"/>
    <w:rsid w:val="00D95436"/>
    <w:rsid w:val="00D95C90"/>
    <w:rsid w:val="00D95FFA"/>
    <w:rsid w:val="00D95FFC"/>
    <w:rsid w:val="00D96388"/>
    <w:rsid w:val="00D97134"/>
    <w:rsid w:val="00DA00F2"/>
    <w:rsid w:val="00DA0170"/>
    <w:rsid w:val="00DA02A0"/>
    <w:rsid w:val="00DA0314"/>
    <w:rsid w:val="00DA0CAC"/>
    <w:rsid w:val="00DA11D6"/>
    <w:rsid w:val="00DA13AD"/>
    <w:rsid w:val="00DA1BD9"/>
    <w:rsid w:val="00DA1CBD"/>
    <w:rsid w:val="00DA1DB2"/>
    <w:rsid w:val="00DA1E64"/>
    <w:rsid w:val="00DA2067"/>
    <w:rsid w:val="00DA2BE9"/>
    <w:rsid w:val="00DA2C87"/>
    <w:rsid w:val="00DA3081"/>
    <w:rsid w:val="00DA379D"/>
    <w:rsid w:val="00DA3F98"/>
    <w:rsid w:val="00DA46AB"/>
    <w:rsid w:val="00DA4E51"/>
    <w:rsid w:val="00DA51F4"/>
    <w:rsid w:val="00DA5259"/>
    <w:rsid w:val="00DA56E0"/>
    <w:rsid w:val="00DA5853"/>
    <w:rsid w:val="00DA650E"/>
    <w:rsid w:val="00DA70EB"/>
    <w:rsid w:val="00DB0158"/>
    <w:rsid w:val="00DB05B4"/>
    <w:rsid w:val="00DB0956"/>
    <w:rsid w:val="00DB0C2A"/>
    <w:rsid w:val="00DB0DAA"/>
    <w:rsid w:val="00DB12EA"/>
    <w:rsid w:val="00DB15A5"/>
    <w:rsid w:val="00DB16B9"/>
    <w:rsid w:val="00DB1838"/>
    <w:rsid w:val="00DB1986"/>
    <w:rsid w:val="00DB1AD7"/>
    <w:rsid w:val="00DB1E1E"/>
    <w:rsid w:val="00DB2F28"/>
    <w:rsid w:val="00DB3234"/>
    <w:rsid w:val="00DB45F6"/>
    <w:rsid w:val="00DB4891"/>
    <w:rsid w:val="00DB5336"/>
    <w:rsid w:val="00DB58F6"/>
    <w:rsid w:val="00DB5F17"/>
    <w:rsid w:val="00DB6087"/>
    <w:rsid w:val="00DB6156"/>
    <w:rsid w:val="00DB6191"/>
    <w:rsid w:val="00DB6271"/>
    <w:rsid w:val="00DB6809"/>
    <w:rsid w:val="00DB6D80"/>
    <w:rsid w:val="00DB6FEC"/>
    <w:rsid w:val="00DB7518"/>
    <w:rsid w:val="00DB7600"/>
    <w:rsid w:val="00DC0211"/>
    <w:rsid w:val="00DC0491"/>
    <w:rsid w:val="00DC0C17"/>
    <w:rsid w:val="00DC0D37"/>
    <w:rsid w:val="00DC1997"/>
    <w:rsid w:val="00DC1D52"/>
    <w:rsid w:val="00DC20BE"/>
    <w:rsid w:val="00DC2896"/>
    <w:rsid w:val="00DC2E0B"/>
    <w:rsid w:val="00DC36B4"/>
    <w:rsid w:val="00DC393C"/>
    <w:rsid w:val="00DC3E4A"/>
    <w:rsid w:val="00DC42CA"/>
    <w:rsid w:val="00DC43B5"/>
    <w:rsid w:val="00DC48B1"/>
    <w:rsid w:val="00DC4BF8"/>
    <w:rsid w:val="00DC51C6"/>
    <w:rsid w:val="00DC53FF"/>
    <w:rsid w:val="00DC56E2"/>
    <w:rsid w:val="00DC571C"/>
    <w:rsid w:val="00DC5759"/>
    <w:rsid w:val="00DC5A37"/>
    <w:rsid w:val="00DC6D14"/>
    <w:rsid w:val="00DC73B8"/>
    <w:rsid w:val="00DC7971"/>
    <w:rsid w:val="00DC7E1D"/>
    <w:rsid w:val="00DD08B1"/>
    <w:rsid w:val="00DD17C1"/>
    <w:rsid w:val="00DD1A3E"/>
    <w:rsid w:val="00DD24FC"/>
    <w:rsid w:val="00DD386E"/>
    <w:rsid w:val="00DD3F4B"/>
    <w:rsid w:val="00DD50CB"/>
    <w:rsid w:val="00DD5169"/>
    <w:rsid w:val="00DD55D0"/>
    <w:rsid w:val="00DD5637"/>
    <w:rsid w:val="00DD5BD2"/>
    <w:rsid w:val="00DD5D7C"/>
    <w:rsid w:val="00DD615E"/>
    <w:rsid w:val="00DD6306"/>
    <w:rsid w:val="00DD654F"/>
    <w:rsid w:val="00DD6D90"/>
    <w:rsid w:val="00DD6E88"/>
    <w:rsid w:val="00DE09B9"/>
    <w:rsid w:val="00DE16C7"/>
    <w:rsid w:val="00DE16EE"/>
    <w:rsid w:val="00DE1BBE"/>
    <w:rsid w:val="00DE1D4A"/>
    <w:rsid w:val="00DE1E44"/>
    <w:rsid w:val="00DE23DB"/>
    <w:rsid w:val="00DE2435"/>
    <w:rsid w:val="00DE2926"/>
    <w:rsid w:val="00DE2E5E"/>
    <w:rsid w:val="00DE3100"/>
    <w:rsid w:val="00DE3119"/>
    <w:rsid w:val="00DE3160"/>
    <w:rsid w:val="00DE31EB"/>
    <w:rsid w:val="00DE329D"/>
    <w:rsid w:val="00DE3350"/>
    <w:rsid w:val="00DE3352"/>
    <w:rsid w:val="00DE3632"/>
    <w:rsid w:val="00DE3840"/>
    <w:rsid w:val="00DE39A2"/>
    <w:rsid w:val="00DE3F22"/>
    <w:rsid w:val="00DE4214"/>
    <w:rsid w:val="00DE42EA"/>
    <w:rsid w:val="00DE447C"/>
    <w:rsid w:val="00DE44F5"/>
    <w:rsid w:val="00DE463C"/>
    <w:rsid w:val="00DE5737"/>
    <w:rsid w:val="00DE5D3D"/>
    <w:rsid w:val="00DE64E5"/>
    <w:rsid w:val="00DE71A4"/>
    <w:rsid w:val="00DE781F"/>
    <w:rsid w:val="00DE783C"/>
    <w:rsid w:val="00DF0346"/>
    <w:rsid w:val="00DF057A"/>
    <w:rsid w:val="00DF0B84"/>
    <w:rsid w:val="00DF0BBA"/>
    <w:rsid w:val="00DF15AB"/>
    <w:rsid w:val="00DF16E7"/>
    <w:rsid w:val="00DF16EF"/>
    <w:rsid w:val="00DF1852"/>
    <w:rsid w:val="00DF1AA9"/>
    <w:rsid w:val="00DF1BCF"/>
    <w:rsid w:val="00DF2BBD"/>
    <w:rsid w:val="00DF2D62"/>
    <w:rsid w:val="00DF300D"/>
    <w:rsid w:val="00DF342F"/>
    <w:rsid w:val="00DF35DB"/>
    <w:rsid w:val="00DF39A1"/>
    <w:rsid w:val="00DF3A1C"/>
    <w:rsid w:val="00DF4381"/>
    <w:rsid w:val="00DF4498"/>
    <w:rsid w:val="00DF48F4"/>
    <w:rsid w:val="00DF5E6E"/>
    <w:rsid w:val="00DF656D"/>
    <w:rsid w:val="00DF6592"/>
    <w:rsid w:val="00DF6BEB"/>
    <w:rsid w:val="00DF6D4E"/>
    <w:rsid w:val="00DF7EA6"/>
    <w:rsid w:val="00DF7F41"/>
    <w:rsid w:val="00DF7F88"/>
    <w:rsid w:val="00E00033"/>
    <w:rsid w:val="00E00203"/>
    <w:rsid w:val="00E00476"/>
    <w:rsid w:val="00E0090D"/>
    <w:rsid w:val="00E0096E"/>
    <w:rsid w:val="00E00A0E"/>
    <w:rsid w:val="00E00CFB"/>
    <w:rsid w:val="00E01279"/>
    <w:rsid w:val="00E0135F"/>
    <w:rsid w:val="00E013F9"/>
    <w:rsid w:val="00E0142D"/>
    <w:rsid w:val="00E0151B"/>
    <w:rsid w:val="00E016FF"/>
    <w:rsid w:val="00E01876"/>
    <w:rsid w:val="00E01C23"/>
    <w:rsid w:val="00E0272C"/>
    <w:rsid w:val="00E02773"/>
    <w:rsid w:val="00E04956"/>
    <w:rsid w:val="00E04A61"/>
    <w:rsid w:val="00E04EC4"/>
    <w:rsid w:val="00E05151"/>
    <w:rsid w:val="00E05302"/>
    <w:rsid w:val="00E06501"/>
    <w:rsid w:val="00E069EA"/>
    <w:rsid w:val="00E06C63"/>
    <w:rsid w:val="00E06F4D"/>
    <w:rsid w:val="00E103EA"/>
    <w:rsid w:val="00E10751"/>
    <w:rsid w:val="00E10768"/>
    <w:rsid w:val="00E10DE1"/>
    <w:rsid w:val="00E10DFC"/>
    <w:rsid w:val="00E11264"/>
    <w:rsid w:val="00E1182B"/>
    <w:rsid w:val="00E11BFC"/>
    <w:rsid w:val="00E11C2F"/>
    <w:rsid w:val="00E125D6"/>
    <w:rsid w:val="00E12646"/>
    <w:rsid w:val="00E1278A"/>
    <w:rsid w:val="00E135EF"/>
    <w:rsid w:val="00E1372C"/>
    <w:rsid w:val="00E139E4"/>
    <w:rsid w:val="00E14A41"/>
    <w:rsid w:val="00E14A7C"/>
    <w:rsid w:val="00E14F24"/>
    <w:rsid w:val="00E151F4"/>
    <w:rsid w:val="00E152D3"/>
    <w:rsid w:val="00E154F0"/>
    <w:rsid w:val="00E1559F"/>
    <w:rsid w:val="00E1569A"/>
    <w:rsid w:val="00E15774"/>
    <w:rsid w:val="00E1749C"/>
    <w:rsid w:val="00E17563"/>
    <w:rsid w:val="00E20107"/>
    <w:rsid w:val="00E20618"/>
    <w:rsid w:val="00E20689"/>
    <w:rsid w:val="00E208F7"/>
    <w:rsid w:val="00E20B15"/>
    <w:rsid w:val="00E21C99"/>
    <w:rsid w:val="00E22956"/>
    <w:rsid w:val="00E22C7B"/>
    <w:rsid w:val="00E22CA6"/>
    <w:rsid w:val="00E2315F"/>
    <w:rsid w:val="00E2395E"/>
    <w:rsid w:val="00E23B69"/>
    <w:rsid w:val="00E23F8C"/>
    <w:rsid w:val="00E240C0"/>
    <w:rsid w:val="00E244D9"/>
    <w:rsid w:val="00E2561D"/>
    <w:rsid w:val="00E25701"/>
    <w:rsid w:val="00E2673C"/>
    <w:rsid w:val="00E26C78"/>
    <w:rsid w:val="00E2754F"/>
    <w:rsid w:val="00E276FF"/>
    <w:rsid w:val="00E3051E"/>
    <w:rsid w:val="00E3068F"/>
    <w:rsid w:val="00E30D01"/>
    <w:rsid w:val="00E31369"/>
    <w:rsid w:val="00E313C1"/>
    <w:rsid w:val="00E31705"/>
    <w:rsid w:val="00E3183C"/>
    <w:rsid w:val="00E31ADE"/>
    <w:rsid w:val="00E32DEA"/>
    <w:rsid w:val="00E32FB8"/>
    <w:rsid w:val="00E3338B"/>
    <w:rsid w:val="00E33405"/>
    <w:rsid w:val="00E33A45"/>
    <w:rsid w:val="00E33A9D"/>
    <w:rsid w:val="00E33B5B"/>
    <w:rsid w:val="00E33D65"/>
    <w:rsid w:val="00E33F92"/>
    <w:rsid w:val="00E342E6"/>
    <w:rsid w:val="00E344EC"/>
    <w:rsid w:val="00E34B82"/>
    <w:rsid w:val="00E35245"/>
    <w:rsid w:val="00E35951"/>
    <w:rsid w:val="00E36765"/>
    <w:rsid w:val="00E37160"/>
    <w:rsid w:val="00E4040D"/>
    <w:rsid w:val="00E40A05"/>
    <w:rsid w:val="00E40D0F"/>
    <w:rsid w:val="00E40E81"/>
    <w:rsid w:val="00E4117A"/>
    <w:rsid w:val="00E41690"/>
    <w:rsid w:val="00E417A1"/>
    <w:rsid w:val="00E417C2"/>
    <w:rsid w:val="00E419A5"/>
    <w:rsid w:val="00E41F39"/>
    <w:rsid w:val="00E42122"/>
    <w:rsid w:val="00E436C5"/>
    <w:rsid w:val="00E436E8"/>
    <w:rsid w:val="00E444C1"/>
    <w:rsid w:val="00E44510"/>
    <w:rsid w:val="00E447E0"/>
    <w:rsid w:val="00E449C2"/>
    <w:rsid w:val="00E44A94"/>
    <w:rsid w:val="00E45028"/>
    <w:rsid w:val="00E4584A"/>
    <w:rsid w:val="00E45B09"/>
    <w:rsid w:val="00E466C8"/>
    <w:rsid w:val="00E46A60"/>
    <w:rsid w:val="00E46DC4"/>
    <w:rsid w:val="00E47997"/>
    <w:rsid w:val="00E47ABF"/>
    <w:rsid w:val="00E47B48"/>
    <w:rsid w:val="00E47BEC"/>
    <w:rsid w:val="00E5030D"/>
    <w:rsid w:val="00E5057C"/>
    <w:rsid w:val="00E50BD3"/>
    <w:rsid w:val="00E50E9B"/>
    <w:rsid w:val="00E51460"/>
    <w:rsid w:val="00E51ED1"/>
    <w:rsid w:val="00E528F0"/>
    <w:rsid w:val="00E53194"/>
    <w:rsid w:val="00E538D4"/>
    <w:rsid w:val="00E53D13"/>
    <w:rsid w:val="00E53E06"/>
    <w:rsid w:val="00E53E57"/>
    <w:rsid w:val="00E53EAF"/>
    <w:rsid w:val="00E5412D"/>
    <w:rsid w:val="00E542EC"/>
    <w:rsid w:val="00E542FA"/>
    <w:rsid w:val="00E545DC"/>
    <w:rsid w:val="00E5464C"/>
    <w:rsid w:val="00E55488"/>
    <w:rsid w:val="00E55700"/>
    <w:rsid w:val="00E55A42"/>
    <w:rsid w:val="00E55A87"/>
    <w:rsid w:val="00E55C77"/>
    <w:rsid w:val="00E55EF6"/>
    <w:rsid w:val="00E56857"/>
    <w:rsid w:val="00E56DF0"/>
    <w:rsid w:val="00E56DFC"/>
    <w:rsid w:val="00E60144"/>
    <w:rsid w:val="00E603D7"/>
    <w:rsid w:val="00E60B4C"/>
    <w:rsid w:val="00E60BF8"/>
    <w:rsid w:val="00E60E7D"/>
    <w:rsid w:val="00E61148"/>
    <w:rsid w:val="00E611A7"/>
    <w:rsid w:val="00E614FF"/>
    <w:rsid w:val="00E61611"/>
    <w:rsid w:val="00E61C5D"/>
    <w:rsid w:val="00E61F3B"/>
    <w:rsid w:val="00E61FF6"/>
    <w:rsid w:val="00E62BFB"/>
    <w:rsid w:val="00E6375A"/>
    <w:rsid w:val="00E63BE3"/>
    <w:rsid w:val="00E63E87"/>
    <w:rsid w:val="00E63EA3"/>
    <w:rsid w:val="00E64056"/>
    <w:rsid w:val="00E648F5"/>
    <w:rsid w:val="00E64A0F"/>
    <w:rsid w:val="00E65913"/>
    <w:rsid w:val="00E65C6E"/>
    <w:rsid w:val="00E65CAE"/>
    <w:rsid w:val="00E66024"/>
    <w:rsid w:val="00E664FC"/>
    <w:rsid w:val="00E66CD5"/>
    <w:rsid w:val="00E66F97"/>
    <w:rsid w:val="00E66FB4"/>
    <w:rsid w:val="00E674FD"/>
    <w:rsid w:val="00E70797"/>
    <w:rsid w:val="00E708AF"/>
    <w:rsid w:val="00E709A2"/>
    <w:rsid w:val="00E70C7D"/>
    <w:rsid w:val="00E71177"/>
    <w:rsid w:val="00E714EC"/>
    <w:rsid w:val="00E716BB"/>
    <w:rsid w:val="00E71743"/>
    <w:rsid w:val="00E72770"/>
    <w:rsid w:val="00E72C2F"/>
    <w:rsid w:val="00E72DA4"/>
    <w:rsid w:val="00E73D98"/>
    <w:rsid w:val="00E74618"/>
    <w:rsid w:val="00E74755"/>
    <w:rsid w:val="00E7487A"/>
    <w:rsid w:val="00E749C6"/>
    <w:rsid w:val="00E75144"/>
    <w:rsid w:val="00E751D6"/>
    <w:rsid w:val="00E75481"/>
    <w:rsid w:val="00E75B46"/>
    <w:rsid w:val="00E75C22"/>
    <w:rsid w:val="00E75DD7"/>
    <w:rsid w:val="00E760F3"/>
    <w:rsid w:val="00E7656C"/>
    <w:rsid w:val="00E76FC6"/>
    <w:rsid w:val="00E77482"/>
    <w:rsid w:val="00E7755E"/>
    <w:rsid w:val="00E77C07"/>
    <w:rsid w:val="00E77C89"/>
    <w:rsid w:val="00E8013A"/>
    <w:rsid w:val="00E81077"/>
    <w:rsid w:val="00E81286"/>
    <w:rsid w:val="00E812E3"/>
    <w:rsid w:val="00E814D1"/>
    <w:rsid w:val="00E81F16"/>
    <w:rsid w:val="00E822C8"/>
    <w:rsid w:val="00E8234E"/>
    <w:rsid w:val="00E82E59"/>
    <w:rsid w:val="00E82ED6"/>
    <w:rsid w:val="00E82FC4"/>
    <w:rsid w:val="00E8303F"/>
    <w:rsid w:val="00E83340"/>
    <w:rsid w:val="00E83414"/>
    <w:rsid w:val="00E83AE4"/>
    <w:rsid w:val="00E83AE7"/>
    <w:rsid w:val="00E83C86"/>
    <w:rsid w:val="00E86318"/>
    <w:rsid w:val="00E8679F"/>
    <w:rsid w:val="00E86AEF"/>
    <w:rsid w:val="00E90279"/>
    <w:rsid w:val="00E902D0"/>
    <w:rsid w:val="00E90410"/>
    <w:rsid w:val="00E9042B"/>
    <w:rsid w:val="00E91156"/>
    <w:rsid w:val="00E911A2"/>
    <w:rsid w:val="00E918C3"/>
    <w:rsid w:val="00E91A41"/>
    <w:rsid w:val="00E91AC6"/>
    <w:rsid w:val="00E91E5A"/>
    <w:rsid w:val="00E9201B"/>
    <w:rsid w:val="00E92124"/>
    <w:rsid w:val="00E926A0"/>
    <w:rsid w:val="00E9272F"/>
    <w:rsid w:val="00E935DA"/>
    <w:rsid w:val="00E93E2B"/>
    <w:rsid w:val="00E93F29"/>
    <w:rsid w:val="00E940E4"/>
    <w:rsid w:val="00E9448D"/>
    <w:rsid w:val="00E95428"/>
    <w:rsid w:val="00E960DF"/>
    <w:rsid w:val="00E961A6"/>
    <w:rsid w:val="00E967B0"/>
    <w:rsid w:val="00E96C3A"/>
    <w:rsid w:val="00E96EFF"/>
    <w:rsid w:val="00E97245"/>
    <w:rsid w:val="00E97BBB"/>
    <w:rsid w:val="00EA07A9"/>
    <w:rsid w:val="00EA09A9"/>
    <w:rsid w:val="00EA1762"/>
    <w:rsid w:val="00EA1A5D"/>
    <w:rsid w:val="00EA1AD4"/>
    <w:rsid w:val="00EA2B5D"/>
    <w:rsid w:val="00EA2C5F"/>
    <w:rsid w:val="00EA3CBA"/>
    <w:rsid w:val="00EA3CD6"/>
    <w:rsid w:val="00EA3D2D"/>
    <w:rsid w:val="00EA47B7"/>
    <w:rsid w:val="00EA4F88"/>
    <w:rsid w:val="00EA523B"/>
    <w:rsid w:val="00EA5636"/>
    <w:rsid w:val="00EA56E3"/>
    <w:rsid w:val="00EA6129"/>
    <w:rsid w:val="00EA6401"/>
    <w:rsid w:val="00EA75B1"/>
    <w:rsid w:val="00EB031B"/>
    <w:rsid w:val="00EB0726"/>
    <w:rsid w:val="00EB07FA"/>
    <w:rsid w:val="00EB0B7D"/>
    <w:rsid w:val="00EB1C67"/>
    <w:rsid w:val="00EB1E78"/>
    <w:rsid w:val="00EB2002"/>
    <w:rsid w:val="00EB272D"/>
    <w:rsid w:val="00EB2938"/>
    <w:rsid w:val="00EB2EF2"/>
    <w:rsid w:val="00EB2F11"/>
    <w:rsid w:val="00EB30B0"/>
    <w:rsid w:val="00EB33DE"/>
    <w:rsid w:val="00EB33E7"/>
    <w:rsid w:val="00EB35AB"/>
    <w:rsid w:val="00EB361F"/>
    <w:rsid w:val="00EB40C7"/>
    <w:rsid w:val="00EB42F5"/>
    <w:rsid w:val="00EB43AA"/>
    <w:rsid w:val="00EB50AF"/>
    <w:rsid w:val="00EB50F2"/>
    <w:rsid w:val="00EB554C"/>
    <w:rsid w:val="00EB5A05"/>
    <w:rsid w:val="00EB5ADD"/>
    <w:rsid w:val="00EB67E4"/>
    <w:rsid w:val="00EB6E29"/>
    <w:rsid w:val="00EB7094"/>
    <w:rsid w:val="00EB7A62"/>
    <w:rsid w:val="00EB7B03"/>
    <w:rsid w:val="00EB7D82"/>
    <w:rsid w:val="00EC0049"/>
    <w:rsid w:val="00EC0B7D"/>
    <w:rsid w:val="00EC1998"/>
    <w:rsid w:val="00EC1D48"/>
    <w:rsid w:val="00EC2713"/>
    <w:rsid w:val="00EC2D70"/>
    <w:rsid w:val="00EC2E97"/>
    <w:rsid w:val="00EC3C05"/>
    <w:rsid w:val="00EC4080"/>
    <w:rsid w:val="00EC43E4"/>
    <w:rsid w:val="00EC5512"/>
    <w:rsid w:val="00EC6222"/>
    <w:rsid w:val="00EC674F"/>
    <w:rsid w:val="00EC688F"/>
    <w:rsid w:val="00EC77E8"/>
    <w:rsid w:val="00EC7B39"/>
    <w:rsid w:val="00EC7BB4"/>
    <w:rsid w:val="00EC7E1D"/>
    <w:rsid w:val="00EC7E2C"/>
    <w:rsid w:val="00ED06AD"/>
    <w:rsid w:val="00ED0E6E"/>
    <w:rsid w:val="00ED1A6A"/>
    <w:rsid w:val="00ED1F56"/>
    <w:rsid w:val="00ED2374"/>
    <w:rsid w:val="00ED2382"/>
    <w:rsid w:val="00ED2EE2"/>
    <w:rsid w:val="00ED3074"/>
    <w:rsid w:val="00ED31AF"/>
    <w:rsid w:val="00ED40ED"/>
    <w:rsid w:val="00ED4937"/>
    <w:rsid w:val="00ED514D"/>
    <w:rsid w:val="00ED5361"/>
    <w:rsid w:val="00ED62D2"/>
    <w:rsid w:val="00ED6405"/>
    <w:rsid w:val="00ED6481"/>
    <w:rsid w:val="00ED70F1"/>
    <w:rsid w:val="00ED75D9"/>
    <w:rsid w:val="00ED77B7"/>
    <w:rsid w:val="00ED7D02"/>
    <w:rsid w:val="00EE0B6C"/>
    <w:rsid w:val="00EE0DA1"/>
    <w:rsid w:val="00EE1C10"/>
    <w:rsid w:val="00EE1E61"/>
    <w:rsid w:val="00EE1F8D"/>
    <w:rsid w:val="00EE252D"/>
    <w:rsid w:val="00EE310D"/>
    <w:rsid w:val="00EE390C"/>
    <w:rsid w:val="00EE3A49"/>
    <w:rsid w:val="00EE4060"/>
    <w:rsid w:val="00EE40E4"/>
    <w:rsid w:val="00EE46CA"/>
    <w:rsid w:val="00EE49B3"/>
    <w:rsid w:val="00EE4A5D"/>
    <w:rsid w:val="00EE513C"/>
    <w:rsid w:val="00EE5A53"/>
    <w:rsid w:val="00EE628A"/>
    <w:rsid w:val="00EE6C95"/>
    <w:rsid w:val="00EE72F9"/>
    <w:rsid w:val="00EE7EFB"/>
    <w:rsid w:val="00EF0551"/>
    <w:rsid w:val="00EF071B"/>
    <w:rsid w:val="00EF0773"/>
    <w:rsid w:val="00EF0C78"/>
    <w:rsid w:val="00EF1C3A"/>
    <w:rsid w:val="00EF1DBC"/>
    <w:rsid w:val="00EF2229"/>
    <w:rsid w:val="00EF30F7"/>
    <w:rsid w:val="00EF32BA"/>
    <w:rsid w:val="00EF3873"/>
    <w:rsid w:val="00EF3A49"/>
    <w:rsid w:val="00EF3D2E"/>
    <w:rsid w:val="00EF4D63"/>
    <w:rsid w:val="00EF5246"/>
    <w:rsid w:val="00EF551D"/>
    <w:rsid w:val="00EF645C"/>
    <w:rsid w:val="00EF69D3"/>
    <w:rsid w:val="00EF6FD6"/>
    <w:rsid w:val="00EF7394"/>
    <w:rsid w:val="00EF77D0"/>
    <w:rsid w:val="00F0003B"/>
    <w:rsid w:val="00F002BC"/>
    <w:rsid w:val="00F003B6"/>
    <w:rsid w:val="00F01371"/>
    <w:rsid w:val="00F02582"/>
    <w:rsid w:val="00F027A6"/>
    <w:rsid w:val="00F029BD"/>
    <w:rsid w:val="00F02CFF"/>
    <w:rsid w:val="00F030B4"/>
    <w:rsid w:val="00F0329E"/>
    <w:rsid w:val="00F03B87"/>
    <w:rsid w:val="00F04524"/>
    <w:rsid w:val="00F046CF"/>
    <w:rsid w:val="00F04821"/>
    <w:rsid w:val="00F059EF"/>
    <w:rsid w:val="00F05C16"/>
    <w:rsid w:val="00F0656B"/>
    <w:rsid w:val="00F065B3"/>
    <w:rsid w:val="00F06815"/>
    <w:rsid w:val="00F074D9"/>
    <w:rsid w:val="00F0789D"/>
    <w:rsid w:val="00F079FC"/>
    <w:rsid w:val="00F07BC5"/>
    <w:rsid w:val="00F07FC9"/>
    <w:rsid w:val="00F1010F"/>
    <w:rsid w:val="00F10295"/>
    <w:rsid w:val="00F10451"/>
    <w:rsid w:val="00F11035"/>
    <w:rsid w:val="00F11061"/>
    <w:rsid w:val="00F11140"/>
    <w:rsid w:val="00F11259"/>
    <w:rsid w:val="00F112A7"/>
    <w:rsid w:val="00F11834"/>
    <w:rsid w:val="00F118A0"/>
    <w:rsid w:val="00F120AA"/>
    <w:rsid w:val="00F1282A"/>
    <w:rsid w:val="00F12C2E"/>
    <w:rsid w:val="00F12DC7"/>
    <w:rsid w:val="00F12FE1"/>
    <w:rsid w:val="00F132E7"/>
    <w:rsid w:val="00F13548"/>
    <w:rsid w:val="00F13BEE"/>
    <w:rsid w:val="00F14126"/>
    <w:rsid w:val="00F15893"/>
    <w:rsid w:val="00F16DF0"/>
    <w:rsid w:val="00F17817"/>
    <w:rsid w:val="00F17A7D"/>
    <w:rsid w:val="00F17B32"/>
    <w:rsid w:val="00F17BCC"/>
    <w:rsid w:val="00F17FDA"/>
    <w:rsid w:val="00F200E0"/>
    <w:rsid w:val="00F207E6"/>
    <w:rsid w:val="00F2082F"/>
    <w:rsid w:val="00F21109"/>
    <w:rsid w:val="00F2135D"/>
    <w:rsid w:val="00F213E5"/>
    <w:rsid w:val="00F215AE"/>
    <w:rsid w:val="00F2296E"/>
    <w:rsid w:val="00F22AC1"/>
    <w:rsid w:val="00F2340D"/>
    <w:rsid w:val="00F236F9"/>
    <w:rsid w:val="00F2391F"/>
    <w:rsid w:val="00F23A91"/>
    <w:rsid w:val="00F23D8A"/>
    <w:rsid w:val="00F23F4F"/>
    <w:rsid w:val="00F24999"/>
    <w:rsid w:val="00F2500D"/>
    <w:rsid w:val="00F252C4"/>
    <w:rsid w:val="00F25635"/>
    <w:rsid w:val="00F25A64"/>
    <w:rsid w:val="00F2612D"/>
    <w:rsid w:val="00F26F91"/>
    <w:rsid w:val="00F2766B"/>
    <w:rsid w:val="00F276CE"/>
    <w:rsid w:val="00F27BF2"/>
    <w:rsid w:val="00F30063"/>
    <w:rsid w:val="00F308E7"/>
    <w:rsid w:val="00F30D48"/>
    <w:rsid w:val="00F3135E"/>
    <w:rsid w:val="00F3146E"/>
    <w:rsid w:val="00F320A0"/>
    <w:rsid w:val="00F32211"/>
    <w:rsid w:val="00F322B5"/>
    <w:rsid w:val="00F32F4C"/>
    <w:rsid w:val="00F3377B"/>
    <w:rsid w:val="00F337F1"/>
    <w:rsid w:val="00F33AA5"/>
    <w:rsid w:val="00F33E82"/>
    <w:rsid w:val="00F33FFB"/>
    <w:rsid w:val="00F34200"/>
    <w:rsid w:val="00F3438C"/>
    <w:rsid w:val="00F34B5A"/>
    <w:rsid w:val="00F35296"/>
    <w:rsid w:val="00F36601"/>
    <w:rsid w:val="00F369AD"/>
    <w:rsid w:val="00F36F36"/>
    <w:rsid w:val="00F377D4"/>
    <w:rsid w:val="00F37D03"/>
    <w:rsid w:val="00F37DD5"/>
    <w:rsid w:val="00F40042"/>
    <w:rsid w:val="00F400B7"/>
    <w:rsid w:val="00F405FE"/>
    <w:rsid w:val="00F411A7"/>
    <w:rsid w:val="00F41770"/>
    <w:rsid w:val="00F41918"/>
    <w:rsid w:val="00F41ABF"/>
    <w:rsid w:val="00F41BBE"/>
    <w:rsid w:val="00F41EB7"/>
    <w:rsid w:val="00F41ECC"/>
    <w:rsid w:val="00F437E0"/>
    <w:rsid w:val="00F44359"/>
    <w:rsid w:val="00F449C4"/>
    <w:rsid w:val="00F45489"/>
    <w:rsid w:val="00F458D1"/>
    <w:rsid w:val="00F45C56"/>
    <w:rsid w:val="00F45EE3"/>
    <w:rsid w:val="00F4655B"/>
    <w:rsid w:val="00F46E81"/>
    <w:rsid w:val="00F46FBD"/>
    <w:rsid w:val="00F47FC8"/>
    <w:rsid w:val="00F5002A"/>
    <w:rsid w:val="00F505B3"/>
    <w:rsid w:val="00F50A66"/>
    <w:rsid w:val="00F51515"/>
    <w:rsid w:val="00F51565"/>
    <w:rsid w:val="00F51F4F"/>
    <w:rsid w:val="00F529FB"/>
    <w:rsid w:val="00F52D56"/>
    <w:rsid w:val="00F52D7C"/>
    <w:rsid w:val="00F52DBF"/>
    <w:rsid w:val="00F53263"/>
    <w:rsid w:val="00F533EA"/>
    <w:rsid w:val="00F5375E"/>
    <w:rsid w:val="00F53AEC"/>
    <w:rsid w:val="00F54028"/>
    <w:rsid w:val="00F54D49"/>
    <w:rsid w:val="00F54D7F"/>
    <w:rsid w:val="00F54DF8"/>
    <w:rsid w:val="00F54E78"/>
    <w:rsid w:val="00F54ED1"/>
    <w:rsid w:val="00F557DF"/>
    <w:rsid w:val="00F5598E"/>
    <w:rsid w:val="00F563EF"/>
    <w:rsid w:val="00F5677E"/>
    <w:rsid w:val="00F572A7"/>
    <w:rsid w:val="00F576F9"/>
    <w:rsid w:val="00F5790B"/>
    <w:rsid w:val="00F57E5E"/>
    <w:rsid w:val="00F60C7F"/>
    <w:rsid w:val="00F60D32"/>
    <w:rsid w:val="00F60FEB"/>
    <w:rsid w:val="00F610CF"/>
    <w:rsid w:val="00F61437"/>
    <w:rsid w:val="00F619C2"/>
    <w:rsid w:val="00F6253A"/>
    <w:rsid w:val="00F628C3"/>
    <w:rsid w:val="00F62987"/>
    <w:rsid w:val="00F63E44"/>
    <w:rsid w:val="00F6447A"/>
    <w:rsid w:val="00F6483D"/>
    <w:rsid w:val="00F649DA"/>
    <w:rsid w:val="00F64A1F"/>
    <w:rsid w:val="00F65164"/>
    <w:rsid w:val="00F652A5"/>
    <w:rsid w:val="00F6558B"/>
    <w:rsid w:val="00F6592D"/>
    <w:rsid w:val="00F65994"/>
    <w:rsid w:val="00F65DA6"/>
    <w:rsid w:val="00F66707"/>
    <w:rsid w:val="00F66B9D"/>
    <w:rsid w:val="00F66BB8"/>
    <w:rsid w:val="00F66C05"/>
    <w:rsid w:val="00F6719B"/>
    <w:rsid w:val="00F67512"/>
    <w:rsid w:val="00F6757F"/>
    <w:rsid w:val="00F67E15"/>
    <w:rsid w:val="00F67FC0"/>
    <w:rsid w:val="00F70CDC"/>
    <w:rsid w:val="00F7168B"/>
    <w:rsid w:val="00F716AD"/>
    <w:rsid w:val="00F72AC0"/>
    <w:rsid w:val="00F7358C"/>
    <w:rsid w:val="00F739A7"/>
    <w:rsid w:val="00F73A95"/>
    <w:rsid w:val="00F73F39"/>
    <w:rsid w:val="00F73F8B"/>
    <w:rsid w:val="00F74005"/>
    <w:rsid w:val="00F745B2"/>
    <w:rsid w:val="00F74B20"/>
    <w:rsid w:val="00F74D51"/>
    <w:rsid w:val="00F74EFD"/>
    <w:rsid w:val="00F75D5C"/>
    <w:rsid w:val="00F75D63"/>
    <w:rsid w:val="00F767AF"/>
    <w:rsid w:val="00F76AB1"/>
    <w:rsid w:val="00F76D95"/>
    <w:rsid w:val="00F77033"/>
    <w:rsid w:val="00F770A1"/>
    <w:rsid w:val="00F773F9"/>
    <w:rsid w:val="00F81141"/>
    <w:rsid w:val="00F813EF"/>
    <w:rsid w:val="00F82D11"/>
    <w:rsid w:val="00F82F86"/>
    <w:rsid w:val="00F8308E"/>
    <w:rsid w:val="00F832D9"/>
    <w:rsid w:val="00F83415"/>
    <w:rsid w:val="00F8385F"/>
    <w:rsid w:val="00F83B70"/>
    <w:rsid w:val="00F843E4"/>
    <w:rsid w:val="00F84607"/>
    <w:rsid w:val="00F8481B"/>
    <w:rsid w:val="00F85727"/>
    <w:rsid w:val="00F85851"/>
    <w:rsid w:val="00F85CF8"/>
    <w:rsid w:val="00F85D6D"/>
    <w:rsid w:val="00F85E86"/>
    <w:rsid w:val="00F85FA4"/>
    <w:rsid w:val="00F868BF"/>
    <w:rsid w:val="00F87593"/>
    <w:rsid w:val="00F875DA"/>
    <w:rsid w:val="00F87C64"/>
    <w:rsid w:val="00F87C82"/>
    <w:rsid w:val="00F90FB1"/>
    <w:rsid w:val="00F910A6"/>
    <w:rsid w:val="00F91668"/>
    <w:rsid w:val="00F91E03"/>
    <w:rsid w:val="00F92143"/>
    <w:rsid w:val="00F9238F"/>
    <w:rsid w:val="00F925CB"/>
    <w:rsid w:val="00F92FA2"/>
    <w:rsid w:val="00F935B2"/>
    <w:rsid w:val="00F938FC"/>
    <w:rsid w:val="00F93A9D"/>
    <w:rsid w:val="00F93AA0"/>
    <w:rsid w:val="00F943F9"/>
    <w:rsid w:val="00F95C7F"/>
    <w:rsid w:val="00F95EEE"/>
    <w:rsid w:val="00F95F31"/>
    <w:rsid w:val="00F96823"/>
    <w:rsid w:val="00F96EE9"/>
    <w:rsid w:val="00FA0001"/>
    <w:rsid w:val="00FA06AD"/>
    <w:rsid w:val="00FA0953"/>
    <w:rsid w:val="00FA0C0E"/>
    <w:rsid w:val="00FA1182"/>
    <w:rsid w:val="00FA176B"/>
    <w:rsid w:val="00FA1DE8"/>
    <w:rsid w:val="00FA1F54"/>
    <w:rsid w:val="00FA240D"/>
    <w:rsid w:val="00FA2591"/>
    <w:rsid w:val="00FA2BEB"/>
    <w:rsid w:val="00FA2D20"/>
    <w:rsid w:val="00FA2ECE"/>
    <w:rsid w:val="00FA3150"/>
    <w:rsid w:val="00FA325D"/>
    <w:rsid w:val="00FA3634"/>
    <w:rsid w:val="00FA3C0B"/>
    <w:rsid w:val="00FA3C8F"/>
    <w:rsid w:val="00FA3D44"/>
    <w:rsid w:val="00FA41B0"/>
    <w:rsid w:val="00FA42AA"/>
    <w:rsid w:val="00FA4A9F"/>
    <w:rsid w:val="00FA4F39"/>
    <w:rsid w:val="00FA5965"/>
    <w:rsid w:val="00FA59F6"/>
    <w:rsid w:val="00FA5E8E"/>
    <w:rsid w:val="00FA6080"/>
    <w:rsid w:val="00FA60D0"/>
    <w:rsid w:val="00FA797E"/>
    <w:rsid w:val="00FB006E"/>
    <w:rsid w:val="00FB0544"/>
    <w:rsid w:val="00FB07EF"/>
    <w:rsid w:val="00FB0BA4"/>
    <w:rsid w:val="00FB189B"/>
    <w:rsid w:val="00FB18D4"/>
    <w:rsid w:val="00FB1929"/>
    <w:rsid w:val="00FB19E7"/>
    <w:rsid w:val="00FB1A24"/>
    <w:rsid w:val="00FB1A29"/>
    <w:rsid w:val="00FB1A53"/>
    <w:rsid w:val="00FB1CBB"/>
    <w:rsid w:val="00FB1EB8"/>
    <w:rsid w:val="00FB3217"/>
    <w:rsid w:val="00FB382A"/>
    <w:rsid w:val="00FB4AE1"/>
    <w:rsid w:val="00FB4CA0"/>
    <w:rsid w:val="00FB4D32"/>
    <w:rsid w:val="00FB4F16"/>
    <w:rsid w:val="00FB5417"/>
    <w:rsid w:val="00FB558B"/>
    <w:rsid w:val="00FB6183"/>
    <w:rsid w:val="00FB672F"/>
    <w:rsid w:val="00FB6EE4"/>
    <w:rsid w:val="00FB77AD"/>
    <w:rsid w:val="00FB7B23"/>
    <w:rsid w:val="00FC06E4"/>
    <w:rsid w:val="00FC0AF4"/>
    <w:rsid w:val="00FC0BC2"/>
    <w:rsid w:val="00FC118E"/>
    <w:rsid w:val="00FC15BA"/>
    <w:rsid w:val="00FC29D6"/>
    <w:rsid w:val="00FC3B6B"/>
    <w:rsid w:val="00FC3BB4"/>
    <w:rsid w:val="00FC414F"/>
    <w:rsid w:val="00FC4484"/>
    <w:rsid w:val="00FC44AE"/>
    <w:rsid w:val="00FC566F"/>
    <w:rsid w:val="00FC605E"/>
    <w:rsid w:val="00FC6509"/>
    <w:rsid w:val="00FC65C6"/>
    <w:rsid w:val="00FC6A86"/>
    <w:rsid w:val="00FC6AB2"/>
    <w:rsid w:val="00FC718F"/>
    <w:rsid w:val="00FC77F1"/>
    <w:rsid w:val="00FC7977"/>
    <w:rsid w:val="00FC7DFC"/>
    <w:rsid w:val="00FD173F"/>
    <w:rsid w:val="00FD1B49"/>
    <w:rsid w:val="00FD36BD"/>
    <w:rsid w:val="00FD40E2"/>
    <w:rsid w:val="00FD410A"/>
    <w:rsid w:val="00FD4DCE"/>
    <w:rsid w:val="00FD4EE3"/>
    <w:rsid w:val="00FD558F"/>
    <w:rsid w:val="00FD7568"/>
    <w:rsid w:val="00FD7D67"/>
    <w:rsid w:val="00FE030B"/>
    <w:rsid w:val="00FE0710"/>
    <w:rsid w:val="00FE08BB"/>
    <w:rsid w:val="00FE0A72"/>
    <w:rsid w:val="00FE0C60"/>
    <w:rsid w:val="00FE1468"/>
    <w:rsid w:val="00FE16E3"/>
    <w:rsid w:val="00FE1C27"/>
    <w:rsid w:val="00FE21DE"/>
    <w:rsid w:val="00FE2E24"/>
    <w:rsid w:val="00FE2F1E"/>
    <w:rsid w:val="00FE3294"/>
    <w:rsid w:val="00FE38FE"/>
    <w:rsid w:val="00FE3E62"/>
    <w:rsid w:val="00FE41E5"/>
    <w:rsid w:val="00FE475A"/>
    <w:rsid w:val="00FE4F97"/>
    <w:rsid w:val="00FE50D9"/>
    <w:rsid w:val="00FE58BE"/>
    <w:rsid w:val="00FE59A7"/>
    <w:rsid w:val="00FE5F00"/>
    <w:rsid w:val="00FE60C4"/>
    <w:rsid w:val="00FE63BC"/>
    <w:rsid w:val="00FE6868"/>
    <w:rsid w:val="00FE6B6B"/>
    <w:rsid w:val="00FE6C33"/>
    <w:rsid w:val="00FE6EB2"/>
    <w:rsid w:val="00FE6FA6"/>
    <w:rsid w:val="00FE7817"/>
    <w:rsid w:val="00FF0918"/>
    <w:rsid w:val="00FF0F45"/>
    <w:rsid w:val="00FF1587"/>
    <w:rsid w:val="00FF15DD"/>
    <w:rsid w:val="00FF1D98"/>
    <w:rsid w:val="00FF1F96"/>
    <w:rsid w:val="00FF2552"/>
    <w:rsid w:val="00FF2770"/>
    <w:rsid w:val="00FF300F"/>
    <w:rsid w:val="00FF37BD"/>
    <w:rsid w:val="00FF39AE"/>
    <w:rsid w:val="00FF3B2B"/>
    <w:rsid w:val="00FF437C"/>
    <w:rsid w:val="00FF4401"/>
    <w:rsid w:val="00FF47D8"/>
    <w:rsid w:val="00FF5B6E"/>
    <w:rsid w:val="00FF6224"/>
    <w:rsid w:val="00FF63B7"/>
    <w:rsid w:val="00FF6BD5"/>
    <w:rsid w:val="00FF73D8"/>
    <w:rsid w:val="00FF73F6"/>
    <w:rsid w:val="00FF7836"/>
    <w:rsid w:val="00FF7C5D"/>
    <w:rsid w:val="00FF7DE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B6A64"/>
  <w15:docId w15:val="{4E5EB684-E094-45BF-8F8D-00FE66492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52118"/>
    <w:rPr>
      <w:rFonts w:ascii="Calibri" w:eastAsia="Calibri" w:hAnsi="Calibri" w:cs="Angsana New"/>
      <w:szCs w:val="28"/>
      <w:lang w:bidi="th-TH"/>
    </w:rPr>
  </w:style>
  <w:style w:type="paragraph" w:styleId="2">
    <w:name w:val="heading 2"/>
    <w:basedOn w:val="a"/>
    <w:next w:val="a"/>
    <w:link w:val="20"/>
    <w:uiPriority w:val="9"/>
    <w:unhideWhenUsed/>
    <w:qFormat/>
    <w:rsid w:val="00C13064"/>
    <w:pPr>
      <w:keepNext/>
      <w:keepLines/>
      <w:spacing w:before="200" w:after="0"/>
      <w:outlineLvl w:val="1"/>
    </w:pPr>
    <w:rPr>
      <w:rFonts w:asciiTheme="majorHAnsi" w:eastAsiaTheme="majorEastAsia" w:hAnsiTheme="majorHAnsi" w:cstheme="majorBidi"/>
      <w:b/>
      <w:bCs/>
      <w:color w:val="4F81BD" w:themeColor="accent1"/>
      <w:sz w:val="26"/>
      <w:szCs w:val="33"/>
    </w:rPr>
  </w:style>
  <w:style w:type="paragraph" w:styleId="4">
    <w:name w:val="heading 4"/>
    <w:basedOn w:val="a"/>
    <w:next w:val="a"/>
    <w:link w:val="40"/>
    <w:qFormat/>
    <w:rsid w:val="00752118"/>
    <w:pPr>
      <w:keepNext/>
      <w:spacing w:before="240" w:after="60" w:line="240" w:lineRule="auto"/>
      <w:outlineLvl w:val="3"/>
    </w:pPr>
    <w:rPr>
      <w:rFonts w:ascii="Times New Roman" w:eastAsia="Cordia New" w:hAnsi="Times New Roman"/>
      <w:b/>
      <w:bCs/>
      <w:sz w:val="28"/>
      <w:szCs w:val="3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หัวเรื่อง 4 อักขระ"/>
    <w:basedOn w:val="a0"/>
    <w:link w:val="4"/>
    <w:rsid w:val="00752118"/>
    <w:rPr>
      <w:rFonts w:ascii="Times New Roman" w:eastAsia="Cordia New" w:hAnsi="Times New Roman" w:cs="Angsana New"/>
      <w:b/>
      <w:bCs/>
      <w:sz w:val="28"/>
      <w:szCs w:val="32"/>
      <w:lang w:val="x-none" w:eastAsia="x-none" w:bidi="th-TH"/>
    </w:rPr>
  </w:style>
  <w:style w:type="paragraph" w:styleId="a3">
    <w:name w:val="List Paragraph"/>
    <w:basedOn w:val="a"/>
    <w:uiPriority w:val="34"/>
    <w:qFormat/>
    <w:rsid w:val="00752118"/>
    <w:pPr>
      <w:ind w:left="720"/>
      <w:contextualSpacing/>
    </w:pPr>
  </w:style>
  <w:style w:type="paragraph" w:styleId="a4">
    <w:name w:val="header"/>
    <w:basedOn w:val="a"/>
    <w:link w:val="a5"/>
    <w:uiPriority w:val="99"/>
    <w:unhideWhenUsed/>
    <w:rsid w:val="00752118"/>
    <w:pPr>
      <w:tabs>
        <w:tab w:val="center" w:pos="4680"/>
        <w:tab w:val="right" w:pos="9360"/>
      </w:tabs>
    </w:pPr>
    <w:rPr>
      <w:lang w:val="x-none" w:eastAsia="x-none"/>
    </w:rPr>
  </w:style>
  <w:style w:type="character" w:customStyle="1" w:styleId="a5">
    <w:name w:val="หัวกระดาษ อักขระ"/>
    <w:basedOn w:val="a0"/>
    <w:link w:val="a4"/>
    <w:uiPriority w:val="99"/>
    <w:rsid w:val="00752118"/>
    <w:rPr>
      <w:rFonts w:ascii="Calibri" w:eastAsia="Calibri" w:hAnsi="Calibri" w:cs="Angsana New"/>
      <w:szCs w:val="28"/>
      <w:lang w:val="x-none" w:eastAsia="x-none" w:bidi="th-TH"/>
    </w:rPr>
  </w:style>
  <w:style w:type="paragraph" w:styleId="a6">
    <w:name w:val="Title"/>
    <w:basedOn w:val="a"/>
    <w:link w:val="a7"/>
    <w:qFormat/>
    <w:rsid w:val="00AD1EF3"/>
    <w:pPr>
      <w:spacing w:after="0" w:line="240" w:lineRule="auto"/>
      <w:jc w:val="center"/>
    </w:pPr>
    <w:rPr>
      <w:rFonts w:ascii="Cordia New" w:eastAsia="Cordia New" w:hAnsi="Cordia New" w:cs="Cordia New"/>
      <w:b/>
      <w:bCs/>
      <w:sz w:val="36"/>
      <w:szCs w:val="36"/>
    </w:rPr>
  </w:style>
  <w:style w:type="character" w:customStyle="1" w:styleId="a7">
    <w:name w:val="ชื่อเรื่อง อักขระ"/>
    <w:basedOn w:val="a0"/>
    <w:link w:val="a6"/>
    <w:rsid w:val="00AD1EF3"/>
    <w:rPr>
      <w:rFonts w:ascii="Cordia New" w:eastAsia="Cordia New" w:hAnsi="Cordia New" w:cs="Cordia New"/>
      <w:b/>
      <w:bCs/>
      <w:sz w:val="36"/>
      <w:szCs w:val="36"/>
      <w:lang w:bidi="th-TH"/>
    </w:rPr>
  </w:style>
  <w:style w:type="character" w:styleId="a8">
    <w:name w:val="annotation reference"/>
    <w:basedOn w:val="a0"/>
    <w:uiPriority w:val="99"/>
    <w:semiHidden/>
    <w:unhideWhenUsed/>
    <w:rsid w:val="00493EB3"/>
    <w:rPr>
      <w:sz w:val="16"/>
      <w:szCs w:val="16"/>
    </w:rPr>
  </w:style>
  <w:style w:type="paragraph" w:styleId="a9">
    <w:name w:val="annotation text"/>
    <w:basedOn w:val="a"/>
    <w:link w:val="aa"/>
    <w:uiPriority w:val="99"/>
    <w:semiHidden/>
    <w:unhideWhenUsed/>
    <w:rsid w:val="00493EB3"/>
    <w:pPr>
      <w:spacing w:line="240" w:lineRule="auto"/>
    </w:pPr>
    <w:rPr>
      <w:sz w:val="20"/>
      <w:szCs w:val="25"/>
    </w:rPr>
  </w:style>
  <w:style w:type="character" w:customStyle="1" w:styleId="aa">
    <w:name w:val="ข้อความข้อคิดเห็น อักขระ"/>
    <w:basedOn w:val="a0"/>
    <w:link w:val="a9"/>
    <w:uiPriority w:val="99"/>
    <w:semiHidden/>
    <w:rsid w:val="00493EB3"/>
    <w:rPr>
      <w:rFonts w:ascii="Calibri" w:eastAsia="Calibri" w:hAnsi="Calibri" w:cs="Angsana New"/>
      <w:sz w:val="20"/>
      <w:szCs w:val="25"/>
      <w:lang w:bidi="th-TH"/>
    </w:rPr>
  </w:style>
  <w:style w:type="paragraph" w:styleId="ab">
    <w:name w:val="annotation subject"/>
    <w:basedOn w:val="a9"/>
    <w:next w:val="a9"/>
    <w:link w:val="ac"/>
    <w:uiPriority w:val="99"/>
    <w:semiHidden/>
    <w:unhideWhenUsed/>
    <w:rsid w:val="00493EB3"/>
    <w:rPr>
      <w:b/>
      <w:bCs/>
    </w:rPr>
  </w:style>
  <w:style w:type="character" w:customStyle="1" w:styleId="ac">
    <w:name w:val="ชื่อเรื่องของข้อคิดเห็น อักขระ"/>
    <w:basedOn w:val="aa"/>
    <w:link w:val="ab"/>
    <w:uiPriority w:val="99"/>
    <w:semiHidden/>
    <w:rsid w:val="00493EB3"/>
    <w:rPr>
      <w:rFonts w:ascii="Calibri" w:eastAsia="Calibri" w:hAnsi="Calibri" w:cs="Angsana New"/>
      <w:b/>
      <w:bCs/>
      <w:sz w:val="20"/>
      <w:szCs w:val="25"/>
      <w:lang w:bidi="th-TH"/>
    </w:rPr>
  </w:style>
  <w:style w:type="paragraph" w:styleId="ad">
    <w:name w:val="Balloon Text"/>
    <w:basedOn w:val="a"/>
    <w:link w:val="ae"/>
    <w:uiPriority w:val="99"/>
    <w:semiHidden/>
    <w:unhideWhenUsed/>
    <w:rsid w:val="00493EB3"/>
    <w:pPr>
      <w:spacing w:after="0" w:line="240" w:lineRule="auto"/>
    </w:pPr>
    <w:rPr>
      <w:rFonts w:ascii="Tahoma" w:hAnsi="Tahoma"/>
      <w:sz w:val="16"/>
      <w:szCs w:val="20"/>
    </w:rPr>
  </w:style>
  <w:style w:type="character" w:customStyle="1" w:styleId="ae">
    <w:name w:val="ข้อความบอลลูน อักขระ"/>
    <w:basedOn w:val="a0"/>
    <w:link w:val="ad"/>
    <w:uiPriority w:val="99"/>
    <w:semiHidden/>
    <w:rsid w:val="00493EB3"/>
    <w:rPr>
      <w:rFonts w:ascii="Tahoma" w:eastAsia="Calibri" w:hAnsi="Tahoma" w:cs="Angsana New"/>
      <w:sz w:val="16"/>
      <w:szCs w:val="20"/>
      <w:lang w:bidi="th-TH"/>
    </w:rPr>
  </w:style>
  <w:style w:type="character" w:customStyle="1" w:styleId="20">
    <w:name w:val="หัวเรื่อง 2 อักขระ"/>
    <w:basedOn w:val="a0"/>
    <w:link w:val="2"/>
    <w:uiPriority w:val="9"/>
    <w:rsid w:val="00C13064"/>
    <w:rPr>
      <w:rFonts w:asciiTheme="majorHAnsi" w:eastAsiaTheme="majorEastAsia" w:hAnsiTheme="majorHAnsi" w:cstheme="majorBidi"/>
      <w:b/>
      <w:bCs/>
      <w:color w:val="4F81BD" w:themeColor="accent1"/>
      <w:sz w:val="26"/>
      <w:szCs w:val="33"/>
      <w:lang w:bidi="th-TH"/>
    </w:rPr>
  </w:style>
  <w:style w:type="paragraph" w:customStyle="1" w:styleId="Default">
    <w:name w:val="Default"/>
    <w:rsid w:val="001413E9"/>
    <w:pPr>
      <w:autoSpaceDE w:val="0"/>
      <w:autoSpaceDN w:val="0"/>
      <w:adjustRightInd w:val="0"/>
      <w:spacing w:after="0" w:line="240" w:lineRule="auto"/>
    </w:pPr>
    <w:rPr>
      <w:rFonts w:ascii="TH SarabunPSK" w:hAnsi="TH SarabunPSK" w:cs="TH SarabunPSK"/>
      <w:color w:val="000000"/>
      <w:sz w:val="24"/>
      <w:szCs w:val="24"/>
      <w:lang w:bidi="th-TH"/>
    </w:rPr>
  </w:style>
  <w:style w:type="paragraph" w:styleId="21">
    <w:name w:val="Body Text Indent 2"/>
    <w:basedOn w:val="a"/>
    <w:link w:val="22"/>
    <w:unhideWhenUsed/>
    <w:rsid w:val="0096530A"/>
    <w:pPr>
      <w:spacing w:after="0" w:line="240" w:lineRule="auto"/>
      <w:ind w:firstLine="720"/>
      <w:jc w:val="both"/>
    </w:pPr>
    <w:rPr>
      <w:rFonts w:ascii="Angsana New" w:eastAsia="Cordia New" w:hAnsi="Cordia New" w:cs="Wingdings"/>
      <w:sz w:val="28"/>
    </w:rPr>
  </w:style>
  <w:style w:type="character" w:customStyle="1" w:styleId="22">
    <w:name w:val="การเยื้องเนื้อความ 2 อักขระ"/>
    <w:basedOn w:val="a0"/>
    <w:link w:val="21"/>
    <w:rsid w:val="0096530A"/>
    <w:rPr>
      <w:rFonts w:ascii="Angsana New" w:eastAsia="Cordia New" w:hAnsi="Cordia New" w:cs="Wingdings"/>
      <w:sz w:val="28"/>
      <w:szCs w:val="28"/>
      <w:lang w:bidi="th-TH"/>
    </w:rPr>
  </w:style>
  <w:style w:type="table" w:styleId="af">
    <w:name w:val="Table Grid"/>
    <w:basedOn w:val="a1"/>
    <w:uiPriority w:val="59"/>
    <w:rsid w:val="00A81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sid w:val="005A3D20"/>
    <w:rPr>
      <w:i/>
      <w:iCs/>
    </w:rPr>
  </w:style>
  <w:style w:type="character" w:styleId="af1">
    <w:name w:val="Hyperlink"/>
    <w:basedOn w:val="a0"/>
    <w:uiPriority w:val="99"/>
    <w:semiHidden/>
    <w:unhideWhenUsed/>
    <w:rsid w:val="005A3D20"/>
    <w:rPr>
      <w:color w:val="0000FF"/>
      <w:u w:val="single"/>
    </w:rPr>
  </w:style>
  <w:style w:type="paragraph" w:styleId="af2">
    <w:name w:val="footer"/>
    <w:basedOn w:val="a"/>
    <w:link w:val="af3"/>
    <w:uiPriority w:val="99"/>
    <w:unhideWhenUsed/>
    <w:rsid w:val="00FD36BD"/>
    <w:pPr>
      <w:tabs>
        <w:tab w:val="center" w:pos="4680"/>
        <w:tab w:val="right" w:pos="9360"/>
      </w:tabs>
      <w:spacing w:after="0" w:line="240" w:lineRule="auto"/>
    </w:pPr>
  </w:style>
  <w:style w:type="character" w:customStyle="1" w:styleId="af3">
    <w:name w:val="ท้ายกระดาษ อักขระ"/>
    <w:basedOn w:val="a0"/>
    <w:link w:val="af2"/>
    <w:uiPriority w:val="99"/>
    <w:rsid w:val="00FD36BD"/>
    <w:rPr>
      <w:rFonts w:ascii="Calibri" w:eastAsia="Calibri" w:hAnsi="Calibri" w:cs="Angsana New"/>
      <w:szCs w:val="28"/>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820623">
      <w:bodyDiv w:val="1"/>
      <w:marLeft w:val="0"/>
      <w:marRight w:val="0"/>
      <w:marTop w:val="0"/>
      <w:marBottom w:val="0"/>
      <w:divBdr>
        <w:top w:val="none" w:sz="0" w:space="0" w:color="auto"/>
        <w:left w:val="none" w:sz="0" w:space="0" w:color="auto"/>
        <w:bottom w:val="none" w:sz="0" w:space="0" w:color="auto"/>
        <w:right w:val="none" w:sz="0" w:space="0" w:color="auto"/>
      </w:divBdr>
    </w:div>
    <w:div w:id="863787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p.od.nih.gov/wp-content/uploads/NIH_Guideline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36318-3EE9-4543-AF0D-E29F7F0AF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12</Pages>
  <Words>3034</Words>
  <Characters>17295</Characters>
  <Application>Microsoft Office Word</Application>
  <DocSecurity>0</DocSecurity>
  <Lines>144</Lines>
  <Paragraphs>40</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gkase</dc:creator>
  <cp:lastModifiedBy>PC</cp:lastModifiedBy>
  <cp:revision>102</cp:revision>
  <dcterms:created xsi:type="dcterms:W3CDTF">2021-01-14T09:14:00Z</dcterms:created>
  <dcterms:modified xsi:type="dcterms:W3CDTF">2021-03-03T08:43:00Z</dcterms:modified>
</cp:coreProperties>
</file>